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00524" w14:textId="77777777" w:rsidR="00187C1E" w:rsidRDefault="005D1532">
      <w:pPr>
        <w:pStyle w:val="Heading1"/>
        <w:ind w:left="733" w:right="725"/>
      </w:pPr>
      <w:r>
        <w:t xml:space="preserve">BYLAWS Arizona Legislative District </w:t>
      </w:r>
      <w:r>
        <w:rPr>
          <w:shd w:val="clear" w:color="auto" w:fill="DDDDDD"/>
        </w:rPr>
        <w:t>__</w:t>
      </w:r>
      <w:r>
        <w:t xml:space="preserve"> Republican Committee</w:t>
      </w:r>
    </w:p>
    <w:p w14:paraId="6401F89D" w14:textId="77777777" w:rsidR="00187C1E" w:rsidRDefault="005D1532">
      <w:pPr>
        <w:spacing w:after="20" w:line="259" w:lineRule="auto"/>
        <w:ind w:left="19" w:firstLine="0"/>
        <w:jc w:val="center"/>
      </w:pPr>
      <w:r>
        <w:rPr>
          <w:b/>
          <w:sz w:val="32"/>
        </w:rPr>
        <w:t xml:space="preserve">Of The </w:t>
      </w:r>
    </w:p>
    <w:p w14:paraId="3AAB8444" w14:textId="77777777" w:rsidR="00187C1E" w:rsidRDefault="00187C1E">
      <w:pPr>
        <w:sectPr w:rsidR="00187C1E">
          <w:footerReference w:type="even" r:id="rId7"/>
          <w:footerReference w:type="default" r:id="rId8"/>
          <w:footerReference w:type="first" r:id="rId9"/>
          <w:pgSz w:w="12240" w:h="15840"/>
          <w:pgMar w:top="1146" w:right="3202" w:bottom="1648" w:left="3828" w:header="720" w:footer="460" w:gutter="0"/>
          <w:cols w:space="720"/>
        </w:sectPr>
      </w:pPr>
    </w:p>
    <w:p w14:paraId="60FDE763" w14:textId="77777777" w:rsidR="00187C1E" w:rsidRDefault="005D1532">
      <w:pPr>
        <w:spacing w:after="266"/>
        <w:ind w:left="0" w:firstLine="0"/>
      </w:pPr>
      <w:r>
        <w:rPr>
          <w:noProof/>
          <w:sz w:val="22"/>
        </w:rPr>
        <mc:AlternateContent>
          <mc:Choice Requires="wpg">
            <w:drawing>
              <wp:anchor distT="0" distB="0" distL="114300" distR="114300" simplePos="0" relativeHeight="251658240" behindDoc="0" locked="0" layoutInCell="1" allowOverlap="1" wp14:anchorId="065D2B53" wp14:editId="3F53C746">
                <wp:simplePos x="0" y="0"/>
                <wp:positionH relativeFrom="column">
                  <wp:posOffset>3472180</wp:posOffset>
                </wp:positionH>
                <wp:positionV relativeFrom="paragraph">
                  <wp:posOffset>-6433</wp:posOffset>
                </wp:positionV>
                <wp:extent cx="2540" cy="4732020"/>
                <wp:effectExtent l="0" t="0" r="0" b="0"/>
                <wp:wrapSquare wrapText="bothSides"/>
                <wp:docPr id="24475" name="Group 24475"/>
                <wp:cNvGraphicFramePr/>
                <a:graphic xmlns:a="http://schemas.openxmlformats.org/drawingml/2006/main">
                  <a:graphicData uri="http://schemas.microsoft.com/office/word/2010/wordprocessingGroup">
                    <wpg:wgp>
                      <wpg:cNvGrpSpPr/>
                      <wpg:grpSpPr>
                        <a:xfrm>
                          <a:off x="0" y="0"/>
                          <a:ext cx="2540" cy="4732020"/>
                          <a:chOff x="0" y="0"/>
                          <a:chExt cx="2540" cy="4732020"/>
                        </a:xfrm>
                      </wpg:grpSpPr>
                      <wps:wsp>
                        <wps:cNvPr id="30903" name="Shape 30903"/>
                        <wps:cNvSpPr/>
                        <wps:spPr>
                          <a:xfrm>
                            <a:off x="0" y="0"/>
                            <a:ext cx="9144" cy="4732020"/>
                          </a:xfrm>
                          <a:custGeom>
                            <a:avLst/>
                            <a:gdLst/>
                            <a:ahLst/>
                            <a:cxnLst/>
                            <a:rect l="0" t="0" r="0" b="0"/>
                            <a:pathLst>
                              <a:path w="9144" h="4732020">
                                <a:moveTo>
                                  <a:pt x="0" y="0"/>
                                </a:moveTo>
                                <a:lnTo>
                                  <a:pt x="9144" y="0"/>
                                </a:lnTo>
                                <a:lnTo>
                                  <a:pt x="9144" y="4732020"/>
                                </a:lnTo>
                                <a:lnTo>
                                  <a:pt x="0" y="4732020"/>
                                </a:lnTo>
                                <a:lnTo>
                                  <a:pt x="0" y="0"/>
                                </a:lnTo>
                              </a:path>
                            </a:pathLst>
                          </a:custGeom>
                          <a:ln w="1270" cap="flat">
                            <a:miter lim="127000"/>
                          </a:ln>
                        </wps:spPr>
                        <wps:style>
                          <a:lnRef idx="1">
                            <a:srgbClr val="000000"/>
                          </a:lnRef>
                          <a:fillRef idx="1">
                            <a:srgbClr val="000000"/>
                          </a:fillRef>
                          <a:effectRef idx="0">
                            <a:scrgbClr r="0" g="0" b="0"/>
                          </a:effectRef>
                          <a:fontRef idx="none"/>
                        </wps:style>
                        <wps:bodyPr/>
                      </wps:wsp>
                    </wpg:wgp>
                  </a:graphicData>
                </a:graphic>
              </wp:anchor>
            </w:drawing>
          </mc:Choice>
          <mc:Fallback xmlns:a="http://schemas.openxmlformats.org/drawingml/2006/main">
            <w:pict>
              <v:group id="Group 24475" style="width:0.200012pt;height:372.6pt;position:absolute;mso-position-horizontal-relative:text;mso-position-horizontal:absolute;margin-left:273.4pt;mso-position-vertical-relative:text;margin-top:-0.506592pt;" coordsize="25,47320">
                <v:shape id="Shape 30904" style="position:absolute;width:91;height:47320;left:0;top:0;" coordsize="9144,4732020" path="m0,0l9144,0l9144,4732020l0,4732020l0,0">
                  <v:stroke weight="0.1pt" endcap="flat" joinstyle="miter" miterlimit="10" on="true" color="#000000"/>
                  <v:fill on="true" color="#000000"/>
                </v:shape>
                <w10:wrap type="square"/>
              </v:group>
            </w:pict>
          </mc:Fallback>
        </mc:AlternateContent>
      </w:r>
      <w:r>
        <w:rPr>
          <w:b/>
        </w:rPr>
        <w:t>Article I: Name</w:t>
      </w:r>
      <w:r>
        <w:t>.............................................................2</w:t>
      </w:r>
    </w:p>
    <w:p w14:paraId="07A2B422" w14:textId="77777777" w:rsidR="00187C1E" w:rsidRDefault="005D1532">
      <w:pPr>
        <w:spacing w:after="266"/>
        <w:ind w:left="0" w:firstLine="0"/>
      </w:pPr>
      <w:r>
        <w:rPr>
          <w:b/>
        </w:rPr>
        <w:t>Article II: Object</w:t>
      </w:r>
      <w:r>
        <w:t>..........................................................2</w:t>
      </w:r>
    </w:p>
    <w:p w14:paraId="07E536CD" w14:textId="77777777" w:rsidR="00187C1E" w:rsidRDefault="005D1532">
      <w:pPr>
        <w:spacing w:after="30"/>
        <w:ind w:left="0" w:firstLine="0"/>
      </w:pPr>
      <w:r>
        <w:rPr>
          <w:b/>
        </w:rPr>
        <w:t>Article III: Members</w:t>
      </w:r>
      <w:r>
        <w:t>....................................................2</w:t>
      </w:r>
    </w:p>
    <w:p w14:paraId="7F73FDA8" w14:textId="77777777" w:rsidR="00187C1E" w:rsidRDefault="005D1532">
      <w:pPr>
        <w:spacing w:after="30"/>
        <w:ind w:left="273" w:firstLine="0"/>
      </w:pPr>
      <w:r>
        <w:t>Section 1. Qualifications................</w:t>
      </w:r>
      <w:r>
        <w:t>...........................2</w:t>
      </w:r>
    </w:p>
    <w:p w14:paraId="1FD71629" w14:textId="77777777" w:rsidR="00187C1E" w:rsidRDefault="005D1532">
      <w:pPr>
        <w:spacing w:after="30"/>
        <w:ind w:left="273" w:firstLine="0"/>
      </w:pPr>
      <w:r>
        <w:t>Section 2. Duties.......................................................2</w:t>
      </w:r>
    </w:p>
    <w:p w14:paraId="1979EDC0" w14:textId="77777777" w:rsidR="00187C1E" w:rsidRDefault="005D1532">
      <w:pPr>
        <w:spacing w:after="30"/>
        <w:ind w:left="273" w:firstLine="0"/>
      </w:pPr>
      <w:r>
        <w:t>Section 3. Term of Office..........................................3</w:t>
      </w:r>
    </w:p>
    <w:p w14:paraId="75A2A3D5" w14:textId="77777777" w:rsidR="00187C1E" w:rsidRDefault="005D1532">
      <w:pPr>
        <w:spacing w:after="30"/>
        <w:ind w:left="273" w:firstLine="0"/>
      </w:pPr>
      <w:r>
        <w:t>Section 4. Vacancy....................................................3</w:t>
      </w:r>
    </w:p>
    <w:p w14:paraId="7B740E59" w14:textId="77777777" w:rsidR="00187C1E" w:rsidRDefault="005D1532">
      <w:pPr>
        <w:spacing w:after="542"/>
        <w:ind w:left="273" w:firstLine="0"/>
      </w:pPr>
      <w:r>
        <w:t>Section 5. C</w:t>
      </w:r>
      <w:r>
        <w:t>ontact Information.................................3</w:t>
      </w:r>
    </w:p>
    <w:p w14:paraId="2E5762CC" w14:textId="77777777" w:rsidR="00187C1E" w:rsidRDefault="005D1532">
      <w:pPr>
        <w:spacing w:after="30"/>
        <w:ind w:left="0" w:firstLine="0"/>
      </w:pPr>
      <w:r>
        <w:rPr>
          <w:b/>
        </w:rPr>
        <w:t>Article IV: Subdivisions</w:t>
      </w:r>
      <w:r>
        <w:t>..............................................3</w:t>
      </w:r>
    </w:p>
    <w:p w14:paraId="6975E654" w14:textId="77777777" w:rsidR="00187C1E" w:rsidRDefault="005D1532">
      <w:pPr>
        <w:spacing w:after="542"/>
        <w:ind w:left="273" w:firstLine="0"/>
      </w:pPr>
      <w:r>
        <w:t>Section 1. Precincts...................................................3</w:t>
      </w:r>
    </w:p>
    <w:p w14:paraId="6B120386" w14:textId="77777777" w:rsidR="00187C1E" w:rsidRDefault="005D1532">
      <w:pPr>
        <w:spacing w:after="30"/>
        <w:ind w:left="0" w:firstLine="0"/>
      </w:pPr>
      <w:r>
        <w:rPr>
          <w:b/>
        </w:rPr>
        <w:t>Article V: Officers</w:t>
      </w:r>
      <w:r>
        <w:t>.......................................</w:t>
      </w:r>
      <w:r>
        <w:t>.................4</w:t>
      </w:r>
    </w:p>
    <w:p w14:paraId="2D1E11CF" w14:textId="77777777" w:rsidR="00187C1E" w:rsidRDefault="005D1532">
      <w:pPr>
        <w:spacing w:after="30"/>
        <w:ind w:left="273" w:firstLine="0"/>
      </w:pPr>
      <w:r>
        <w:t>Section 1. Elected Officers........................................4</w:t>
      </w:r>
    </w:p>
    <w:p w14:paraId="759DFBDA" w14:textId="77777777" w:rsidR="00187C1E" w:rsidRDefault="005D1532">
      <w:pPr>
        <w:spacing w:after="30"/>
        <w:ind w:left="273" w:firstLine="0"/>
      </w:pPr>
      <w:r>
        <w:t>Section 2. Executive Committee...............................6</w:t>
      </w:r>
    </w:p>
    <w:p w14:paraId="48D3C93D" w14:textId="77777777" w:rsidR="00187C1E" w:rsidRDefault="005D1532">
      <w:pPr>
        <w:spacing w:after="30"/>
        <w:ind w:left="273" w:firstLine="0"/>
      </w:pPr>
      <w:r>
        <w:t>Section 3. Appointed Officers...................................6</w:t>
      </w:r>
    </w:p>
    <w:p w14:paraId="7FDC0A7D" w14:textId="77777777" w:rsidR="00187C1E" w:rsidRDefault="005D1532">
      <w:pPr>
        <w:spacing w:after="542"/>
        <w:ind w:left="273" w:firstLine="0"/>
      </w:pPr>
      <w:r>
        <w:t>Section 4. Board</w:t>
      </w:r>
      <w:r>
        <w:t>........................................................7</w:t>
      </w:r>
    </w:p>
    <w:p w14:paraId="378B5BBD" w14:textId="77777777" w:rsidR="00187C1E" w:rsidRDefault="005D1532">
      <w:pPr>
        <w:spacing w:after="30"/>
        <w:ind w:left="0" w:firstLine="0"/>
      </w:pPr>
      <w:r>
        <w:rPr>
          <w:b/>
        </w:rPr>
        <w:t>Article VI: Committees</w:t>
      </w:r>
      <w:r>
        <w:t>................................................7</w:t>
      </w:r>
    </w:p>
    <w:p w14:paraId="784B4516" w14:textId="77777777" w:rsidR="00187C1E" w:rsidRDefault="005D1532">
      <w:pPr>
        <w:spacing w:after="30"/>
        <w:ind w:left="273" w:firstLine="0"/>
      </w:pPr>
      <w:r>
        <w:t>Section 1. Voter Registration Committee..................7</w:t>
      </w:r>
    </w:p>
    <w:p w14:paraId="7AA65E9D" w14:textId="77777777" w:rsidR="00187C1E" w:rsidRDefault="005D1532">
      <w:pPr>
        <w:spacing w:after="30"/>
        <w:ind w:left="273" w:firstLine="0"/>
      </w:pPr>
      <w:r>
        <w:t>Section 2. Appeals Committee..................................7</w:t>
      </w:r>
    </w:p>
    <w:p w14:paraId="5B88B687" w14:textId="77777777" w:rsidR="00187C1E" w:rsidRDefault="005D1532">
      <w:pPr>
        <w:spacing w:after="30"/>
        <w:ind w:left="273" w:firstLine="0"/>
      </w:pPr>
      <w:r>
        <w:t>Sec</w:t>
      </w:r>
      <w:r>
        <w:t xml:space="preserve">tion 3. Special Committees..................................8 </w:t>
      </w:r>
      <w:r>
        <w:rPr>
          <w:b/>
        </w:rPr>
        <w:t>Article VII: District Meetings</w:t>
      </w:r>
      <w:r>
        <w:t>.....................................8</w:t>
      </w:r>
    </w:p>
    <w:p w14:paraId="26CF3EDF" w14:textId="77777777" w:rsidR="00187C1E" w:rsidRDefault="005D1532">
      <w:pPr>
        <w:spacing w:after="30"/>
        <w:ind w:left="273" w:firstLine="0"/>
      </w:pPr>
      <w:r>
        <w:t>Section 1. General.....................................................8</w:t>
      </w:r>
    </w:p>
    <w:p w14:paraId="77ABC514" w14:textId="77777777" w:rsidR="00187C1E" w:rsidRDefault="005D1532">
      <w:pPr>
        <w:spacing w:after="30"/>
        <w:ind w:left="273" w:firstLine="0"/>
      </w:pPr>
      <w:r>
        <w:t>Section 2. Organizational Meeting...................</w:t>
      </w:r>
      <w:r>
        <w:t>.........9</w:t>
      </w:r>
    </w:p>
    <w:p w14:paraId="13B488D4" w14:textId="77777777" w:rsidR="00187C1E" w:rsidRDefault="005D1532">
      <w:pPr>
        <w:spacing w:after="30"/>
        <w:ind w:left="273" w:firstLine="0"/>
      </w:pPr>
      <w:r>
        <w:t>Section 3. Regular Meeting.......................................9</w:t>
      </w:r>
    </w:p>
    <w:p w14:paraId="0FF1EA89" w14:textId="77777777" w:rsidR="00187C1E" w:rsidRDefault="005D1532">
      <w:pPr>
        <w:spacing w:after="266"/>
        <w:ind w:left="273" w:firstLine="0"/>
      </w:pPr>
      <w:r>
        <w:t>Section 4. Special Meeting........................................9</w:t>
      </w:r>
    </w:p>
    <w:p w14:paraId="4EBF421D" w14:textId="77777777" w:rsidR="00187C1E" w:rsidRDefault="005D1532">
      <w:pPr>
        <w:spacing w:after="30"/>
        <w:ind w:left="0" w:firstLine="0"/>
      </w:pPr>
      <w:r>
        <w:rPr>
          <w:b/>
        </w:rPr>
        <w:t>Article VIII: Elections</w:t>
      </w:r>
      <w:r>
        <w:t>...............................................10</w:t>
      </w:r>
    </w:p>
    <w:p w14:paraId="1A584328" w14:textId="77777777" w:rsidR="00187C1E" w:rsidRDefault="005D1532">
      <w:pPr>
        <w:spacing w:after="30"/>
        <w:ind w:left="273" w:firstLine="0"/>
      </w:pPr>
      <w:r>
        <w:t>Section 1. Nominating Committee..........................10</w:t>
      </w:r>
    </w:p>
    <w:p w14:paraId="4715093B" w14:textId="77777777" w:rsidR="00187C1E" w:rsidRDefault="005D1532">
      <w:pPr>
        <w:spacing w:after="30"/>
        <w:ind w:left="273" w:firstLine="0"/>
      </w:pPr>
      <w:r>
        <w:t>Section 2. C&amp;T Committee.....................................10</w:t>
      </w:r>
    </w:p>
    <w:p w14:paraId="0D100304" w14:textId="77777777" w:rsidR="00187C1E" w:rsidRDefault="005D1532">
      <w:pPr>
        <w:spacing w:after="30"/>
        <w:ind w:left="273" w:firstLine="0"/>
      </w:pPr>
      <w:r>
        <w:t>Section 3. Conduct of Elections..............................10</w:t>
      </w:r>
    </w:p>
    <w:p w14:paraId="3A50571E" w14:textId="77777777" w:rsidR="00187C1E" w:rsidRDefault="005D1532">
      <w:pPr>
        <w:numPr>
          <w:ilvl w:val="0"/>
          <w:numId w:val="1"/>
        </w:numPr>
        <w:spacing w:after="30"/>
        <w:ind w:hanging="294"/>
      </w:pPr>
      <w:r>
        <w:t>Conduct of Electio</w:t>
      </w:r>
      <w:r>
        <w:t>ns: General.......................10</w:t>
      </w:r>
    </w:p>
    <w:p w14:paraId="372AE940" w14:textId="77777777" w:rsidR="00187C1E" w:rsidRDefault="005D1532">
      <w:pPr>
        <w:numPr>
          <w:ilvl w:val="0"/>
          <w:numId w:val="1"/>
        </w:numPr>
        <w:spacing w:after="30"/>
        <w:ind w:hanging="294"/>
      </w:pPr>
      <w:r>
        <w:t>District Officers..............................................11</w:t>
      </w:r>
    </w:p>
    <w:p w14:paraId="0442FD71" w14:textId="77777777" w:rsidR="00187C1E" w:rsidRDefault="005D1532">
      <w:pPr>
        <w:numPr>
          <w:ilvl w:val="0"/>
          <w:numId w:val="1"/>
        </w:numPr>
        <w:spacing w:after="30"/>
        <w:ind w:hanging="294"/>
      </w:pPr>
      <w:r>
        <w:t>State Committeemen......................................12</w:t>
      </w:r>
    </w:p>
    <w:p w14:paraId="19018C94" w14:textId="77777777" w:rsidR="00187C1E" w:rsidRDefault="005D1532">
      <w:pPr>
        <w:numPr>
          <w:ilvl w:val="0"/>
          <w:numId w:val="1"/>
        </w:numPr>
        <w:spacing w:after="30"/>
        <w:ind w:hanging="294"/>
      </w:pPr>
      <w:r>
        <w:t>Quadrennial Convention Delegates...............12</w:t>
      </w:r>
    </w:p>
    <w:p w14:paraId="6B7AC9E7" w14:textId="77777777" w:rsidR="00187C1E" w:rsidRDefault="005D1532">
      <w:pPr>
        <w:numPr>
          <w:ilvl w:val="0"/>
          <w:numId w:val="1"/>
        </w:numPr>
        <w:spacing w:after="266"/>
        <w:ind w:hanging="294"/>
      </w:pPr>
      <w:r>
        <w:t>State Legislator Nominees...................</w:t>
      </w:r>
      <w:r>
        <w:t>..........13</w:t>
      </w:r>
    </w:p>
    <w:p w14:paraId="60A08F56" w14:textId="77777777" w:rsidR="00187C1E" w:rsidRDefault="005D1532">
      <w:pPr>
        <w:spacing w:after="266"/>
        <w:ind w:left="0" w:firstLine="0"/>
      </w:pPr>
      <w:r>
        <w:rPr>
          <w:b/>
        </w:rPr>
        <w:t>Article IX: Funds</w:t>
      </w:r>
      <w:r>
        <w:t>.......................................................13</w:t>
      </w:r>
    </w:p>
    <w:p w14:paraId="0AA7D027" w14:textId="77777777" w:rsidR="00187C1E" w:rsidRDefault="005D1532">
      <w:pPr>
        <w:spacing w:after="30"/>
        <w:ind w:left="0" w:firstLine="0"/>
      </w:pPr>
      <w:r>
        <w:rPr>
          <w:b/>
        </w:rPr>
        <w:t>Article X: Other Activities</w:t>
      </w:r>
      <w:r>
        <w:t>.........................................14</w:t>
      </w:r>
    </w:p>
    <w:p w14:paraId="62E92FF3" w14:textId="77777777" w:rsidR="00187C1E" w:rsidRDefault="005D1532">
      <w:pPr>
        <w:spacing w:after="266"/>
        <w:ind w:left="273" w:firstLine="0"/>
      </w:pPr>
      <w:r>
        <w:t>Section 1. Endorsements.........................................14</w:t>
      </w:r>
    </w:p>
    <w:p w14:paraId="26E15791" w14:textId="77777777" w:rsidR="00187C1E" w:rsidRDefault="005D1532">
      <w:pPr>
        <w:spacing w:after="30"/>
        <w:ind w:left="0" w:firstLine="0"/>
      </w:pPr>
      <w:r>
        <w:rPr>
          <w:b/>
        </w:rPr>
        <w:t>Article XI: General</w:t>
      </w:r>
      <w:r>
        <w:t>...........</w:t>
      </w:r>
      <w:r>
        <w:t>.........................................14</w:t>
      </w:r>
    </w:p>
    <w:p w14:paraId="2DE92ACC" w14:textId="77777777" w:rsidR="00187C1E" w:rsidRDefault="005D1532">
      <w:pPr>
        <w:spacing w:after="30"/>
        <w:ind w:left="273" w:firstLine="0"/>
      </w:pPr>
      <w:r>
        <w:t>Section 1. Parliamentary Authority.........................14</w:t>
      </w:r>
    </w:p>
    <w:p w14:paraId="651B94C5" w14:textId="77777777" w:rsidR="00187C1E" w:rsidRDefault="005D1532">
      <w:pPr>
        <w:spacing w:after="30"/>
        <w:ind w:left="273" w:firstLine="0"/>
      </w:pPr>
      <w:r>
        <w:t>Section 2. Severability............................................14</w:t>
      </w:r>
    </w:p>
    <w:p w14:paraId="6E274066" w14:textId="77777777" w:rsidR="00187C1E" w:rsidRDefault="005D1532">
      <w:pPr>
        <w:spacing w:line="452" w:lineRule="auto"/>
        <w:ind w:left="0" w:firstLine="284"/>
      </w:pPr>
      <w:r>
        <w:t xml:space="preserve">Section 3. Definitions..............................................14 </w:t>
      </w:r>
      <w:r>
        <w:rPr>
          <w:b/>
        </w:rPr>
        <w:t>Article X</w:t>
      </w:r>
      <w:r>
        <w:rPr>
          <w:b/>
        </w:rPr>
        <w:t>II: Amendment of Bylaws</w:t>
      </w:r>
      <w:r>
        <w:t>..........................14</w:t>
      </w:r>
    </w:p>
    <w:p w14:paraId="72DE8C67" w14:textId="77777777" w:rsidR="00187C1E" w:rsidRDefault="00187C1E">
      <w:pPr>
        <w:sectPr w:rsidR="00187C1E">
          <w:type w:val="continuous"/>
          <w:pgSz w:w="12240" w:h="15840"/>
          <w:pgMar w:top="1440" w:right="286" w:bottom="1440" w:left="1010" w:header="720" w:footer="720" w:gutter="0"/>
          <w:cols w:num="2" w:space="144"/>
        </w:sectPr>
      </w:pPr>
    </w:p>
    <w:p w14:paraId="5EBD354A" w14:textId="77777777" w:rsidR="00187C1E" w:rsidRDefault="005D1532">
      <w:pPr>
        <w:spacing w:after="236" w:line="259" w:lineRule="auto"/>
        <w:ind w:left="722" w:firstLine="0"/>
        <w:jc w:val="center"/>
      </w:pPr>
      <w:r>
        <w:lastRenderedPageBreak/>
        <w:t xml:space="preserve">--- </w:t>
      </w:r>
      <w:r>
        <w:rPr>
          <w:b/>
        </w:rPr>
        <w:t xml:space="preserve">  Appendices   </w:t>
      </w:r>
      <w:r>
        <w:t>---</w:t>
      </w:r>
    </w:p>
    <w:p w14:paraId="1BB24B0D" w14:textId="77777777" w:rsidR="00187C1E" w:rsidRDefault="005D1532">
      <w:pPr>
        <w:spacing w:after="30"/>
        <w:ind w:left="720" w:firstLine="0"/>
      </w:pPr>
      <w:r>
        <w:rPr>
          <w:b/>
        </w:rPr>
        <w:t xml:space="preserve">Special Rules </w:t>
      </w:r>
      <w:proofErr w:type="gramStart"/>
      <w:r>
        <w:rPr>
          <w:b/>
        </w:rPr>
        <w:t>Of</w:t>
      </w:r>
      <w:proofErr w:type="gramEnd"/>
      <w:r>
        <w:rPr>
          <w:b/>
        </w:rPr>
        <w:t xml:space="preserve"> Order</w:t>
      </w:r>
      <w:r>
        <w:t>..........................................................................................................................................15</w:t>
      </w:r>
    </w:p>
    <w:p w14:paraId="21F5EC2B" w14:textId="77777777" w:rsidR="00187C1E" w:rsidRDefault="005D1532">
      <w:pPr>
        <w:spacing w:after="266"/>
        <w:ind w:left="1004" w:firstLine="0"/>
      </w:pPr>
      <w:r>
        <w:t>Section 1: Debate..................................................................................................</w:t>
      </w:r>
      <w:r>
        <w:t>...............................................15</w:t>
      </w:r>
    </w:p>
    <w:p w14:paraId="7271FB2B" w14:textId="77777777" w:rsidR="00187C1E" w:rsidRDefault="005D1532">
      <w:pPr>
        <w:spacing w:after="30"/>
        <w:ind w:left="720" w:firstLine="0"/>
      </w:pPr>
      <w:r>
        <w:rPr>
          <w:b/>
        </w:rPr>
        <w:t>Standing Rules</w:t>
      </w:r>
      <w:r>
        <w:t>........................................................................................................................................................15</w:t>
      </w:r>
    </w:p>
    <w:p w14:paraId="19BDA0C0" w14:textId="77777777" w:rsidR="00187C1E" w:rsidRDefault="005D1532">
      <w:pPr>
        <w:spacing w:after="30"/>
        <w:ind w:left="1004" w:firstLine="0"/>
      </w:pPr>
      <w:r>
        <w:t>Section 1. Regular Meeting Schedule..</w:t>
      </w:r>
      <w:r>
        <w:t>................................................................................................................15</w:t>
      </w:r>
    </w:p>
    <w:p w14:paraId="1ACCB09B" w14:textId="77777777" w:rsidR="00187C1E" w:rsidRDefault="005D1532">
      <w:pPr>
        <w:spacing w:after="30"/>
        <w:ind w:left="1004" w:firstLine="0"/>
      </w:pPr>
      <w:r>
        <w:t>Section 2. Funds.............................................................................................................................</w:t>
      </w:r>
      <w:r>
        <w:t>.....................15</w:t>
      </w:r>
    </w:p>
    <w:p w14:paraId="399FEF65" w14:textId="77777777" w:rsidR="00187C1E" w:rsidRDefault="005D1532">
      <w:pPr>
        <w:spacing w:after="30"/>
        <w:ind w:left="1004" w:firstLine="0"/>
      </w:pPr>
      <w:r>
        <w:t>Section 3. Records Retention...............................................................................................................................15</w:t>
      </w:r>
    </w:p>
    <w:p w14:paraId="47AFBB4D" w14:textId="77777777" w:rsidR="00187C1E" w:rsidRDefault="005D1532">
      <w:pPr>
        <w:spacing w:after="30"/>
        <w:ind w:left="1004" w:firstLine="0"/>
      </w:pPr>
      <w:r>
        <w:t>Section 4. References.....................................................</w:t>
      </w:r>
      <w:r>
        <w:t>.....................................................................................15</w:t>
      </w:r>
    </w:p>
    <w:p w14:paraId="3BB148FF" w14:textId="77777777" w:rsidR="00187C1E" w:rsidRDefault="005D1532">
      <w:pPr>
        <w:spacing w:after="30"/>
        <w:ind w:left="1004" w:firstLine="0"/>
      </w:pPr>
      <w:r>
        <w:t>Section 5. Virtual Meetings.................................................................................................................................16</w:t>
      </w:r>
    </w:p>
    <w:p w14:paraId="1B4A382E" w14:textId="77777777" w:rsidR="00187C1E" w:rsidRDefault="005D1532">
      <w:pPr>
        <w:pStyle w:val="Heading1"/>
        <w:spacing w:after="59"/>
        <w:ind w:left="733" w:right="1545"/>
      </w:pPr>
      <w:r>
        <w:t>ARTICLE I</w:t>
      </w:r>
      <w:r>
        <w:t xml:space="preserve">: NAME </w:t>
      </w:r>
    </w:p>
    <w:p w14:paraId="0959F283" w14:textId="77777777" w:rsidR="00187C1E" w:rsidRDefault="005D1532">
      <w:pPr>
        <w:ind w:left="0" w:firstLine="0"/>
      </w:pPr>
      <w:r>
        <w:rPr>
          <w:noProof/>
          <w:sz w:val="22"/>
        </w:rPr>
        <mc:AlternateContent>
          <mc:Choice Requires="wpg">
            <w:drawing>
              <wp:anchor distT="0" distB="0" distL="114300" distR="114300" simplePos="0" relativeHeight="251659264" behindDoc="0" locked="0" layoutInCell="1" allowOverlap="1" wp14:anchorId="0C10A425" wp14:editId="7575DF81">
                <wp:simplePos x="0" y="0"/>
                <wp:positionH relativeFrom="column">
                  <wp:posOffset>3472180</wp:posOffset>
                </wp:positionH>
                <wp:positionV relativeFrom="paragraph">
                  <wp:posOffset>-6433</wp:posOffset>
                </wp:positionV>
                <wp:extent cx="2540" cy="525780"/>
                <wp:effectExtent l="0" t="0" r="0" b="0"/>
                <wp:wrapSquare wrapText="bothSides"/>
                <wp:docPr id="23414" name="Group 23414"/>
                <wp:cNvGraphicFramePr/>
                <a:graphic xmlns:a="http://schemas.openxmlformats.org/drawingml/2006/main">
                  <a:graphicData uri="http://schemas.microsoft.com/office/word/2010/wordprocessingGroup">
                    <wpg:wgp>
                      <wpg:cNvGrpSpPr/>
                      <wpg:grpSpPr>
                        <a:xfrm>
                          <a:off x="0" y="0"/>
                          <a:ext cx="2540" cy="525780"/>
                          <a:chOff x="0" y="0"/>
                          <a:chExt cx="2540" cy="525780"/>
                        </a:xfrm>
                      </wpg:grpSpPr>
                      <wps:wsp>
                        <wps:cNvPr id="30915" name="Shape 30915"/>
                        <wps:cNvSpPr/>
                        <wps:spPr>
                          <a:xfrm>
                            <a:off x="0" y="0"/>
                            <a:ext cx="9144" cy="525780"/>
                          </a:xfrm>
                          <a:custGeom>
                            <a:avLst/>
                            <a:gdLst/>
                            <a:ahLst/>
                            <a:cxnLst/>
                            <a:rect l="0" t="0" r="0" b="0"/>
                            <a:pathLst>
                              <a:path w="9144" h="525780">
                                <a:moveTo>
                                  <a:pt x="0" y="0"/>
                                </a:moveTo>
                                <a:lnTo>
                                  <a:pt x="9144" y="0"/>
                                </a:lnTo>
                                <a:lnTo>
                                  <a:pt x="9144" y="525780"/>
                                </a:lnTo>
                                <a:lnTo>
                                  <a:pt x="0" y="525780"/>
                                </a:lnTo>
                                <a:lnTo>
                                  <a:pt x="0" y="0"/>
                                </a:lnTo>
                              </a:path>
                            </a:pathLst>
                          </a:custGeom>
                          <a:ln w="1270" cap="flat">
                            <a:miter lim="127000"/>
                          </a:ln>
                        </wps:spPr>
                        <wps:style>
                          <a:lnRef idx="1">
                            <a:srgbClr val="000000"/>
                          </a:lnRef>
                          <a:fillRef idx="1">
                            <a:srgbClr val="000000"/>
                          </a:fillRef>
                          <a:effectRef idx="0">
                            <a:scrgbClr r="0" g="0" b="0"/>
                          </a:effectRef>
                          <a:fontRef idx="none"/>
                        </wps:style>
                        <wps:bodyPr/>
                      </wps:wsp>
                    </wpg:wgp>
                  </a:graphicData>
                </a:graphic>
              </wp:anchor>
            </w:drawing>
          </mc:Choice>
          <mc:Fallback xmlns:a="http://schemas.openxmlformats.org/drawingml/2006/main">
            <w:pict>
              <v:group id="Group 23414" style="width:0.200012pt;height:41.4pt;position:absolute;mso-position-horizontal-relative:text;mso-position-horizontal:absolute;margin-left:273.4pt;mso-position-vertical-relative:text;margin-top:-0.506653pt;" coordsize="25,5257">
                <v:shape id="Shape 30916" style="position:absolute;width:91;height:5257;left:0;top:0;" coordsize="9144,525780" path="m0,0l9144,0l9144,525780l0,525780l0,0">
                  <v:stroke weight="0.1pt" endcap="flat" joinstyle="miter" miterlimit="10" on="true" color="#000000"/>
                  <v:fill on="true" color="#000000"/>
                </v:shape>
                <w10:wrap type="square"/>
              </v:group>
            </w:pict>
          </mc:Fallback>
        </mc:AlternateContent>
      </w:r>
      <w:r>
        <w:t xml:space="preserve">The name of this organization shall be the Arizona </w:t>
      </w:r>
      <w:proofErr w:type="spellStart"/>
      <w:r>
        <w:t>ated</w:t>
      </w:r>
      <w:proofErr w:type="spellEnd"/>
      <w:r>
        <w:t xml:space="preserve"> with the Arizona Republican Party (AZGOP) and Legislative District </w:t>
      </w:r>
      <w:r>
        <w:rPr>
          <w:shd w:val="clear" w:color="auto" w:fill="DDDDDD"/>
        </w:rPr>
        <w:t>__</w:t>
      </w:r>
      <w:r>
        <w:t xml:space="preserve"> Republican Committee, here-</w:t>
      </w:r>
      <w:r>
        <w:t>the Maricopa County Republican Committee (MCRC).</w:t>
      </w:r>
    </w:p>
    <w:p w14:paraId="5AB94F19" w14:textId="77777777" w:rsidR="00187C1E" w:rsidRDefault="005D1532">
      <w:pPr>
        <w:spacing w:after="692"/>
        <w:ind w:left="0" w:right="6192" w:firstLine="0"/>
      </w:pPr>
      <w:proofErr w:type="spellStart"/>
      <w:r>
        <w:t>inafter</w:t>
      </w:r>
      <w:proofErr w:type="spellEnd"/>
      <w:r>
        <w:t xml:space="preserve"> referred to as the </w:t>
      </w:r>
      <w:proofErr w:type="gramStart"/>
      <w:r>
        <w:t>District</w:t>
      </w:r>
      <w:proofErr w:type="gramEnd"/>
      <w:r>
        <w:t xml:space="preserve">.  The </w:t>
      </w:r>
      <w:proofErr w:type="gramStart"/>
      <w:r>
        <w:t>District</w:t>
      </w:r>
      <w:proofErr w:type="gramEnd"/>
      <w:r>
        <w:t xml:space="preserve"> is </w:t>
      </w:r>
      <w:proofErr w:type="spellStart"/>
      <w:r>
        <w:t>affili</w:t>
      </w:r>
      <w:proofErr w:type="spellEnd"/>
      <w:r>
        <w:t>-</w:t>
      </w:r>
    </w:p>
    <w:p w14:paraId="121C652D" w14:textId="77777777" w:rsidR="00187C1E" w:rsidRDefault="005D1532">
      <w:pPr>
        <w:pStyle w:val="Heading1"/>
        <w:spacing w:after="59"/>
        <w:ind w:left="733" w:right="1445"/>
      </w:pPr>
      <w:r>
        <w:t>ARTICLE II: OBJECT</w:t>
      </w:r>
    </w:p>
    <w:p w14:paraId="666222D2" w14:textId="77777777" w:rsidR="00187C1E" w:rsidRDefault="005D1532">
      <w:pPr>
        <w:ind w:left="0" w:right="726" w:firstLine="0"/>
      </w:pPr>
      <w:r>
        <w:rPr>
          <w:noProof/>
          <w:sz w:val="22"/>
        </w:rPr>
        <mc:AlternateContent>
          <mc:Choice Requires="wpg">
            <w:drawing>
              <wp:anchor distT="0" distB="0" distL="114300" distR="114300" simplePos="0" relativeHeight="251660288" behindDoc="0" locked="0" layoutInCell="1" allowOverlap="1" wp14:anchorId="460C3D51" wp14:editId="5E99242A">
                <wp:simplePos x="0" y="0"/>
                <wp:positionH relativeFrom="column">
                  <wp:posOffset>3472180</wp:posOffset>
                </wp:positionH>
                <wp:positionV relativeFrom="paragraph">
                  <wp:posOffset>-6433</wp:posOffset>
                </wp:positionV>
                <wp:extent cx="2540" cy="2278380"/>
                <wp:effectExtent l="0" t="0" r="0" b="0"/>
                <wp:wrapSquare wrapText="bothSides"/>
                <wp:docPr id="23415" name="Group 23415"/>
                <wp:cNvGraphicFramePr/>
                <a:graphic xmlns:a="http://schemas.openxmlformats.org/drawingml/2006/main">
                  <a:graphicData uri="http://schemas.microsoft.com/office/word/2010/wordprocessingGroup">
                    <wpg:wgp>
                      <wpg:cNvGrpSpPr/>
                      <wpg:grpSpPr>
                        <a:xfrm>
                          <a:off x="0" y="0"/>
                          <a:ext cx="2540" cy="2278380"/>
                          <a:chOff x="0" y="0"/>
                          <a:chExt cx="2540" cy="2278380"/>
                        </a:xfrm>
                      </wpg:grpSpPr>
                      <wps:wsp>
                        <wps:cNvPr id="30917" name="Shape 30917"/>
                        <wps:cNvSpPr/>
                        <wps:spPr>
                          <a:xfrm>
                            <a:off x="0" y="0"/>
                            <a:ext cx="9144" cy="2278380"/>
                          </a:xfrm>
                          <a:custGeom>
                            <a:avLst/>
                            <a:gdLst/>
                            <a:ahLst/>
                            <a:cxnLst/>
                            <a:rect l="0" t="0" r="0" b="0"/>
                            <a:pathLst>
                              <a:path w="9144" h="2278380">
                                <a:moveTo>
                                  <a:pt x="0" y="0"/>
                                </a:moveTo>
                                <a:lnTo>
                                  <a:pt x="9144" y="0"/>
                                </a:lnTo>
                                <a:lnTo>
                                  <a:pt x="9144" y="2278380"/>
                                </a:lnTo>
                                <a:lnTo>
                                  <a:pt x="0" y="2278380"/>
                                </a:lnTo>
                                <a:lnTo>
                                  <a:pt x="0" y="0"/>
                                </a:lnTo>
                              </a:path>
                            </a:pathLst>
                          </a:custGeom>
                          <a:ln w="1270" cap="flat">
                            <a:miter lim="127000"/>
                          </a:ln>
                        </wps:spPr>
                        <wps:style>
                          <a:lnRef idx="1">
                            <a:srgbClr val="000000"/>
                          </a:lnRef>
                          <a:fillRef idx="1">
                            <a:srgbClr val="000000"/>
                          </a:fillRef>
                          <a:effectRef idx="0">
                            <a:scrgbClr r="0" g="0" b="0"/>
                          </a:effectRef>
                          <a:fontRef idx="none"/>
                        </wps:style>
                        <wps:bodyPr/>
                      </wps:wsp>
                    </wpg:wgp>
                  </a:graphicData>
                </a:graphic>
              </wp:anchor>
            </w:drawing>
          </mc:Choice>
          <mc:Fallback xmlns:a="http://schemas.openxmlformats.org/drawingml/2006/main">
            <w:pict>
              <v:group id="Group 23415" style="width:0.200012pt;height:179.4pt;position:absolute;mso-position-horizontal-relative:text;mso-position-horizontal:absolute;margin-left:273.4pt;mso-position-vertical-relative:text;margin-top:-0.506592pt;" coordsize="25,22783">
                <v:shape id="Shape 30918" style="position:absolute;width:91;height:22783;left:0;top:0;" coordsize="9144,2278380" path="m0,0l9144,0l9144,2278380l0,2278380l0,0">
                  <v:stroke weight="0.1pt" endcap="flat" joinstyle="miter" miterlimit="10" on="true" color="#000000"/>
                  <v:fill on="true" color="#000000"/>
                </v:shape>
                <w10:wrap type="square"/>
              </v:group>
            </w:pict>
          </mc:Fallback>
        </mc:AlternateContent>
      </w:r>
      <w:r>
        <w:t xml:space="preserve">The object of the </w:t>
      </w:r>
      <w:proofErr w:type="gramStart"/>
      <w:r>
        <w:t>District</w:t>
      </w:r>
      <w:proofErr w:type="gramEnd"/>
      <w:r>
        <w:t xml:space="preserve"> is to protect the inalienable 4. Assist in voter registration and promote </w:t>
      </w:r>
      <w:proofErr w:type="spellStart"/>
      <w:r>
        <w:t>Republirights</w:t>
      </w:r>
      <w:proofErr w:type="spellEnd"/>
      <w:r>
        <w:t xml:space="preserve"> endowed to</w:t>
      </w:r>
      <w:r>
        <w:t xml:space="preserve"> us by our Creator as enumerated in can voter participation in elections; the Declaration of Independence, and to limit govern-5. Recruit and educate precinct committeemen (PCs), </w:t>
      </w:r>
      <w:proofErr w:type="spellStart"/>
      <w:r>
        <w:t>ment</w:t>
      </w:r>
      <w:proofErr w:type="spellEnd"/>
      <w:r>
        <w:t xml:space="preserve"> to its proper role as defined in the United States and maintain a perman</w:t>
      </w:r>
      <w:r>
        <w:t xml:space="preserve">ent Republican precinct </w:t>
      </w:r>
      <w:proofErr w:type="spellStart"/>
      <w:r>
        <w:t>orConstitution</w:t>
      </w:r>
      <w:proofErr w:type="spellEnd"/>
      <w:r>
        <w:t xml:space="preserve"> and Bill of Rights.  In pursuance thereof, </w:t>
      </w:r>
      <w:proofErr w:type="spellStart"/>
      <w:r>
        <w:t>ganization</w:t>
      </w:r>
      <w:proofErr w:type="spellEnd"/>
      <w:r>
        <w:t>.</w:t>
      </w:r>
    </w:p>
    <w:p w14:paraId="5DDECA53" w14:textId="77777777" w:rsidR="00187C1E" w:rsidRDefault="005D1532">
      <w:pPr>
        <w:spacing w:after="30"/>
        <w:ind w:left="0" w:firstLine="0"/>
      </w:pPr>
      <w:r>
        <w:t xml:space="preserve">the object of the </w:t>
      </w:r>
      <w:proofErr w:type="gramStart"/>
      <w:r>
        <w:t>District</w:t>
      </w:r>
      <w:proofErr w:type="gramEnd"/>
      <w:r>
        <w:t xml:space="preserve"> shall further be to:6. Increase the effectiveness of Republican </w:t>
      </w:r>
      <w:proofErr w:type="spellStart"/>
      <w:r>
        <w:t>volun</w:t>
      </w:r>
      <w:proofErr w:type="spellEnd"/>
      <w:r>
        <w:t>-</w:t>
      </w:r>
    </w:p>
    <w:p w14:paraId="4704AB8B" w14:textId="77777777" w:rsidR="00187C1E" w:rsidRDefault="005D1532">
      <w:pPr>
        <w:numPr>
          <w:ilvl w:val="0"/>
          <w:numId w:val="2"/>
        </w:numPr>
        <w:ind w:right="324" w:hanging="288"/>
      </w:pPr>
      <w:r>
        <w:t xml:space="preserve">Support and elect Republican candidates who pro-teers in the cause of good government through </w:t>
      </w:r>
      <w:proofErr w:type="spellStart"/>
      <w:r>
        <w:t>acmote</w:t>
      </w:r>
      <w:proofErr w:type="spellEnd"/>
      <w:r>
        <w:t xml:space="preserve"> Republican </w:t>
      </w:r>
      <w:proofErr w:type="spellStart"/>
      <w:proofErr w:type="gramStart"/>
      <w:r>
        <w:t>ideals;tive</w:t>
      </w:r>
      <w:proofErr w:type="spellEnd"/>
      <w:proofErr w:type="gramEnd"/>
      <w:r>
        <w:t xml:space="preserve"> political participation;</w:t>
      </w:r>
    </w:p>
    <w:p w14:paraId="1935C1B9" w14:textId="77777777" w:rsidR="00187C1E" w:rsidRDefault="005D1532">
      <w:pPr>
        <w:numPr>
          <w:ilvl w:val="0"/>
          <w:numId w:val="2"/>
        </w:numPr>
        <w:ind w:right="324" w:hanging="288"/>
      </w:pPr>
      <w:r>
        <w:t xml:space="preserve">Encourage Republicans who promote Republican 7. Promote an informed electorate through political ideals to </w:t>
      </w:r>
      <w:r>
        <w:t xml:space="preserve">run for elective </w:t>
      </w:r>
      <w:proofErr w:type="spellStart"/>
      <w:proofErr w:type="gramStart"/>
      <w:r>
        <w:t>office;education</w:t>
      </w:r>
      <w:proofErr w:type="spellEnd"/>
      <w:proofErr w:type="gramEnd"/>
      <w:r>
        <w:t>.</w:t>
      </w:r>
    </w:p>
    <w:p w14:paraId="3E55A1F6" w14:textId="77777777" w:rsidR="00187C1E" w:rsidRDefault="005D1532">
      <w:pPr>
        <w:numPr>
          <w:ilvl w:val="0"/>
          <w:numId w:val="2"/>
        </w:numPr>
        <w:spacing w:after="699"/>
        <w:ind w:right="324" w:hanging="288"/>
      </w:pPr>
      <w:r>
        <w:t>Promote Republican appointments to commissions, committees, and other appointive public offices;</w:t>
      </w:r>
    </w:p>
    <w:p w14:paraId="76332657" w14:textId="77777777" w:rsidR="00187C1E" w:rsidRDefault="005D1532">
      <w:pPr>
        <w:pStyle w:val="Heading1"/>
        <w:ind w:left="733" w:right="1447"/>
      </w:pPr>
      <w:r>
        <w:t>ARTICLE III: MEMBERS</w:t>
      </w:r>
    </w:p>
    <w:p w14:paraId="2352DEDA" w14:textId="77777777" w:rsidR="00187C1E" w:rsidRDefault="00187C1E">
      <w:pPr>
        <w:sectPr w:rsidR="00187C1E">
          <w:type w:val="continuous"/>
          <w:pgSz w:w="12240" w:h="15840"/>
          <w:pgMar w:top="594" w:right="286" w:bottom="1648" w:left="290" w:header="720" w:footer="720" w:gutter="0"/>
          <w:cols w:space="720"/>
        </w:sectPr>
      </w:pPr>
    </w:p>
    <w:p w14:paraId="3D3C25CA" w14:textId="77777777" w:rsidR="00187C1E" w:rsidRDefault="005D1532">
      <w:pPr>
        <w:spacing w:after="311"/>
        <w:ind w:left="0" w:firstLine="0"/>
      </w:pPr>
      <w:r>
        <w:rPr>
          <w:noProof/>
          <w:sz w:val="22"/>
        </w:rPr>
        <w:lastRenderedPageBreak/>
        <mc:AlternateContent>
          <mc:Choice Requires="wpg">
            <w:drawing>
              <wp:anchor distT="0" distB="0" distL="114300" distR="114300" simplePos="0" relativeHeight="251661312" behindDoc="0" locked="0" layoutInCell="1" allowOverlap="1" wp14:anchorId="340D53FF" wp14:editId="7E5C3753">
                <wp:simplePos x="0" y="0"/>
                <wp:positionH relativeFrom="column">
                  <wp:posOffset>3472180</wp:posOffset>
                </wp:positionH>
                <wp:positionV relativeFrom="paragraph">
                  <wp:posOffset>-6433</wp:posOffset>
                </wp:positionV>
                <wp:extent cx="2540" cy="4206875"/>
                <wp:effectExtent l="0" t="0" r="0" b="0"/>
                <wp:wrapSquare wrapText="bothSides"/>
                <wp:docPr id="23416" name="Group 23416"/>
                <wp:cNvGraphicFramePr/>
                <a:graphic xmlns:a="http://schemas.openxmlformats.org/drawingml/2006/main">
                  <a:graphicData uri="http://schemas.microsoft.com/office/word/2010/wordprocessingGroup">
                    <wpg:wgp>
                      <wpg:cNvGrpSpPr/>
                      <wpg:grpSpPr>
                        <a:xfrm>
                          <a:off x="0" y="0"/>
                          <a:ext cx="2540" cy="4206875"/>
                          <a:chOff x="0" y="0"/>
                          <a:chExt cx="2540" cy="4206875"/>
                        </a:xfrm>
                      </wpg:grpSpPr>
                      <wps:wsp>
                        <wps:cNvPr id="30919" name="Shape 30919"/>
                        <wps:cNvSpPr/>
                        <wps:spPr>
                          <a:xfrm>
                            <a:off x="0" y="0"/>
                            <a:ext cx="9144" cy="4206875"/>
                          </a:xfrm>
                          <a:custGeom>
                            <a:avLst/>
                            <a:gdLst/>
                            <a:ahLst/>
                            <a:cxnLst/>
                            <a:rect l="0" t="0" r="0" b="0"/>
                            <a:pathLst>
                              <a:path w="9144" h="4206875">
                                <a:moveTo>
                                  <a:pt x="0" y="0"/>
                                </a:moveTo>
                                <a:lnTo>
                                  <a:pt x="9144" y="0"/>
                                </a:lnTo>
                                <a:lnTo>
                                  <a:pt x="9144" y="4206875"/>
                                </a:lnTo>
                                <a:lnTo>
                                  <a:pt x="0" y="4206875"/>
                                </a:lnTo>
                                <a:lnTo>
                                  <a:pt x="0" y="0"/>
                                </a:lnTo>
                              </a:path>
                            </a:pathLst>
                          </a:custGeom>
                          <a:ln w="1270" cap="flat">
                            <a:miter lim="127000"/>
                          </a:ln>
                        </wps:spPr>
                        <wps:style>
                          <a:lnRef idx="1">
                            <a:srgbClr val="000000"/>
                          </a:lnRef>
                          <a:fillRef idx="1">
                            <a:srgbClr val="000000"/>
                          </a:fillRef>
                          <a:effectRef idx="0">
                            <a:scrgbClr r="0" g="0" b="0"/>
                          </a:effectRef>
                          <a:fontRef idx="none"/>
                        </wps:style>
                        <wps:bodyPr/>
                      </wps:wsp>
                    </wpg:wgp>
                  </a:graphicData>
                </a:graphic>
              </wp:anchor>
            </w:drawing>
          </mc:Choice>
          <mc:Fallback xmlns:a="http://schemas.openxmlformats.org/drawingml/2006/main">
            <w:pict>
              <v:group id="Group 23416" style="width:0.200012pt;height:331.25pt;position:absolute;mso-position-horizontal-relative:text;mso-position-horizontal:absolute;margin-left:273.4pt;mso-position-vertical-relative:text;margin-top:-0.506622pt;" coordsize="25,42068">
                <v:shape id="Shape 30920" style="position:absolute;width:91;height:42068;left:0;top:0;" coordsize="9144,4206875" path="m0,0l9144,0l9144,4206875l0,4206875l0,0">
                  <v:stroke weight="0.1pt" endcap="flat" joinstyle="miter" miterlimit="10" on="true" color="#000000"/>
                  <v:fill on="true" color="#000000"/>
                </v:shape>
                <w10:wrap type="square"/>
              </v:group>
            </w:pict>
          </mc:Fallback>
        </mc:AlternateContent>
      </w:r>
      <w:r>
        <w:t>Unless otherwise specified in the Arizona Revised Statutes (A.R.S), the AZGOP bylaws, or t</w:t>
      </w:r>
      <w:r>
        <w:t xml:space="preserve">he MCRC bylaws, the membership of the </w:t>
      </w:r>
      <w:proofErr w:type="gramStart"/>
      <w:r>
        <w:t>District</w:t>
      </w:r>
      <w:proofErr w:type="gramEnd"/>
      <w:r>
        <w:t xml:space="preserve"> is subject to the following rules.</w:t>
      </w:r>
    </w:p>
    <w:p w14:paraId="478292FE" w14:textId="77777777" w:rsidR="00187C1E" w:rsidRDefault="005D1532">
      <w:pPr>
        <w:spacing w:after="3" w:line="259" w:lineRule="auto"/>
        <w:ind w:left="771" w:right="792" w:hanging="10"/>
        <w:jc w:val="center"/>
      </w:pPr>
      <w:r>
        <w:rPr>
          <w:b/>
          <w:sz w:val="28"/>
        </w:rPr>
        <w:t>SECTION 1. QUALIFICATIONS</w:t>
      </w:r>
    </w:p>
    <w:p w14:paraId="774E0797" w14:textId="77777777" w:rsidR="00187C1E" w:rsidRDefault="005D1532">
      <w:pPr>
        <w:spacing w:after="273"/>
        <w:ind w:left="0" w:firstLine="0"/>
      </w:pPr>
      <w:r>
        <w:t xml:space="preserve">The membership of the </w:t>
      </w:r>
      <w:proofErr w:type="gramStart"/>
      <w:r>
        <w:t>District</w:t>
      </w:r>
      <w:proofErr w:type="gramEnd"/>
      <w:r>
        <w:t xml:space="preserve"> consists of the total number of elected and appointed Republican Precinct Committeemen in the District as most recent</w:t>
      </w:r>
      <w:r>
        <w:t>ly published by the Maricopa County Recorder and residing in the Precinct from which elected or appointed.</w:t>
      </w:r>
    </w:p>
    <w:p w14:paraId="07862C96" w14:textId="77777777" w:rsidR="00187C1E" w:rsidRDefault="005D1532">
      <w:pPr>
        <w:ind w:left="0" w:firstLine="0"/>
      </w:pPr>
      <w:r>
        <w:t>Elected and appointed PCs possess all rights of membership, except that only elected PCs may</w:t>
      </w:r>
    </w:p>
    <w:p w14:paraId="41692C5E" w14:textId="77777777" w:rsidR="00187C1E" w:rsidRDefault="005D1532">
      <w:pPr>
        <w:numPr>
          <w:ilvl w:val="0"/>
          <w:numId w:val="3"/>
        </w:numPr>
        <w:spacing w:after="30"/>
        <w:ind w:hanging="288"/>
      </w:pPr>
      <w:r>
        <w:t>Vote at District statutory organizational meetings;</w:t>
      </w:r>
    </w:p>
    <w:p w14:paraId="7AD7DCA0" w14:textId="77777777" w:rsidR="00187C1E" w:rsidRDefault="005D1532">
      <w:pPr>
        <w:numPr>
          <w:ilvl w:val="0"/>
          <w:numId w:val="3"/>
        </w:numPr>
        <w:spacing w:after="30"/>
        <w:ind w:hanging="288"/>
      </w:pPr>
      <w:r>
        <w:t>Serv</w:t>
      </w:r>
      <w:r>
        <w:t>e as District Chair;</w:t>
      </w:r>
    </w:p>
    <w:p w14:paraId="4637D518" w14:textId="77777777" w:rsidR="00187C1E" w:rsidRDefault="005D1532">
      <w:pPr>
        <w:numPr>
          <w:ilvl w:val="0"/>
          <w:numId w:val="3"/>
        </w:numPr>
        <w:spacing w:after="30"/>
        <w:ind w:hanging="288"/>
      </w:pPr>
      <w:r>
        <w:t>Serve as State Committeemen (SCs);</w:t>
      </w:r>
    </w:p>
    <w:p w14:paraId="66F6D401" w14:textId="77777777" w:rsidR="00187C1E" w:rsidRDefault="005D1532">
      <w:pPr>
        <w:numPr>
          <w:ilvl w:val="0"/>
          <w:numId w:val="3"/>
        </w:numPr>
        <w:spacing w:after="310"/>
        <w:ind w:hanging="288"/>
      </w:pPr>
      <w:r>
        <w:t xml:space="preserve">Vote for nominees to fill vacancies in the State Legislature. </w:t>
      </w:r>
    </w:p>
    <w:p w14:paraId="263025D9" w14:textId="77777777" w:rsidR="00187C1E" w:rsidRDefault="005D1532">
      <w:pPr>
        <w:spacing w:after="3" w:line="259" w:lineRule="auto"/>
        <w:ind w:left="771" w:right="792" w:hanging="10"/>
        <w:jc w:val="center"/>
      </w:pPr>
      <w:r>
        <w:rPr>
          <w:b/>
          <w:sz w:val="28"/>
        </w:rPr>
        <w:t>SECTION 2. DUTIES</w:t>
      </w:r>
    </w:p>
    <w:p w14:paraId="2028B67F" w14:textId="77777777" w:rsidR="00187C1E" w:rsidRDefault="005D1532">
      <w:pPr>
        <w:spacing w:after="273"/>
        <w:ind w:left="0" w:right="532" w:firstLine="0"/>
      </w:pPr>
      <w:r>
        <w:t xml:space="preserve">In addition to those duties prescribed by the A.R.S, the AZGOP bylaws, and the MCRC bylaws, the duties of the members of the </w:t>
      </w:r>
      <w:proofErr w:type="gramStart"/>
      <w:r>
        <w:t>District</w:t>
      </w:r>
      <w:proofErr w:type="gramEnd"/>
      <w:r>
        <w:t xml:space="preserve"> shall be to:</w:t>
      </w:r>
    </w:p>
    <w:p w14:paraId="54EDF69C" w14:textId="77777777" w:rsidR="00187C1E" w:rsidRDefault="005D1532">
      <w:pPr>
        <w:numPr>
          <w:ilvl w:val="0"/>
          <w:numId w:val="4"/>
        </w:numPr>
        <w:spacing w:after="30"/>
        <w:ind w:hanging="360"/>
      </w:pPr>
      <w:r>
        <w:t>Support the Object of the District;</w:t>
      </w:r>
    </w:p>
    <w:p w14:paraId="481A9BA8" w14:textId="77777777" w:rsidR="00187C1E" w:rsidRDefault="005D1532">
      <w:pPr>
        <w:numPr>
          <w:ilvl w:val="0"/>
          <w:numId w:val="4"/>
        </w:numPr>
        <w:ind w:hanging="360"/>
      </w:pPr>
      <w:r>
        <w:t>Inform and serve registered Republicans in their precincts;</w:t>
      </w:r>
    </w:p>
    <w:p w14:paraId="3FD265D5" w14:textId="77777777" w:rsidR="00187C1E" w:rsidRDefault="005D1532">
      <w:pPr>
        <w:numPr>
          <w:ilvl w:val="0"/>
          <w:numId w:val="4"/>
        </w:numPr>
        <w:spacing w:after="30"/>
        <w:ind w:hanging="360"/>
      </w:pPr>
      <w:r>
        <w:t>Campaign on b</w:t>
      </w:r>
      <w:r>
        <w:t>ehalf of Republican candidates;</w:t>
      </w:r>
    </w:p>
    <w:p w14:paraId="05996224" w14:textId="77777777" w:rsidR="00187C1E" w:rsidRDefault="005D1532">
      <w:pPr>
        <w:numPr>
          <w:ilvl w:val="0"/>
          <w:numId w:val="4"/>
        </w:numPr>
        <w:ind w:hanging="360"/>
      </w:pPr>
      <w:r>
        <w:t>Carry nominating petitions and distribute election information and candidate literature;</w:t>
      </w:r>
    </w:p>
    <w:p w14:paraId="6856B6AC" w14:textId="77777777" w:rsidR="00187C1E" w:rsidRDefault="005D1532">
      <w:pPr>
        <w:numPr>
          <w:ilvl w:val="0"/>
          <w:numId w:val="4"/>
        </w:numPr>
        <w:ind w:hanging="360"/>
      </w:pPr>
      <w:r>
        <w:t xml:space="preserve">Distribute signs and campaign literature for candidates; </w:t>
      </w:r>
    </w:p>
    <w:p w14:paraId="61AADC25" w14:textId="77777777" w:rsidR="00187C1E" w:rsidRDefault="005D1532">
      <w:pPr>
        <w:numPr>
          <w:ilvl w:val="0"/>
          <w:numId w:val="4"/>
        </w:numPr>
        <w:ind w:hanging="360"/>
      </w:pPr>
      <w:r>
        <w:t xml:space="preserve">Participate in Get Out </w:t>
      </w:r>
      <w:proofErr w:type="gramStart"/>
      <w:r>
        <w:t>The</w:t>
      </w:r>
      <w:proofErr w:type="gramEnd"/>
      <w:r>
        <w:t xml:space="preserve"> Vote (GOTV) and Election Day activities;</w:t>
      </w:r>
    </w:p>
    <w:p w14:paraId="72CC545A" w14:textId="77777777" w:rsidR="00187C1E" w:rsidRDefault="005D1532">
      <w:pPr>
        <w:numPr>
          <w:ilvl w:val="0"/>
          <w:numId w:val="4"/>
        </w:numPr>
        <w:ind w:hanging="360"/>
      </w:pPr>
      <w:r>
        <w:t>Help deve</w:t>
      </w:r>
      <w:r>
        <w:t>lop, maintain, and support a permanent Republican precinct organization;</w:t>
      </w:r>
    </w:p>
    <w:p w14:paraId="23CCE387" w14:textId="77777777" w:rsidR="00187C1E" w:rsidRDefault="005D1532">
      <w:pPr>
        <w:numPr>
          <w:ilvl w:val="0"/>
          <w:numId w:val="4"/>
        </w:numPr>
        <w:ind w:hanging="360"/>
      </w:pPr>
      <w:r>
        <w:t>Regularly attend meetings of the District and the County Party;</w:t>
      </w:r>
    </w:p>
    <w:p w14:paraId="06417C00" w14:textId="77777777" w:rsidR="00187C1E" w:rsidRDefault="005D1532">
      <w:pPr>
        <w:numPr>
          <w:ilvl w:val="0"/>
          <w:numId w:val="4"/>
        </w:numPr>
        <w:ind w:hanging="360"/>
      </w:pPr>
      <w:r>
        <w:t>Help recruit and train new volunteers for the Republican Party;</w:t>
      </w:r>
    </w:p>
    <w:p w14:paraId="193ECA31" w14:textId="77777777" w:rsidR="00187C1E" w:rsidRDefault="005D1532">
      <w:pPr>
        <w:numPr>
          <w:ilvl w:val="0"/>
          <w:numId w:val="4"/>
        </w:numPr>
        <w:spacing w:after="30"/>
        <w:ind w:hanging="360"/>
      </w:pPr>
      <w:r>
        <w:t>Assist the Republican Party in voter registration;</w:t>
      </w:r>
    </w:p>
    <w:p w14:paraId="18DF8A80" w14:textId="77777777" w:rsidR="00187C1E" w:rsidRDefault="005D1532">
      <w:pPr>
        <w:numPr>
          <w:ilvl w:val="0"/>
          <w:numId w:val="4"/>
        </w:numPr>
        <w:ind w:hanging="360"/>
      </w:pPr>
      <w:r>
        <w:t>Refr</w:t>
      </w:r>
      <w:r>
        <w:t>ain from endorsing or otherwise supporting political candidates who opposes the Object of the District.</w:t>
      </w:r>
    </w:p>
    <w:p w14:paraId="52D11C07" w14:textId="77777777" w:rsidR="00187C1E" w:rsidRDefault="005D1532">
      <w:pPr>
        <w:spacing w:after="3" w:line="259" w:lineRule="auto"/>
        <w:ind w:left="771" w:right="105" w:hanging="10"/>
        <w:jc w:val="center"/>
      </w:pPr>
      <w:r>
        <w:rPr>
          <w:noProof/>
          <w:sz w:val="22"/>
        </w:rPr>
        <mc:AlternateContent>
          <mc:Choice Requires="wpg">
            <w:drawing>
              <wp:anchor distT="0" distB="0" distL="114300" distR="114300" simplePos="0" relativeHeight="251662336" behindDoc="0" locked="0" layoutInCell="1" allowOverlap="1" wp14:anchorId="32C35540" wp14:editId="0AAA59E3">
                <wp:simplePos x="0" y="0"/>
                <wp:positionH relativeFrom="column">
                  <wp:posOffset>3929380</wp:posOffset>
                </wp:positionH>
                <wp:positionV relativeFrom="paragraph">
                  <wp:posOffset>-183189</wp:posOffset>
                </wp:positionV>
                <wp:extent cx="2540" cy="3797300"/>
                <wp:effectExtent l="0" t="0" r="0" b="0"/>
                <wp:wrapSquare wrapText="bothSides"/>
                <wp:docPr id="23650" name="Group 23650"/>
                <wp:cNvGraphicFramePr/>
                <a:graphic xmlns:a="http://schemas.openxmlformats.org/drawingml/2006/main">
                  <a:graphicData uri="http://schemas.microsoft.com/office/word/2010/wordprocessingGroup">
                    <wpg:wgp>
                      <wpg:cNvGrpSpPr/>
                      <wpg:grpSpPr>
                        <a:xfrm>
                          <a:off x="0" y="0"/>
                          <a:ext cx="2540" cy="3797300"/>
                          <a:chOff x="0" y="0"/>
                          <a:chExt cx="2540" cy="3797300"/>
                        </a:xfrm>
                      </wpg:grpSpPr>
                      <wps:wsp>
                        <wps:cNvPr id="30921" name="Shape 30921"/>
                        <wps:cNvSpPr/>
                        <wps:spPr>
                          <a:xfrm>
                            <a:off x="0" y="0"/>
                            <a:ext cx="9144" cy="3797300"/>
                          </a:xfrm>
                          <a:custGeom>
                            <a:avLst/>
                            <a:gdLst/>
                            <a:ahLst/>
                            <a:cxnLst/>
                            <a:rect l="0" t="0" r="0" b="0"/>
                            <a:pathLst>
                              <a:path w="9144" h="3797300">
                                <a:moveTo>
                                  <a:pt x="0" y="0"/>
                                </a:moveTo>
                                <a:lnTo>
                                  <a:pt x="9144" y="0"/>
                                </a:lnTo>
                                <a:lnTo>
                                  <a:pt x="9144" y="3797300"/>
                                </a:lnTo>
                                <a:lnTo>
                                  <a:pt x="0" y="3797300"/>
                                </a:lnTo>
                                <a:lnTo>
                                  <a:pt x="0" y="0"/>
                                </a:lnTo>
                              </a:path>
                            </a:pathLst>
                          </a:custGeom>
                          <a:ln w="1270" cap="flat">
                            <a:miter lim="127000"/>
                          </a:ln>
                        </wps:spPr>
                        <wps:style>
                          <a:lnRef idx="1">
                            <a:srgbClr val="000000"/>
                          </a:lnRef>
                          <a:fillRef idx="1">
                            <a:srgbClr val="000000"/>
                          </a:fillRef>
                          <a:effectRef idx="0">
                            <a:scrgbClr r="0" g="0" b="0"/>
                          </a:effectRef>
                          <a:fontRef idx="none"/>
                        </wps:style>
                        <wps:bodyPr/>
                      </wps:wsp>
                    </wpg:wgp>
                  </a:graphicData>
                </a:graphic>
              </wp:anchor>
            </w:drawing>
          </mc:Choice>
          <mc:Fallback xmlns:a="http://schemas.openxmlformats.org/drawingml/2006/main">
            <w:pict>
              <v:group id="Group 23650" style="width:0.200012pt;height:299pt;position:absolute;mso-position-horizontal-relative:text;mso-position-horizontal:absolute;margin-left:309.4pt;mso-position-vertical-relative:text;margin-top:-14.4244pt;" coordsize="25,37973">
                <v:shape id="Shape 30922" style="position:absolute;width:91;height:37973;left:0;top:0;" coordsize="9144,3797300" path="m0,0l9144,0l9144,3797300l0,3797300l0,0">
                  <v:stroke weight="0.1pt" endcap="flat" joinstyle="miter" miterlimit="10" on="true" color="#000000"/>
                  <v:fill on="true" color="#000000"/>
                </v:shape>
                <w10:wrap type="square"/>
              </v:group>
            </w:pict>
          </mc:Fallback>
        </mc:AlternateContent>
      </w:r>
      <w:r>
        <w:rPr>
          <w:b/>
          <w:sz w:val="28"/>
        </w:rPr>
        <w:t>SECTION 3. TERM OF OFFICE</w:t>
      </w:r>
    </w:p>
    <w:p w14:paraId="3B2D15FB" w14:textId="77777777" w:rsidR="00187C1E" w:rsidRDefault="005D1532">
      <w:pPr>
        <w:spacing w:after="311"/>
        <w:ind w:left="720" w:firstLine="0"/>
      </w:pPr>
      <w:r>
        <w:t>Unless otherwise specified in the A.R.S., the term of office of a PC is two years and begins on October 1 after the primary e</w:t>
      </w:r>
      <w:r>
        <w:t xml:space="preserve">lection at which the PC was a candidate and continues until October 1 after the following primary election at which PCs are elected.  A delay in taking the oath of office does not affect the start of the term. </w:t>
      </w:r>
    </w:p>
    <w:p w14:paraId="4BB10511" w14:textId="77777777" w:rsidR="00187C1E" w:rsidRDefault="005D1532">
      <w:pPr>
        <w:spacing w:after="3" w:line="259" w:lineRule="auto"/>
        <w:ind w:left="771" w:right="35" w:hanging="10"/>
        <w:jc w:val="center"/>
      </w:pPr>
      <w:r>
        <w:rPr>
          <w:b/>
          <w:sz w:val="28"/>
        </w:rPr>
        <w:t>SECTION 4. VACANCY</w:t>
      </w:r>
    </w:p>
    <w:p w14:paraId="611C3092" w14:textId="77777777" w:rsidR="00187C1E" w:rsidRDefault="005D1532">
      <w:pPr>
        <w:numPr>
          <w:ilvl w:val="0"/>
          <w:numId w:val="5"/>
        </w:numPr>
        <w:ind w:hanging="288"/>
      </w:pPr>
      <w:r>
        <w:t>Definition.  Vacancies are created due to events including but not limited to: resignation, moving from the Precinct in which elected or appointed, or failure to maintain registration as a Republican.  Vacancy also occurs when less than a full quota of PCs</w:t>
      </w:r>
      <w:r>
        <w:t xml:space="preserve"> is elected at the primary election.</w:t>
      </w:r>
    </w:p>
    <w:p w14:paraId="11803140" w14:textId="77777777" w:rsidR="00187C1E" w:rsidRDefault="005D1532">
      <w:pPr>
        <w:numPr>
          <w:ilvl w:val="0"/>
          <w:numId w:val="5"/>
        </w:numPr>
        <w:spacing w:after="316"/>
        <w:ind w:hanging="288"/>
      </w:pPr>
      <w:r>
        <w:t>Filling of Vacancy.  Pursuant to the process described in the MCRC bylaws, the District Chair and the Precinct Captain are charged jointly with recommending appointments to fill PC vacancies.</w:t>
      </w:r>
    </w:p>
    <w:p w14:paraId="7DEE206A" w14:textId="77777777" w:rsidR="00187C1E" w:rsidRDefault="005D1532">
      <w:pPr>
        <w:spacing w:after="3" w:line="259" w:lineRule="auto"/>
        <w:ind w:left="771" w:right="958" w:hanging="10"/>
        <w:jc w:val="center"/>
      </w:pPr>
      <w:r>
        <w:rPr>
          <w:b/>
          <w:sz w:val="28"/>
        </w:rPr>
        <w:t>SECTION 5. CONTACT INFORMAT</w:t>
      </w:r>
      <w:r>
        <w:rPr>
          <w:b/>
          <w:sz w:val="28"/>
        </w:rPr>
        <w:t>ION</w:t>
      </w:r>
    </w:p>
    <w:p w14:paraId="335E7D3E" w14:textId="77777777" w:rsidR="00187C1E" w:rsidRDefault="005D1532">
      <w:pPr>
        <w:numPr>
          <w:ilvl w:val="0"/>
          <w:numId w:val="6"/>
        </w:numPr>
        <w:ind w:hanging="288"/>
      </w:pPr>
      <w:r>
        <w:t xml:space="preserve">Members must provide contact information, including an email address if available, to the </w:t>
      </w:r>
      <w:proofErr w:type="gramStart"/>
      <w:r>
        <w:t>District</w:t>
      </w:r>
      <w:proofErr w:type="gramEnd"/>
      <w:r>
        <w:t>.</w:t>
      </w:r>
    </w:p>
    <w:p w14:paraId="4AF77B61" w14:textId="77777777" w:rsidR="00187C1E" w:rsidRDefault="005D1532">
      <w:pPr>
        <w:numPr>
          <w:ilvl w:val="0"/>
          <w:numId w:val="6"/>
        </w:numPr>
        <w:ind w:hanging="288"/>
      </w:pPr>
      <w:r>
        <w:t xml:space="preserve">The </w:t>
      </w:r>
      <w:proofErr w:type="gramStart"/>
      <w:r>
        <w:t>District</w:t>
      </w:r>
      <w:proofErr w:type="gramEnd"/>
      <w:r>
        <w:t xml:space="preserve"> must utilize member email addresses solely for District business.</w:t>
      </w:r>
    </w:p>
    <w:p w14:paraId="13451980" w14:textId="77777777" w:rsidR="00187C1E" w:rsidRDefault="005D1532">
      <w:pPr>
        <w:numPr>
          <w:ilvl w:val="0"/>
          <w:numId w:val="6"/>
        </w:numPr>
        <w:ind w:hanging="288"/>
      </w:pPr>
      <w:r>
        <w:t>A contact list of the members in a precinct, including email addresses, m</w:t>
      </w:r>
      <w:r>
        <w:t xml:space="preserve">ust be provided to any member of that precinct, for District business only, within seven days of request. </w:t>
      </w:r>
    </w:p>
    <w:p w14:paraId="5CEFEE22" w14:textId="77777777" w:rsidR="00187C1E" w:rsidRDefault="005D1532">
      <w:pPr>
        <w:numPr>
          <w:ilvl w:val="0"/>
          <w:numId w:val="6"/>
        </w:numPr>
        <w:ind w:hanging="288"/>
      </w:pPr>
      <w:r>
        <w:t>The email addresses of members who do not permit the release of their email addresses must be excluded from the list provided in the previous paragra</w:t>
      </w:r>
      <w:r>
        <w:t>ph.</w:t>
      </w:r>
    </w:p>
    <w:tbl>
      <w:tblPr>
        <w:tblStyle w:val="TableGrid"/>
        <w:tblpPr w:vertAnchor="text" w:horzAnchor="margin" w:tblpY="1479"/>
        <w:tblOverlap w:val="never"/>
        <w:tblW w:w="10838" w:type="dxa"/>
        <w:tblInd w:w="0" w:type="dxa"/>
        <w:tblCellMar>
          <w:top w:w="0" w:type="dxa"/>
          <w:left w:w="2764" w:type="dxa"/>
          <w:bottom w:w="0" w:type="dxa"/>
          <w:right w:w="2661" w:type="dxa"/>
        </w:tblCellMar>
        <w:tblLook w:val="04A0" w:firstRow="1" w:lastRow="0" w:firstColumn="1" w:lastColumn="0" w:noHBand="0" w:noVBand="1"/>
      </w:tblPr>
      <w:tblGrid>
        <w:gridCol w:w="10838"/>
      </w:tblGrid>
      <w:tr w:rsidR="00187C1E" w14:paraId="49A53A10" w14:textId="77777777">
        <w:trPr>
          <w:trHeight w:val="443"/>
        </w:trPr>
        <w:tc>
          <w:tcPr>
            <w:tcW w:w="5413" w:type="dxa"/>
            <w:tcBorders>
              <w:top w:val="nil"/>
              <w:left w:val="nil"/>
              <w:bottom w:val="nil"/>
              <w:right w:val="nil"/>
            </w:tcBorders>
          </w:tcPr>
          <w:p w14:paraId="7B8F75C0" w14:textId="77777777" w:rsidR="00187C1E" w:rsidRDefault="005D1532">
            <w:pPr>
              <w:spacing w:after="0" w:line="259" w:lineRule="auto"/>
              <w:ind w:left="0" w:firstLine="0"/>
              <w:jc w:val="both"/>
            </w:pPr>
            <w:r>
              <w:rPr>
                <w:b/>
                <w:sz w:val="40"/>
              </w:rPr>
              <w:t>ARTICLE IV: SUBDIVISIONS</w:t>
            </w:r>
          </w:p>
        </w:tc>
      </w:tr>
    </w:tbl>
    <w:p w14:paraId="62B166A1" w14:textId="77777777" w:rsidR="00187C1E" w:rsidRDefault="005D1532">
      <w:pPr>
        <w:numPr>
          <w:ilvl w:val="0"/>
          <w:numId w:val="6"/>
        </w:numPr>
        <w:ind w:hanging="288"/>
      </w:pPr>
      <w:r>
        <w:t>Members who do not maintain a valid email ad</w:t>
      </w:r>
      <w:r>
        <w:t xml:space="preserve">dress with the </w:t>
      </w:r>
      <w:proofErr w:type="gramStart"/>
      <w:r>
        <w:t>District</w:t>
      </w:r>
      <w:proofErr w:type="gramEnd"/>
      <w:r>
        <w:t xml:space="preserve"> must request in writing that the District send meeting notices via postal mail.</w:t>
      </w:r>
    </w:p>
    <w:p w14:paraId="4ABB2121" w14:textId="77777777" w:rsidR="00187C1E" w:rsidRDefault="00187C1E">
      <w:pPr>
        <w:sectPr w:rsidR="00187C1E">
          <w:type w:val="continuous"/>
          <w:pgSz w:w="12240" w:h="15840"/>
          <w:pgMar w:top="586" w:right="302" w:bottom="912" w:left="290" w:header="720" w:footer="720" w:gutter="0"/>
          <w:cols w:num="2" w:space="348"/>
        </w:sectPr>
      </w:pPr>
    </w:p>
    <w:p w14:paraId="07F2C562" w14:textId="77777777" w:rsidR="00187C1E" w:rsidRDefault="005D1532">
      <w:pPr>
        <w:spacing w:after="3" w:line="259" w:lineRule="auto"/>
        <w:ind w:left="771" w:hanging="10"/>
        <w:jc w:val="center"/>
      </w:pPr>
      <w:r>
        <w:rPr>
          <w:noProof/>
          <w:sz w:val="22"/>
        </w:rPr>
        <w:lastRenderedPageBreak/>
        <mc:AlternateContent>
          <mc:Choice Requires="wpg">
            <w:drawing>
              <wp:anchor distT="0" distB="0" distL="114300" distR="114300" simplePos="0" relativeHeight="251663360" behindDoc="0" locked="0" layoutInCell="1" allowOverlap="1" wp14:anchorId="44470094" wp14:editId="72EE008F">
                <wp:simplePos x="0" y="0"/>
                <wp:positionH relativeFrom="column">
                  <wp:posOffset>3929380</wp:posOffset>
                </wp:positionH>
                <wp:positionV relativeFrom="paragraph">
                  <wp:posOffset>-7929</wp:posOffset>
                </wp:positionV>
                <wp:extent cx="2540" cy="4498975"/>
                <wp:effectExtent l="0" t="0" r="0" b="0"/>
                <wp:wrapSquare wrapText="bothSides"/>
                <wp:docPr id="23651" name="Group 23651"/>
                <wp:cNvGraphicFramePr/>
                <a:graphic xmlns:a="http://schemas.openxmlformats.org/drawingml/2006/main">
                  <a:graphicData uri="http://schemas.microsoft.com/office/word/2010/wordprocessingGroup">
                    <wpg:wgp>
                      <wpg:cNvGrpSpPr/>
                      <wpg:grpSpPr>
                        <a:xfrm>
                          <a:off x="0" y="0"/>
                          <a:ext cx="2540" cy="4498975"/>
                          <a:chOff x="0" y="0"/>
                          <a:chExt cx="2540" cy="4498975"/>
                        </a:xfrm>
                      </wpg:grpSpPr>
                      <wps:wsp>
                        <wps:cNvPr id="30923" name="Shape 30923"/>
                        <wps:cNvSpPr/>
                        <wps:spPr>
                          <a:xfrm>
                            <a:off x="0" y="0"/>
                            <a:ext cx="9144" cy="4498975"/>
                          </a:xfrm>
                          <a:custGeom>
                            <a:avLst/>
                            <a:gdLst/>
                            <a:ahLst/>
                            <a:cxnLst/>
                            <a:rect l="0" t="0" r="0" b="0"/>
                            <a:pathLst>
                              <a:path w="9144" h="4498975">
                                <a:moveTo>
                                  <a:pt x="0" y="0"/>
                                </a:moveTo>
                                <a:lnTo>
                                  <a:pt x="9144" y="0"/>
                                </a:lnTo>
                                <a:lnTo>
                                  <a:pt x="9144" y="4498975"/>
                                </a:lnTo>
                                <a:lnTo>
                                  <a:pt x="0" y="4498975"/>
                                </a:lnTo>
                                <a:lnTo>
                                  <a:pt x="0" y="0"/>
                                </a:lnTo>
                              </a:path>
                            </a:pathLst>
                          </a:custGeom>
                          <a:ln w="1270" cap="flat">
                            <a:miter lim="127000"/>
                          </a:ln>
                        </wps:spPr>
                        <wps:style>
                          <a:lnRef idx="1">
                            <a:srgbClr val="000000"/>
                          </a:lnRef>
                          <a:fillRef idx="1">
                            <a:srgbClr val="000000"/>
                          </a:fillRef>
                          <a:effectRef idx="0">
                            <a:scrgbClr r="0" g="0" b="0"/>
                          </a:effectRef>
                          <a:fontRef idx="none"/>
                        </wps:style>
                        <wps:bodyPr/>
                      </wps:wsp>
                    </wpg:wgp>
                  </a:graphicData>
                </a:graphic>
              </wp:anchor>
            </w:drawing>
          </mc:Choice>
          <mc:Fallback xmlns:a="http://schemas.openxmlformats.org/drawingml/2006/main">
            <w:pict>
              <v:group id="Group 23651" style="width:0.200012pt;height:354.25pt;position:absolute;mso-position-horizontal-relative:text;mso-position-horizontal:absolute;margin-left:309.4pt;mso-position-vertical-relative:text;margin-top:-0.62439pt;" coordsize="25,44989">
                <v:shape id="Shape 30924" style="position:absolute;width:91;height:44989;left:0;top:0;" coordsize="9144,4498975" path="m0,0l9144,0l9144,4498975l0,4498975l0,0">
                  <v:stroke weight="0.1pt" endcap="flat" joinstyle="miter" miterlimit="10" on="true" color="#000000"/>
                  <v:fill on="true" color="#000000"/>
                </v:shape>
                <w10:wrap type="square"/>
              </v:group>
            </w:pict>
          </mc:Fallback>
        </mc:AlternateContent>
      </w:r>
      <w:r>
        <w:rPr>
          <w:b/>
          <w:sz w:val="28"/>
        </w:rPr>
        <w:t>SECTION 1. PRECINCTS</w:t>
      </w:r>
    </w:p>
    <w:p w14:paraId="078B04A4" w14:textId="77777777" w:rsidR="00187C1E" w:rsidRDefault="005D1532">
      <w:pPr>
        <w:spacing w:after="27"/>
        <w:ind w:left="1018"/>
      </w:pPr>
      <w:r>
        <w:rPr>
          <w:b/>
        </w:rPr>
        <w:t xml:space="preserve">A. Boundaries.  </w:t>
      </w:r>
      <w:r>
        <w:t xml:space="preserve">The </w:t>
      </w:r>
      <w:proofErr w:type="gramStart"/>
      <w:r>
        <w:t>District</w:t>
      </w:r>
      <w:proofErr w:type="gramEnd"/>
      <w:r>
        <w:t xml:space="preserve"> is divided into Precincts as specified by the Maricopa County Board of Supervisors.</w:t>
      </w:r>
    </w:p>
    <w:p w14:paraId="7B3DB85A" w14:textId="77777777" w:rsidR="00187C1E" w:rsidRDefault="005D1532">
      <w:pPr>
        <w:spacing w:after="55"/>
        <w:ind w:left="1048"/>
      </w:pPr>
      <w:proofErr w:type="spellStart"/>
      <w:proofErr w:type="gramStart"/>
      <w:r>
        <w:rPr>
          <w:b/>
        </w:rPr>
        <w:t>B.Precinct</w:t>
      </w:r>
      <w:proofErr w:type="spellEnd"/>
      <w:proofErr w:type="gramEnd"/>
      <w:r>
        <w:rPr>
          <w:b/>
        </w:rPr>
        <w:t xml:space="preserve"> Captain.  </w:t>
      </w:r>
      <w:r>
        <w:t>Unless otherwise specified in the in the MCRC bylaws, District precinct captains must be selected and governed as follows:</w:t>
      </w:r>
    </w:p>
    <w:p w14:paraId="09D65E6B" w14:textId="77777777" w:rsidR="00187C1E" w:rsidRDefault="005D1532">
      <w:pPr>
        <w:numPr>
          <w:ilvl w:val="0"/>
          <w:numId w:val="7"/>
        </w:numPr>
        <w:spacing w:after="54"/>
        <w:ind w:hanging="258"/>
      </w:pPr>
      <w:r>
        <w:t>Selection</w:t>
      </w:r>
    </w:p>
    <w:p w14:paraId="7FF0DCF3" w14:textId="77777777" w:rsidR="00187C1E" w:rsidRDefault="005D1532">
      <w:pPr>
        <w:numPr>
          <w:ilvl w:val="1"/>
          <w:numId w:val="7"/>
        </w:numPr>
        <w:ind w:hanging="258"/>
      </w:pPr>
      <w:r>
        <w:t>The n</w:t>
      </w:r>
      <w:r>
        <w:t>ewly elected PCs in every precinct with two or more members must meet on or after the start of the new term to elect a captain from among their number.  The PC obtaining the highest number of votes in the primary election or his designee may call the meeti</w:t>
      </w:r>
      <w:r>
        <w:t>ng.</w:t>
      </w:r>
    </w:p>
    <w:p w14:paraId="56594B50" w14:textId="77777777" w:rsidR="00187C1E" w:rsidRDefault="005D1532">
      <w:pPr>
        <w:numPr>
          <w:ilvl w:val="1"/>
          <w:numId w:val="7"/>
        </w:numPr>
        <w:spacing w:after="27"/>
        <w:ind w:hanging="258"/>
      </w:pPr>
      <w:r>
        <w:t>If the PCs of any precinct fail to elect a Precinct Captain, the District Chair must appoint a member from that precinct to serve until the members from that precinct meet and elect a Precinct Captain.</w:t>
      </w:r>
    </w:p>
    <w:p w14:paraId="3AAB31C7" w14:textId="77777777" w:rsidR="00187C1E" w:rsidRDefault="005D1532">
      <w:pPr>
        <w:numPr>
          <w:ilvl w:val="1"/>
          <w:numId w:val="7"/>
        </w:numPr>
        <w:spacing w:after="55"/>
        <w:ind w:hanging="258"/>
      </w:pPr>
      <w:r>
        <w:t>If there is only one PC elected or appointed, he w</w:t>
      </w:r>
      <w:r>
        <w:t xml:space="preserve">ill serve as Captain until such time as there are sufficient PCs to hold an election. </w:t>
      </w:r>
    </w:p>
    <w:p w14:paraId="54A1607B" w14:textId="77777777" w:rsidR="00187C1E" w:rsidRDefault="005D1532">
      <w:pPr>
        <w:numPr>
          <w:ilvl w:val="0"/>
          <w:numId w:val="7"/>
        </w:numPr>
        <w:spacing w:after="30"/>
        <w:ind w:hanging="258"/>
      </w:pPr>
      <w:r>
        <w:t>Duties</w:t>
      </w:r>
    </w:p>
    <w:p w14:paraId="4DFF2992" w14:textId="77777777" w:rsidR="00187C1E" w:rsidRDefault="005D1532">
      <w:pPr>
        <w:numPr>
          <w:ilvl w:val="0"/>
          <w:numId w:val="8"/>
        </w:numPr>
        <w:spacing w:after="30"/>
        <w:ind w:hanging="258"/>
      </w:pPr>
      <w:r>
        <w:t>Recruit PCs to fill vacant positions.</w:t>
      </w:r>
    </w:p>
    <w:p w14:paraId="50EAAC8A" w14:textId="77777777" w:rsidR="00187C1E" w:rsidRDefault="005D1532">
      <w:pPr>
        <w:numPr>
          <w:ilvl w:val="0"/>
          <w:numId w:val="8"/>
        </w:numPr>
        <w:spacing w:after="30"/>
        <w:ind w:hanging="258"/>
      </w:pPr>
      <w:r>
        <w:t>Organize PCs within the precinct.</w:t>
      </w:r>
    </w:p>
    <w:p w14:paraId="55EA168E" w14:textId="77777777" w:rsidR="00187C1E" w:rsidRDefault="005D1532">
      <w:pPr>
        <w:numPr>
          <w:ilvl w:val="0"/>
          <w:numId w:val="8"/>
        </w:numPr>
        <w:spacing w:after="30"/>
        <w:ind w:hanging="258"/>
      </w:pPr>
      <w:r>
        <w:t>Recruit precinct volunteers.</w:t>
      </w:r>
    </w:p>
    <w:p w14:paraId="1070190F" w14:textId="77777777" w:rsidR="00187C1E" w:rsidRDefault="005D1532">
      <w:pPr>
        <w:numPr>
          <w:ilvl w:val="0"/>
          <w:numId w:val="8"/>
        </w:numPr>
        <w:spacing w:after="26"/>
        <w:ind w:hanging="258"/>
      </w:pPr>
      <w:r>
        <w:t>Coordinate precinct activities, including GOTV activities.</w:t>
      </w:r>
    </w:p>
    <w:p w14:paraId="377E1543" w14:textId="77777777" w:rsidR="00187C1E" w:rsidRDefault="005D1532">
      <w:pPr>
        <w:numPr>
          <w:ilvl w:val="0"/>
          <w:numId w:val="8"/>
        </w:numPr>
        <w:ind w:hanging="258"/>
      </w:pPr>
      <w:r>
        <w:t>En</w:t>
      </w:r>
      <w:r>
        <w:t>courage all precinct workers to attend District meetings.</w:t>
      </w:r>
    </w:p>
    <w:p w14:paraId="7B0289BF" w14:textId="77777777" w:rsidR="00187C1E" w:rsidRDefault="005D1532">
      <w:pPr>
        <w:numPr>
          <w:ilvl w:val="0"/>
          <w:numId w:val="8"/>
        </w:numPr>
        <w:spacing w:after="30"/>
        <w:ind w:hanging="258"/>
      </w:pPr>
      <w:r>
        <w:t xml:space="preserve">Nominate </w:t>
      </w:r>
      <w:proofErr w:type="gramStart"/>
      <w:r>
        <w:t>Republican  electors</w:t>
      </w:r>
      <w:proofErr w:type="gramEnd"/>
      <w:r>
        <w:t xml:space="preserve"> from the pre-</w:t>
      </w:r>
    </w:p>
    <w:p w14:paraId="2B6B5F7F" w14:textId="77777777" w:rsidR="00187C1E" w:rsidRDefault="005D1532">
      <w:pPr>
        <w:spacing w:after="27"/>
        <w:ind w:left="576" w:firstLine="0"/>
      </w:pPr>
      <w:proofErr w:type="spellStart"/>
      <w:r>
        <w:t>cinct</w:t>
      </w:r>
      <w:proofErr w:type="spellEnd"/>
      <w:r>
        <w:t xml:space="preserve"> for the purpose of election activities at the precinct polling location (inspector, judge, clerk, marshal, observer, or challenger).</w:t>
      </w:r>
    </w:p>
    <w:p w14:paraId="513B4F65" w14:textId="77777777" w:rsidR="00187C1E" w:rsidRDefault="005D1532">
      <w:pPr>
        <w:numPr>
          <w:ilvl w:val="0"/>
          <w:numId w:val="8"/>
        </w:numPr>
        <w:ind w:hanging="258"/>
      </w:pPr>
      <w:r>
        <w:t>Provide political activity information to precinct members not in attendance at district meetings.</w:t>
      </w:r>
    </w:p>
    <w:p w14:paraId="6B61C1BC" w14:textId="77777777" w:rsidR="00187C1E" w:rsidRDefault="005D1532">
      <w:pPr>
        <w:numPr>
          <w:ilvl w:val="0"/>
          <w:numId w:val="8"/>
        </w:numPr>
        <w:spacing w:after="27"/>
        <w:ind w:hanging="258"/>
      </w:pPr>
      <w:r>
        <w:t>Organize the preci</w:t>
      </w:r>
      <w:r>
        <w:t>nct in the most efficient manner for distribution of campaign literature, collection of nomination petition signatures, and GOTV activity.</w:t>
      </w:r>
    </w:p>
    <w:p w14:paraId="205246A7" w14:textId="77777777" w:rsidR="00187C1E" w:rsidRDefault="005D1532">
      <w:pPr>
        <w:numPr>
          <w:ilvl w:val="0"/>
          <w:numId w:val="8"/>
        </w:numPr>
        <w:spacing w:after="55"/>
        <w:ind w:hanging="258"/>
      </w:pPr>
      <w:r>
        <w:t>Recruit and train PCs and recommend replacements for PC vacancies to the District Chair.</w:t>
      </w:r>
    </w:p>
    <w:p w14:paraId="0F6D4A2A" w14:textId="77777777" w:rsidR="00187C1E" w:rsidRDefault="005D1532">
      <w:r>
        <w:t>3. Term.  The term of office</w:t>
      </w:r>
      <w:r>
        <w:t xml:space="preserve"> of a Precinct Captain coincides with the term of a PC.</w:t>
      </w:r>
    </w:p>
    <w:tbl>
      <w:tblPr>
        <w:tblStyle w:val="TableGrid"/>
        <w:tblpPr w:vertAnchor="text" w:horzAnchor="margin"/>
        <w:tblOverlap w:val="never"/>
        <w:tblW w:w="10917" w:type="dxa"/>
        <w:tblInd w:w="0" w:type="dxa"/>
        <w:tblCellMar>
          <w:top w:w="0" w:type="dxa"/>
          <w:left w:w="318" w:type="dxa"/>
          <w:bottom w:w="0" w:type="dxa"/>
          <w:right w:w="12" w:type="dxa"/>
        </w:tblCellMar>
        <w:tblLook w:val="04A0" w:firstRow="1" w:lastRow="0" w:firstColumn="1" w:lastColumn="0" w:noHBand="0" w:noVBand="1"/>
      </w:tblPr>
      <w:tblGrid>
        <w:gridCol w:w="10917"/>
      </w:tblGrid>
      <w:tr w:rsidR="00187C1E" w14:paraId="73F9C94C" w14:textId="77777777">
        <w:trPr>
          <w:trHeight w:val="2440"/>
        </w:trPr>
        <w:tc>
          <w:tcPr>
            <w:tcW w:w="10586" w:type="dxa"/>
            <w:tcBorders>
              <w:top w:val="nil"/>
              <w:left w:val="nil"/>
              <w:bottom w:val="nil"/>
              <w:right w:val="nil"/>
            </w:tcBorders>
          </w:tcPr>
          <w:p w14:paraId="6EC2EA66" w14:textId="77777777" w:rsidR="00187C1E" w:rsidRDefault="005D1532">
            <w:pPr>
              <w:spacing w:after="42"/>
              <w:ind w:left="288" w:hanging="288"/>
            </w:pPr>
            <w:r>
              <w:rPr>
                <w:noProof/>
                <w:sz w:val="22"/>
              </w:rPr>
              <mc:AlternateContent>
                <mc:Choice Requires="wpg">
                  <w:drawing>
                    <wp:anchor distT="0" distB="0" distL="114300" distR="114300" simplePos="0" relativeHeight="251664384" behindDoc="0" locked="0" layoutInCell="1" allowOverlap="1" wp14:anchorId="2F986323" wp14:editId="042012DB">
                      <wp:simplePos x="0" y="0"/>
                      <wp:positionH relativeFrom="column">
                        <wp:posOffset>3472180</wp:posOffset>
                      </wp:positionH>
                      <wp:positionV relativeFrom="paragraph">
                        <wp:posOffset>-24849</wp:posOffset>
                      </wp:positionV>
                      <wp:extent cx="2540" cy="931545"/>
                      <wp:effectExtent l="0" t="0" r="0" b="0"/>
                      <wp:wrapSquare wrapText="bothSides"/>
                      <wp:docPr id="26911" name="Group 26911"/>
                      <wp:cNvGraphicFramePr/>
                      <a:graphic xmlns:a="http://schemas.openxmlformats.org/drawingml/2006/main">
                        <a:graphicData uri="http://schemas.microsoft.com/office/word/2010/wordprocessingGroup">
                          <wpg:wgp>
                            <wpg:cNvGrpSpPr/>
                            <wpg:grpSpPr>
                              <a:xfrm>
                                <a:off x="0" y="0"/>
                                <a:ext cx="2540" cy="931545"/>
                                <a:chOff x="0" y="0"/>
                                <a:chExt cx="2540" cy="931545"/>
                              </a:xfrm>
                            </wpg:grpSpPr>
                            <wps:wsp>
                              <wps:cNvPr id="30925" name="Shape 30925"/>
                              <wps:cNvSpPr/>
                              <wps:spPr>
                                <a:xfrm>
                                  <a:off x="0" y="0"/>
                                  <a:ext cx="9144" cy="931545"/>
                                </a:xfrm>
                                <a:custGeom>
                                  <a:avLst/>
                                  <a:gdLst/>
                                  <a:ahLst/>
                                  <a:cxnLst/>
                                  <a:rect l="0" t="0" r="0" b="0"/>
                                  <a:pathLst>
                                    <a:path w="9144" h="931545">
                                      <a:moveTo>
                                        <a:pt x="0" y="0"/>
                                      </a:moveTo>
                                      <a:lnTo>
                                        <a:pt x="9144" y="0"/>
                                      </a:lnTo>
                                      <a:lnTo>
                                        <a:pt x="9144" y="931545"/>
                                      </a:lnTo>
                                      <a:lnTo>
                                        <a:pt x="0" y="931545"/>
                                      </a:lnTo>
                                      <a:lnTo>
                                        <a:pt x="0" y="0"/>
                                      </a:lnTo>
                                    </a:path>
                                  </a:pathLst>
                                </a:custGeom>
                                <a:ln w="1270" cap="flat">
                                  <a:miter lim="127000"/>
                                </a:ln>
                              </wps:spPr>
                              <wps:style>
                                <a:lnRef idx="1">
                                  <a:srgbClr val="000000"/>
                                </a:lnRef>
                                <a:fillRef idx="1">
                                  <a:srgbClr val="000000"/>
                                </a:fillRef>
                                <a:effectRef idx="0">
                                  <a:scrgbClr r="0" g="0" b="0"/>
                                </a:effectRef>
                                <a:fontRef idx="none"/>
                              </wps:style>
                              <wps:bodyPr/>
                            </wps:wsp>
                          </wpg:wgp>
                        </a:graphicData>
                      </a:graphic>
                    </wp:anchor>
                  </w:drawing>
                </mc:Choice>
                <mc:Fallback xmlns:a="http://schemas.openxmlformats.org/drawingml/2006/main">
                  <w:pict>
                    <v:group id="Group 26911" style="width:0.200012pt;height:73.35pt;position:absolute;mso-position-horizontal-relative:text;mso-position-horizontal:absolute;margin-left:273.4pt;mso-position-vertical-relative:text;margin-top:-1.95667pt;" coordsize="25,9315">
                      <v:shape id="Shape 30926" style="position:absolute;width:91;height:9315;left:0;top:0;" coordsize="9144,931545" path="m0,0l9144,0l9144,931545l0,931545l0,0">
                        <v:stroke weight="0.1pt" endcap="flat" joinstyle="miter" miterlimit="10" on="true" color="#000000"/>
                        <v:fill on="true" color="#000000"/>
                      </v:shape>
                      <w10:wrap type="square"/>
                    </v:group>
                  </w:pict>
                </mc:Fallback>
              </mc:AlternateContent>
            </w:r>
            <w:r>
              <w:t>4. Removal.  A majority of the PCs of the Precinct a. The District Chair must preside or appoint a may call a meeting for the purpose of removing presider.  The presider must not be a member the Prec</w:t>
            </w:r>
            <w:r>
              <w:t>inct Captain.  The quorum is 50%.  At of that precinct.</w:t>
            </w:r>
          </w:p>
          <w:p w14:paraId="46A72D49" w14:textId="77777777" w:rsidR="00187C1E" w:rsidRDefault="005D1532">
            <w:pPr>
              <w:spacing w:after="709" w:line="243" w:lineRule="auto"/>
              <w:ind w:left="6192" w:hanging="5904"/>
            </w:pPr>
            <w:r>
              <w:t>such meeting, b. The Captain of that Precinct may be removed by majority vote and a new Captain elected.</w:t>
            </w:r>
          </w:p>
          <w:p w14:paraId="16812875" w14:textId="77777777" w:rsidR="00187C1E" w:rsidRDefault="005D1532">
            <w:pPr>
              <w:spacing w:after="0" w:line="259" w:lineRule="auto"/>
              <w:ind w:left="0" w:right="381" w:firstLine="0"/>
              <w:jc w:val="center"/>
            </w:pPr>
            <w:r>
              <w:rPr>
                <w:b/>
                <w:sz w:val="40"/>
              </w:rPr>
              <w:t xml:space="preserve">ARTICLE V: OFFICERS </w:t>
            </w:r>
          </w:p>
        </w:tc>
      </w:tr>
    </w:tbl>
    <w:p w14:paraId="50AC5CAC" w14:textId="77777777" w:rsidR="00187C1E" w:rsidRDefault="005D1532">
      <w:pPr>
        <w:spacing w:after="3" w:line="259" w:lineRule="auto"/>
        <w:ind w:left="771" w:right="738" w:hanging="10"/>
        <w:jc w:val="center"/>
      </w:pPr>
      <w:r>
        <w:rPr>
          <w:noProof/>
          <w:sz w:val="22"/>
        </w:rPr>
        <w:lastRenderedPageBreak/>
        <mc:AlternateContent>
          <mc:Choice Requires="wpg">
            <w:drawing>
              <wp:anchor distT="0" distB="0" distL="114300" distR="114300" simplePos="0" relativeHeight="251665408" behindDoc="0" locked="0" layoutInCell="1" allowOverlap="1" wp14:anchorId="5D800691" wp14:editId="1388CC8F">
                <wp:simplePos x="0" y="0"/>
                <wp:positionH relativeFrom="column">
                  <wp:posOffset>3472180</wp:posOffset>
                </wp:positionH>
                <wp:positionV relativeFrom="paragraph">
                  <wp:posOffset>-7929</wp:posOffset>
                </wp:positionV>
                <wp:extent cx="2540" cy="7346315"/>
                <wp:effectExtent l="0" t="0" r="0" b="0"/>
                <wp:wrapSquare wrapText="bothSides"/>
                <wp:docPr id="26912" name="Group 26912"/>
                <wp:cNvGraphicFramePr/>
                <a:graphic xmlns:a="http://schemas.openxmlformats.org/drawingml/2006/main">
                  <a:graphicData uri="http://schemas.microsoft.com/office/word/2010/wordprocessingGroup">
                    <wpg:wgp>
                      <wpg:cNvGrpSpPr/>
                      <wpg:grpSpPr>
                        <a:xfrm>
                          <a:off x="0" y="0"/>
                          <a:ext cx="2540" cy="7346315"/>
                          <a:chOff x="0" y="0"/>
                          <a:chExt cx="2540" cy="7346315"/>
                        </a:xfrm>
                      </wpg:grpSpPr>
                      <wps:wsp>
                        <wps:cNvPr id="30927" name="Shape 30927"/>
                        <wps:cNvSpPr/>
                        <wps:spPr>
                          <a:xfrm>
                            <a:off x="0" y="0"/>
                            <a:ext cx="9144" cy="7346315"/>
                          </a:xfrm>
                          <a:custGeom>
                            <a:avLst/>
                            <a:gdLst/>
                            <a:ahLst/>
                            <a:cxnLst/>
                            <a:rect l="0" t="0" r="0" b="0"/>
                            <a:pathLst>
                              <a:path w="9144" h="7346315">
                                <a:moveTo>
                                  <a:pt x="0" y="0"/>
                                </a:moveTo>
                                <a:lnTo>
                                  <a:pt x="9144" y="0"/>
                                </a:lnTo>
                                <a:lnTo>
                                  <a:pt x="9144" y="7346315"/>
                                </a:lnTo>
                                <a:lnTo>
                                  <a:pt x="0" y="7346315"/>
                                </a:lnTo>
                                <a:lnTo>
                                  <a:pt x="0" y="0"/>
                                </a:lnTo>
                              </a:path>
                            </a:pathLst>
                          </a:custGeom>
                          <a:ln w="1270" cap="flat">
                            <a:miter lim="127000"/>
                          </a:ln>
                        </wps:spPr>
                        <wps:style>
                          <a:lnRef idx="1">
                            <a:srgbClr val="000000"/>
                          </a:lnRef>
                          <a:fillRef idx="1">
                            <a:srgbClr val="000000"/>
                          </a:fillRef>
                          <a:effectRef idx="0">
                            <a:scrgbClr r="0" g="0" b="0"/>
                          </a:effectRef>
                          <a:fontRef idx="none"/>
                        </wps:style>
                        <wps:bodyPr/>
                      </wps:wsp>
                    </wpg:wgp>
                  </a:graphicData>
                </a:graphic>
              </wp:anchor>
            </w:drawing>
          </mc:Choice>
          <mc:Fallback xmlns:a="http://schemas.openxmlformats.org/drawingml/2006/main">
            <w:pict>
              <v:group id="Group 26912" style="width:0.200012pt;height:578.45pt;position:absolute;mso-position-horizontal-relative:text;mso-position-horizontal:absolute;margin-left:273.4pt;mso-position-vertical-relative:text;margin-top:-0.62439pt;" coordsize="25,73463">
                <v:shape id="Shape 30928" style="position:absolute;width:91;height:73463;left:0;top:0;" coordsize="9144,7346315" path="m0,0l9144,0l9144,7346315l0,7346315l0,0">
                  <v:stroke weight="0.1pt" endcap="flat" joinstyle="miter" miterlimit="10" on="true" color="#000000"/>
                  <v:fill on="true" color="#000000"/>
                </v:shape>
                <w10:wrap type="square"/>
              </v:group>
            </w:pict>
          </mc:Fallback>
        </mc:AlternateContent>
      </w:r>
      <w:r>
        <w:rPr>
          <w:b/>
          <w:sz w:val="28"/>
        </w:rPr>
        <w:t>SECTION 1. ELECTED OFFICERS</w:t>
      </w:r>
    </w:p>
    <w:p w14:paraId="7F6C1A42" w14:textId="77777777" w:rsidR="00187C1E" w:rsidRDefault="005D1532">
      <w:r>
        <w:rPr>
          <w:b/>
        </w:rPr>
        <w:t xml:space="preserve">A. Number.  </w:t>
      </w:r>
      <w:r>
        <w:t xml:space="preserve">The </w:t>
      </w:r>
      <w:proofErr w:type="gramStart"/>
      <w:r>
        <w:t>District</w:t>
      </w:r>
      <w:proofErr w:type="gramEnd"/>
      <w:r>
        <w:t xml:space="preserve"> elective offices are: Chair, First Vice Chair, Second Vice Chair, Third Vice Chair, Fourth Vice Chair, Secretary, and Treasurer. </w:t>
      </w:r>
    </w:p>
    <w:p w14:paraId="713845C4" w14:textId="77777777" w:rsidR="00187C1E" w:rsidRDefault="005D1532">
      <w:pPr>
        <w:pStyle w:val="Heading2"/>
        <w:ind w:left="25"/>
      </w:pPr>
      <w:r>
        <w:t>B. Qualifications</w:t>
      </w:r>
    </w:p>
    <w:p w14:paraId="16D970B5" w14:textId="77777777" w:rsidR="00187C1E" w:rsidRDefault="005D1532">
      <w:pPr>
        <w:numPr>
          <w:ilvl w:val="0"/>
          <w:numId w:val="9"/>
        </w:numPr>
        <w:ind w:hanging="288"/>
      </w:pPr>
      <w:r>
        <w:t xml:space="preserve">The District Chair must be an elected PC residing within the </w:t>
      </w:r>
      <w:proofErr w:type="gramStart"/>
      <w:r>
        <w:t>District</w:t>
      </w:r>
      <w:proofErr w:type="gramEnd"/>
      <w:r>
        <w:t>.</w:t>
      </w:r>
    </w:p>
    <w:p w14:paraId="2EC59703" w14:textId="77777777" w:rsidR="00187C1E" w:rsidRDefault="005D1532">
      <w:pPr>
        <w:numPr>
          <w:ilvl w:val="0"/>
          <w:numId w:val="9"/>
        </w:numPr>
        <w:ind w:hanging="288"/>
      </w:pPr>
      <w:r>
        <w:t>All District elected off</w:t>
      </w:r>
      <w:r>
        <w:t xml:space="preserve">icers must be PCs of the District continuously residing in the </w:t>
      </w:r>
      <w:proofErr w:type="gramStart"/>
      <w:r>
        <w:t>District</w:t>
      </w:r>
      <w:proofErr w:type="gramEnd"/>
      <w:r>
        <w:t>.</w:t>
      </w:r>
    </w:p>
    <w:p w14:paraId="6D3F1DF6" w14:textId="77777777" w:rsidR="00187C1E" w:rsidRDefault="005D1532">
      <w:pPr>
        <w:numPr>
          <w:ilvl w:val="0"/>
          <w:numId w:val="9"/>
        </w:numPr>
        <w:ind w:hanging="288"/>
      </w:pPr>
      <w:r>
        <w:t xml:space="preserve">If an officer moves within the District and is appointed a PC in </w:t>
      </w:r>
      <w:proofErr w:type="gramStart"/>
      <w:r>
        <w:t>his  new</w:t>
      </w:r>
      <w:proofErr w:type="gramEnd"/>
      <w:r>
        <w:t xml:space="preserve"> district within 60 days, he shall continue to hold his District office. </w:t>
      </w:r>
    </w:p>
    <w:p w14:paraId="296D5856" w14:textId="77777777" w:rsidR="00187C1E" w:rsidRDefault="005D1532">
      <w:pPr>
        <w:numPr>
          <w:ilvl w:val="0"/>
          <w:numId w:val="9"/>
        </w:numPr>
        <w:ind w:hanging="288"/>
      </w:pPr>
      <w:r>
        <w:t>No member may hold more than one ele</w:t>
      </w:r>
      <w:r>
        <w:t>cted office at a time, except that the offices of Secretary and Treasurer may be filled by the same person. If one person acts both as Secretary and Treasurer, that person has only one vote, and counts as only one member for purpose of quorum.</w:t>
      </w:r>
    </w:p>
    <w:p w14:paraId="62E2995B" w14:textId="77777777" w:rsidR="00187C1E" w:rsidRDefault="005D1532">
      <w:pPr>
        <w:pStyle w:val="Heading2"/>
        <w:ind w:left="25"/>
      </w:pPr>
      <w:r>
        <w:t>C. Term</w:t>
      </w:r>
    </w:p>
    <w:p w14:paraId="2A222827" w14:textId="77777777" w:rsidR="00187C1E" w:rsidRDefault="005D1532">
      <w:pPr>
        <w:numPr>
          <w:ilvl w:val="0"/>
          <w:numId w:val="10"/>
        </w:numPr>
        <w:ind w:hanging="288"/>
      </w:pPr>
      <w:r>
        <w:t>Elec</w:t>
      </w:r>
      <w:r>
        <w:t>ted Officers assume their duties upon the adjournment of the meeting at which they are elected.</w:t>
      </w:r>
    </w:p>
    <w:p w14:paraId="7B6B2FD0" w14:textId="77777777" w:rsidR="00187C1E" w:rsidRDefault="005D1532">
      <w:pPr>
        <w:numPr>
          <w:ilvl w:val="0"/>
          <w:numId w:val="10"/>
        </w:numPr>
        <w:spacing w:after="27"/>
        <w:ind w:hanging="288"/>
      </w:pPr>
      <w:r>
        <w:t xml:space="preserve">Officers serve (subject to removal and replacement) through the next statutory District organizational meeting or until their successors are elected. </w:t>
      </w:r>
    </w:p>
    <w:p w14:paraId="5A1641FC" w14:textId="77777777" w:rsidR="00187C1E" w:rsidRDefault="005D1532">
      <w:pPr>
        <w:numPr>
          <w:ilvl w:val="0"/>
          <w:numId w:val="10"/>
        </w:numPr>
        <w:spacing w:after="1" w:line="232" w:lineRule="auto"/>
        <w:ind w:hanging="288"/>
      </w:pPr>
      <w:r>
        <w:t>If an ele</w:t>
      </w:r>
      <w:r>
        <w:t xml:space="preserve">ctive officer of the </w:t>
      </w:r>
      <w:proofErr w:type="gramStart"/>
      <w:r>
        <w:t>District</w:t>
      </w:r>
      <w:proofErr w:type="gramEnd"/>
      <w:r>
        <w:t xml:space="preserve"> fails to be reelected as a PC, a vacancy is created in that officer’s position at the end of the PC term of office. D. </w:t>
      </w:r>
      <w:r>
        <w:rPr>
          <w:b/>
        </w:rPr>
        <w:t xml:space="preserve">Vacancy.  </w:t>
      </w:r>
      <w:r>
        <w:t>Vacancy is caused by reasons including: 1. Death,</w:t>
      </w:r>
    </w:p>
    <w:p w14:paraId="22EE5177" w14:textId="77777777" w:rsidR="00187C1E" w:rsidRDefault="005D1532">
      <w:pPr>
        <w:numPr>
          <w:ilvl w:val="0"/>
          <w:numId w:val="11"/>
        </w:numPr>
        <w:spacing w:after="30"/>
        <w:ind w:hanging="288"/>
      </w:pPr>
      <w:r>
        <w:t>Insanity, when judicially determined.</w:t>
      </w:r>
    </w:p>
    <w:p w14:paraId="2BB811CE" w14:textId="77777777" w:rsidR="00187C1E" w:rsidRDefault="005D1532">
      <w:pPr>
        <w:numPr>
          <w:ilvl w:val="0"/>
          <w:numId w:val="11"/>
        </w:numPr>
        <w:spacing w:after="30"/>
        <w:ind w:hanging="288"/>
      </w:pPr>
      <w:r>
        <w:t>Failure to maintain registration as a Republican,</w:t>
      </w:r>
    </w:p>
    <w:p w14:paraId="4F8FE1EE" w14:textId="77777777" w:rsidR="00187C1E" w:rsidRDefault="005D1532">
      <w:pPr>
        <w:numPr>
          <w:ilvl w:val="0"/>
          <w:numId w:val="11"/>
        </w:numPr>
        <w:spacing w:after="30"/>
        <w:ind w:hanging="288"/>
      </w:pPr>
      <w:r>
        <w:t>Resignation,</w:t>
      </w:r>
    </w:p>
    <w:p w14:paraId="5DDB35FC" w14:textId="77777777" w:rsidR="00187C1E" w:rsidRDefault="005D1532">
      <w:pPr>
        <w:numPr>
          <w:ilvl w:val="0"/>
          <w:numId w:val="11"/>
        </w:numPr>
        <w:spacing w:after="30"/>
        <w:ind w:hanging="288"/>
      </w:pPr>
      <w:r>
        <w:t>Removal from office,</w:t>
      </w:r>
    </w:p>
    <w:p w14:paraId="3DB2EC2C" w14:textId="77777777" w:rsidR="00187C1E" w:rsidRDefault="005D1532">
      <w:pPr>
        <w:numPr>
          <w:ilvl w:val="0"/>
          <w:numId w:val="11"/>
        </w:numPr>
        <w:spacing w:after="30"/>
        <w:ind w:hanging="288"/>
      </w:pPr>
      <w:r>
        <w:t xml:space="preserve">Ceasing to be a PC residing in the </w:t>
      </w:r>
      <w:proofErr w:type="gramStart"/>
      <w:r>
        <w:t>District</w:t>
      </w:r>
      <w:proofErr w:type="gramEnd"/>
      <w:r>
        <w:t>,</w:t>
      </w:r>
    </w:p>
    <w:p w14:paraId="141B35D8" w14:textId="77777777" w:rsidR="00187C1E" w:rsidRDefault="005D1532">
      <w:pPr>
        <w:numPr>
          <w:ilvl w:val="0"/>
          <w:numId w:val="11"/>
        </w:numPr>
        <w:ind w:hanging="288"/>
      </w:pPr>
      <w:r>
        <w:t>Absence from the state beyond a period of three consecutive months,</w:t>
      </w:r>
    </w:p>
    <w:p w14:paraId="72ED5B7C" w14:textId="77777777" w:rsidR="00187C1E" w:rsidRDefault="005D1532">
      <w:pPr>
        <w:numPr>
          <w:ilvl w:val="0"/>
          <w:numId w:val="11"/>
        </w:numPr>
        <w:ind w:hanging="288"/>
      </w:pPr>
      <w:r>
        <w:t>Ceasing to discharge the duties of office for a period of three consecutive months,</w:t>
      </w:r>
    </w:p>
    <w:p w14:paraId="16DB90D8" w14:textId="77777777" w:rsidR="00187C1E" w:rsidRDefault="005D1532">
      <w:pPr>
        <w:numPr>
          <w:ilvl w:val="0"/>
          <w:numId w:val="11"/>
        </w:numPr>
        <w:ind w:hanging="288"/>
      </w:pPr>
      <w:r>
        <w:t>Failure of a person to be elected or appointed to the office.</w:t>
      </w:r>
    </w:p>
    <w:p w14:paraId="00507E6C" w14:textId="77777777" w:rsidR="00187C1E" w:rsidRDefault="005D1532">
      <w:pPr>
        <w:pStyle w:val="Heading2"/>
        <w:ind w:left="25"/>
      </w:pPr>
      <w:r>
        <w:t>E. Filling of Vacancy</w:t>
      </w:r>
    </w:p>
    <w:p w14:paraId="2B0EA172" w14:textId="77777777" w:rsidR="00187C1E" w:rsidRDefault="005D1532">
      <w:pPr>
        <w:ind w:left="273" w:right="144" w:firstLine="0"/>
      </w:pPr>
      <w:r>
        <w:t>Vacancy in any elect</w:t>
      </w:r>
      <w:r>
        <w:t xml:space="preserve">ive District office is handled pursuant to the MCRC bylaws. </w:t>
      </w:r>
      <w:r>
        <w:rPr>
          <w:b/>
        </w:rPr>
        <w:t xml:space="preserve"> </w:t>
      </w:r>
    </w:p>
    <w:p w14:paraId="6B544C55" w14:textId="77777777" w:rsidR="00187C1E" w:rsidRDefault="005D1532">
      <w:pPr>
        <w:pStyle w:val="Heading2"/>
        <w:ind w:left="25"/>
      </w:pPr>
      <w:r>
        <w:t>F. Multiple Vacancies</w:t>
      </w:r>
    </w:p>
    <w:p w14:paraId="1C0150C4" w14:textId="77777777" w:rsidR="00187C1E" w:rsidRDefault="005D1532">
      <w:pPr>
        <w:ind w:left="273" w:right="538" w:firstLine="0"/>
      </w:pPr>
      <w:r>
        <w:t xml:space="preserve">If Board or Executive Committee quorum cannot be achieved due to multiple officer vacancies, the MCRC chair may appoint pro </w:t>
      </w:r>
      <w:proofErr w:type="spellStart"/>
      <w:r>
        <w:t>tem</w:t>
      </w:r>
      <w:proofErr w:type="spellEnd"/>
      <w:r>
        <w:t xml:space="preserve"> officers from the MCRC membership to fill th</w:t>
      </w:r>
      <w:r>
        <w:t xml:space="preserve">e vacancies for the sole purpose of, and for only such time as necessary, for the </w:t>
      </w:r>
      <w:proofErr w:type="gramStart"/>
      <w:r>
        <w:t>District</w:t>
      </w:r>
      <w:proofErr w:type="gramEnd"/>
      <w:r>
        <w:t xml:space="preserve"> to elect permanent replacements pursuant to the MCRC bylaws.</w:t>
      </w:r>
    </w:p>
    <w:p w14:paraId="79843AA7" w14:textId="77777777" w:rsidR="00187C1E" w:rsidRDefault="005D1532">
      <w:pPr>
        <w:pStyle w:val="Heading2"/>
        <w:ind w:left="25"/>
      </w:pPr>
      <w:r>
        <w:t>G. MCRC EGC Representation</w:t>
      </w:r>
    </w:p>
    <w:p w14:paraId="60CB157F" w14:textId="77777777" w:rsidR="00187C1E" w:rsidRDefault="005D1532">
      <w:pPr>
        <w:numPr>
          <w:ilvl w:val="0"/>
          <w:numId w:val="12"/>
        </w:numPr>
        <w:ind w:right="661" w:hanging="288"/>
      </w:pPr>
      <w:r>
        <w:t>In the absence of the District Chair, the First Vice Chair or Second Vice Cha</w:t>
      </w:r>
      <w:r>
        <w:t>ir, in that order, must represent the District at an MCRC EGC meeting.</w:t>
      </w:r>
    </w:p>
    <w:p w14:paraId="6A049AA7" w14:textId="77777777" w:rsidR="00187C1E" w:rsidRDefault="005D1532">
      <w:pPr>
        <w:numPr>
          <w:ilvl w:val="0"/>
          <w:numId w:val="12"/>
        </w:numPr>
        <w:ind w:right="661" w:hanging="288"/>
      </w:pPr>
      <w:r>
        <w:t>In the absence of both the First Vice Chair and the Second Vice Chair, the District Chair may give his proxy to any other District PC to represent the District at an MCRC EGC meeting.</w:t>
      </w:r>
    </w:p>
    <w:p w14:paraId="4DADD9A0" w14:textId="77777777" w:rsidR="00187C1E" w:rsidRDefault="005D1532">
      <w:pPr>
        <w:pStyle w:val="Heading2"/>
        <w:ind w:left="25"/>
      </w:pPr>
      <w:r>
        <w:t>H</w:t>
      </w:r>
      <w:r>
        <w:t>. Removal</w:t>
      </w:r>
    </w:p>
    <w:p w14:paraId="2182AA9D" w14:textId="77777777" w:rsidR="00187C1E" w:rsidRDefault="005D1532">
      <w:pPr>
        <w:numPr>
          <w:ilvl w:val="0"/>
          <w:numId w:val="13"/>
        </w:numPr>
        <w:spacing w:after="26"/>
        <w:ind w:right="604" w:hanging="288"/>
      </w:pPr>
      <w:r>
        <w:t>The District Chair may be removed in accordance with the MCRC bylaws.</w:t>
      </w:r>
    </w:p>
    <w:p w14:paraId="2CD81A8F" w14:textId="77777777" w:rsidR="00187C1E" w:rsidRDefault="005D1532">
      <w:pPr>
        <w:numPr>
          <w:ilvl w:val="0"/>
          <w:numId w:val="13"/>
        </w:numPr>
        <w:spacing w:after="25"/>
        <w:ind w:right="604" w:hanging="288"/>
      </w:pPr>
      <w:r>
        <w:t xml:space="preserve">A District officer or SC, other than the District Chair, may be removed from office at any meeting of the </w:t>
      </w:r>
      <w:proofErr w:type="gramStart"/>
      <w:r>
        <w:t>District</w:t>
      </w:r>
      <w:proofErr w:type="gramEnd"/>
      <w:r>
        <w:t xml:space="preserve"> by a 2/3 vote, provided that a notice of the proposed removal</w:t>
      </w:r>
      <w:r>
        <w:t xml:space="preserve"> is sent no later than ten days prior to the meeting and an announcement of the proposed removal was made at the previous District meeting.</w:t>
      </w:r>
    </w:p>
    <w:p w14:paraId="797FAB66" w14:textId="77777777" w:rsidR="00187C1E" w:rsidRDefault="005D1532">
      <w:pPr>
        <w:numPr>
          <w:ilvl w:val="0"/>
          <w:numId w:val="13"/>
        </w:numPr>
        <w:ind w:right="604" w:hanging="288"/>
      </w:pPr>
      <w:r>
        <w:t>An Officer, other than the District Chair, who is not present at three or more consecutive Board meetings during a term may be removed by a majority vote at a District meeting. The Officer to be removed must be notified in writing no later than ten days pr</w:t>
      </w:r>
      <w:r>
        <w:t>ior to the meeting at which the vote will be held.</w:t>
      </w:r>
    </w:p>
    <w:p w14:paraId="31DF64E3" w14:textId="77777777" w:rsidR="00187C1E" w:rsidRDefault="005D1532">
      <w:pPr>
        <w:numPr>
          <w:ilvl w:val="0"/>
          <w:numId w:val="14"/>
        </w:numPr>
        <w:ind w:right="158" w:hanging="288"/>
      </w:pPr>
      <w:r>
        <w:rPr>
          <w:b/>
        </w:rPr>
        <w:t xml:space="preserve">Mandatory Resignation.  </w:t>
      </w:r>
      <w:r>
        <w:t>A District officer must resign his officer position upon declaring candidacy</w:t>
      </w:r>
    </w:p>
    <w:p w14:paraId="622E239E" w14:textId="77777777" w:rsidR="00187C1E" w:rsidRDefault="005D1532">
      <w:pPr>
        <w:ind w:left="1008" w:firstLine="0"/>
      </w:pPr>
      <w:r>
        <w:rPr>
          <w:noProof/>
          <w:sz w:val="22"/>
        </w:rPr>
        <w:lastRenderedPageBreak/>
        <mc:AlternateContent>
          <mc:Choice Requires="wpg">
            <w:drawing>
              <wp:anchor distT="0" distB="0" distL="114300" distR="114300" simplePos="0" relativeHeight="251666432" behindDoc="0" locked="0" layoutInCell="1" allowOverlap="1" wp14:anchorId="021C424D" wp14:editId="112827DE">
                <wp:simplePos x="0" y="0"/>
                <wp:positionH relativeFrom="column">
                  <wp:posOffset>3929380</wp:posOffset>
                </wp:positionH>
                <wp:positionV relativeFrom="paragraph">
                  <wp:posOffset>-6433</wp:posOffset>
                </wp:positionV>
                <wp:extent cx="2540" cy="9114155"/>
                <wp:effectExtent l="0" t="0" r="0" b="0"/>
                <wp:wrapSquare wrapText="bothSides"/>
                <wp:docPr id="27009" name="Group 27009"/>
                <wp:cNvGraphicFramePr/>
                <a:graphic xmlns:a="http://schemas.openxmlformats.org/drawingml/2006/main">
                  <a:graphicData uri="http://schemas.microsoft.com/office/word/2010/wordprocessingGroup">
                    <wpg:wgp>
                      <wpg:cNvGrpSpPr/>
                      <wpg:grpSpPr>
                        <a:xfrm>
                          <a:off x="0" y="0"/>
                          <a:ext cx="2540" cy="9114155"/>
                          <a:chOff x="0" y="0"/>
                          <a:chExt cx="2540" cy="9114155"/>
                        </a:xfrm>
                      </wpg:grpSpPr>
                      <wps:wsp>
                        <wps:cNvPr id="30929" name="Shape 30929"/>
                        <wps:cNvSpPr/>
                        <wps:spPr>
                          <a:xfrm>
                            <a:off x="0" y="0"/>
                            <a:ext cx="9144" cy="9114155"/>
                          </a:xfrm>
                          <a:custGeom>
                            <a:avLst/>
                            <a:gdLst/>
                            <a:ahLst/>
                            <a:cxnLst/>
                            <a:rect l="0" t="0" r="0" b="0"/>
                            <a:pathLst>
                              <a:path w="9144" h="9114155">
                                <a:moveTo>
                                  <a:pt x="0" y="0"/>
                                </a:moveTo>
                                <a:lnTo>
                                  <a:pt x="9144" y="0"/>
                                </a:lnTo>
                                <a:lnTo>
                                  <a:pt x="9144" y="9114155"/>
                                </a:lnTo>
                                <a:lnTo>
                                  <a:pt x="0" y="9114155"/>
                                </a:lnTo>
                                <a:lnTo>
                                  <a:pt x="0" y="0"/>
                                </a:lnTo>
                              </a:path>
                            </a:pathLst>
                          </a:custGeom>
                          <a:ln w="1270" cap="flat">
                            <a:miter lim="127000"/>
                          </a:ln>
                        </wps:spPr>
                        <wps:style>
                          <a:lnRef idx="1">
                            <a:srgbClr val="000000"/>
                          </a:lnRef>
                          <a:fillRef idx="1">
                            <a:srgbClr val="000000"/>
                          </a:fillRef>
                          <a:effectRef idx="0">
                            <a:scrgbClr r="0" g="0" b="0"/>
                          </a:effectRef>
                          <a:fontRef idx="none"/>
                        </wps:style>
                        <wps:bodyPr/>
                      </wps:wsp>
                    </wpg:wgp>
                  </a:graphicData>
                </a:graphic>
              </wp:anchor>
            </w:drawing>
          </mc:Choice>
          <mc:Fallback xmlns:a="http://schemas.openxmlformats.org/drawingml/2006/main">
            <w:pict>
              <v:group id="Group 27009" style="width:0.200012pt;height:717.65pt;position:absolute;mso-position-horizontal-relative:text;mso-position-horizontal:absolute;margin-left:309.4pt;mso-position-vertical-relative:text;margin-top:-0.506651pt;" coordsize="25,91141">
                <v:shape id="Shape 30930" style="position:absolute;width:91;height:91141;left:0;top:0;" coordsize="9144,9114155" path="m0,0l9144,0l9144,9114155l0,9114155l0,0">
                  <v:stroke weight="0.1pt" endcap="flat" joinstyle="miter" miterlimit="10" on="true" color="#000000"/>
                  <v:fill on="true" color="#000000"/>
                </v:shape>
                <w10:wrap type="square"/>
              </v:group>
            </w:pict>
          </mc:Fallback>
        </mc:AlternateContent>
      </w:r>
      <w:r>
        <w:t xml:space="preserve">for a paid elective office or accepting a </w:t>
      </w:r>
      <w:r>
        <w:lastRenderedPageBreak/>
        <w:t>compensated position for: a campaign committee for a paid ele</w:t>
      </w:r>
      <w:r>
        <w:t>cted office, a political action committee, or an independent expenditure committee.  Establishment of an exploratory committee shall not trigger this requirement.</w:t>
      </w:r>
    </w:p>
    <w:p w14:paraId="1F19455C" w14:textId="77777777" w:rsidR="00187C1E" w:rsidRDefault="005D1532">
      <w:pPr>
        <w:numPr>
          <w:ilvl w:val="0"/>
          <w:numId w:val="14"/>
        </w:numPr>
        <w:ind w:right="158" w:hanging="288"/>
      </w:pPr>
      <w:r>
        <w:rPr>
          <w:b/>
        </w:rPr>
        <w:t xml:space="preserve">Duties of Elected Officers.  </w:t>
      </w:r>
      <w:r>
        <w:t xml:space="preserve">District elected officers must perform the duties prescribed by </w:t>
      </w:r>
      <w:r>
        <w:t xml:space="preserve">these bylaws, the bylaws of the MCRC, and by the adopted parliamentary authority.  </w:t>
      </w:r>
    </w:p>
    <w:p w14:paraId="27868F8C" w14:textId="77777777" w:rsidR="00187C1E" w:rsidRDefault="005D1532">
      <w:pPr>
        <w:pStyle w:val="Heading2"/>
        <w:ind w:left="1018"/>
      </w:pPr>
      <w:r>
        <w:t>1. CHAIR</w:t>
      </w:r>
    </w:p>
    <w:p w14:paraId="703DBF61" w14:textId="77777777" w:rsidR="00187C1E" w:rsidRDefault="005D1532">
      <w:pPr>
        <w:numPr>
          <w:ilvl w:val="0"/>
          <w:numId w:val="15"/>
        </w:numPr>
        <w:spacing w:after="30"/>
        <w:ind w:hanging="288"/>
      </w:pPr>
      <w:r>
        <w:t xml:space="preserve">Organize the District for effective and </w:t>
      </w:r>
      <w:proofErr w:type="spellStart"/>
      <w:r>
        <w:t>contin</w:t>
      </w:r>
      <w:proofErr w:type="spellEnd"/>
      <w:r>
        <w:t>-</w:t>
      </w:r>
    </w:p>
    <w:p w14:paraId="0BE3DE0F" w14:textId="77777777" w:rsidR="00187C1E" w:rsidRDefault="005D1532">
      <w:pPr>
        <w:ind w:left="1584" w:firstLine="0"/>
      </w:pPr>
      <w:proofErr w:type="spellStart"/>
      <w:r>
        <w:t>uous</w:t>
      </w:r>
      <w:proofErr w:type="spellEnd"/>
      <w:r>
        <w:t xml:space="preserve"> work on behalf of the Republican Party and its candidates;</w:t>
      </w:r>
    </w:p>
    <w:p w14:paraId="3FCA95A1" w14:textId="77777777" w:rsidR="00187C1E" w:rsidRDefault="005D1532">
      <w:pPr>
        <w:numPr>
          <w:ilvl w:val="0"/>
          <w:numId w:val="15"/>
        </w:numPr>
        <w:ind w:hanging="288"/>
      </w:pPr>
      <w:r>
        <w:t>Cooperate with the MCRC chair and attend all Execut</w:t>
      </w:r>
      <w:r>
        <w:t>ive Guidance Committee meetings or send a designee pursuant to these bylaws;</w:t>
      </w:r>
    </w:p>
    <w:p w14:paraId="59DB1375" w14:textId="77777777" w:rsidR="00187C1E" w:rsidRDefault="005D1532">
      <w:pPr>
        <w:numPr>
          <w:ilvl w:val="0"/>
          <w:numId w:val="15"/>
        </w:numPr>
        <w:spacing w:after="30"/>
        <w:ind w:hanging="288"/>
      </w:pPr>
      <w:r>
        <w:t xml:space="preserve">In cooperation with the First Vice Chair and </w:t>
      </w:r>
    </w:p>
    <w:p w14:paraId="448664C4" w14:textId="77777777" w:rsidR="00187C1E" w:rsidRDefault="005D1532">
      <w:pPr>
        <w:ind w:left="1584" w:firstLine="0"/>
      </w:pPr>
      <w:r>
        <w:t xml:space="preserve">Secretary, maintain a current record of the </w:t>
      </w:r>
      <w:proofErr w:type="gramStart"/>
      <w:r>
        <w:t>District</w:t>
      </w:r>
      <w:proofErr w:type="gramEnd"/>
      <w:r>
        <w:t xml:space="preserve"> organization, including the names of, and available contact information for, Pre</w:t>
      </w:r>
      <w:r>
        <w:t>cinct</w:t>
      </w:r>
    </w:p>
    <w:p w14:paraId="72D4974E" w14:textId="77777777" w:rsidR="00187C1E" w:rsidRDefault="005D1532">
      <w:pPr>
        <w:spacing w:after="30"/>
        <w:ind w:left="1584" w:firstLine="0"/>
      </w:pPr>
      <w:r>
        <w:t>Captains, PCs, SCs, and other volunteers;</w:t>
      </w:r>
    </w:p>
    <w:p w14:paraId="60BD7EF3" w14:textId="77777777" w:rsidR="00187C1E" w:rsidRDefault="005D1532">
      <w:pPr>
        <w:numPr>
          <w:ilvl w:val="0"/>
          <w:numId w:val="15"/>
        </w:numPr>
        <w:ind w:hanging="288"/>
      </w:pPr>
      <w:r>
        <w:t>Provide member contact information as provided for elsewhere in these bylaws.</w:t>
      </w:r>
    </w:p>
    <w:p w14:paraId="60BC149B" w14:textId="77777777" w:rsidR="00187C1E" w:rsidRDefault="005D1532">
      <w:pPr>
        <w:numPr>
          <w:ilvl w:val="0"/>
          <w:numId w:val="15"/>
        </w:numPr>
        <w:ind w:hanging="288"/>
      </w:pPr>
      <w:r>
        <w:t>Appoint non-elective Officers and Committee chairs and members as otherwise specified in these Bylaws, and be an ex-officio member</w:t>
      </w:r>
      <w:r>
        <w:t xml:space="preserve"> of all committees, unless excluded by these Bylaws;</w:t>
      </w:r>
    </w:p>
    <w:p w14:paraId="2A6F6077" w14:textId="77777777" w:rsidR="00187C1E" w:rsidRDefault="005D1532">
      <w:pPr>
        <w:numPr>
          <w:ilvl w:val="0"/>
          <w:numId w:val="15"/>
        </w:numPr>
        <w:spacing w:after="30"/>
        <w:ind w:hanging="288"/>
      </w:pPr>
      <w:r>
        <w:t xml:space="preserve">Assist and support the organization of </w:t>
      </w:r>
      <w:proofErr w:type="spellStart"/>
      <w:r>
        <w:t>Repub</w:t>
      </w:r>
      <w:proofErr w:type="spellEnd"/>
      <w:r>
        <w:t>-</w:t>
      </w:r>
    </w:p>
    <w:p w14:paraId="0DD48D20" w14:textId="77777777" w:rsidR="00187C1E" w:rsidRDefault="005D1532">
      <w:pPr>
        <w:spacing w:after="30"/>
        <w:ind w:left="1584" w:firstLine="0"/>
      </w:pPr>
      <w:proofErr w:type="spellStart"/>
      <w:r>
        <w:t>lican</w:t>
      </w:r>
      <w:proofErr w:type="spellEnd"/>
      <w:r>
        <w:t xml:space="preserve"> clubs within the </w:t>
      </w:r>
      <w:proofErr w:type="gramStart"/>
      <w:r>
        <w:t>District</w:t>
      </w:r>
      <w:proofErr w:type="gramEnd"/>
      <w:r>
        <w:t>;</w:t>
      </w:r>
    </w:p>
    <w:p w14:paraId="2E36BA93" w14:textId="77777777" w:rsidR="00187C1E" w:rsidRDefault="005D1532">
      <w:pPr>
        <w:numPr>
          <w:ilvl w:val="0"/>
          <w:numId w:val="15"/>
        </w:numPr>
        <w:spacing w:after="30"/>
        <w:ind w:hanging="288"/>
      </w:pPr>
      <w:r>
        <w:t xml:space="preserve">Direct the organization and promotion of </w:t>
      </w:r>
    </w:p>
    <w:p w14:paraId="04A06ADA" w14:textId="77777777" w:rsidR="00187C1E" w:rsidRDefault="005D1532">
      <w:pPr>
        <w:ind w:left="1296" w:firstLine="288"/>
      </w:pPr>
      <w:r>
        <w:t xml:space="preserve">voter registration activities within the </w:t>
      </w:r>
      <w:proofErr w:type="gramStart"/>
      <w:r>
        <w:t>District</w:t>
      </w:r>
      <w:proofErr w:type="gramEnd"/>
      <w:r>
        <w:t>; h. Preside at District, Executi</w:t>
      </w:r>
      <w:r>
        <w:t xml:space="preserve">ve Committee, and </w:t>
      </w:r>
    </w:p>
    <w:p w14:paraId="192FF1AF" w14:textId="77777777" w:rsidR="00187C1E" w:rsidRDefault="005D1532">
      <w:pPr>
        <w:spacing w:after="30"/>
        <w:ind w:left="1584" w:firstLine="0"/>
      </w:pPr>
      <w:r>
        <w:t>Board meetings;</w:t>
      </w:r>
    </w:p>
    <w:p w14:paraId="5F577ACC" w14:textId="77777777" w:rsidR="00187C1E" w:rsidRDefault="005D1532">
      <w:pPr>
        <w:numPr>
          <w:ilvl w:val="0"/>
          <w:numId w:val="16"/>
        </w:numPr>
        <w:ind w:hanging="288"/>
      </w:pPr>
      <w:r>
        <w:t>Represent the District in an official capacity, serve as the recognized leader of the Republi</w:t>
      </w:r>
      <w:r>
        <w:t xml:space="preserve">can Party in the District, and coordinate the district-wide activities of the Republican </w:t>
      </w:r>
    </w:p>
    <w:p w14:paraId="3A0ED51A" w14:textId="77777777" w:rsidR="00187C1E" w:rsidRDefault="005D1532">
      <w:pPr>
        <w:spacing w:after="30"/>
        <w:ind w:left="1584" w:firstLine="0"/>
      </w:pPr>
      <w:r>
        <w:t>Party;</w:t>
      </w:r>
    </w:p>
    <w:p w14:paraId="66121CFC" w14:textId="77777777" w:rsidR="00187C1E" w:rsidRDefault="005D1532">
      <w:pPr>
        <w:numPr>
          <w:ilvl w:val="0"/>
          <w:numId w:val="16"/>
        </w:numPr>
        <w:ind w:hanging="288"/>
      </w:pPr>
      <w:r>
        <w:t>Exercise the usual powers of supervision and management customary to the office of chair or as may be assigned by the Board, and implement policies for the eff</w:t>
      </w:r>
      <w:r>
        <w:t xml:space="preserve">icient and responsible operation of the </w:t>
      </w:r>
      <w:proofErr w:type="gramStart"/>
      <w:r>
        <w:t>District</w:t>
      </w:r>
      <w:proofErr w:type="gramEnd"/>
      <w:r>
        <w:t>, subject to approval by the Executive Committee;</w:t>
      </w:r>
    </w:p>
    <w:p w14:paraId="5FEEE7E1" w14:textId="77777777" w:rsidR="00187C1E" w:rsidRDefault="005D1532">
      <w:pPr>
        <w:numPr>
          <w:ilvl w:val="0"/>
          <w:numId w:val="16"/>
        </w:numPr>
        <w:ind w:hanging="288"/>
      </w:pPr>
      <w:r>
        <w:t>In cooperation with the District Treasurer, prepare a budget for the calendar year and submit such budget to the Board for adoption, be an authorized signer o</w:t>
      </w:r>
      <w:r>
        <w:t>n District checks, and have final approval on all District expenditures;</w:t>
      </w:r>
    </w:p>
    <w:p w14:paraId="6B429800" w14:textId="77777777" w:rsidR="00187C1E" w:rsidRDefault="005D1532">
      <w:pPr>
        <w:numPr>
          <w:ilvl w:val="0"/>
          <w:numId w:val="16"/>
        </w:numPr>
        <w:ind w:hanging="288"/>
      </w:pPr>
      <w:r>
        <w:t xml:space="preserve">Furnish a monthly itemized statement of reasonable out-of-pocket expenses required in the performance of duties as Chair, as set forth in the annual budget.  Any expense in excess of </w:t>
      </w:r>
      <w:r>
        <w:t>the amount budgeted is subject to the approval of the Board;</w:t>
      </w:r>
    </w:p>
    <w:p w14:paraId="74CE1C1A" w14:textId="77777777" w:rsidR="00187C1E" w:rsidRDefault="005D1532">
      <w:pPr>
        <w:numPr>
          <w:ilvl w:val="0"/>
          <w:numId w:val="16"/>
        </w:numPr>
        <w:ind w:hanging="288"/>
      </w:pPr>
      <w:r>
        <w:t>Appoint Precinct Captains when no Captain is elected by the PCs;</w:t>
      </w:r>
    </w:p>
    <w:p w14:paraId="22190510" w14:textId="77777777" w:rsidR="00187C1E" w:rsidRDefault="005D1532">
      <w:pPr>
        <w:numPr>
          <w:ilvl w:val="0"/>
          <w:numId w:val="16"/>
        </w:numPr>
        <w:spacing w:after="30"/>
        <w:ind w:hanging="288"/>
      </w:pPr>
      <w:r>
        <w:t>Direct, redistribute, or reassign elected officer</w:t>
      </w:r>
    </w:p>
    <w:p w14:paraId="34E3F4C7" w14:textId="77777777" w:rsidR="00187C1E" w:rsidRDefault="005D1532">
      <w:pPr>
        <w:spacing w:after="30"/>
        <w:ind w:left="576" w:firstLine="0"/>
      </w:pPr>
      <w:r>
        <w:t xml:space="preserve">duties in cooperation with the Executive </w:t>
      </w:r>
    </w:p>
    <w:p w14:paraId="28325873" w14:textId="77777777" w:rsidR="00187C1E" w:rsidRDefault="005D1532">
      <w:pPr>
        <w:spacing w:after="30"/>
        <w:ind w:left="576" w:firstLine="0"/>
      </w:pPr>
      <w:r>
        <w:t>Committee;</w:t>
      </w:r>
    </w:p>
    <w:p w14:paraId="2E780BAB" w14:textId="77777777" w:rsidR="00187C1E" w:rsidRDefault="005D1532">
      <w:pPr>
        <w:numPr>
          <w:ilvl w:val="0"/>
          <w:numId w:val="16"/>
        </w:numPr>
        <w:ind w:hanging="288"/>
      </w:pPr>
      <w:r>
        <w:t>In cooperation with the County chair, nominate elected PCs to fill vacant SC positions;</w:t>
      </w:r>
    </w:p>
    <w:p w14:paraId="4E647B6F" w14:textId="77777777" w:rsidR="00187C1E" w:rsidRDefault="005D1532">
      <w:pPr>
        <w:numPr>
          <w:ilvl w:val="0"/>
          <w:numId w:val="16"/>
        </w:numPr>
        <w:spacing w:after="30"/>
        <w:ind w:hanging="288"/>
      </w:pPr>
      <w:r>
        <w:t xml:space="preserve">In cooperation with Precinct Captains, fill PC </w:t>
      </w:r>
    </w:p>
    <w:p w14:paraId="7FE022C5" w14:textId="77777777" w:rsidR="00187C1E" w:rsidRDefault="005D1532">
      <w:pPr>
        <w:spacing w:after="30"/>
        <w:ind w:left="576" w:firstLine="0"/>
      </w:pPr>
      <w:r>
        <w:t xml:space="preserve">vacancies by nomination for appointment. </w:t>
      </w:r>
    </w:p>
    <w:p w14:paraId="54A2CA6A" w14:textId="77777777" w:rsidR="00187C1E" w:rsidRDefault="005D1532">
      <w:pPr>
        <w:pStyle w:val="Heading2"/>
        <w:ind w:left="25"/>
      </w:pPr>
      <w:r>
        <w:t>2. First Vice Chair</w:t>
      </w:r>
    </w:p>
    <w:p w14:paraId="043C1F40" w14:textId="77777777" w:rsidR="00187C1E" w:rsidRDefault="005D1532">
      <w:pPr>
        <w:numPr>
          <w:ilvl w:val="0"/>
          <w:numId w:val="17"/>
        </w:numPr>
        <w:spacing w:after="30"/>
        <w:ind w:hanging="288"/>
      </w:pPr>
      <w:r>
        <w:t xml:space="preserve">Lead membership and recruitment efforts for </w:t>
      </w:r>
    </w:p>
    <w:p w14:paraId="11878C75" w14:textId="77777777" w:rsidR="00187C1E" w:rsidRDefault="005D1532">
      <w:pPr>
        <w:ind w:left="576" w:firstLine="0"/>
      </w:pPr>
      <w:r>
        <w:t xml:space="preserve">the </w:t>
      </w:r>
      <w:proofErr w:type="gramStart"/>
      <w:r>
        <w:t>District</w:t>
      </w:r>
      <w:proofErr w:type="gramEnd"/>
      <w:r>
        <w:t>,</w:t>
      </w:r>
      <w:r>
        <w:t xml:space="preserve"> including overseeing recruitment and training of PCs in collaboration with other elected officers and Precinct Captains. </w:t>
      </w:r>
    </w:p>
    <w:p w14:paraId="18240C72" w14:textId="77777777" w:rsidR="00187C1E" w:rsidRDefault="005D1532">
      <w:pPr>
        <w:numPr>
          <w:ilvl w:val="0"/>
          <w:numId w:val="17"/>
        </w:numPr>
        <w:ind w:hanging="288"/>
      </w:pPr>
      <w:r>
        <w:t xml:space="preserve">Perform additional duties as assigned by the District Chair and the Board. </w:t>
      </w:r>
    </w:p>
    <w:p w14:paraId="39FE1DC6" w14:textId="77777777" w:rsidR="00187C1E" w:rsidRDefault="005D1532">
      <w:pPr>
        <w:numPr>
          <w:ilvl w:val="0"/>
          <w:numId w:val="17"/>
        </w:numPr>
        <w:spacing w:after="30"/>
        <w:ind w:hanging="288"/>
      </w:pPr>
      <w:r>
        <w:t xml:space="preserve">In the absence of the Chair, the First Vice </w:t>
      </w:r>
    </w:p>
    <w:p w14:paraId="64C8FCC9" w14:textId="77777777" w:rsidR="00187C1E" w:rsidRDefault="005D1532">
      <w:pPr>
        <w:spacing w:after="30"/>
        <w:ind w:left="576" w:firstLine="0"/>
      </w:pPr>
      <w:r>
        <w:t>Chair must</w:t>
      </w:r>
    </w:p>
    <w:p w14:paraId="0D968C48" w14:textId="77777777" w:rsidR="00187C1E" w:rsidRDefault="005D1532">
      <w:pPr>
        <w:numPr>
          <w:ilvl w:val="1"/>
          <w:numId w:val="17"/>
        </w:numPr>
        <w:ind w:hanging="288"/>
      </w:pPr>
      <w:r>
        <w:t>P</w:t>
      </w:r>
      <w:r>
        <w:t>reside at District, Executive Committee, and Board meetings.</w:t>
      </w:r>
    </w:p>
    <w:p w14:paraId="639050CA" w14:textId="77777777" w:rsidR="00187C1E" w:rsidRDefault="005D1532">
      <w:pPr>
        <w:numPr>
          <w:ilvl w:val="1"/>
          <w:numId w:val="17"/>
        </w:numPr>
        <w:ind w:hanging="288"/>
      </w:pPr>
      <w:r>
        <w:t>Substitute for the Chair at County meetings, including EGC meetings;</w:t>
      </w:r>
    </w:p>
    <w:p w14:paraId="32783CC9" w14:textId="77777777" w:rsidR="00187C1E" w:rsidRDefault="005D1532">
      <w:pPr>
        <w:numPr>
          <w:ilvl w:val="1"/>
          <w:numId w:val="17"/>
        </w:numPr>
        <w:ind w:hanging="288"/>
      </w:pPr>
      <w:r>
        <w:t>Perform duties of the Chair that cannot wait for the return of the Chair;</w:t>
      </w:r>
    </w:p>
    <w:p w14:paraId="49C0B7F8" w14:textId="77777777" w:rsidR="00187C1E" w:rsidRDefault="005D1532">
      <w:pPr>
        <w:pStyle w:val="Heading2"/>
        <w:ind w:left="25"/>
      </w:pPr>
      <w:r>
        <w:rPr>
          <w:b w:val="0"/>
        </w:rPr>
        <w:t xml:space="preserve">3. </w:t>
      </w:r>
      <w:r>
        <w:t>Second Vice Chair</w:t>
      </w:r>
    </w:p>
    <w:p w14:paraId="015E93D8" w14:textId="77777777" w:rsidR="00187C1E" w:rsidRDefault="005D1532">
      <w:pPr>
        <w:numPr>
          <w:ilvl w:val="0"/>
          <w:numId w:val="18"/>
        </w:numPr>
        <w:ind w:hanging="288"/>
      </w:pPr>
      <w:r>
        <w:t xml:space="preserve">Coordinate meeting programs, schedule and recruit speakers. </w:t>
      </w:r>
    </w:p>
    <w:p w14:paraId="245A646B" w14:textId="77777777" w:rsidR="00187C1E" w:rsidRDefault="005D1532">
      <w:pPr>
        <w:numPr>
          <w:ilvl w:val="0"/>
          <w:numId w:val="18"/>
        </w:numPr>
        <w:ind w:hanging="288"/>
      </w:pPr>
      <w:r>
        <w:t>Perform additional duties as assigned by the District Chair and Board.</w:t>
      </w:r>
    </w:p>
    <w:p w14:paraId="3ACB1106" w14:textId="77777777" w:rsidR="00187C1E" w:rsidRDefault="005D1532">
      <w:pPr>
        <w:numPr>
          <w:ilvl w:val="0"/>
          <w:numId w:val="18"/>
        </w:numPr>
        <w:spacing w:after="30"/>
        <w:ind w:hanging="288"/>
      </w:pPr>
      <w:r>
        <w:t>In the absence of the Chair a</w:t>
      </w:r>
      <w:r>
        <w:t xml:space="preserve">nd the First Vice </w:t>
      </w:r>
    </w:p>
    <w:p w14:paraId="1B58E258" w14:textId="77777777" w:rsidR="00187C1E" w:rsidRDefault="005D1532">
      <w:pPr>
        <w:spacing w:after="30"/>
        <w:ind w:left="576" w:firstLine="0"/>
      </w:pPr>
      <w:r>
        <w:t xml:space="preserve">Chair, the Second Vice Chair must </w:t>
      </w:r>
    </w:p>
    <w:p w14:paraId="3BF00CF5" w14:textId="77777777" w:rsidR="00187C1E" w:rsidRDefault="005D1532">
      <w:pPr>
        <w:numPr>
          <w:ilvl w:val="1"/>
          <w:numId w:val="18"/>
        </w:numPr>
        <w:ind w:hanging="288"/>
      </w:pPr>
      <w:r>
        <w:lastRenderedPageBreak/>
        <w:t>Preside at District, Executive Committee, and Board meetings;</w:t>
      </w:r>
    </w:p>
    <w:p w14:paraId="032DD552" w14:textId="77777777" w:rsidR="00187C1E" w:rsidRDefault="005D1532">
      <w:pPr>
        <w:numPr>
          <w:ilvl w:val="1"/>
          <w:numId w:val="18"/>
        </w:numPr>
        <w:ind w:hanging="288"/>
      </w:pPr>
      <w:r>
        <w:t>Substitute for the Chair at County meetings, including EGC meetings;</w:t>
      </w:r>
    </w:p>
    <w:p w14:paraId="105D54C1" w14:textId="77777777" w:rsidR="00187C1E" w:rsidRDefault="005D1532">
      <w:pPr>
        <w:numPr>
          <w:ilvl w:val="1"/>
          <w:numId w:val="18"/>
        </w:numPr>
        <w:spacing w:after="26"/>
        <w:ind w:hanging="288"/>
      </w:pPr>
      <w:r>
        <w:t xml:space="preserve">Perform the duties of the District </w:t>
      </w:r>
      <w:proofErr w:type="gramStart"/>
      <w:r>
        <w:t>Chair  that</w:t>
      </w:r>
      <w:proofErr w:type="gramEnd"/>
      <w:r>
        <w:t xml:space="preserve"> cannot wait for the retu</w:t>
      </w:r>
      <w:r>
        <w:t>rn of the Chair;</w:t>
      </w:r>
    </w:p>
    <w:p w14:paraId="678918CD" w14:textId="77777777" w:rsidR="00187C1E" w:rsidRDefault="005D1532">
      <w:pPr>
        <w:pStyle w:val="Heading2"/>
        <w:ind w:left="25"/>
      </w:pPr>
      <w:r>
        <w:rPr>
          <w:b w:val="0"/>
        </w:rPr>
        <w:t xml:space="preserve">4. </w:t>
      </w:r>
      <w:r>
        <w:t>Third Vice Chair</w:t>
      </w:r>
    </w:p>
    <w:p w14:paraId="11895328" w14:textId="77777777" w:rsidR="00187C1E" w:rsidRDefault="005D1532">
      <w:pPr>
        <w:numPr>
          <w:ilvl w:val="0"/>
          <w:numId w:val="19"/>
        </w:numPr>
        <w:spacing w:after="30"/>
        <w:ind w:hanging="258"/>
      </w:pPr>
      <w:r>
        <w:t xml:space="preserve">Lead and coordinate fundraising events. </w:t>
      </w:r>
    </w:p>
    <w:p w14:paraId="5C47E179" w14:textId="77777777" w:rsidR="00187C1E" w:rsidRDefault="005D1532">
      <w:pPr>
        <w:numPr>
          <w:ilvl w:val="0"/>
          <w:numId w:val="19"/>
        </w:numPr>
        <w:spacing w:after="54"/>
        <w:ind w:hanging="258"/>
      </w:pPr>
      <w:r>
        <w:t>Perform additional duties as assigned by the District Chair and Board.</w:t>
      </w:r>
    </w:p>
    <w:p w14:paraId="4CA1C4C9" w14:textId="77777777" w:rsidR="00187C1E" w:rsidRDefault="005D1532">
      <w:pPr>
        <w:pStyle w:val="Heading2"/>
        <w:ind w:left="25"/>
      </w:pPr>
      <w:r>
        <w:rPr>
          <w:b w:val="0"/>
        </w:rPr>
        <w:t xml:space="preserve">5. </w:t>
      </w:r>
      <w:r>
        <w:t>Fourth Vice Chair</w:t>
      </w:r>
    </w:p>
    <w:p w14:paraId="75072716" w14:textId="77777777" w:rsidR="00187C1E" w:rsidRDefault="005D1532">
      <w:pPr>
        <w:numPr>
          <w:ilvl w:val="0"/>
          <w:numId w:val="20"/>
        </w:numPr>
        <w:ind w:hanging="258"/>
      </w:pPr>
      <w:r>
        <w:t>Maintain the District website and coordinate District social media efforts.</w:t>
      </w:r>
    </w:p>
    <w:p w14:paraId="2E736F8E" w14:textId="77777777" w:rsidR="00187C1E" w:rsidRDefault="005D1532">
      <w:pPr>
        <w:numPr>
          <w:ilvl w:val="0"/>
          <w:numId w:val="20"/>
        </w:numPr>
        <w:spacing w:after="26"/>
        <w:ind w:hanging="258"/>
      </w:pPr>
      <w:r>
        <w:rPr>
          <w:noProof/>
          <w:sz w:val="22"/>
        </w:rPr>
        <w:lastRenderedPageBreak/>
        <mc:AlternateContent>
          <mc:Choice Requires="wpg">
            <w:drawing>
              <wp:anchor distT="0" distB="0" distL="114300" distR="114300" simplePos="0" relativeHeight="251667456" behindDoc="0" locked="0" layoutInCell="1" allowOverlap="1" wp14:anchorId="4C8E235A" wp14:editId="03EF0AEA">
                <wp:simplePos x="0" y="0"/>
                <wp:positionH relativeFrom="column">
                  <wp:posOffset>3472180</wp:posOffset>
                </wp:positionH>
                <wp:positionV relativeFrom="paragraph">
                  <wp:posOffset>-24849</wp:posOffset>
                </wp:positionV>
                <wp:extent cx="2540" cy="9095740"/>
                <wp:effectExtent l="0" t="0" r="0" b="0"/>
                <wp:wrapSquare wrapText="bothSides"/>
                <wp:docPr id="23901" name="Group 23901"/>
                <wp:cNvGraphicFramePr/>
                <a:graphic xmlns:a="http://schemas.openxmlformats.org/drawingml/2006/main">
                  <a:graphicData uri="http://schemas.microsoft.com/office/word/2010/wordprocessingGroup">
                    <wpg:wgp>
                      <wpg:cNvGrpSpPr/>
                      <wpg:grpSpPr>
                        <a:xfrm>
                          <a:off x="0" y="0"/>
                          <a:ext cx="2540" cy="9095740"/>
                          <a:chOff x="0" y="0"/>
                          <a:chExt cx="2540" cy="9095740"/>
                        </a:xfrm>
                      </wpg:grpSpPr>
                      <wps:wsp>
                        <wps:cNvPr id="30931" name="Shape 30931"/>
                        <wps:cNvSpPr/>
                        <wps:spPr>
                          <a:xfrm>
                            <a:off x="0" y="0"/>
                            <a:ext cx="9144" cy="9095740"/>
                          </a:xfrm>
                          <a:custGeom>
                            <a:avLst/>
                            <a:gdLst/>
                            <a:ahLst/>
                            <a:cxnLst/>
                            <a:rect l="0" t="0" r="0" b="0"/>
                            <a:pathLst>
                              <a:path w="9144" h="9095740">
                                <a:moveTo>
                                  <a:pt x="0" y="0"/>
                                </a:moveTo>
                                <a:lnTo>
                                  <a:pt x="9144" y="0"/>
                                </a:lnTo>
                                <a:lnTo>
                                  <a:pt x="9144" y="9095740"/>
                                </a:lnTo>
                                <a:lnTo>
                                  <a:pt x="0" y="9095740"/>
                                </a:lnTo>
                                <a:lnTo>
                                  <a:pt x="0" y="0"/>
                                </a:lnTo>
                              </a:path>
                            </a:pathLst>
                          </a:custGeom>
                          <a:ln w="1270" cap="flat">
                            <a:miter lim="127000"/>
                          </a:ln>
                        </wps:spPr>
                        <wps:style>
                          <a:lnRef idx="1">
                            <a:srgbClr val="000000"/>
                          </a:lnRef>
                          <a:fillRef idx="1">
                            <a:srgbClr val="000000"/>
                          </a:fillRef>
                          <a:effectRef idx="0">
                            <a:scrgbClr r="0" g="0" b="0"/>
                          </a:effectRef>
                          <a:fontRef idx="none"/>
                        </wps:style>
                        <wps:bodyPr/>
                      </wps:wsp>
                    </wpg:wgp>
                  </a:graphicData>
                </a:graphic>
              </wp:anchor>
            </w:drawing>
          </mc:Choice>
          <mc:Fallback xmlns:a="http://schemas.openxmlformats.org/drawingml/2006/main">
            <w:pict>
              <v:group id="Group 23901" style="width:0.200012pt;height:716.2pt;position:absolute;mso-position-horizontal-relative:text;mso-position-horizontal:absolute;margin-left:273.4pt;mso-position-vertical-relative:text;margin-top:-1.95667pt;" coordsize="25,90957">
                <v:shape id="Shape 30932" style="position:absolute;width:91;height:90957;left:0;top:0;" coordsize="9144,9095740" path="m0,0l9144,0l9144,9095740l0,9095740l0,0">
                  <v:stroke weight="0.1pt" endcap="flat" joinstyle="miter" miterlimit="10" on="true" color="#000000"/>
                  <v:fill on="true" color="#000000"/>
                </v:shape>
                <w10:wrap type="square"/>
              </v:group>
            </w:pict>
          </mc:Fallback>
        </mc:AlternateContent>
      </w:r>
      <w:r>
        <w:t>Perform a</w:t>
      </w:r>
      <w:r>
        <w:t xml:space="preserve">dditional duties as assigned by the </w:t>
      </w:r>
      <w:r>
        <w:lastRenderedPageBreak/>
        <w:t>District Chair and Board.</w:t>
      </w:r>
    </w:p>
    <w:p w14:paraId="1D8B581B" w14:textId="77777777" w:rsidR="00187C1E" w:rsidRDefault="005D1532">
      <w:pPr>
        <w:pStyle w:val="Heading2"/>
        <w:ind w:left="298"/>
      </w:pPr>
      <w:r>
        <w:rPr>
          <w:b w:val="0"/>
        </w:rPr>
        <w:t xml:space="preserve">6. </w:t>
      </w:r>
      <w:r>
        <w:t>Secretary</w:t>
      </w:r>
    </w:p>
    <w:p w14:paraId="05BFBC29" w14:textId="77777777" w:rsidR="00187C1E" w:rsidRDefault="005D1532">
      <w:pPr>
        <w:numPr>
          <w:ilvl w:val="0"/>
          <w:numId w:val="21"/>
        </w:numPr>
        <w:spacing w:after="30"/>
        <w:ind w:hanging="288"/>
      </w:pPr>
      <w:r>
        <w:t xml:space="preserve">Take and maintain records of minutes of all </w:t>
      </w:r>
    </w:p>
    <w:p w14:paraId="27A214C9" w14:textId="77777777" w:rsidR="00187C1E" w:rsidRDefault="005D1532">
      <w:pPr>
        <w:spacing w:after="30"/>
        <w:ind w:left="864" w:firstLine="0"/>
      </w:pPr>
      <w:r>
        <w:t xml:space="preserve">meetings of the District, the Board, and the </w:t>
      </w:r>
    </w:p>
    <w:p w14:paraId="10043D16" w14:textId="77777777" w:rsidR="00187C1E" w:rsidRDefault="005D1532">
      <w:pPr>
        <w:spacing w:after="30"/>
        <w:ind w:left="864" w:firstLine="0"/>
      </w:pPr>
      <w:r>
        <w:t>Executive Committee;</w:t>
      </w:r>
    </w:p>
    <w:p w14:paraId="0DA83536" w14:textId="77777777" w:rsidR="00187C1E" w:rsidRDefault="005D1532">
      <w:pPr>
        <w:numPr>
          <w:ilvl w:val="0"/>
          <w:numId w:val="21"/>
        </w:numPr>
        <w:spacing w:after="30"/>
        <w:ind w:hanging="288"/>
      </w:pPr>
      <w:r>
        <w:t xml:space="preserve">In cooperation with other elected officers, </w:t>
      </w:r>
    </w:p>
    <w:p w14:paraId="090DFF49" w14:textId="77777777" w:rsidR="00187C1E" w:rsidRDefault="005D1532">
      <w:pPr>
        <w:ind w:left="864" w:firstLine="0"/>
      </w:pPr>
      <w:r>
        <w:t>transmit required official meeting notices and other District correspondence;</w:t>
      </w:r>
    </w:p>
    <w:p w14:paraId="79073C81" w14:textId="77777777" w:rsidR="00187C1E" w:rsidRDefault="005D1532">
      <w:pPr>
        <w:numPr>
          <w:ilvl w:val="0"/>
          <w:numId w:val="21"/>
        </w:numPr>
        <w:ind w:hanging="288"/>
      </w:pPr>
      <w:r>
        <w:t xml:space="preserve">In cooperation with the District Chair and First Vice Chair, maintain a current and accurate roster of the </w:t>
      </w:r>
      <w:proofErr w:type="gramStart"/>
      <w:r>
        <w:t>District</w:t>
      </w:r>
      <w:proofErr w:type="gramEnd"/>
      <w:r>
        <w:t xml:space="preserve"> membership, inclu</w:t>
      </w:r>
      <w:r>
        <w:t>ding appointed officers, committees, and attendance records;</w:t>
      </w:r>
    </w:p>
    <w:p w14:paraId="25A9086B" w14:textId="77777777" w:rsidR="00187C1E" w:rsidRDefault="005D1532">
      <w:pPr>
        <w:numPr>
          <w:ilvl w:val="0"/>
          <w:numId w:val="21"/>
        </w:numPr>
        <w:ind w:hanging="288"/>
      </w:pPr>
      <w:r>
        <w:t>Preserve all permanent District records and transfer these records upon leaving office as specified in the District Standing Rules;</w:t>
      </w:r>
    </w:p>
    <w:p w14:paraId="60B4A58B" w14:textId="77777777" w:rsidR="00187C1E" w:rsidRDefault="005D1532">
      <w:pPr>
        <w:numPr>
          <w:ilvl w:val="0"/>
          <w:numId w:val="21"/>
        </w:numPr>
        <w:spacing w:after="30"/>
        <w:ind w:hanging="288"/>
      </w:pPr>
      <w:r>
        <w:t xml:space="preserve">In cooperation with other elected officers and </w:t>
      </w:r>
    </w:p>
    <w:p w14:paraId="0D3FB9F0" w14:textId="77777777" w:rsidR="00187C1E" w:rsidRDefault="005D1532">
      <w:pPr>
        <w:ind w:left="864" w:firstLine="0"/>
      </w:pPr>
      <w:r>
        <w:t>committees, par</w:t>
      </w:r>
      <w:r>
        <w:t xml:space="preserve">ticipate in the </w:t>
      </w:r>
      <w:proofErr w:type="gramStart"/>
      <w:r>
        <w:t>District’s</w:t>
      </w:r>
      <w:proofErr w:type="gramEnd"/>
      <w:r>
        <w:t xml:space="preserve"> social media operations;</w:t>
      </w:r>
    </w:p>
    <w:p w14:paraId="60CCEA00" w14:textId="77777777" w:rsidR="00187C1E" w:rsidRDefault="005D1532">
      <w:pPr>
        <w:numPr>
          <w:ilvl w:val="0"/>
          <w:numId w:val="21"/>
        </w:numPr>
        <w:ind w:hanging="288"/>
      </w:pPr>
      <w:r>
        <w:t>Performing other duties incidental to the office and as may be assigned by the District Chair or Board.</w:t>
      </w:r>
    </w:p>
    <w:p w14:paraId="3039FC95" w14:textId="77777777" w:rsidR="00187C1E" w:rsidRDefault="005D1532">
      <w:pPr>
        <w:pStyle w:val="Heading2"/>
        <w:ind w:left="298"/>
      </w:pPr>
      <w:r>
        <w:rPr>
          <w:b w:val="0"/>
        </w:rPr>
        <w:t xml:space="preserve">7. </w:t>
      </w:r>
      <w:r>
        <w:t>Treasurer</w:t>
      </w:r>
    </w:p>
    <w:p w14:paraId="3B9BC043" w14:textId="77777777" w:rsidR="00187C1E" w:rsidRDefault="005D1532">
      <w:pPr>
        <w:numPr>
          <w:ilvl w:val="0"/>
          <w:numId w:val="22"/>
        </w:numPr>
        <w:ind w:hanging="288"/>
      </w:pPr>
      <w:r>
        <w:t>In cooperation with the District Chair and Board, prepare a budget for each calendar ye</w:t>
      </w:r>
      <w:r>
        <w:t>ar;</w:t>
      </w:r>
    </w:p>
    <w:p w14:paraId="612BA5E7" w14:textId="77777777" w:rsidR="00187C1E" w:rsidRDefault="005D1532">
      <w:pPr>
        <w:numPr>
          <w:ilvl w:val="0"/>
          <w:numId w:val="22"/>
        </w:numPr>
        <w:ind w:hanging="288"/>
      </w:pPr>
      <w:r>
        <w:t xml:space="preserve">Disburse funds only upon the order of the District Chair, or in the Chair's absence, the appropriate Vice Chair.  Sign all checks approved by the District Chair or appropriate Vice Chair. </w:t>
      </w:r>
    </w:p>
    <w:p w14:paraId="62886768" w14:textId="77777777" w:rsidR="00187C1E" w:rsidRDefault="005D1532">
      <w:pPr>
        <w:numPr>
          <w:ilvl w:val="0"/>
          <w:numId w:val="22"/>
        </w:numPr>
        <w:ind w:hanging="288"/>
      </w:pPr>
      <w:r>
        <w:t>File all required state and county reports in a timely and accu</w:t>
      </w:r>
      <w:r>
        <w:t>rate manner;</w:t>
      </w:r>
    </w:p>
    <w:p w14:paraId="25F3EE7A" w14:textId="77777777" w:rsidR="00187C1E" w:rsidRDefault="005D1532">
      <w:pPr>
        <w:numPr>
          <w:ilvl w:val="0"/>
          <w:numId w:val="22"/>
        </w:numPr>
        <w:spacing w:after="30"/>
        <w:ind w:hanging="288"/>
      </w:pPr>
      <w:r>
        <w:t>Establish and maintain a District bank ac-</w:t>
      </w:r>
    </w:p>
    <w:p w14:paraId="1A10952A" w14:textId="77777777" w:rsidR="00187C1E" w:rsidRDefault="005D1532">
      <w:pPr>
        <w:spacing w:after="30"/>
        <w:ind w:left="864" w:firstLine="0"/>
      </w:pPr>
      <w:r>
        <w:t xml:space="preserve">count for which the District Chair and the </w:t>
      </w:r>
    </w:p>
    <w:p w14:paraId="093733BE" w14:textId="77777777" w:rsidR="00187C1E" w:rsidRDefault="005D1532">
      <w:pPr>
        <w:spacing w:after="30"/>
        <w:ind w:left="864" w:firstLine="0"/>
      </w:pPr>
      <w:r>
        <w:t>Treasurer must be account signers;</w:t>
      </w:r>
    </w:p>
    <w:p w14:paraId="25C8BE71" w14:textId="77777777" w:rsidR="00187C1E" w:rsidRDefault="005D1532">
      <w:pPr>
        <w:numPr>
          <w:ilvl w:val="0"/>
          <w:numId w:val="22"/>
        </w:numPr>
        <w:spacing w:after="30"/>
        <w:ind w:hanging="288"/>
      </w:pPr>
      <w:r>
        <w:t xml:space="preserve">Maintain custody of all funds of the </w:t>
      </w:r>
      <w:proofErr w:type="gramStart"/>
      <w:r>
        <w:t>District</w:t>
      </w:r>
      <w:proofErr w:type="gramEnd"/>
      <w:r>
        <w:t xml:space="preserve"> </w:t>
      </w:r>
    </w:p>
    <w:p w14:paraId="213EB44B" w14:textId="77777777" w:rsidR="00187C1E" w:rsidRDefault="005D1532">
      <w:pPr>
        <w:spacing w:after="30"/>
        <w:ind w:left="864" w:firstLine="0"/>
      </w:pPr>
      <w:r>
        <w:t xml:space="preserve">and pay all bills upon the authorization of the </w:t>
      </w:r>
    </w:p>
    <w:p w14:paraId="7D976068" w14:textId="77777777" w:rsidR="00187C1E" w:rsidRDefault="005D1532">
      <w:pPr>
        <w:spacing w:after="30"/>
        <w:ind w:left="864" w:firstLine="0"/>
      </w:pPr>
      <w:r>
        <w:t>Chair;</w:t>
      </w:r>
    </w:p>
    <w:p w14:paraId="335A7AB5" w14:textId="77777777" w:rsidR="00187C1E" w:rsidRDefault="005D1532">
      <w:pPr>
        <w:numPr>
          <w:ilvl w:val="0"/>
          <w:numId w:val="22"/>
        </w:numPr>
        <w:ind w:hanging="288"/>
      </w:pPr>
      <w:r>
        <w:t>Maintain an account of all monies received and disbursed and providing a report at regular meetings, and as requested by the Chair;</w:t>
      </w:r>
    </w:p>
    <w:p w14:paraId="31222E39" w14:textId="77777777" w:rsidR="00187C1E" w:rsidRDefault="005D1532">
      <w:pPr>
        <w:numPr>
          <w:ilvl w:val="0"/>
          <w:numId w:val="22"/>
        </w:numPr>
        <w:spacing w:after="30"/>
        <w:ind w:hanging="288"/>
      </w:pPr>
      <w:r>
        <w:t xml:space="preserve">Transfer all records as specified in the </w:t>
      </w:r>
      <w:proofErr w:type="gramStart"/>
      <w:r>
        <w:t>District</w:t>
      </w:r>
      <w:proofErr w:type="gramEnd"/>
    </w:p>
    <w:p w14:paraId="07540A97" w14:textId="77777777" w:rsidR="00187C1E" w:rsidRDefault="005D1532">
      <w:pPr>
        <w:spacing w:after="30"/>
        <w:ind w:left="864" w:firstLine="0"/>
      </w:pPr>
      <w:r>
        <w:t>Standing Rules upon leaving office;</w:t>
      </w:r>
    </w:p>
    <w:p w14:paraId="3E26FA14" w14:textId="77777777" w:rsidR="00187C1E" w:rsidRDefault="005D1532">
      <w:pPr>
        <w:numPr>
          <w:ilvl w:val="0"/>
          <w:numId w:val="22"/>
        </w:numPr>
        <w:ind w:hanging="288"/>
      </w:pPr>
      <w:r>
        <w:t xml:space="preserve">In cooperation with the District Chair, conduct an orderly transfer of control of the </w:t>
      </w:r>
      <w:proofErr w:type="gramStart"/>
      <w:r>
        <w:t>District's</w:t>
      </w:r>
      <w:proofErr w:type="gramEnd"/>
      <w:r>
        <w:t xml:space="preserve"> bank account and funds and submit a final report upon leaving office;</w:t>
      </w:r>
    </w:p>
    <w:p w14:paraId="7854A615" w14:textId="77777777" w:rsidR="00187C1E" w:rsidRDefault="005D1532">
      <w:pPr>
        <w:numPr>
          <w:ilvl w:val="0"/>
          <w:numId w:val="22"/>
        </w:numPr>
        <w:spacing w:after="311"/>
        <w:ind w:hanging="288"/>
      </w:pPr>
      <w:r>
        <w:t>Per</w:t>
      </w:r>
      <w:r>
        <w:t>form other duties incidental to the office and as may be assigned by the District Chair or Board.</w:t>
      </w:r>
    </w:p>
    <w:p w14:paraId="62746525" w14:textId="77777777" w:rsidR="00187C1E" w:rsidRDefault="005D1532">
      <w:pPr>
        <w:spacing w:after="3" w:line="259" w:lineRule="auto"/>
        <w:ind w:left="771" w:right="1457" w:hanging="10"/>
        <w:jc w:val="center"/>
      </w:pPr>
      <w:r>
        <w:rPr>
          <w:b/>
          <w:sz w:val="28"/>
        </w:rPr>
        <w:t>SECTION 2. EXECUTIVE COMMITTEE</w:t>
      </w:r>
    </w:p>
    <w:p w14:paraId="26591D7A" w14:textId="77777777" w:rsidR="00187C1E" w:rsidRDefault="005D1532">
      <w:pPr>
        <w:numPr>
          <w:ilvl w:val="0"/>
          <w:numId w:val="23"/>
        </w:numPr>
        <w:ind w:right="531" w:hanging="288"/>
      </w:pPr>
      <w:r>
        <w:rPr>
          <w:b/>
        </w:rPr>
        <w:t xml:space="preserve">Composition.  </w:t>
      </w:r>
      <w:r>
        <w:t>The elected District officers constitute the Executive Committee.</w:t>
      </w:r>
    </w:p>
    <w:p w14:paraId="43CC8D6A" w14:textId="77777777" w:rsidR="00187C1E" w:rsidRDefault="005D1532">
      <w:pPr>
        <w:numPr>
          <w:ilvl w:val="0"/>
          <w:numId w:val="23"/>
        </w:numPr>
        <w:ind w:right="531" w:hanging="288"/>
      </w:pPr>
      <w:r>
        <w:rPr>
          <w:b/>
        </w:rPr>
        <w:t xml:space="preserve">Duties.  </w:t>
      </w:r>
      <w:r>
        <w:t>Convene upon short notice when necessa</w:t>
      </w:r>
      <w:r>
        <w:t>ry to conduct urgent Board or District business.</w:t>
      </w:r>
    </w:p>
    <w:p w14:paraId="1959E8E9" w14:textId="77777777" w:rsidR="00187C1E" w:rsidRDefault="005D1532">
      <w:pPr>
        <w:pStyle w:val="Heading2"/>
        <w:ind w:left="25"/>
      </w:pPr>
      <w:r>
        <w:t>C. Meetings</w:t>
      </w:r>
    </w:p>
    <w:p w14:paraId="2948FE79" w14:textId="77777777" w:rsidR="00187C1E" w:rsidRDefault="005D1532">
      <w:pPr>
        <w:numPr>
          <w:ilvl w:val="0"/>
          <w:numId w:val="24"/>
        </w:numPr>
        <w:ind w:right="581" w:hanging="288"/>
      </w:pPr>
      <w:r>
        <w:t>Notice of a meeting of the Executive Committee may be called by the District Chair or any two Executive Committee members.  Notice must be given to all members of the Executive Committee by elect</w:t>
      </w:r>
      <w:r>
        <w:t>ronic means at least 24 hours in advance of the meeting, but this requirement may be waived by unanimous consent of all voting members of the Executive Committee.</w:t>
      </w:r>
    </w:p>
    <w:p w14:paraId="70573AE6" w14:textId="77777777" w:rsidR="00187C1E" w:rsidRDefault="005D1532">
      <w:pPr>
        <w:numPr>
          <w:ilvl w:val="0"/>
          <w:numId w:val="24"/>
        </w:numPr>
        <w:ind w:right="581" w:hanging="288"/>
      </w:pPr>
      <w:r>
        <w:t>Fifty percent of the elected District officers constitute a quorum of the Executive Committee</w:t>
      </w:r>
      <w:r>
        <w:t xml:space="preserve">.  If the number of District officers is below six due to vacancies, a minimum of three elected District officers </w:t>
      </w:r>
      <w:proofErr w:type="gramStart"/>
      <w:r>
        <w:t>constitute</w:t>
      </w:r>
      <w:proofErr w:type="gramEnd"/>
      <w:r>
        <w:t xml:space="preserve"> a quorum.</w:t>
      </w:r>
    </w:p>
    <w:p w14:paraId="5D7B8CAE" w14:textId="77777777" w:rsidR="00187C1E" w:rsidRDefault="005D1532">
      <w:pPr>
        <w:numPr>
          <w:ilvl w:val="0"/>
          <w:numId w:val="24"/>
        </w:numPr>
        <w:ind w:right="581" w:hanging="288"/>
      </w:pPr>
      <w:r>
        <w:t>Minutes of the meeting must be taken and these minutes must be distributed at the next District meeting or with the notic</w:t>
      </w:r>
      <w:r>
        <w:t>e of the next District meeting.</w:t>
      </w:r>
    </w:p>
    <w:p w14:paraId="67D0C441" w14:textId="77777777" w:rsidR="00187C1E" w:rsidRDefault="005D1532">
      <w:pPr>
        <w:numPr>
          <w:ilvl w:val="0"/>
          <w:numId w:val="24"/>
        </w:numPr>
        <w:spacing w:after="311"/>
        <w:ind w:right="581" w:hanging="288"/>
      </w:pPr>
      <w:r>
        <w:t>The presider of any Executive Committee meeting must give a report at the next District meeting.</w:t>
      </w:r>
    </w:p>
    <w:p w14:paraId="4F05D1AC" w14:textId="77777777" w:rsidR="00187C1E" w:rsidRDefault="005D1532">
      <w:pPr>
        <w:spacing w:after="3" w:line="259" w:lineRule="auto"/>
        <w:ind w:left="771" w:right="1457" w:hanging="10"/>
        <w:jc w:val="center"/>
      </w:pPr>
      <w:r>
        <w:rPr>
          <w:b/>
          <w:sz w:val="28"/>
        </w:rPr>
        <w:t>SECTION 3. APPOINTED OFFICERS</w:t>
      </w:r>
    </w:p>
    <w:p w14:paraId="2D498814" w14:textId="77777777" w:rsidR="00187C1E" w:rsidRDefault="005D1532">
      <w:pPr>
        <w:ind w:left="0" w:right="538" w:firstLine="0"/>
      </w:pPr>
      <w:r>
        <w:t xml:space="preserve">The District Chair may appoint officers including but not limited to a Parliamentarian, Chaplain, General Counsel, and Sergeant at Arms.  Appointees must be </w:t>
      </w:r>
    </w:p>
    <w:p w14:paraId="78F643E0" w14:textId="77777777" w:rsidR="00187C1E" w:rsidRDefault="005D1532">
      <w:pPr>
        <w:spacing w:after="311"/>
        <w:ind w:left="0" w:right="648" w:firstLine="0"/>
      </w:pPr>
      <w:r>
        <w:t>District members, except that the Parliamentarian and General Counsel are not subject to this requ</w:t>
      </w:r>
      <w:r>
        <w:t xml:space="preserve">irement.  Each appointment must be made with the consent of the Board. </w:t>
      </w:r>
    </w:p>
    <w:p w14:paraId="1A96D5B3" w14:textId="77777777" w:rsidR="00187C1E" w:rsidRDefault="005D1532">
      <w:pPr>
        <w:spacing w:after="3" w:line="259" w:lineRule="auto"/>
        <w:ind w:left="1399" w:right="2085" w:hanging="10"/>
        <w:jc w:val="center"/>
      </w:pPr>
      <w:r>
        <w:rPr>
          <w:b/>
          <w:sz w:val="28"/>
        </w:rPr>
        <w:lastRenderedPageBreak/>
        <w:t>SECTION 4. BOARD</w:t>
      </w:r>
    </w:p>
    <w:p w14:paraId="2790E81B" w14:textId="77777777" w:rsidR="00187C1E" w:rsidRDefault="005D1532">
      <w:pPr>
        <w:pStyle w:val="Heading2"/>
        <w:ind w:left="25"/>
      </w:pPr>
      <w:r>
        <w:t>A. Composition</w:t>
      </w:r>
    </w:p>
    <w:p w14:paraId="7D25107F" w14:textId="77777777" w:rsidR="00187C1E" w:rsidRDefault="005D1532">
      <w:pPr>
        <w:numPr>
          <w:ilvl w:val="0"/>
          <w:numId w:val="25"/>
        </w:numPr>
        <w:ind w:right="262" w:hanging="288"/>
      </w:pPr>
      <w:r>
        <w:t>The elected District officers, appointed officers, committee chairs, and the Republican legislators of the Legislative District constitute the Board.  T</w:t>
      </w:r>
      <w:r>
        <w:t>he elected District officers are the only voting members of the Board.</w:t>
      </w:r>
    </w:p>
    <w:p w14:paraId="11F6DD4A" w14:textId="77777777" w:rsidR="00187C1E" w:rsidRDefault="005D1532">
      <w:pPr>
        <w:numPr>
          <w:ilvl w:val="0"/>
          <w:numId w:val="25"/>
        </w:numPr>
        <w:ind w:right="262" w:hanging="288"/>
      </w:pPr>
      <w:r>
        <w:rPr>
          <w:noProof/>
          <w:sz w:val="22"/>
        </w:rPr>
        <mc:AlternateContent>
          <mc:Choice Requires="wpg">
            <w:drawing>
              <wp:anchor distT="0" distB="0" distL="114300" distR="114300" simplePos="0" relativeHeight="251668480" behindDoc="0" locked="0" layoutInCell="1" allowOverlap="1" wp14:anchorId="048276F9" wp14:editId="1C1AD845">
                <wp:simplePos x="0" y="0"/>
                <wp:positionH relativeFrom="column">
                  <wp:posOffset>3929380</wp:posOffset>
                </wp:positionH>
                <wp:positionV relativeFrom="paragraph">
                  <wp:posOffset>-6434</wp:posOffset>
                </wp:positionV>
                <wp:extent cx="2540" cy="3154680"/>
                <wp:effectExtent l="0" t="0" r="0" b="0"/>
                <wp:wrapSquare wrapText="bothSides"/>
                <wp:docPr id="24267" name="Group 24267"/>
                <wp:cNvGraphicFramePr/>
                <a:graphic xmlns:a="http://schemas.openxmlformats.org/drawingml/2006/main">
                  <a:graphicData uri="http://schemas.microsoft.com/office/word/2010/wordprocessingGroup">
                    <wpg:wgp>
                      <wpg:cNvGrpSpPr/>
                      <wpg:grpSpPr>
                        <a:xfrm>
                          <a:off x="0" y="0"/>
                          <a:ext cx="2540" cy="3154680"/>
                          <a:chOff x="0" y="0"/>
                          <a:chExt cx="2540" cy="3154680"/>
                        </a:xfrm>
                      </wpg:grpSpPr>
                      <wps:wsp>
                        <wps:cNvPr id="30933" name="Shape 30933"/>
                        <wps:cNvSpPr/>
                        <wps:spPr>
                          <a:xfrm>
                            <a:off x="0" y="0"/>
                            <a:ext cx="9144" cy="3154680"/>
                          </a:xfrm>
                          <a:custGeom>
                            <a:avLst/>
                            <a:gdLst/>
                            <a:ahLst/>
                            <a:cxnLst/>
                            <a:rect l="0" t="0" r="0" b="0"/>
                            <a:pathLst>
                              <a:path w="9144" h="3154680">
                                <a:moveTo>
                                  <a:pt x="0" y="0"/>
                                </a:moveTo>
                                <a:lnTo>
                                  <a:pt x="9144" y="0"/>
                                </a:lnTo>
                                <a:lnTo>
                                  <a:pt x="9144" y="3154680"/>
                                </a:lnTo>
                                <a:lnTo>
                                  <a:pt x="0" y="3154680"/>
                                </a:lnTo>
                                <a:lnTo>
                                  <a:pt x="0" y="0"/>
                                </a:lnTo>
                              </a:path>
                            </a:pathLst>
                          </a:custGeom>
                          <a:ln w="1270" cap="flat">
                            <a:miter lim="127000"/>
                          </a:ln>
                        </wps:spPr>
                        <wps:style>
                          <a:lnRef idx="1">
                            <a:srgbClr val="000000"/>
                          </a:lnRef>
                          <a:fillRef idx="1">
                            <a:srgbClr val="000000"/>
                          </a:fillRef>
                          <a:effectRef idx="0">
                            <a:scrgbClr r="0" g="0" b="0"/>
                          </a:effectRef>
                          <a:fontRef idx="none"/>
                        </wps:style>
                        <wps:bodyPr/>
                      </wps:wsp>
                    </wpg:wgp>
                  </a:graphicData>
                </a:graphic>
              </wp:anchor>
            </w:drawing>
          </mc:Choice>
          <mc:Fallback xmlns:a="http://schemas.openxmlformats.org/drawingml/2006/main">
            <w:pict>
              <v:group id="Group 24267" style="width:0.200012pt;height:248.4pt;position:absolute;mso-position-horizontal-relative:text;mso-position-horizontal:absolute;margin-left:309.4pt;mso-position-vertical-relative:text;margin-top:-0.506655pt;" coordsize="25,31546">
                <v:shape id="Shape 30934" style="position:absolute;width:91;height:31546;left:0;top:0;" coordsize="9144,3154680" path="m0,0l9144,0l9144,3154680l0,3154680l0,0">
                  <v:stroke weight="0.1pt" endcap="flat" joinstyle="miter" miterlimit="10" on="true" color="#000000"/>
                  <v:fill on="true" color="#000000"/>
                </v:shape>
                <w10:wrap type="square"/>
              </v:group>
            </w:pict>
          </mc:Fallback>
        </mc:AlternateContent>
      </w:r>
      <w:r>
        <w:t>Any appointed member of the Board missing three consecutive Board meetings may be removed and replaced by a majority vote of the Board.</w:t>
      </w:r>
    </w:p>
    <w:p w14:paraId="46940AD1" w14:textId="77777777" w:rsidR="00187C1E" w:rsidRDefault="005D1532">
      <w:pPr>
        <w:pStyle w:val="Heading2"/>
        <w:ind w:left="730"/>
      </w:pPr>
      <w:r>
        <w:t>B. Quorum</w:t>
      </w:r>
    </w:p>
    <w:p w14:paraId="386FD0D6" w14:textId="77777777" w:rsidR="00187C1E" w:rsidRDefault="005D1532">
      <w:pPr>
        <w:numPr>
          <w:ilvl w:val="0"/>
          <w:numId w:val="26"/>
        </w:numPr>
        <w:ind w:hanging="288"/>
      </w:pPr>
      <w:r>
        <w:t>Seven total members of the Board, incl</w:t>
      </w:r>
      <w:r>
        <w:t xml:space="preserve">uding 50% (but not less than three) of the elected officers constitute a quorum.  </w:t>
      </w:r>
    </w:p>
    <w:p w14:paraId="34AB8493" w14:textId="77777777" w:rsidR="00187C1E" w:rsidRDefault="005D1532">
      <w:pPr>
        <w:numPr>
          <w:ilvl w:val="0"/>
          <w:numId w:val="26"/>
        </w:numPr>
        <w:ind w:hanging="288"/>
      </w:pPr>
      <w:r>
        <w:t>If one person acts as Secretary and Treasurer, that person counts as only one voting member for the purpose of quorum.</w:t>
      </w:r>
    </w:p>
    <w:p w14:paraId="3309C548" w14:textId="77777777" w:rsidR="00187C1E" w:rsidRDefault="005D1532">
      <w:pPr>
        <w:pStyle w:val="Heading2"/>
        <w:ind w:left="730"/>
      </w:pPr>
      <w:r>
        <w:t>C. Duties</w:t>
      </w:r>
    </w:p>
    <w:p w14:paraId="18E238BF" w14:textId="77777777" w:rsidR="00187C1E" w:rsidRDefault="005D1532">
      <w:pPr>
        <w:numPr>
          <w:ilvl w:val="0"/>
          <w:numId w:val="27"/>
        </w:numPr>
        <w:ind w:hanging="288"/>
      </w:pPr>
      <w:r>
        <w:t>The Board supervises the affairs of the Dist</w:t>
      </w:r>
      <w:r>
        <w:t xml:space="preserve">rict between regular </w:t>
      </w:r>
      <w:proofErr w:type="gramStart"/>
      <w:r>
        <w:t>District  meetings</w:t>
      </w:r>
      <w:proofErr w:type="gramEnd"/>
      <w:r>
        <w:t xml:space="preserve">, fixes the place of District meetings, make recommendations to the District, and performs </w:t>
      </w:r>
      <w:r>
        <w:t>such other duties as are specified in these bylaws, including but not limited to:</w:t>
      </w:r>
    </w:p>
    <w:p w14:paraId="39A7A5D8" w14:textId="77777777" w:rsidR="00187C1E" w:rsidRDefault="005D1532">
      <w:pPr>
        <w:numPr>
          <w:ilvl w:val="1"/>
          <w:numId w:val="27"/>
        </w:numPr>
        <w:spacing w:after="3" w:line="259" w:lineRule="auto"/>
        <w:ind w:hanging="288"/>
      </w:pPr>
      <w:r>
        <w:t>Planning District meetings and activities,</w:t>
      </w:r>
    </w:p>
    <w:p w14:paraId="6F921A9F" w14:textId="77777777" w:rsidR="00187C1E" w:rsidRDefault="005D1532">
      <w:pPr>
        <w:numPr>
          <w:ilvl w:val="1"/>
          <w:numId w:val="27"/>
        </w:numPr>
        <w:spacing w:after="30"/>
        <w:ind w:hanging="288"/>
      </w:pPr>
      <w:r>
        <w:t>C</w:t>
      </w:r>
      <w:r>
        <w:t>oordinating the work of committees,</w:t>
      </w:r>
    </w:p>
    <w:p w14:paraId="531426B8" w14:textId="77777777" w:rsidR="00187C1E" w:rsidRDefault="005D1532">
      <w:pPr>
        <w:numPr>
          <w:ilvl w:val="1"/>
          <w:numId w:val="27"/>
        </w:numPr>
        <w:spacing w:after="30"/>
        <w:ind w:hanging="288"/>
      </w:pPr>
      <w:r>
        <w:t>Preparing the District budget.</w:t>
      </w:r>
    </w:p>
    <w:p w14:paraId="471E3C7B" w14:textId="77777777" w:rsidR="00187C1E" w:rsidRDefault="005D1532">
      <w:pPr>
        <w:numPr>
          <w:ilvl w:val="0"/>
          <w:numId w:val="27"/>
        </w:numPr>
        <w:ind w:hanging="288"/>
      </w:pPr>
      <w:r>
        <w:t>In the event that any elected or appointed member of the Board neglects any duty of the office, the Board may, by majority vote, assign that duty to another District member and provide that</w:t>
      </w:r>
      <w:r>
        <w:t xml:space="preserve"> member with the resources needed to fulfill that duty.</w:t>
      </w:r>
    </w:p>
    <w:p w14:paraId="6E031A24" w14:textId="77777777" w:rsidR="00187C1E" w:rsidRDefault="005D1532">
      <w:r>
        <w:t xml:space="preserve">D. </w:t>
      </w:r>
      <w:r>
        <w:rPr>
          <w:b/>
        </w:rPr>
        <w:t xml:space="preserve">Meetings.  </w:t>
      </w:r>
      <w:r>
        <w:t>The Board meets upon the call of the Chair or upon the call of four voting Board members:</w:t>
      </w:r>
    </w:p>
    <w:p w14:paraId="080EC0A8" w14:textId="77777777" w:rsidR="00187C1E" w:rsidRDefault="005D1532">
      <w:pPr>
        <w:spacing w:after="3" w:line="259" w:lineRule="auto"/>
        <w:ind w:left="208" w:right="15" w:hanging="10"/>
        <w:jc w:val="center"/>
      </w:pPr>
      <w:r>
        <w:t xml:space="preserve">1. </w:t>
      </w:r>
      <w:r>
        <w:t>No less than three times in odd numbered years; 2. No less than five times in even numbered years.</w:t>
      </w:r>
    </w:p>
    <w:tbl>
      <w:tblPr>
        <w:tblStyle w:val="TableGrid"/>
        <w:tblpPr w:vertAnchor="text" w:horzAnchor="margin" w:tblpY="1663"/>
        <w:tblOverlap w:val="never"/>
        <w:tblW w:w="10924" w:type="dxa"/>
        <w:tblInd w:w="0" w:type="dxa"/>
        <w:tblCellMar>
          <w:top w:w="0" w:type="dxa"/>
          <w:left w:w="2782" w:type="dxa"/>
          <w:bottom w:w="0" w:type="dxa"/>
          <w:right w:w="2766" w:type="dxa"/>
        </w:tblCellMar>
        <w:tblLook w:val="04A0" w:firstRow="1" w:lastRow="0" w:firstColumn="1" w:lastColumn="0" w:noHBand="0" w:noVBand="1"/>
      </w:tblPr>
      <w:tblGrid>
        <w:gridCol w:w="10924"/>
      </w:tblGrid>
      <w:tr w:rsidR="00187C1E" w14:paraId="0E15B14D" w14:textId="77777777">
        <w:trPr>
          <w:trHeight w:val="443"/>
        </w:trPr>
        <w:tc>
          <w:tcPr>
            <w:tcW w:w="5376" w:type="dxa"/>
            <w:tcBorders>
              <w:top w:val="nil"/>
              <w:left w:val="nil"/>
              <w:bottom w:val="nil"/>
              <w:right w:val="nil"/>
            </w:tcBorders>
          </w:tcPr>
          <w:p w14:paraId="39019DF6" w14:textId="77777777" w:rsidR="00187C1E" w:rsidRDefault="005D1532">
            <w:pPr>
              <w:spacing w:after="0" w:line="259" w:lineRule="auto"/>
              <w:ind w:left="0" w:firstLine="0"/>
              <w:jc w:val="both"/>
            </w:pPr>
            <w:r>
              <w:rPr>
                <w:b/>
                <w:sz w:val="40"/>
              </w:rPr>
              <w:t>ARTICLE VI: COMMITTEES</w:t>
            </w:r>
          </w:p>
        </w:tc>
      </w:tr>
    </w:tbl>
    <w:p w14:paraId="713F7CA9" w14:textId="77777777" w:rsidR="00187C1E" w:rsidRDefault="005D1532">
      <w:pPr>
        <w:ind w:left="571"/>
      </w:pPr>
      <w:r>
        <w:t>3. No member of the Board may be excluded from any Board meeting.</w:t>
      </w:r>
    </w:p>
    <w:p w14:paraId="2B9E473F" w14:textId="77777777" w:rsidR="00187C1E" w:rsidRDefault="00187C1E">
      <w:pPr>
        <w:sectPr w:rsidR="00187C1E">
          <w:type w:val="continuous"/>
          <w:pgSz w:w="12240" w:h="15840"/>
          <w:pgMar w:top="586" w:right="310" w:bottom="912" w:left="290" w:header="720" w:footer="720" w:gutter="0"/>
          <w:cols w:num="2" w:space="720" w:equalWidth="0">
            <w:col w:w="5679" w:space="694"/>
            <w:col w:w="5267"/>
          </w:cols>
        </w:sectPr>
      </w:pPr>
    </w:p>
    <w:p w14:paraId="72200C6F" w14:textId="77777777" w:rsidR="00187C1E" w:rsidRDefault="005D1532">
      <w:pPr>
        <w:spacing w:after="30"/>
        <w:ind w:left="720" w:firstLine="0"/>
      </w:pPr>
      <w:r>
        <w:rPr>
          <w:noProof/>
          <w:sz w:val="22"/>
        </w:rPr>
        <w:lastRenderedPageBreak/>
        <mc:AlternateContent>
          <mc:Choice Requires="wpg">
            <w:drawing>
              <wp:anchor distT="0" distB="0" distL="114300" distR="114300" simplePos="0" relativeHeight="251669504" behindDoc="0" locked="0" layoutInCell="1" allowOverlap="1" wp14:anchorId="4CE7902E" wp14:editId="6A9308A1">
                <wp:simplePos x="0" y="0"/>
                <wp:positionH relativeFrom="column">
                  <wp:posOffset>3929380</wp:posOffset>
                </wp:positionH>
                <wp:positionV relativeFrom="paragraph">
                  <wp:posOffset>-6433</wp:posOffset>
                </wp:positionV>
                <wp:extent cx="2540" cy="5141595"/>
                <wp:effectExtent l="0" t="0" r="0" b="0"/>
                <wp:wrapSquare wrapText="bothSides"/>
                <wp:docPr id="24268" name="Group 24268"/>
                <wp:cNvGraphicFramePr/>
                <a:graphic xmlns:a="http://schemas.openxmlformats.org/drawingml/2006/main">
                  <a:graphicData uri="http://schemas.microsoft.com/office/word/2010/wordprocessingGroup">
                    <wpg:wgp>
                      <wpg:cNvGrpSpPr/>
                      <wpg:grpSpPr>
                        <a:xfrm>
                          <a:off x="0" y="0"/>
                          <a:ext cx="2540" cy="5141595"/>
                          <a:chOff x="0" y="0"/>
                          <a:chExt cx="2540" cy="5141595"/>
                        </a:xfrm>
                      </wpg:grpSpPr>
                      <wps:wsp>
                        <wps:cNvPr id="30935" name="Shape 30935"/>
                        <wps:cNvSpPr/>
                        <wps:spPr>
                          <a:xfrm>
                            <a:off x="0" y="0"/>
                            <a:ext cx="9144" cy="5141595"/>
                          </a:xfrm>
                          <a:custGeom>
                            <a:avLst/>
                            <a:gdLst/>
                            <a:ahLst/>
                            <a:cxnLst/>
                            <a:rect l="0" t="0" r="0" b="0"/>
                            <a:pathLst>
                              <a:path w="9144" h="5141595">
                                <a:moveTo>
                                  <a:pt x="0" y="0"/>
                                </a:moveTo>
                                <a:lnTo>
                                  <a:pt x="9144" y="0"/>
                                </a:lnTo>
                                <a:lnTo>
                                  <a:pt x="9144" y="5141595"/>
                                </a:lnTo>
                                <a:lnTo>
                                  <a:pt x="0" y="5141595"/>
                                </a:lnTo>
                                <a:lnTo>
                                  <a:pt x="0" y="0"/>
                                </a:lnTo>
                              </a:path>
                            </a:pathLst>
                          </a:custGeom>
                          <a:ln w="1270" cap="flat">
                            <a:miter lim="127000"/>
                          </a:ln>
                        </wps:spPr>
                        <wps:style>
                          <a:lnRef idx="1">
                            <a:srgbClr val="000000"/>
                          </a:lnRef>
                          <a:fillRef idx="1">
                            <a:srgbClr val="000000"/>
                          </a:fillRef>
                          <a:effectRef idx="0">
                            <a:scrgbClr r="0" g="0" b="0"/>
                          </a:effectRef>
                          <a:fontRef idx="none"/>
                        </wps:style>
                        <wps:bodyPr/>
                      </wps:wsp>
                    </wpg:wgp>
                  </a:graphicData>
                </a:graphic>
              </wp:anchor>
            </w:drawing>
          </mc:Choice>
          <mc:Fallback xmlns:a="http://schemas.openxmlformats.org/drawingml/2006/main">
            <w:pict>
              <v:group id="Group 24268" style="width:0.200012pt;height:404.85pt;position:absolute;mso-position-horizontal-relative:text;mso-position-horizontal:absolute;margin-left:309.4pt;mso-position-vertical-relative:text;margin-top:-0.506622pt;" coordsize="25,51415">
                <v:shape id="Shape 30936" style="position:absolute;width:91;height:51415;left:0;top:0;" coordsize="9144,5141595" path="m0,0l9144,0l9144,5141595l0,5141595l0,0">
                  <v:stroke weight="0.1pt" endcap="flat" joinstyle="miter" miterlimit="10" on="true" color="#000000"/>
                  <v:fill on="true" color="#000000"/>
                </v:shape>
                <w10:wrap type="square"/>
              </v:group>
            </w:pict>
          </mc:Fallback>
        </mc:AlternateContent>
      </w:r>
      <w:r>
        <w:t xml:space="preserve">In addition to the committees listed elsewhere in these </w:t>
      </w:r>
    </w:p>
    <w:p w14:paraId="5289E247" w14:textId="77777777" w:rsidR="00187C1E" w:rsidRDefault="005D1532">
      <w:pPr>
        <w:spacing w:after="587"/>
        <w:ind w:left="720" w:firstLine="0"/>
      </w:pPr>
      <w:r>
        <w:t xml:space="preserve">Bylaws, the standing and special committees of the </w:t>
      </w:r>
      <w:proofErr w:type="gramStart"/>
      <w:r>
        <w:t>District</w:t>
      </w:r>
      <w:proofErr w:type="gramEnd"/>
      <w:r>
        <w:t xml:space="preserve"> are as listed in this section.  The District Chair is ex officio a member of all committees except the Nominating Committee, the Appeals Co</w:t>
      </w:r>
      <w:r>
        <w:t>mmittee, and any disciplinary committees which may be formed.  No member of any committee may be excluded from a meeting of that committee.</w:t>
      </w:r>
    </w:p>
    <w:p w14:paraId="0EBAA3A0" w14:textId="77777777" w:rsidR="00187C1E" w:rsidRDefault="005D1532">
      <w:pPr>
        <w:pStyle w:val="Heading2"/>
        <w:spacing w:after="0"/>
        <w:ind w:left="833"/>
      </w:pPr>
      <w:r>
        <w:rPr>
          <w:sz w:val="28"/>
        </w:rPr>
        <w:t>SECTION 1. VOTER REGISTRATION COMMITTEE</w:t>
      </w:r>
    </w:p>
    <w:p w14:paraId="2923DED5" w14:textId="77777777" w:rsidR="00187C1E" w:rsidRDefault="005D1532">
      <w:pPr>
        <w:spacing w:after="587"/>
        <w:ind w:left="720" w:firstLine="0"/>
      </w:pPr>
      <w:r>
        <w:t>The District Chair appoints the chair and members of this committee.  The co</w:t>
      </w:r>
      <w:r>
        <w:t xml:space="preserve">mmittee trains all PCs on voter registration laws annually, and hold regular voter registration events in the </w:t>
      </w:r>
      <w:proofErr w:type="gramStart"/>
      <w:r>
        <w:t>District</w:t>
      </w:r>
      <w:proofErr w:type="gramEnd"/>
      <w:r>
        <w:t>.</w:t>
      </w:r>
    </w:p>
    <w:p w14:paraId="60286393" w14:textId="77777777" w:rsidR="00187C1E" w:rsidRDefault="005D1532">
      <w:pPr>
        <w:spacing w:after="3" w:line="259" w:lineRule="auto"/>
        <w:ind w:left="771" w:right="99" w:hanging="10"/>
        <w:jc w:val="center"/>
      </w:pPr>
      <w:r>
        <w:rPr>
          <w:b/>
          <w:sz w:val="28"/>
        </w:rPr>
        <w:t xml:space="preserve">SECTION 2. </w:t>
      </w:r>
    </w:p>
    <w:p w14:paraId="0880E236" w14:textId="77777777" w:rsidR="00187C1E" w:rsidRDefault="005D1532">
      <w:pPr>
        <w:spacing w:after="3" w:line="259" w:lineRule="auto"/>
        <w:ind w:left="771" w:right="30" w:hanging="10"/>
        <w:jc w:val="center"/>
      </w:pPr>
      <w:r>
        <w:rPr>
          <w:b/>
          <w:sz w:val="28"/>
        </w:rPr>
        <w:t>APPEALS COMMITTEE</w:t>
      </w:r>
    </w:p>
    <w:p w14:paraId="5372E2FE" w14:textId="77777777" w:rsidR="00187C1E" w:rsidRDefault="005D1532">
      <w:pPr>
        <w:numPr>
          <w:ilvl w:val="0"/>
          <w:numId w:val="28"/>
        </w:numPr>
        <w:ind w:hanging="288"/>
      </w:pPr>
      <w:r>
        <w:rPr>
          <w:b/>
        </w:rPr>
        <w:t>Object.</w:t>
      </w:r>
      <w:r>
        <w:t xml:space="preserve">  The Appeals Committee investigates, de</w:t>
      </w:r>
      <w:r>
        <w:t xml:space="preserve">liberates, and reports to the </w:t>
      </w:r>
      <w:proofErr w:type="gramStart"/>
      <w:r>
        <w:t>District</w:t>
      </w:r>
      <w:proofErr w:type="gramEnd"/>
      <w:r>
        <w:t xml:space="preserve"> upon issues of concern regarding alleged violations of District rules and procedures.</w:t>
      </w:r>
    </w:p>
    <w:p w14:paraId="797B1F02" w14:textId="77777777" w:rsidR="00187C1E" w:rsidRDefault="005D1532">
      <w:pPr>
        <w:numPr>
          <w:ilvl w:val="0"/>
          <w:numId w:val="28"/>
        </w:numPr>
        <w:ind w:hanging="288"/>
      </w:pPr>
      <w:r>
        <w:rPr>
          <w:b/>
        </w:rPr>
        <w:t>Composition.</w:t>
      </w:r>
      <w:r>
        <w:t xml:space="preserve">  One member appointed by each elected District officer.  These committee members will elect a committee chair from amo</w:t>
      </w:r>
      <w:r>
        <w:t>ng their number.  Neither the District Chair nor the principals involved in the issue may serve on this committee.</w:t>
      </w:r>
    </w:p>
    <w:p w14:paraId="03618FC8" w14:textId="77777777" w:rsidR="00187C1E" w:rsidRDefault="005D1532">
      <w:pPr>
        <w:pStyle w:val="Heading3"/>
        <w:ind w:left="25"/>
      </w:pPr>
      <w:r>
        <w:t>C. Duties</w:t>
      </w:r>
    </w:p>
    <w:p w14:paraId="50D5AF77" w14:textId="77777777" w:rsidR="00187C1E" w:rsidRDefault="005D1532">
      <w:pPr>
        <w:numPr>
          <w:ilvl w:val="0"/>
          <w:numId w:val="29"/>
        </w:numPr>
        <w:ind w:hanging="288"/>
      </w:pPr>
      <w:r>
        <w:t>Convene within 14 days of receipt of a written and signed letter of concern submitted to any Executive Committee member by one or m</w:t>
      </w:r>
      <w:r>
        <w:t>ore District members.</w:t>
      </w:r>
    </w:p>
    <w:p w14:paraId="30B950D5" w14:textId="77777777" w:rsidR="00187C1E" w:rsidRDefault="005D1532">
      <w:pPr>
        <w:numPr>
          <w:ilvl w:val="0"/>
          <w:numId w:val="29"/>
        </w:numPr>
        <w:ind w:hanging="288"/>
      </w:pPr>
      <w:r>
        <w:t>Research and investigate concerns brought by members regarding rules and procedures;</w:t>
      </w:r>
    </w:p>
    <w:p w14:paraId="505EC4BC" w14:textId="77777777" w:rsidR="00187C1E" w:rsidRDefault="005D1532">
      <w:pPr>
        <w:numPr>
          <w:ilvl w:val="0"/>
          <w:numId w:val="29"/>
        </w:numPr>
        <w:ind w:hanging="288"/>
      </w:pPr>
      <w:r>
        <w:t xml:space="preserve">During the course of investigation, provide the defendant(s) with notice of the charge(s) and allow for a defense to be provided. </w:t>
      </w:r>
    </w:p>
    <w:p w14:paraId="5EAE3377" w14:textId="77777777" w:rsidR="00187C1E" w:rsidRDefault="005D1532">
      <w:pPr>
        <w:numPr>
          <w:ilvl w:val="0"/>
          <w:numId w:val="29"/>
        </w:numPr>
        <w:spacing w:after="30"/>
        <w:ind w:hanging="288"/>
      </w:pPr>
      <w:r>
        <w:t>Conduct deliberati</w:t>
      </w:r>
      <w:r>
        <w:t>ons in executive session only;</w:t>
      </w:r>
    </w:p>
    <w:p w14:paraId="5BF94DE5" w14:textId="77777777" w:rsidR="00187C1E" w:rsidRDefault="005D1532">
      <w:pPr>
        <w:numPr>
          <w:ilvl w:val="0"/>
          <w:numId w:val="29"/>
        </w:numPr>
        <w:ind w:hanging="288"/>
      </w:pPr>
      <w:r>
        <w:t xml:space="preserve">Report member concerns and committee recommendations to the </w:t>
      </w:r>
      <w:proofErr w:type="gramStart"/>
      <w:r>
        <w:t>District</w:t>
      </w:r>
      <w:proofErr w:type="gramEnd"/>
      <w:r>
        <w:t xml:space="preserve"> membership for adjudication at a regular meeting.</w:t>
      </w:r>
    </w:p>
    <w:p w14:paraId="062E3917" w14:textId="77777777" w:rsidR="00187C1E" w:rsidRDefault="005D1532">
      <w:pPr>
        <w:numPr>
          <w:ilvl w:val="0"/>
          <w:numId w:val="29"/>
        </w:numPr>
        <w:ind w:hanging="288"/>
      </w:pPr>
      <w:r>
        <w:t>Committee recommendations may include any one or more of: revocation of member's right to make motions, sp</w:t>
      </w:r>
      <w:r>
        <w:t>eak in debate, vote, or hold District office.</w:t>
      </w:r>
    </w:p>
    <w:p w14:paraId="3650D43D" w14:textId="77777777" w:rsidR="00187C1E" w:rsidRDefault="005D1532">
      <w:pPr>
        <w:numPr>
          <w:ilvl w:val="0"/>
          <w:numId w:val="29"/>
        </w:numPr>
        <w:ind w:hanging="288"/>
      </w:pPr>
      <w:r>
        <w:t xml:space="preserve">Defendant must be provided with at least </w:t>
      </w:r>
      <w:proofErr w:type="gramStart"/>
      <w:r>
        <w:t>ten day</w:t>
      </w:r>
      <w:proofErr w:type="gramEnd"/>
      <w:r>
        <w:t xml:space="preserve"> notice of any District meeting at which deliberations may be held, and the Committee recommendations which will be considered.</w:t>
      </w:r>
    </w:p>
    <w:p w14:paraId="55EAFA6E" w14:textId="77777777" w:rsidR="00187C1E" w:rsidRDefault="005D1532">
      <w:pPr>
        <w:numPr>
          <w:ilvl w:val="0"/>
          <w:numId w:val="29"/>
        </w:numPr>
        <w:ind w:hanging="288"/>
      </w:pPr>
      <w:r>
        <w:t>District deliberations must be hel</w:t>
      </w:r>
      <w:r>
        <w:t>d in executive session.</w:t>
      </w:r>
    </w:p>
    <w:p w14:paraId="329638BC" w14:textId="77777777" w:rsidR="00187C1E" w:rsidRDefault="005D1532">
      <w:pPr>
        <w:numPr>
          <w:ilvl w:val="0"/>
          <w:numId w:val="29"/>
        </w:numPr>
        <w:ind w:hanging="288"/>
      </w:pPr>
      <w:r>
        <w:t>Any disciplinary action imposed requires a 2/3 vote for adoption.</w:t>
      </w:r>
    </w:p>
    <w:p w14:paraId="480B57EB" w14:textId="77777777" w:rsidR="00187C1E" w:rsidRDefault="005D1532">
      <w:r>
        <w:rPr>
          <w:noProof/>
          <w:sz w:val="22"/>
        </w:rPr>
        <mc:AlternateContent>
          <mc:Choice Requires="wpg">
            <w:drawing>
              <wp:anchor distT="0" distB="0" distL="114300" distR="114300" simplePos="0" relativeHeight="251670528" behindDoc="0" locked="0" layoutInCell="1" allowOverlap="1" wp14:anchorId="25BEF31D" wp14:editId="29816538">
                <wp:simplePos x="0" y="0"/>
                <wp:positionH relativeFrom="column">
                  <wp:posOffset>3472180</wp:posOffset>
                </wp:positionH>
                <wp:positionV relativeFrom="paragraph">
                  <wp:posOffset>-6433</wp:posOffset>
                </wp:positionV>
                <wp:extent cx="2540" cy="2161540"/>
                <wp:effectExtent l="0" t="0" r="0" b="0"/>
                <wp:wrapSquare wrapText="bothSides"/>
                <wp:docPr id="27392" name="Group 27392"/>
                <wp:cNvGraphicFramePr/>
                <a:graphic xmlns:a="http://schemas.openxmlformats.org/drawingml/2006/main">
                  <a:graphicData uri="http://schemas.microsoft.com/office/word/2010/wordprocessingGroup">
                    <wpg:wgp>
                      <wpg:cNvGrpSpPr/>
                      <wpg:grpSpPr>
                        <a:xfrm>
                          <a:off x="0" y="0"/>
                          <a:ext cx="2540" cy="2161540"/>
                          <a:chOff x="0" y="0"/>
                          <a:chExt cx="2540" cy="2161540"/>
                        </a:xfrm>
                      </wpg:grpSpPr>
                      <wps:wsp>
                        <wps:cNvPr id="30937" name="Shape 30937"/>
                        <wps:cNvSpPr/>
                        <wps:spPr>
                          <a:xfrm>
                            <a:off x="0" y="0"/>
                            <a:ext cx="9144" cy="2161540"/>
                          </a:xfrm>
                          <a:custGeom>
                            <a:avLst/>
                            <a:gdLst/>
                            <a:ahLst/>
                            <a:cxnLst/>
                            <a:rect l="0" t="0" r="0" b="0"/>
                            <a:pathLst>
                              <a:path w="9144" h="2161540">
                                <a:moveTo>
                                  <a:pt x="0" y="0"/>
                                </a:moveTo>
                                <a:lnTo>
                                  <a:pt x="9144" y="0"/>
                                </a:lnTo>
                                <a:lnTo>
                                  <a:pt x="9144" y="2161540"/>
                                </a:lnTo>
                                <a:lnTo>
                                  <a:pt x="0" y="2161540"/>
                                </a:lnTo>
                                <a:lnTo>
                                  <a:pt x="0" y="0"/>
                                </a:lnTo>
                              </a:path>
                            </a:pathLst>
                          </a:custGeom>
                          <a:ln w="1270" cap="flat">
                            <a:miter lim="127000"/>
                          </a:ln>
                        </wps:spPr>
                        <wps:style>
                          <a:lnRef idx="1">
                            <a:srgbClr val="000000"/>
                          </a:lnRef>
                          <a:fillRef idx="1">
                            <a:srgbClr val="000000"/>
                          </a:fillRef>
                          <a:effectRef idx="0">
                            <a:scrgbClr r="0" g="0" b="0"/>
                          </a:effectRef>
                          <a:fontRef idx="none"/>
                        </wps:style>
                        <wps:bodyPr/>
                      </wps:wsp>
                    </wpg:wgp>
                  </a:graphicData>
                </a:graphic>
              </wp:anchor>
            </w:drawing>
          </mc:Choice>
          <mc:Fallback xmlns:a="http://schemas.openxmlformats.org/drawingml/2006/main">
            <w:pict>
              <v:group id="Group 27392" style="width:0.200012pt;height:170.2pt;position:absolute;mso-position-horizontal-relative:text;mso-position-horizontal:absolute;margin-left:273.4pt;mso-position-vertical-relative:text;margin-top:-0.506651pt;" coordsize="25,21615">
                <v:shape id="Shape 30938" style="position:absolute;width:91;height:21615;left:0;top:0;" coordsize="9144,2161540" path="m0,0l9144,0l9144,2161540l0,2161540l0,0">
                  <v:stroke weight="0.1pt" endcap="flat" joinstyle="miter" miterlimit="10" on="true" color="#000000"/>
                  <v:fill on="true" color="#000000"/>
                </v:shape>
                <w10:wrap type="square"/>
              </v:group>
            </w:pict>
          </mc:Fallback>
        </mc:AlternateContent>
      </w:r>
      <w:r>
        <w:t xml:space="preserve">D. </w:t>
      </w:r>
      <w:r>
        <w:rPr>
          <w:b/>
        </w:rPr>
        <w:t>Confidentiality.</w:t>
      </w:r>
      <w:r>
        <w:t xml:space="preserve">  Issues submitted anonymously must not be considered by this committee.  Actions taken by the committee made in executive session, other than tho</w:t>
      </w:r>
      <w:r>
        <w:t xml:space="preserve">se that would expose the </w:t>
      </w:r>
      <w:proofErr w:type="gramStart"/>
      <w:r>
        <w:t>District</w:t>
      </w:r>
      <w:proofErr w:type="gramEnd"/>
      <w:r>
        <w:t xml:space="preserve"> to charges of libel, shall not be subject to the confidentiality requirements of executive session.</w:t>
      </w:r>
    </w:p>
    <w:p w14:paraId="7638A11E" w14:textId="77777777" w:rsidR="00187C1E" w:rsidRDefault="005D1532">
      <w:pPr>
        <w:spacing w:after="3" w:line="259" w:lineRule="auto"/>
        <w:ind w:left="771" w:right="1542" w:hanging="10"/>
        <w:jc w:val="center"/>
      </w:pPr>
      <w:r>
        <w:rPr>
          <w:b/>
          <w:sz w:val="28"/>
        </w:rPr>
        <w:t xml:space="preserve">SECTION 3. </w:t>
      </w:r>
    </w:p>
    <w:p w14:paraId="7589F86D" w14:textId="77777777" w:rsidR="00187C1E" w:rsidRDefault="005D1532">
      <w:pPr>
        <w:spacing w:after="3" w:line="259" w:lineRule="auto"/>
        <w:ind w:left="771" w:right="1476" w:hanging="10"/>
        <w:jc w:val="center"/>
      </w:pPr>
      <w:r>
        <w:rPr>
          <w:b/>
          <w:sz w:val="28"/>
        </w:rPr>
        <w:t>SPECIAL COMMITTEES</w:t>
      </w:r>
    </w:p>
    <w:p w14:paraId="490C699B" w14:textId="77777777" w:rsidR="00187C1E" w:rsidRDefault="005D1532">
      <w:pPr>
        <w:numPr>
          <w:ilvl w:val="0"/>
          <w:numId w:val="30"/>
        </w:numPr>
        <w:spacing w:after="30"/>
        <w:ind w:hanging="288"/>
      </w:pPr>
      <w:r>
        <w:t xml:space="preserve">The Board may establish special committees.  </w:t>
      </w:r>
    </w:p>
    <w:p w14:paraId="7C3C2A75" w14:textId="77777777" w:rsidR="00187C1E" w:rsidRDefault="005D1532">
      <w:pPr>
        <w:numPr>
          <w:ilvl w:val="0"/>
          <w:numId w:val="30"/>
        </w:numPr>
        <w:ind w:hanging="288"/>
      </w:pPr>
      <w:r>
        <w:t>The scope of each special committee is limited to its specific purpose as stated in the resolution or motion establishing the committee.</w:t>
      </w:r>
    </w:p>
    <w:p w14:paraId="2B35D1D3" w14:textId="77777777" w:rsidR="00187C1E" w:rsidRDefault="005D1532">
      <w:pPr>
        <w:numPr>
          <w:ilvl w:val="0"/>
          <w:numId w:val="30"/>
        </w:numPr>
        <w:ind w:hanging="288"/>
      </w:pPr>
      <w:r>
        <w:t>Unless otherwise stated in the resolution or motion establishing the committee:</w:t>
      </w:r>
    </w:p>
    <w:p w14:paraId="4ABF674A" w14:textId="77777777" w:rsidR="00187C1E" w:rsidRDefault="005D1532">
      <w:pPr>
        <w:numPr>
          <w:ilvl w:val="1"/>
          <w:numId w:val="30"/>
        </w:numPr>
        <w:ind w:right="471" w:hanging="288"/>
      </w:pPr>
      <w:r>
        <w:t>The District Chair appoints the chair a</w:t>
      </w:r>
      <w:r>
        <w:t xml:space="preserve">nd members of the committee.  </w:t>
      </w:r>
    </w:p>
    <w:tbl>
      <w:tblPr>
        <w:tblStyle w:val="TableGrid"/>
        <w:tblpPr w:vertAnchor="text" w:horzAnchor="margin" w:tblpY="1111"/>
        <w:tblOverlap w:val="never"/>
        <w:tblW w:w="10936" w:type="dxa"/>
        <w:tblInd w:w="0" w:type="dxa"/>
        <w:tblCellMar>
          <w:top w:w="0" w:type="dxa"/>
          <w:left w:w="0" w:type="dxa"/>
          <w:bottom w:w="0" w:type="dxa"/>
          <w:right w:w="728" w:type="dxa"/>
        </w:tblCellMar>
        <w:tblLook w:val="04A0" w:firstRow="1" w:lastRow="0" w:firstColumn="1" w:lastColumn="0" w:noHBand="0" w:noVBand="1"/>
      </w:tblPr>
      <w:tblGrid>
        <w:gridCol w:w="10936"/>
      </w:tblGrid>
      <w:tr w:rsidR="00187C1E" w14:paraId="1056C7CC" w14:textId="77777777">
        <w:trPr>
          <w:trHeight w:val="10102"/>
        </w:trPr>
        <w:tc>
          <w:tcPr>
            <w:tcW w:w="10928" w:type="dxa"/>
            <w:tcBorders>
              <w:top w:val="nil"/>
              <w:left w:val="nil"/>
              <w:bottom w:val="nil"/>
              <w:right w:val="nil"/>
            </w:tcBorders>
          </w:tcPr>
          <w:p w14:paraId="2BEA6158" w14:textId="77777777" w:rsidR="00187C1E" w:rsidRDefault="005D1532">
            <w:pPr>
              <w:spacing w:after="78" w:line="259" w:lineRule="auto"/>
              <w:ind w:left="0" w:right="808" w:firstLine="0"/>
              <w:jc w:val="center"/>
            </w:pPr>
            <w:r>
              <w:rPr>
                <w:b/>
                <w:sz w:val="40"/>
              </w:rPr>
              <w:lastRenderedPageBreak/>
              <w:t xml:space="preserve">ARTICLE VII: DISTRICT MEETINGS </w:t>
            </w:r>
          </w:p>
          <w:p w14:paraId="59A5302E" w14:textId="77777777" w:rsidR="00187C1E" w:rsidRDefault="005D1532">
            <w:pPr>
              <w:spacing w:after="3" w:line="259" w:lineRule="auto"/>
              <w:ind w:left="0" w:right="116" w:firstLine="0"/>
              <w:jc w:val="right"/>
            </w:pPr>
            <w:r>
              <w:rPr>
                <w:noProof/>
                <w:sz w:val="22"/>
              </w:rPr>
              <mc:AlternateContent>
                <mc:Choice Requires="wpg">
                  <w:drawing>
                    <wp:anchor distT="0" distB="0" distL="114300" distR="114300" simplePos="0" relativeHeight="251671552" behindDoc="0" locked="0" layoutInCell="1" allowOverlap="1" wp14:anchorId="6414EC55" wp14:editId="11BB74AA">
                      <wp:simplePos x="0" y="0"/>
                      <wp:positionH relativeFrom="column">
                        <wp:posOffset>3014980</wp:posOffset>
                      </wp:positionH>
                      <wp:positionV relativeFrom="paragraph">
                        <wp:posOffset>-6821</wp:posOffset>
                      </wp:positionV>
                      <wp:extent cx="2540" cy="6134735"/>
                      <wp:effectExtent l="0" t="0" r="0" b="0"/>
                      <wp:wrapSquare wrapText="bothSides"/>
                      <wp:docPr id="27393" name="Group 27393"/>
                      <wp:cNvGraphicFramePr/>
                      <a:graphic xmlns:a="http://schemas.openxmlformats.org/drawingml/2006/main">
                        <a:graphicData uri="http://schemas.microsoft.com/office/word/2010/wordprocessingGroup">
                          <wpg:wgp>
                            <wpg:cNvGrpSpPr/>
                            <wpg:grpSpPr>
                              <a:xfrm>
                                <a:off x="0" y="0"/>
                                <a:ext cx="2540" cy="6134735"/>
                                <a:chOff x="0" y="0"/>
                                <a:chExt cx="2540" cy="6134735"/>
                              </a:xfrm>
                            </wpg:grpSpPr>
                            <wps:wsp>
                              <wps:cNvPr id="30939" name="Shape 30939"/>
                              <wps:cNvSpPr/>
                              <wps:spPr>
                                <a:xfrm>
                                  <a:off x="0" y="0"/>
                                  <a:ext cx="9144" cy="6134735"/>
                                </a:xfrm>
                                <a:custGeom>
                                  <a:avLst/>
                                  <a:gdLst/>
                                  <a:ahLst/>
                                  <a:cxnLst/>
                                  <a:rect l="0" t="0" r="0" b="0"/>
                                  <a:pathLst>
                                    <a:path w="9144" h="6134735">
                                      <a:moveTo>
                                        <a:pt x="0" y="0"/>
                                      </a:moveTo>
                                      <a:lnTo>
                                        <a:pt x="9144" y="0"/>
                                      </a:lnTo>
                                      <a:lnTo>
                                        <a:pt x="9144" y="6134735"/>
                                      </a:lnTo>
                                      <a:lnTo>
                                        <a:pt x="0" y="6134735"/>
                                      </a:lnTo>
                                      <a:lnTo>
                                        <a:pt x="0" y="0"/>
                                      </a:lnTo>
                                    </a:path>
                                  </a:pathLst>
                                </a:custGeom>
                                <a:ln w="1270" cap="flat">
                                  <a:miter lim="127000"/>
                                </a:ln>
                              </wps:spPr>
                              <wps:style>
                                <a:lnRef idx="1">
                                  <a:srgbClr val="000000"/>
                                </a:lnRef>
                                <a:fillRef idx="1">
                                  <a:srgbClr val="000000"/>
                                </a:fillRef>
                                <a:effectRef idx="0">
                                  <a:scrgbClr r="0" g="0" b="0"/>
                                </a:effectRef>
                                <a:fontRef idx="none"/>
                              </wps:style>
                              <wps:bodyPr/>
                            </wps:wsp>
                          </wpg:wgp>
                        </a:graphicData>
                      </a:graphic>
                    </wp:anchor>
                  </w:drawing>
                </mc:Choice>
                <mc:Fallback xmlns:a="http://schemas.openxmlformats.org/drawingml/2006/main">
                  <w:pict>
                    <v:group id="Group 27393" style="width:0.200012pt;height:483.05pt;position:absolute;mso-position-horizontal-relative:text;mso-position-horizontal:absolute;margin-left:237.4pt;mso-position-vertical-relative:text;margin-top:-0.53717pt;" coordsize="25,61347">
                      <v:shape id="Shape 30940" style="position:absolute;width:91;height:61347;left:0;top:0;" coordsize="9144,6134735" path="m0,0l9144,0l9144,6134735l0,6134735l0,0">
                        <v:stroke weight="0.1pt" endcap="flat" joinstyle="miter" miterlimit="10" on="true" color="#000000"/>
                        <v:fill on="true" color="#000000"/>
                      </v:shape>
                      <w10:wrap type="square"/>
                    </v:group>
                  </w:pict>
                </mc:Fallback>
              </mc:AlternateContent>
            </w:r>
            <w:r>
              <w:rPr>
                <w:b/>
                <w:sz w:val="28"/>
              </w:rPr>
              <w:t xml:space="preserve">SECTION </w:t>
            </w:r>
            <w:proofErr w:type="gramStart"/>
            <w:r>
              <w:rPr>
                <w:b/>
                <w:sz w:val="28"/>
              </w:rPr>
              <w:t>1.</w:t>
            </w:r>
            <w:r>
              <w:t>fied</w:t>
            </w:r>
            <w:proofErr w:type="gramEnd"/>
            <w:r>
              <w:t xml:space="preserve"> in the District Standing Rules for Virtual </w:t>
            </w:r>
          </w:p>
          <w:p w14:paraId="31362BEE" w14:textId="77777777" w:rsidR="00187C1E" w:rsidRDefault="005D1532">
            <w:pPr>
              <w:spacing w:after="0" w:line="259" w:lineRule="auto"/>
              <w:ind w:left="144" w:firstLine="0"/>
            </w:pPr>
            <w:r>
              <w:rPr>
                <w:b/>
                <w:sz w:val="28"/>
              </w:rPr>
              <w:t xml:space="preserve">CONDUCT OF MEETINGS: </w:t>
            </w:r>
            <w:r>
              <w:rPr>
                <w:sz w:val="37"/>
                <w:vertAlign w:val="superscript"/>
              </w:rPr>
              <w:t>Meetings.</w:t>
            </w:r>
          </w:p>
          <w:p w14:paraId="06400D6D" w14:textId="77777777" w:rsidR="00187C1E" w:rsidRDefault="005D1532">
            <w:pPr>
              <w:spacing w:after="0" w:line="216" w:lineRule="auto"/>
              <w:ind w:left="-720" w:right="124" w:firstLine="1972"/>
              <w:jc w:val="both"/>
            </w:pPr>
            <w:r>
              <w:rPr>
                <w:b/>
                <w:sz w:val="43"/>
                <w:vertAlign w:val="subscript"/>
              </w:rPr>
              <w:t>GENERAL</w:t>
            </w:r>
            <w:r>
              <w:t xml:space="preserve">4. The above procedures satisfy meeting notice requirements.  PCs who have not provided an </w:t>
            </w:r>
            <w:r>
              <w:rPr>
                <w:b/>
              </w:rPr>
              <w:t>A. N</w:t>
            </w:r>
            <w:r>
              <w:rPr>
                <w:b/>
              </w:rPr>
              <w:t xml:space="preserve">otice.  </w:t>
            </w:r>
            <w:r>
              <w:t>email address to the District Secretary nor re-</w:t>
            </w:r>
          </w:p>
          <w:p w14:paraId="624FB868" w14:textId="77777777" w:rsidR="00187C1E" w:rsidRDefault="005D1532">
            <w:pPr>
              <w:numPr>
                <w:ilvl w:val="0"/>
                <w:numId w:val="64"/>
              </w:numPr>
              <w:spacing w:after="0" w:line="216" w:lineRule="auto"/>
              <w:ind w:right="393" w:hanging="288"/>
            </w:pPr>
            <w:r>
              <w:t xml:space="preserve">Meeting notice must be issued for any District quested in writing that the </w:t>
            </w:r>
            <w:proofErr w:type="gramStart"/>
            <w:r>
              <w:t>District</w:t>
            </w:r>
            <w:proofErr w:type="gramEnd"/>
            <w:r>
              <w:t xml:space="preserve"> send notices meeting at which business may be conducted. via U.S. Mail shall not receive meeting notices.</w:t>
            </w:r>
          </w:p>
          <w:p w14:paraId="27625542" w14:textId="77777777" w:rsidR="00187C1E" w:rsidRDefault="005D1532">
            <w:pPr>
              <w:numPr>
                <w:ilvl w:val="0"/>
                <w:numId w:val="64"/>
              </w:numPr>
              <w:spacing w:after="0" w:line="259" w:lineRule="auto"/>
              <w:ind w:right="393" w:hanging="288"/>
            </w:pPr>
            <w:r>
              <w:t xml:space="preserve">The meeting notice must be sent no sooner than </w:t>
            </w:r>
          </w:p>
          <w:p w14:paraId="026D98E6" w14:textId="77777777" w:rsidR="00187C1E" w:rsidRDefault="005D1532">
            <w:pPr>
              <w:spacing w:after="0" w:line="259" w:lineRule="auto"/>
              <w:ind w:left="4748" w:firstLine="0"/>
              <w:jc w:val="center"/>
            </w:pPr>
            <w:r>
              <w:rPr>
                <w:b/>
              </w:rPr>
              <w:t>B. Quorum</w:t>
            </w:r>
          </w:p>
          <w:p w14:paraId="418F73D1" w14:textId="77777777" w:rsidR="00187C1E" w:rsidRDefault="005D1532">
            <w:pPr>
              <w:spacing w:after="0" w:line="259" w:lineRule="auto"/>
              <w:ind w:left="-144" w:right="5456" w:firstLine="0"/>
            </w:pPr>
            <w:r>
              <w:t>28 days and:</w:t>
            </w:r>
          </w:p>
          <w:p w14:paraId="375ADE9D" w14:textId="77777777" w:rsidR="00187C1E" w:rsidRDefault="005D1532">
            <w:pPr>
              <w:numPr>
                <w:ilvl w:val="2"/>
                <w:numId w:val="65"/>
              </w:numPr>
              <w:spacing w:after="0" w:line="216" w:lineRule="auto"/>
              <w:ind w:right="115" w:firstLine="432"/>
            </w:pPr>
            <w:r>
              <w:t xml:space="preserve">A quorum must be present for the transaction of a. No later than ten days prior to the meeting if any business at any District meeting.  an election is to be held; </w:t>
            </w:r>
          </w:p>
          <w:p w14:paraId="341AF4AB" w14:textId="77777777" w:rsidR="00187C1E" w:rsidRDefault="005D1532">
            <w:pPr>
              <w:numPr>
                <w:ilvl w:val="2"/>
                <w:numId w:val="65"/>
              </w:numPr>
              <w:spacing w:after="0" w:line="216" w:lineRule="auto"/>
              <w:ind w:right="115" w:firstLine="432"/>
            </w:pPr>
            <w:r>
              <w:t>In quorum calculatio</w:t>
            </w:r>
            <w:r>
              <w:t>ns, District membership is b. No later than seven days prior to the meeting defined as specified in the Definitions section of if no election is to be held; these bylaws.</w:t>
            </w:r>
          </w:p>
          <w:p w14:paraId="0929107A" w14:textId="77777777" w:rsidR="00187C1E" w:rsidRDefault="005D1532">
            <w:pPr>
              <w:spacing w:after="0" w:line="259" w:lineRule="auto"/>
              <w:ind w:left="-144" w:right="5456" w:firstLine="0"/>
            </w:pPr>
            <w:r>
              <w:t xml:space="preserve">c. To District PCs as recorded and published by </w:t>
            </w:r>
          </w:p>
          <w:p w14:paraId="0769CF52" w14:textId="77777777" w:rsidR="00187C1E" w:rsidRDefault="005D1532">
            <w:pPr>
              <w:numPr>
                <w:ilvl w:val="0"/>
                <w:numId w:val="64"/>
              </w:numPr>
              <w:spacing w:after="0" w:line="216" w:lineRule="auto"/>
              <w:ind w:right="393" w:hanging="288"/>
            </w:pPr>
            <w:r>
              <w:t>The quorum for transaction of busine</w:t>
            </w:r>
            <w:r>
              <w:t>ss is: the Maricopa County Recorder's Office via:</w:t>
            </w:r>
          </w:p>
          <w:p w14:paraId="01433CB5" w14:textId="77777777" w:rsidR="00187C1E" w:rsidRDefault="005D1532">
            <w:pPr>
              <w:spacing w:after="0" w:line="259" w:lineRule="auto"/>
              <w:ind w:left="4748" w:firstLine="0"/>
            </w:pPr>
            <w:r>
              <w:t>a. Organizational Meeting: 25%;</w:t>
            </w:r>
          </w:p>
          <w:p w14:paraId="0B7C9CE9" w14:textId="77777777" w:rsidR="00187C1E" w:rsidRDefault="005D1532">
            <w:pPr>
              <w:numPr>
                <w:ilvl w:val="0"/>
                <w:numId w:val="66"/>
              </w:numPr>
              <w:spacing w:after="0" w:line="259" w:lineRule="auto"/>
              <w:ind w:right="5456" w:hanging="288"/>
            </w:pPr>
            <w:r>
              <w:t>Email to all District PCs who have pro-</w:t>
            </w:r>
          </w:p>
          <w:p w14:paraId="469C501E" w14:textId="77777777" w:rsidR="00187C1E" w:rsidRDefault="005D1532">
            <w:pPr>
              <w:numPr>
                <w:ilvl w:val="3"/>
                <w:numId w:val="67"/>
              </w:numPr>
              <w:spacing w:after="0" w:line="216" w:lineRule="auto"/>
              <w:ind w:right="177" w:firstLine="720"/>
            </w:pPr>
            <w:r>
              <w:t xml:space="preserve">Regular or special meeting other than the </w:t>
            </w:r>
            <w:proofErr w:type="spellStart"/>
            <w:r>
              <w:t>Or</w:t>
            </w:r>
            <w:r>
              <w:t>vided</w:t>
            </w:r>
            <w:proofErr w:type="spellEnd"/>
            <w:r>
              <w:t xml:space="preserve"> an email address in writing to the </w:t>
            </w:r>
            <w:proofErr w:type="spellStart"/>
            <w:r>
              <w:t>ganizational</w:t>
            </w:r>
            <w:proofErr w:type="spellEnd"/>
            <w:r>
              <w:t xml:space="preserve"> Meeting: 15%;</w:t>
            </w:r>
          </w:p>
          <w:p w14:paraId="75BA5A16" w14:textId="77777777" w:rsidR="00187C1E" w:rsidRDefault="005D1532">
            <w:pPr>
              <w:spacing w:after="0" w:line="259" w:lineRule="auto"/>
              <w:ind w:left="432" w:right="5456" w:firstLine="0"/>
            </w:pPr>
            <w:r>
              <w:t>District Secretary;</w:t>
            </w:r>
          </w:p>
          <w:p w14:paraId="091EF595" w14:textId="77777777" w:rsidR="00187C1E" w:rsidRDefault="005D1532">
            <w:pPr>
              <w:numPr>
                <w:ilvl w:val="3"/>
                <w:numId w:val="67"/>
              </w:numPr>
              <w:spacing w:after="0" w:line="259" w:lineRule="auto"/>
              <w:ind w:right="177" w:firstLine="720"/>
            </w:pPr>
            <w:r>
              <w:t xml:space="preserve">Quadrennial Convention Delegates election </w:t>
            </w:r>
          </w:p>
          <w:p w14:paraId="03C004B6" w14:textId="77777777" w:rsidR="00187C1E" w:rsidRDefault="005D1532">
            <w:pPr>
              <w:numPr>
                <w:ilvl w:val="0"/>
                <w:numId w:val="66"/>
              </w:numPr>
              <w:spacing w:after="0" w:line="259" w:lineRule="auto"/>
              <w:ind w:right="5456" w:hanging="288"/>
            </w:pPr>
            <w:r>
              <w:t xml:space="preserve">U.S. Mail to all District PCs who have not </w:t>
            </w:r>
          </w:p>
          <w:p w14:paraId="78817AB4" w14:textId="77777777" w:rsidR="00187C1E" w:rsidRDefault="005D1532">
            <w:pPr>
              <w:spacing w:after="0" w:line="216" w:lineRule="auto"/>
              <w:ind w:left="432" w:right="2190" w:firstLine="1008"/>
            </w:pPr>
            <w:r>
              <w:t xml:space="preserve">meeting: 25%; provided an email address to the </w:t>
            </w:r>
            <w:proofErr w:type="gramStart"/>
            <w:r>
              <w:t>District</w:t>
            </w:r>
            <w:proofErr w:type="gramEnd"/>
            <w:r>
              <w:t xml:space="preserve"> </w:t>
            </w:r>
          </w:p>
          <w:p w14:paraId="1A4D3B43" w14:textId="77777777" w:rsidR="00187C1E" w:rsidRDefault="005D1532">
            <w:pPr>
              <w:spacing w:after="0" w:line="259" w:lineRule="auto"/>
              <w:ind w:left="4748" w:right="32" w:firstLine="0"/>
              <w:jc w:val="right"/>
            </w:pPr>
            <w:r>
              <w:t>4. For State Legislature</w:t>
            </w:r>
            <w:r>
              <w:t xml:space="preserve"> nominee election meetings,</w:t>
            </w:r>
          </w:p>
          <w:p w14:paraId="1FE73429" w14:textId="77777777" w:rsidR="00187C1E" w:rsidRDefault="005D1532">
            <w:pPr>
              <w:spacing w:after="0" w:line="216" w:lineRule="auto"/>
              <w:ind w:left="432" w:right="942" w:firstLine="0"/>
              <w:jc w:val="both"/>
            </w:pPr>
            <w:r>
              <w:t xml:space="preserve">Secretary and who have requested in </w:t>
            </w:r>
            <w:proofErr w:type="spellStart"/>
            <w:r>
              <w:t>writthe</w:t>
            </w:r>
            <w:proofErr w:type="spellEnd"/>
            <w:r>
              <w:t xml:space="preserve"> quorum is 50% of elected PCs only. </w:t>
            </w:r>
            <w:proofErr w:type="spellStart"/>
            <w:r>
              <w:t>ing</w:t>
            </w:r>
            <w:proofErr w:type="spellEnd"/>
            <w:r>
              <w:t xml:space="preserve"> that the </w:t>
            </w:r>
            <w:proofErr w:type="gramStart"/>
            <w:r>
              <w:t>District</w:t>
            </w:r>
            <w:proofErr w:type="gramEnd"/>
            <w:r>
              <w:t xml:space="preserve"> send meeting notices </w:t>
            </w:r>
          </w:p>
          <w:p w14:paraId="03C8D2ED" w14:textId="77777777" w:rsidR="00187C1E" w:rsidRDefault="005D1532">
            <w:pPr>
              <w:numPr>
                <w:ilvl w:val="1"/>
                <w:numId w:val="66"/>
              </w:numPr>
              <w:spacing w:after="0" w:line="216" w:lineRule="auto"/>
              <w:ind w:right="15" w:firstLine="144"/>
            </w:pPr>
            <w:r>
              <w:rPr>
                <w:b/>
              </w:rPr>
              <w:t xml:space="preserve">Agenda.  </w:t>
            </w:r>
            <w:r>
              <w:t>The Chair and the Board collaboratively via U.S. Mail. develop the agenda for each District meeting.  Each 3. The meeting notice must include:</w:t>
            </w:r>
          </w:p>
          <w:p w14:paraId="4A509342" w14:textId="77777777" w:rsidR="00187C1E" w:rsidRDefault="005D1532">
            <w:pPr>
              <w:spacing w:after="0" w:line="216" w:lineRule="auto"/>
              <w:ind w:left="-144" w:firstLine="432"/>
              <w:jc w:val="both"/>
            </w:pPr>
            <w:r>
              <w:t xml:space="preserve">District meeting agenda must include a "New Busia. The date, time, and place of the meeting; ness" heading under </w:t>
            </w:r>
            <w:r>
              <w:t xml:space="preserve">which members may make mob. The agenda; </w:t>
            </w:r>
            <w:proofErr w:type="spellStart"/>
            <w:r>
              <w:t>tions</w:t>
            </w:r>
            <w:proofErr w:type="spellEnd"/>
            <w:r>
              <w:t xml:space="preserve"> for consideration by the </w:t>
            </w:r>
            <w:proofErr w:type="gramStart"/>
            <w:r>
              <w:t>District</w:t>
            </w:r>
            <w:proofErr w:type="gramEnd"/>
            <w:r>
              <w:t xml:space="preserve"> membership. c. Business that requires previous notice, such as</w:t>
            </w:r>
          </w:p>
          <w:p w14:paraId="102E178E" w14:textId="77777777" w:rsidR="00187C1E" w:rsidRDefault="005D1532">
            <w:pPr>
              <w:numPr>
                <w:ilvl w:val="1"/>
                <w:numId w:val="66"/>
              </w:numPr>
              <w:spacing w:after="0" w:line="216" w:lineRule="auto"/>
              <w:ind w:right="15" w:firstLine="144"/>
            </w:pPr>
            <w:r>
              <w:rPr>
                <w:b/>
              </w:rPr>
              <w:t xml:space="preserve">Virtual.  </w:t>
            </w:r>
            <w:r>
              <w:t>Meetings of the District may be conducted proposed Bylaw amendments, if any; by electronic devices or t</w:t>
            </w:r>
            <w:r>
              <w:t xml:space="preserve">echnologies (a) when so d. For meetings at which elections will be held, directed by the Board; or (b) in the case of special the additional meeting notice requirements meetings, when so directed by those calling the </w:t>
            </w:r>
            <w:proofErr w:type="spellStart"/>
            <w:r>
              <w:t>spespecified</w:t>
            </w:r>
            <w:proofErr w:type="spellEnd"/>
            <w:r>
              <w:t xml:space="preserve"> in the Elections section o</w:t>
            </w:r>
            <w:r>
              <w:t xml:space="preserve">f these </w:t>
            </w:r>
            <w:proofErr w:type="spellStart"/>
            <w:r>
              <w:t>bycial</w:t>
            </w:r>
            <w:proofErr w:type="spellEnd"/>
            <w:r>
              <w:t xml:space="preserve"> meeting.  Conduct of Virtual Meetings must be laws; as specified in the District Standing Rules. e. For meeting which will be held virtually, the </w:t>
            </w:r>
          </w:p>
          <w:p w14:paraId="534A6E7D" w14:textId="77777777" w:rsidR="00187C1E" w:rsidRDefault="005D1532">
            <w:pPr>
              <w:numPr>
                <w:ilvl w:val="1"/>
                <w:numId w:val="66"/>
              </w:numPr>
              <w:spacing w:after="0" w:line="216" w:lineRule="auto"/>
              <w:ind w:right="15" w:firstLine="144"/>
            </w:pPr>
            <w:r>
              <w:rPr>
                <w:b/>
              </w:rPr>
              <w:t>Accommodations.</w:t>
            </w:r>
            <w:r>
              <w:t xml:space="preserve">  Individuals with disabilities additional meeting notice requirements </w:t>
            </w:r>
            <w:proofErr w:type="spellStart"/>
            <w:r>
              <w:t>speci</w:t>
            </w:r>
            <w:proofErr w:type="spellEnd"/>
            <w:r>
              <w:t>-</w:t>
            </w:r>
          </w:p>
          <w:p w14:paraId="697D8B52" w14:textId="77777777" w:rsidR="00187C1E" w:rsidRDefault="005D1532">
            <w:pPr>
              <w:spacing w:after="0" w:line="259" w:lineRule="auto"/>
              <w:ind w:left="4748" w:right="187" w:firstLine="0"/>
              <w:jc w:val="right"/>
            </w:pPr>
            <w:r>
              <w:t>c</w:t>
            </w:r>
            <w:r>
              <w:t xml:space="preserve">overed under the Americans with Disabilities Act </w:t>
            </w:r>
          </w:p>
        </w:tc>
      </w:tr>
    </w:tbl>
    <w:p w14:paraId="6C3B8C03" w14:textId="77777777" w:rsidR="00187C1E" w:rsidRDefault="005D1532">
      <w:pPr>
        <w:numPr>
          <w:ilvl w:val="1"/>
          <w:numId w:val="30"/>
        </w:numPr>
        <w:ind w:right="471" w:hanging="288"/>
      </w:pPr>
      <w:r>
        <w:lastRenderedPageBreak/>
        <w:t>The committee must be composed solely of District members.</w:t>
      </w:r>
      <w:r>
        <w:br w:type="page"/>
      </w:r>
    </w:p>
    <w:p w14:paraId="4377440E" w14:textId="77777777" w:rsidR="00187C1E" w:rsidRDefault="005D1532">
      <w:pPr>
        <w:ind w:left="1008" w:firstLine="0"/>
      </w:pPr>
      <w:r>
        <w:rPr>
          <w:noProof/>
          <w:sz w:val="22"/>
        </w:rPr>
        <w:lastRenderedPageBreak/>
        <mc:AlternateContent>
          <mc:Choice Requires="wpg">
            <w:drawing>
              <wp:anchor distT="0" distB="0" distL="114300" distR="114300" simplePos="0" relativeHeight="251672576" behindDoc="0" locked="0" layoutInCell="1" allowOverlap="1" wp14:anchorId="5F7753EE" wp14:editId="7FDBB7CF">
                <wp:simplePos x="0" y="0"/>
                <wp:positionH relativeFrom="column">
                  <wp:posOffset>3929380</wp:posOffset>
                </wp:positionH>
                <wp:positionV relativeFrom="paragraph">
                  <wp:posOffset>-6433</wp:posOffset>
                </wp:positionV>
                <wp:extent cx="2540" cy="8412480"/>
                <wp:effectExtent l="0" t="0" r="0" b="0"/>
                <wp:wrapSquare wrapText="bothSides"/>
                <wp:docPr id="28190" name="Group 28190"/>
                <wp:cNvGraphicFramePr/>
                <a:graphic xmlns:a="http://schemas.openxmlformats.org/drawingml/2006/main">
                  <a:graphicData uri="http://schemas.microsoft.com/office/word/2010/wordprocessingGroup">
                    <wpg:wgp>
                      <wpg:cNvGrpSpPr/>
                      <wpg:grpSpPr>
                        <a:xfrm>
                          <a:off x="0" y="0"/>
                          <a:ext cx="2540" cy="8412480"/>
                          <a:chOff x="0" y="0"/>
                          <a:chExt cx="2540" cy="8412480"/>
                        </a:xfrm>
                      </wpg:grpSpPr>
                      <wps:wsp>
                        <wps:cNvPr id="30941" name="Shape 30941"/>
                        <wps:cNvSpPr/>
                        <wps:spPr>
                          <a:xfrm>
                            <a:off x="0" y="0"/>
                            <a:ext cx="9144" cy="8412480"/>
                          </a:xfrm>
                          <a:custGeom>
                            <a:avLst/>
                            <a:gdLst/>
                            <a:ahLst/>
                            <a:cxnLst/>
                            <a:rect l="0" t="0" r="0" b="0"/>
                            <a:pathLst>
                              <a:path w="9144" h="8412480">
                                <a:moveTo>
                                  <a:pt x="0" y="0"/>
                                </a:moveTo>
                                <a:lnTo>
                                  <a:pt x="9144" y="0"/>
                                </a:lnTo>
                                <a:lnTo>
                                  <a:pt x="9144" y="8412480"/>
                                </a:lnTo>
                                <a:lnTo>
                                  <a:pt x="0" y="8412480"/>
                                </a:lnTo>
                                <a:lnTo>
                                  <a:pt x="0" y="0"/>
                                </a:lnTo>
                              </a:path>
                            </a:pathLst>
                          </a:custGeom>
                          <a:ln w="1270" cap="flat">
                            <a:miter lim="127000"/>
                          </a:ln>
                        </wps:spPr>
                        <wps:style>
                          <a:lnRef idx="1">
                            <a:srgbClr val="000000"/>
                          </a:lnRef>
                          <a:fillRef idx="1">
                            <a:srgbClr val="000000"/>
                          </a:fillRef>
                          <a:effectRef idx="0">
                            <a:scrgbClr r="0" g="0" b="0"/>
                          </a:effectRef>
                          <a:fontRef idx="none"/>
                        </wps:style>
                        <wps:bodyPr/>
                      </wps:wsp>
                    </wpg:wgp>
                  </a:graphicData>
                </a:graphic>
              </wp:anchor>
            </w:drawing>
          </mc:Choice>
          <mc:Fallback xmlns:a="http://schemas.openxmlformats.org/drawingml/2006/main">
            <w:pict>
              <v:group id="Group 28190" style="width:0.200012pt;height:662.4pt;position:absolute;mso-position-horizontal-relative:text;mso-position-horizontal:absolute;margin-left:309.4pt;mso-position-vertical-relative:text;margin-top:-0.506653pt;" coordsize="25,84124">
                <v:shape id="Shape 30942" style="position:absolute;width:91;height:84124;left:0;top:0;" coordsize="9144,8412480" path="m0,0l9144,0l9144,8412480l0,8412480l0,0">
                  <v:stroke weight="0.1pt" endcap="flat" joinstyle="miter" miterlimit="10" on="true" color="#000000"/>
                  <v:fill on="true" color="#000000"/>
                </v:shape>
                <w10:wrap type="square"/>
              </v:group>
            </w:pict>
          </mc:Fallback>
        </mc:AlternateContent>
      </w:r>
      <w:r>
        <w:t>must request special accommodation a reasonable amount of time prior to the start of the meeting.</w:t>
      </w:r>
    </w:p>
    <w:p w14:paraId="517A9564" w14:textId="77777777" w:rsidR="00187C1E" w:rsidRDefault="005D1532">
      <w:pPr>
        <w:pStyle w:val="Heading3"/>
        <w:ind w:left="730"/>
      </w:pPr>
      <w:r>
        <w:t>F. Proxies</w:t>
      </w:r>
    </w:p>
    <w:p w14:paraId="66C20208" w14:textId="77777777" w:rsidR="00187C1E" w:rsidRDefault="005D1532">
      <w:pPr>
        <w:numPr>
          <w:ilvl w:val="0"/>
          <w:numId w:val="31"/>
        </w:numPr>
        <w:spacing w:after="25"/>
        <w:ind w:hanging="288"/>
      </w:pPr>
      <w:r>
        <w:t>Except as required by the MCRC bylaws, proxy voting must not be permitted for any purpose in any District meeting or any meeting of any committee o</w:t>
      </w:r>
      <w:r>
        <w:t xml:space="preserve">r board of the </w:t>
      </w:r>
      <w:proofErr w:type="gramStart"/>
      <w:r>
        <w:t>District</w:t>
      </w:r>
      <w:proofErr w:type="gramEnd"/>
      <w:r>
        <w:t>.  Where the MCRC bylaws do require that proxy use be permitted, the following rules must govern their usage unless specified otherwise in the A.R.S.</w:t>
      </w:r>
    </w:p>
    <w:p w14:paraId="3BD4CB8B" w14:textId="77777777" w:rsidR="00187C1E" w:rsidRDefault="005D1532">
      <w:pPr>
        <w:numPr>
          <w:ilvl w:val="0"/>
          <w:numId w:val="31"/>
        </w:numPr>
        <w:ind w:hanging="288"/>
      </w:pPr>
      <w:r>
        <w:t>PCs eligible to vote at a District meeting where proxies are allowed may give their</w:t>
      </w:r>
      <w:r>
        <w:t xml:space="preserve"> Proxy to a registered Republican living and registered in the same precinct as the giver.  Proxies may not be transferred to a third party.  </w:t>
      </w:r>
    </w:p>
    <w:p w14:paraId="6D9156C7" w14:textId="77777777" w:rsidR="00187C1E" w:rsidRDefault="005D1532">
      <w:pPr>
        <w:numPr>
          <w:ilvl w:val="0"/>
          <w:numId w:val="31"/>
        </w:numPr>
        <w:ind w:hanging="288"/>
      </w:pPr>
      <w:r>
        <w:t xml:space="preserve">No proxy carrier may carry more than two proxies.  </w:t>
      </w:r>
    </w:p>
    <w:p w14:paraId="7BBB14D6" w14:textId="77777777" w:rsidR="00187C1E" w:rsidRDefault="005D1532">
      <w:pPr>
        <w:numPr>
          <w:ilvl w:val="0"/>
          <w:numId w:val="31"/>
        </w:numPr>
        <w:ind w:hanging="288"/>
      </w:pPr>
      <w:r>
        <w:t>Proxies are valid solely on the date of the meeting for which</w:t>
      </w:r>
      <w:r>
        <w:t xml:space="preserve"> they are created.</w:t>
      </w:r>
    </w:p>
    <w:p w14:paraId="531B6262" w14:textId="77777777" w:rsidR="00187C1E" w:rsidRDefault="005D1532">
      <w:pPr>
        <w:numPr>
          <w:ilvl w:val="0"/>
          <w:numId w:val="31"/>
        </w:numPr>
        <w:spacing w:after="30"/>
        <w:ind w:hanging="288"/>
      </w:pPr>
      <w:r>
        <w:t>The proxy must:</w:t>
      </w:r>
    </w:p>
    <w:p w14:paraId="5C9A2131" w14:textId="77777777" w:rsidR="00187C1E" w:rsidRDefault="005D1532">
      <w:pPr>
        <w:numPr>
          <w:ilvl w:val="1"/>
          <w:numId w:val="31"/>
        </w:numPr>
        <w:ind w:hanging="288"/>
      </w:pPr>
      <w:r>
        <w:t>Conform to the specification contained in the MCRC bylaws.</w:t>
      </w:r>
    </w:p>
    <w:p w14:paraId="1FF83B9B" w14:textId="77777777" w:rsidR="00187C1E" w:rsidRDefault="005D1532">
      <w:pPr>
        <w:numPr>
          <w:ilvl w:val="1"/>
          <w:numId w:val="31"/>
        </w:numPr>
        <w:ind w:hanging="288"/>
      </w:pPr>
      <w:r>
        <w:t>Be signed by the giver within 30 days of the meeting at which it is to be used.</w:t>
      </w:r>
    </w:p>
    <w:p w14:paraId="111364E1" w14:textId="77777777" w:rsidR="00187C1E" w:rsidRDefault="005D1532">
      <w:pPr>
        <w:numPr>
          <w:ilvl w:val="1"/>
          <w:numId w:val="31"/>
        </w:numPr>
        <w:ind w:hanging="288"/>
      </w:pPr>
      <w:r>
        <w:t>Be attested to by a notary public or by two witnesses, not including the proxy car</w:t>
      </w:r>
      <w:r>
        <w:t xml:space="preserve">rier or the proxy giver. </w:t>
      </w:r>
    </w:p>
    <w:p w14:paraId="3011CEBA" w14:textId="77777777" w:rsidR="00187C1E" w:rsidRDefault="005D1532">
      <w:pPr>
        <w:numPr>
          <w:ilvl w:val="0"/>
          <w:numId w:val="31"/>
        </w:numPr>
        <w:spacing w:after="30"/>
        <w:ind w:hanging="288"/>
      </w:pPr>
      <w:r>
        <w:t>At any meeting at which proxies are used:</w:t>
      </w:r>
    </w:p>
    <w:p w14:paraId="363477E2" w14:textId="77777777" w:rsidR="00187C1E" w:rsidRDefault="005D1532">
      <w:pPr>
        <w:numPr>
          <w:ilvl w:val="1"/>
          <w:numId w:val="31"/>
        </w:numPr>
        <w:spacing w:after="30"/>
        <w:ind w:hanging="288"/>
      </w:pPr>
      <w:r>
        <w:t>Proxies must be submitted upon registration;</w:t>
      </w:r>
    </w:p>
    <w:p w14:paraId="15E7E96D" w14:textId="77777777" w:rsidR="00187C1E" w:rsidRDefault="005D1532">
      <w:pPr>
        <w:numPr>
          <w:ilvl w:val="1"/>
          <w:numId w:val="31"/>
        </w:numPr>
        <w:ind w:hanging="288"/>
      </w:pPr>
      <w:r>
        <w:t>At registration, the C&amp;T Committee must have each PC voter sign in opposite their name in a “Present in Person” column, and, for each proxy car</w:t>
      </w:r>
      <w:r>
        <w:t xml:space="preserve">ried, sign opposite the </w:t>
      </w:r>
    </w:p>
    <w:p w14:paraId="7CF2C9A5" w14:textId="77777777" w:rsidR="00187C1E" w:rsidRDefault="005D1532">
      <w:pPr>
        <w:ind w:left="1584" w:firstLine="0"/>
      </w:pPr>
      <w:r>
        <w:t>proxy’s name in a “Present by Proxy” column;</w:t>
      </w:r>
    </w:p>
    <w:p w14:paraId="092EB0FC" w14:textId="77777777" w:rsidR="00187C1E" w:rsidRDefault="005D1532">
      <w:pPr>
        <w:numPr>
          <w:ilvl w:val="1"/>
          <w:numId w:val="31"/>
        </w:numPr>
        <w:spacing w:after="30"/>
        <w:ind w:hanging="288"/>
      </w:pPr>
      <w:r>
        <w:t>The C&amp;T Committee will issue each PC voter</w:t>
      </w:r>
    </w:p>
    <w:p w14:paraId="5F4878B4" w14:textId="77777777" w:rsidR="00187C1E" w:rsidRDefault="005D1532">
      <w:pPr>
        <w:ind w:left="1584" w:firstLine="0"/>
      </w:pPr>
      <w:r>
        <w:t>a ballot for himself and for the number of proxies he carries;</w:t>
      </w:r>
    </w:p>
    <w:p w14:paraId="7A4B8454" w14:textId="77777777" w:rsidR="00187C1E" w:rsidRDefault="005D1532">
      <w:pPr>
        <w:numPr>
          <w:ilvl w:val="1"/>
          <w:numId w:val="31"/>
        </w:numPr>
        <w:spacing w:after="30"/>
        <w:ind w:hanging="288"/>
      </w:pPr>
      <w:r>
        <w:t>The C&amp;T committee must certify the presence</w:t>
      </w:r>
    </w:p>
    <w:p w14:paraId="3E207CC8" w14:textId="77777777" w:rsidR="00187C1E" w:rsidRDefault="005D1532">
      <w:pPr>
        <w:ind w:left="1584" w:firstLine="0"/>
      </w:pPr>
      <w:r>
        <w:t xml:space="preserve">of a quorum before any business may </w:t>
      </w:r>
      <w:r>
        <w:t xml:space="preserve">be conducted; </w:t>
      </w:r>
    </w:p>
    <w:p w14:paraId="7F5FDEA4" w14:textId="77777777" w:rsidR="00187C1E" w:rsidRDefault="005D1532">
      <w:pPr>
        <w:numPr>
          <w:ilvl w:val="1"/>
          <w:numId w:val="31"/>
        </w:numPr>
        <w:ind w:hanging="288"/>
      </w:pPr>
      <w:r>
        <w:t>Members present by proxy count towards the quorum.</w:t>
      </w:r>
    </w:p>
    <w:p w14:paraId="1BED3F8D" w14:textId="77777777" w:rsidR="00187C1E" w:rsidRDefault="005D1532">
      <w:pPr>
        <w:spacing w:after="3" w:line="259" w:lineRule="auto"/>
        <w:ind w:left="771" w:right="752" w:hanging="10"/>
        <w:jc w:val="center"/>
      </w:pPr>
      <w:r>
        <w:rPr>
          <w:b/>
          <w:sz w:val="28"/>
        </w:rPr>
        <w:t>SECTION 2.</w:t>
      </w:r>
    </w:p>
    <w:p w14:paraId="77ABD55E" w14:textId="77777777" w:rsidR="00187C1E" w:rsidRDefault="005D1532">
      <w:pPr>
        <w:spacing w:after="3" w:line="259" w:lineRule="auto"/>
        <w:ind w:left="16" w:hanging="10"/>
        <w:jc w:val="center"/>
      </w:pPr>
      <w:r>
        <w:rPr>
          <w:b/>
          <w:sz w:val="28"/>
        </w:rPr>
        <w:t>ORGANIZATIONAL MEETING</w:t>
      </w:r>
    </w:p>
    <w:p w14:paraId="16256C7D" w14:textId="77777777" w:rsidR="00187C1E" w:rsidRDefault="005D1532">
      <w:pPr>
        <w:numPr>
          <w:ilvl w:val="0"/>
          <w:numId w:val="32"/>
        </w:numPr>
        <w:ind w:hanging="288"/>
      </w:pPr>
      <w:r>
        <w:rPr>
          <w:b/>
        </w:rPr>
        <w:t>Object.</w:t>
      </w:r>
      <w:r>
        <w:t xml:space="preserve">  District members must convene in an organizational meeting for the purpose of electing offi</w:t>
      </w:r>
      <w:r>
        <w:t xml:space="preserve">cers and SCs.  Other business may be conducted.  </w:t>
      </w:r>
    </w:p>
    <w:p w14:paraId="34BFBC45" w14:textId="77777777" w:rsidR="00187C1E" w:rsidRDefault="005D1532">
      <w:pPr>
        <w:numPr>
          <w:ilvl w:val="0"/>
          <w:numId w:val="32"/>
        </w:numPr>
        <w:ind w:hanging="288"/>
      </w:pPr>
      <w:r>
        <w:rPr>
          <w:b/>
        </w:rPr>
        <w:t>Date.</w:t>
      </w:r>
      <w:r>
        <w:t xml:space="preserve">  Unless otherwise required by the A.R.S, this meeting must be held no earlier than the second Saturday following the general election and no later than the first Saturday of the following December. </w:t>
      </w:r>
    </w:p>
    <w:p w14:paraId="3AA67A22" w14:textId="77777777" w:rsidR="00187C1E" w:rsidRDefault="005D1532">
      <w:pPr>
        <w:numPr>
          <w:ilvl w:val="0"/>
          <w:numId w:val="32"/>
        </w:numPr>
        <w:ind w:hanging="288"/>
      </w:pPr>
      <w:r>
        <w:rPr>
          <w:b/>
        </w:rPr>
        <w:t>N</w:t>
      </w:r>
      <w:r>
        <w:rPr>
          <w:b/>
        </w:rPr>
        <w:t xml:space="preserve">otice.  </w:t>
      </w:r>
      <w:r>
        <w:t>The Organizational meeting notice must additionally include: 1. The list of officers to be elected;</w:t>
      </w:r>
    </w:p>
    <w:p w14:paraId="1FA846BE" w14:textId="77777777" w:rsidR="00187C1E" w:rsidRDefault="005D1532">
      <w:pPr>
        <w:numPr>
          <w:ilvl w:val="1"/>
          <w:numId w:val="32"/>
        </w:numPr>
        <w:spacing w:after="30"/>
        <w:ind w:hanging="288"/>
      </w:pPr>
      <w:r>
        <w:t>The number of SCs to be elected;</w:t>
      </w:r>
    </w:p>
    <w:p w14:paraId="15AE9914" w14:textId="77777777" w:rsidR="00187C1E" w:rsidRDefault="005D1532">
      <w:pPr>
        <w:numPr>
          <w:ilvl w:val="1"/>
          <w:numId w:val="32"/>
        </w:numPr>
        <w:ind w:hanging="288"/>
      </w:pPr>
      <w:r>
        <w:t xml:space="preserve">That any elected PC desiring to run for any District office, for SC, or both, must submit </w:t>
      </w:r>
      <w:proofErr w:type="gramStart"/>
      <w:r>
        <w:t>his  name</w:t>
      </w:r>
      <w:proofErr w:type="gramEnd"/>
      <w:r>
        <w:t xml:space="preserve">, and the title </w:t>
      </w:r>
      <w:r>
        <w:t>of the office or offices sought, in writing, to the chair of the Nominating Committee by the deadline stated in the call;</w:t>
      </w:r>
    </w:p>
    <w:p w14:paraId="663354A1" w14:textId="77777777" w:rsidR="00187C1E" w:rsidRDefault="005D1532">
      <w:pPr>
        <w:numPr>
          <w:ilvl w:val="1"/>
          <w:numId w:val="32"/>
        </w:numPr>
        <w:ind w:hanging="288"/>
      </w:pPr>
      <w:r>
        <w:t>The name, address, email address and phone number of the Nominating Committee chair;</w:t>
      </w:r>
    </w:p>
    <w:p w14:paraId="5A427F73" w14:textId="77777777" w:rsidR="00187C1E" w:rsidRDefault="005D1532">
      <w:pPr>
        <w:numPr>
          <w:ilvl w:val="1"/>
          <w:numId w:val="32"/>
        </w:numPr>
        <w:spacing w:after="310"/>
        <w:ind w:hanging="288"/>
      </w:pPr>
      <w:r>
        <w:t>A list of announced District officer and SC candi</w:t>
      </w:r>
      <w:r>
        <w:t>dates seeking election at the meeting.</w:t>
      </w:r>
    </w:p>
    <w:p w14:paraId="44204C3F" w14:textId="77777777" w:rsidR="00187C1E" w:rsidRDefault="005D1532">
      <w:pPr>
        <w:spacing w:after="3" w:line="259" w:lineRule="auto"/>
        <w:ind w:left="771" w:right="752" w:hanging="10"/>
        <w:jc w:val="center"/>
      </w:pPr>
      <w:r>
        <w:rPr>
          <w:b/>
          <w:sz w:val="28"/>
        </w:rPr>
        <w:t>SECTION 3.</w:t>
      </w:r>
    </w:p>
    <w:p w14:paraId="2619F530" w14:textId="77777777" w:rsidR="00187C1E" w:rsidRDefault="005D1532">
      <w:pPr>
        <w:spacing w:after="3" w:line="259" w:lineRule="auto"/>
        <w:ind w:left="771" w:right="756" w:hanging="10"/>
        <w:jc w:val="center"/>
      </w:pPr>
      <w:r>
        <w:rPr>
          <w:b/>
          <w:sz w:val="28"/>
        </w:rPr>
        <w:t>REGULAR MEETING</w:t>
      </w:r>
    </w:p>
    <w:p w14:paraId="4CE00648" w14:textId="77777777" w:rsidR="00187C1E" w:rsidRDefault="005D1532">
      <w:pPr>
        <w:numPr>
          <w:ilvl w:val="0"/>
          <w:numId w:val="33"/>
        </w:numPr>
        <w:ind w:hanging="288"/>
      </w:pPr>
      <w:r>
        <w:rPr>
          <w:b/>
        </w:rPr>
        <w:t>Number.</w:t>
      </w:r>
      <w:r>
        <w:t xml:space="preserve">  Regular District meetings must occur at least six times in odd numbered years and at least </w:t>
      </w:r>
      <w:proofErr w:type="gramStart"/>
      <w:r>
        <w:t>ten  times</w:t>
      </w:r>
      <w:proofErr w:type="gramEnd"/>
      <w:r>
        <w:t xml:space="preserve"> during even numbered years, and must be scheduled as specified in the District </w:t>
      </w:r>
      <w:r>
        <w:t>Standing Rules.</w:t>
      </w:r>
    </w:p>
    <w:p w14:paraId="495DDBD0" w14:textId="77777777" w:rsidR="00187C1E" w:rsidRDefault="005D1532">
      <w:pPr>
        <w:numPr>
          <w:ilvl w:val="0"/>
          <w:numId w:val="33"/>
        </w:numPr>
        <w:spacing w:after="311"/>
        <w:ind w:hanging="288"/>
      </w:pPr>
      <w:r>
        <w:rPr>
          <w:b/>
        </w:rPr>
        <w:t>Agenda.</w:t>
      </w:r>
      <w:r>
        <w:t xml:space="preserve">  The agenda for regular meetings must allow for the introduction of business by District members.</w:t>
      </w:r>
    </w:p>
    <w:p w14:paraId="30C6845E" w14:textId="77777777" w:rsidR="00187C1E" w:rsidRDefault="005D1532">
      <w:pPr>
        <w:spacing w:after="3" w:line="259" w:lineRule="auto"/>
        <w:ind w:left="771" w:right="752" w:hanging="10"/>
        <w:jc w:val="center"/>
      </w:pPr>
      <w:r>
        <w:rPr>
          <w:b/>
          <w:sz w:val="28"/>
        </w:rPr>
        <w:t>SECTION 4.</w:t>
      </w:r>
    </w:p>
    <w:p w14:paraId="4AD0E0C4" w14:textId="77777777" w:rsidR="00187C1E" w:rsidRDefault="005D1532">
      <w:pPr>
        <w:spacing w:after="3" w:line="259" w:lineRule="auto"/>
        <w:ind w:left="771" w:right="826" w:hanging="10"/>
        <w:jc w:val="center"/>
      </w:pPr>
      <w:r>
        <w:rPr>
          <w:b/>
          <w:sz w:val="28"/>
        </w:rPr>
        <w:t xml:space="preserve">SPECIAL MEETING </w:t>
      </w:r>
    </w:p>
    <w:p w14:paraId="4A4B9825" w14:textId="77777777" w:rsidR="00187C1E" w:rsidRDefault="005D1532">
      <w:pPr>
        <w:numPr>
          <w:ilvl w:val="0"/>
          <w:numId w:val="34"/>
        </w:numPr>
        <w:spacing w:after="30"/>
        <w:ind w:hanging="288"/>
      </w:pPr>
      <w:r>
        <w:rPr>
          <w:b/>
        </w:rPr>
        <w:t>Call.</w:t>
      </w:r>
      <w:r>
        <w:t xml:space="preserve">  Special meetings may be called by </w:t>
      </w:r>
    </w:p>
    <w:p w14:paraId="51188E38" w14:textId="77777777" w:rsidR="00187C1E" w:rsidRDefault="005D1532">
      <w:pPr>
        <w:numPr>
          <w:ilvl w:val="1"/>
          <w:numId w:val="34"/>
        </w:numPr>
        <w:spacing w:after="30"/>
        <w:ind w:hanging="288"/>
      </w:pPr>
      <w:r>
        <w:t xml:space="preserve">The District Chair, </w:t>
      </w:r>
    </w:p>
    <w:p w14:paraId="3614DED3" w14:textId="77777777" w:rsidR="00187C1E" w:rsidRDefault="005D1532">
      <w:pPr>
        <w:numPr>
          <w:ilvl w:val="1"/>
          <w:numId w:val="34"/>
        </w:numPr>
        <w:spacing w:after="30"/>
        <w:ind w:hanging="288"/>
      </w:pPr>
      <w:r>
        <w:t xml:space="preserve">The Board, or </w:t>
      </w:r>
    </w:p>
    <w:p w14:paraId="59B50E61" w14:textId="77777777" w:rsidR="00187C1E" w:rsidRDefault="005D1532">
      <w:pPr>
        <w:numPr>
          <w:ilvl w:val="1"/>
          <w:numId w:val="34"/>
        </w:numPr>
        <w:ind w:hanging="288"/>
      </w:pPr>
      <w:r>
        <w:t xml:space="preserve">Upon the written request of ten percent (10%) of the </w:t>
      </w:r>
      <w:proofErr w:type="gramStart"/>
      <w:r>
        <w:t>District</w:t>
      </w:r>
      <w:proofErr w:type="gramEnd"/>
      <w:r>
        <w:t xml:space="preserve"> membership as specified in the Definitions section of these bylaws. </w:t>
      </w:r>
    </w:p>
    <w:p w14:paraId="11F59541" w14:textId="77777777" w:rsidR="00187C1E" w:rsidRDefault="005D1532">
      <w:pPr>
        <w:numPr>
          <w:ilvl w:val="0"/>
          <w:numId w:val="34"/>
        </w:numPr>
        <w:ind w:hanging="288"/>
      </w:pPr>
      <w:r>
        <w:rPr>
          <w:b/>
        </w:rPr>
        <w:t>Purpose.</w:t>
      </w:r>
      <w:r>
        <w:t xml:space="preserve">  The purpose of the meeting must be stated in the Notice, which must be sent at least 10 days before the meeting.  N</w:t>
      </w:r>
      <w:r>
        <w:t xml:space="preserve">o business other than that </w:t>
      </w:r>
      <w:r>
        <w:lastRenderedPageBreak/>
        <w:t>stated in the Notice may be transacted at any special meeting.</w:t>
      </w:r>
    </w:p>
    <w:p w14:paraId="156B9550" w14:textId="77777777" w:rsidR="00187C1E" w:rsidRDefault="00187C1E">
      <w:pPr>
        <w:sectPr w:rsidR="00187C1E">
          <w:type w:val="continuous"/>
          <w:pgSz w:w="12240" w:h="15840"/>
          <w:pgMar w:top="586" w:right="294" w:bottom="911" w:left="290" w:header="720" w:footer="720" w:gutter="0"/>
          <w:cols w:num="2" w:space="320"/>
        </w:sectPr>
      </w:pPr>
    </w:p>
    <w:p w14:paraId="5B4BE877" w14:textId="77777777" w:rsidR="00187C1E" w:rsidRDefault="005D1532">
      <w:pPr>
        <w:pStyle w:val="Heading1"/>
        <w:spacing w:after="0"/>
        <w:ind w:left="0" w:right="0" w:firstLine="0"/>
        <w:jc w:val="left"/>
      </w:pPr>
      <w:r>
        <w:lastRenderedPageBreak/>
        <w:t>ARTICLE VIII: ELECTIONS</w:t>
      </w:r>
    </w:p>
    <w:p w14:paraId="0A22053C" w14:textId="77777777" w:rsidR="00187C1E" w:rsidRDefault="00187C1E">
      <w:pPr>
        <w:sectPr w:rsidR="00187C1E">
          <w:footerReference w:type="even" r:id="rId10"/>
          <w:footerReference w:type="default" r:id="rId11"/>
          <w:footerReference w:type="first" r:id="rId12"/>
          <w:pgSz w:w="12240" w:h="15840"/>
          <w:pgMar w:top="594" w:right="3870" w:bottom="912" w:left="3150" w:header="720" w:footer="460" w:gutter="0"/>
          <w:cols w:space="720"/>
        </w:sectPr>
      </w:pPr>
    </w:p>
    <w:p w14:paraId="562F86C4" w14:textId="77777777" w:rsidR="00187C1E" w:rsidRDefault="005D1532">
      <w:pPr>
        <w:spacing w:after="3" w:line="259" w:lineRule="auto"/>
        <w:ind w:left="771" w:right="760" w:hanging="10"/>
        <w:jc w:val="center"/>
      </w:pPr>
      <w:r>
        <w:rPr>
          <w:noProof/>
          <w:sz w:val="22"/>
        </w:rPr>
        <mc:AlternateContent>
          <mc:Choice Requires="wpg">
            <w:drawing>
              <wp:anchor distT="0" distB="0" distL="114300" distR="114300" simplePos="0" relativeHeight="251673600" behindDoc="0" locked="0" layoutInCell="1" allowOverlap="1" wp14:anchorId="2B27850C" wp14:editId="2627F926">
                <wp:simplePos x="0" y="0"/>
                <wp:positionH relativeFrom="column">
                  <wp:posOffset>3472180</wp:posOffset>
                </wp:positionH>
                <wp:positionV relativeFrom="paragraph">
                  <wp:posOffset>-7930</wp:posOffset>
                </wp:positionV>
                <wp:extent cx="2540" cy="8646795"/>
                <wp:effectExtent l="0" t="0" r="0" b="0"/>
                <wp:wrapSquare wrapText="bothSides"/>
                <wp:docPr id="28562" name="Group 28562"/>
                <wp:cNvGraphicFramePr/>
                <a:graphic xmlns:a="http://schemas.openxmlformats.org/drawingml/2006/main">
                  <a:graphicData uri="http://schemas.microsoft.com/office/word/2010/wordprocessingGroup">
                    <wpg:wgp>
                      <wpg:cNvGrpSpPr/>
                      <wpg:grpSpPr>
                        <a:xfrm>
                          <a:off x="0" y="0"/>
                          <a:ext cx="2540" cy="8646795"/>
                          <a:chOff x="0" y="0"/>
                          <a:chExt cx="2540" cy="8646795"/>
                        </a:xfrm>
                      </wpg:grpSpPr>
                      <wps:wsp>
                        <wps:cNvPr id="30943" name="Shape 30943"/>
                        <wps:cNvSpPr/>
                        <wps:spPr>
                          <a:xfrm>
                            <a:off x="0" y="0"/>
                            <a:ext cx="9144" cy="8646795"/>
                          </a:xfrm>
                          <a:custGeom>
                            <a:avLst/>
                            <a:gdLst/>
                            <a:ahLst/>
                            <a:cxnLst/>
                            <a:rect l="0" t="0" r="0" b="0"/>
                            <a:pathLst>
                              <a:path w="9144" h="8646795">
                                <a:moveTo>
                                  <a:pt x="0" y="0"/>
                                </a:moveTo>
                                <a:lnTo>
                                  <a:pt x="9144" y="0"/>
                                </a:lnTo>
                                <a:lnTo>
                                  <a:pt x="9144" y="8646795"/>
                                </a:lnTo>
                                <a:lnTo>
                                  <a:pt x="0" y="8646795"/>
                                </a:lnTo>
                                <a:lnTo>
                                  <a:pt x="0" y="0"/>
                                </a:lnTo>
                              </a:path>
                            </a:pathLst>
                          </a:custGeom>
                          <a:ln w="1270" cap="flat">
                            <a:miter lim="127000"/>
                          </a:ln>
                        </wps:spPr>
                        <wps:style>
                          <a:lnRef idx="1">
                            <a:srgbClr val="000000"/>
                          </a:lnRef>
                          <a:fillRef idx="1">
                            <a:srgbClr val="000000"/>
                          </a:fillRef>
                          <a:effectRef idx="0">
                            <a:scrgbClr r="0" g="0" b="0"/>
                          </a:effectRef>
                          <a:fontRef idx="none"/>
                        </wps:style>
                        <wps:bodyPr/>
                      </wps:wsp>
                    </wpg:wgp>
                  </a:graphicData>
                </a:graphic>
              </wp:anchor>
            </w:drawing>
          </mc:Choice>
          <mc:Fallback xmlns:a="http://schemas.openxmlformats.org/drawingml/2006/main">
            <w:pict>
              <v:group id="Group 28562" style="width:0.200012pt;height:680.85pt;position:absolute;mso-position-horizontal-relative:text;mso-position-horizontal:absolute;margin-left:273.4pt;mso-position-vertical-relative:text;margin-top:-0.624451pt;" coordsize="25,86467">
                <v:shape id="Shape 30944" style="position:absolute;width:91;height:86467;left:0;top:0;" coordsize="9144,8646795" path="m0,0l9144,0l9144,8646795l0,8646795l0,0">
                  <v:stroke weight="0.1pt" endcap="flat" joinstyle="miter" miterlimit="10" on="true" color="#000000"/>
                  <v:fill on="true" color="#000000"/>
                </v:shape>
                <w10:wrap type="square"/>
              </v:group>
            </w:pict>
          </mc:Fallback>
        </mc:AlternateContent>
      </w:r>
      <w:r>
        <w:rPr>
          <w:b/>
          <w:sz w:val="28"/>
        </w:rPr>
        <w:t>SECTION 1.</w:t>
      </w:r>
    </w:p>
    <w:p w14:paraId="78520157" w14:textId="77777777" w:rsidR="00187C1E" w:rsidRDefault="005D1532">
      <w:pPr>
        <w:spacing w:after="3" w:line="259" w:lineRule="auto"/>
        <w:ind w:left="771" w:right="763" w:hanging="10"/>
        <w:jc w:val="center"/>
      </w:pPr>
      <w:r>
        <w:rPr>
          <w:b/>
          <w:sz w:val="28"/>
        </w:rPr>
        <w:t>NOMINATING COMMITTEE</w:t>
      </w:r>
    </w:p>
    <w:p w14:paraId="7D0A5545" w14:textId="77777777" w:rsidR="00187C1E" w:rsidRDefault="005D1532">
      <w:pPr>
        <w:pStyle w:val="Heading2"/>
        <w:ind w:left="25"/>
      </w:pPr>
      <w:r>
        <w:t>A. Selection</w:t>
      </w:r>
    </w:p>
    <w:p w14:paraId="10764336" w14:textId="77777777" w:rsidR="00187C1E" w:rsidRDefault="005D1532">
      <w:pPr>
        <w:numPr>
          <w:ilvl w:val="0"/>
          <w:numId w:val="35"/>
        </w:numPr>
        <w:ind w:hanging="288"/>
      </w:pPr>
      <w:r>
        <w:t>A Nominating Committee of three members must be elected at the regular meeting preceding the organizational meeting.  Nominations for members of this Committee must be made from the floor.  The three candidates receiving t</w:t>
      </w:r>
      <w:r>
        <w:t xml:space="preserve">he highest number of votes constitute the committee, and they must elect their own chair. </w:t>
      </w:r>
    </w:p>
    <w:p w14:paraId="23FD2DEF" w14:textId="77777777" w:rsidR="00187C1E" w:rsidRDefault="005D1532">
      <w:pPr>
        <w:numPr>
          <w:ilvl w:val="0"/>
          <w:numId w:val="35"/>
        </w:numPr>
        <w:ind w:hanging="288"/>
      </w:pPr>
      <w:r>
        <w:t>The Nominating Committee election vote must be tallied by the outgoing C&amp;T Committee Members who are not nominated candidates for this election. The tally must be co</w:t>
      </w:r>
      <w:r>
        <w:t>nducted by at least three members. The District Chair must select supplementary C&amp;T members up to a total of three, if less than three C&amp;T committee members are available.</w:t>
      </w:r>
    </w:p>
    <w:p w14:paraId="42D7EFF5" w14:textId="77777777" w:rsidR="00187C1E" w:rsidRDefault="005D1532">
      <w:pPr>
        <w:numPr>
          <w:ilvl w:val="0"/>
          <w:numId w:val="35"/>
        </w:numPr>
        <w:ind w:hanging="288"/>
      </w:pPr>
      <w:r>
        <w:t>A tie vote for the last position must be broken by a second ballot among the tied ca</w:t>
      </w:r>
      <w:r>
        <w:t xml:space="preserve">ndidates. </w:t>
      </w:r>
    </w:p>
    <w:p w14:paraId="711D6471" w14:textId="77777777" w:rsidR="00187C1E" w:rsidRDefault="005D1532">
      <w:pPr>
        <w:numPr>
          <w:ilvl w:val="0"/>
          <w:numId w:val="35"/>
        </w:numPr>
        <w:ind w:hanging="288"/>
      </w:pPr>
      <w:r>
        <w:t>The District Chair must not be a member of the Nominating Committee.</w:t>
      </w:r>
    </w:p>
    <w:p w14:paraId="0FA3261C" w14:textId="77777777" w:rsidR="00187C1E" w:rsidRDefault="005D1532">
      <w:pPr>
        <w:numPr>
          <w:ilvl w:val="0"/>
          <w:numId w:val="35"/>
        </w:numPr>
        <w:ind w:hanging="288"/>
      </w:pPr>
      <w:r>
        <w:t>Election to the Nominating Committee does not preclude the right to run for office.</w:t>
      </w:r>
    </w:p>
    <w:p w14:paraId="00F9B8BF" w14:textId="77777777" w:rsidR="00187C1E" w:rsidRDefault="005D1532">
      <w:pPr>
        <w:pStyle w:val="Heading2"/>
        <w:ind w:left="25"/>
      </w:pPr>
      <w:r>
        <w:t>B. Duties</w:t>
      </w:r>
    </w:p>
    <w:p w14:paraId="07313030" w14:textId="77777777" w:rsidR="00187C1E" w:rsidRDefault="005D1532">
      <w:pPr>
        <w:ind w:left="273" w:firstLine="0"/>
      </w:pPr>
      <w:r>
        <w:t>Manage the nomination of officers, SCs, state convention delegates and any other e</w:t>
      </w:r>
      <w:r>
        <w:t>lections as may occur.  In pursuance thereof, the Nominating Committee must:</w:t>
      </w:r>
    </w:p>
    <w:p w14:paraId="051248C8" w14:textId="77777777" w:rsidR="00187C1E" w:rsidRDefault="005D1532">
      <w:pPr>
        <w:numPr>
          <w:ilvl w:val="0"/>
          <w:numId w:val="36"/>
        </w:numPr>
        <w:ind w:hanging="288"/>
      </w:pPr>
      <w:r>
        <w:t xml:space="preserve">Recruit qualified candidates for all elective positions; </w:t>
      </w:r>
    </w:p>
    <w:p w14:paraId="297EC722" w14:textId="77777777" w:rsidR="00187C1E" w:rsidRDefault="005D1532">
      <w:pPr>
        <w:numPr>
          <w:ilvl w:val="0"/>
          <w:numId w:val="36"/>
        </w:numPr>
        <w:spacing w:after="30"/>
        <w:ind w:hanging="288"/>
      </w:pPr>
      <w:r>
        <w:t>Verify eligibility of candidates;</w:t>
      </w:r>
    </w:p>
    <w:p w14:paraId="7FAA3475" w14:textId="77777777" w:rsidR="00187C1E" w:rsidRDefault="005D1532">
      <w:pPr>
        <w:numPr>
          <w:ilvl w:val="0"/>
          <w:numId w:val="36"/>
        </w:numPr>
        <w:ind w:hanging="288"/>
      </w:pPr>
      <w:r>
        <w:t>Apprise the candidates of the duties of the corresponding office;</w:t>
      </w:r>
    </w:p>
    <w:p w14:paraId="3FAB718A" w14:textId="77777777" w:rsidR="00187C1E" w:rsidRDefault="005D1532">
      <w:pPr>
        <w:numPr>
          <w:ilvl w:val="0"/>
          <w:numId w:val="36"/>
        </w:numPr>
        <w:ind w:hanging="288"/>
      </w:pPr>
      <w:r>
        <w:t>Secure a commitment from each candidate to fulfill the obligations of the office if elected;</w:t>
      </w:r>
    </w:p>
    <w:p w14:paraId="2F2F951F" w14:textId="77777777" w:rsidR="00187C1E" w:rsidRDefault="005D1532">
      <w:pPr>
        <w:numPr>
          <w:ilvl w:val="0"/>
          <w:numId w:val="36"/>
        </w:numPr>
        <w:spacing w:after="30"/>
        <w:ind w:hanging="288"/>
      </w:pPr>
      <w:r>
        <w:t>Nominate all those eligible and desiring to serve;</w:t>
      </w:r>
    </w:p>
    <w:p w14:paraId="4F78A5DF" w14:textId="77777777" w:rsidR="00187C1E" w:rsidRDefault="005D1532">
      <w:pPr>
        <w:numPr>
          <w:ilvl w:val="0"/>
          <w:numId w:val="36"/>
        </w:numPr>
        <w:ind w:hanging="288"/>
      </w:pPr>
      <w:r>
        <w:t>Submit the name of at least one nominee for ea</w:t>
      </w:r>
      <w:r>
        <w:t xml:space="preserve">ch office; </w:t>
      </w:r>
    </w:p>
    <w:p w14:paraId="62802D28" w14:textId="77777777" w:rsidR="00187C1E" w:rsidRDefault="005D1532">
      <w:pPr>
        <w:numPr>
          <w:ilvl w:val="0"/>
          <w:numId w:val="36"/>
        </w:numPr>
        <w:ind w:hanging="288"/>
      </w:pPr>
      <w:r>
        <w:t>Not nominate a PC for more than one office simultaneously;</w:t>
      </w:r>
    </w:p>
    <w:p w14:paraId="6A514CDE" w14:textId="77777777" w:rsidR="00187C1E" w:rsidRDefault="005D1532">
      <w:pPr>
        <w:numPr>
          <w:ilvl w:val="0"/>
          <w:numId w:val="36"/>
        </w:numPr>
        <w:ind w:hanging="288"/>
      </w:pPr>
      <w:r>
        <w:t>Present the nominations received in written form suitable for use as a ballot;</w:t>
      </w:r>
    </w:p>
    <w:p w14:paraId="4BFECBB8" w14:textId="77777777" w:rsidR="00187C1E" w:rsidRDefault="005D1532">
      <w:pPr>
        <w:ind w:left="273" w:firstLine="0"/>
      </w:pPr>
      <w:r>
        <w:t>The Nominating Committee may arrange for debates among candidates.</w:t>
      </w:r>
    </w:p>
    <w:p w14:paraId="08DA4157" w14:textId="77777777" w:rsidR="00187C1E" w:rsidRDefault="005D1532">
      <w:r>
        <w:t xml:space="preserve">C. </w:t>
      </w:r>
      <w:r>
        <w:rPr>
          <w:b/>
        </w:rPr>
        <w:t xml:space="preserve">Term.  </w:t>
      </w:r>
      <w:r>
        <w:t>The Nominating Committee serv</w:t>
      </w:r>
      <w:r>
        <w:t>es for the period through the following Primary Election or until a successor is elected. Vacancies occurring between elections are filled by Board appointment.</w:t>
      </w:r>
    </w:p>
    <w:p w14:paraId="380964DF" w14:textId="77777777" w:rsidR="00187C1E" w:rsidRDefault="005D1532">
      <w:pPr>
        <w:spacing w:after="3" w:line="259" w:lineRule="auto"/>
        <w:ind w:left="771" w:right="1480" w:hanging="10"/>
        <w:jc w:val="center"/>
      </w:pPr>
      <w:r>
        <w:rPr>
          <w:b/>
          <w:sz w:val="28"/>
        </w:rPr>
        <w:t>SECTION 2.</w:t>
      </w:r>
    </w:p>
    <w:p w14:paraId="5B6F96AD" w14:textId="77777777" w:rsidR="00187C1E" w:rsidRDefault="005D1532">
      <w:pPr>
        <w:spacing w:after="3" w:line="259" w:lineRule="auto"/>
        <w:ind w:left="771" w:right="1482" w:hanging="10"/>
        <w:jc w:val="center"/>
      </w:pPr>
      <w:r>
        <w:rPr>
          <w:b/>
          <w:sz w:val="28"/>
        </w:rPr>
        <w:t>C&amp;T COMMITTEE</w:t>
      </w:r>
    </w:p>
    <w:p w14:paraId="62F4589E" w14:textId="77777777" w:rsidR="00187C1E" w:rsidRDefault="005D1532">
      <w:pPr>
        <w:pStyle w:val="Heading2"/>
        <w:ind w:left="25"/>
      </w:pPr>
      <w:r>
        <w:t>A. Selection</w:t>
      </w:r>
    </w:p>
    <w:p w14:paraId="52F88335" w14:textId="77777777" w:rsidR="00187C1E" w:rsidRDefault="005D1532">
      <w:pPr>
        <w:numPr>
          <w:ilvl w:val="0"/>
          <w:numId w:val="37"/>
        </w:numPr>
        <w:ind w:right="578" w:hanging="288"/>
      </w:pPr>
      <w:r>
        <w:t>The Credentials and Tally Committees must be appointed by</w:t>
      </w:r>
      <w:r>
        <w:t xml:space="preserve"> the District Chair from PCs who have not been nominated for any elective position, if possible.  The committee members must select one of their number as chair.</w:t>
      </w:r>
    </w:p>
    <w:p w14:paraId="22CE71FB" w14:textId="77777777" w:rsidR="00187C1E" w:rsidRDefault="005D1532">
      <w:pPr>
        <w:numPr>
          <w:ilvl w:val="0"/>
          <w:numId w:val="37"/>
        </w:numPr>
        <w:ind w:right="578" w:hanging="288"/>
      </w:pPr>
      <w:r>
        <w:t>If additional C&amp;T Committee members are required to expedite an election related task due to t</w:t>
      </w:r>
      <w:r>
        <w:t>he number of ballots to be processed, the District Chair may select supplementary members at the time of the election.</w:t>
      </w:r>
    </w:p>
    <w:p w14:paraId="64F768F9" w14:textId="77777777" w:rsidR="00187C1E" w:rsidRDefault="005D1532">
      <w:pPr>
        <w:numPr>
          <w:ilvl w:val="0"/>
          <w:numId w:val="37"/>
        </w:numPr>
        <w:ind w:right="578" w:hanging="288"/>
      </w:pPr>
      <w:r>
        <w:t>C&amp;T members must not be close relatives of any candidates in the election.</w:t>
      </w:r>
    </w:p>
    <w:p w14:paraId="0282FA8B" w14:textId="77777777" w:rsidR="00187C1E" w:rsidRDefault="005D1532">
      <w:pPr>
        <w:numPr>
          <w:ilvl w:val="0"/>
          <w:numId w:val="37"/>
        </w:numPr>
        <w:ind w:right="578" w:hanging="288"/>
      </w:pPr>
      <w:r>
        <w:t>In any election, each candidate may designate one person as an</w:t>
      </w:r>
      <w:r>
        <w:t xml:space="preserve"> observer at the time the ballots are counted.</w:t>
      </w:r>
    </w:p>
    <w:p w14:paraId="75D2510D" w14:textId="77777777" w:rsidR="00187C1E" w:rsidRDefault="005D1532">
      <w:pPr>
        <w:pStyle w:val="Heading2"/>
        <w:ind w:left="25"/>
      </w:pPr>
      <w:r>
        <w:rPr>
          <w:b w:val="0"/>
        </w:rPr>
        <w:t xml:space="preserve">B. </w:t>
      </w:r>
      <w:r>
        <w:t>Duties</w:t>
      </w:r>
    </w:p>
    <w:p w14:paraId="207C6686" w14:textId="77777777" w:rsidR="00187C1E" w:rsidRDefault="005D1532">
      <w:pPr>
        <w:numPr>
          <w:ilvl w:val="0"/>
          <w:numId w:val="38"/>
        </w:numPr>
        <w:spacing w:after="30"/>
        <w:ind w:right="417" w:hanging="288"/>
      </w:pPr>
      <w:r>
        <w:t xml:space="preserve">Duplicate or otherwise prepare the ballots; </w:t>
      </w:r>
    </w:p>
    <w:p w14:paraId="5F75E464" w14:textId="77777777" w:rsidR="00187C1E" w:rsidRDefault="005D1532">
      <w:pPr>
        <w:numPr>
          <w:ilvl w:val="0"/>
          <w:numId w:val="38"/>
        </w:numPr>
        <w:ind w:right="417" w:hanging="288"/>
      </w:pPr>
      <w:r>
        <w:t>Prepare an alphabetical list of all valid electors for the meeting.</w:t>
      </w:r>
    </w:p>
    <w:p w14:paraId="48C7B5A2" w14:textId="77777777" w:rsidR="00187C1E" w:rsidRDefault="005D1532">
      <w:pPr>
        <w:numPr>
          <w:ilvl w:val="0"/>
          <w:numId w:val="38"/>
        </w:numPr>
        <w:ind w:right="417" w:hanging="288"/>
      </w:pPr>
      <w:r>
        <w:t xml:space="preserve">Conduct the verification and sign-in of eligible PCs; </w:t>
      </w:r>
    </w:p>
    <w:p w14:paraId="308FD182" w14:textId="77777777" w:rsidR="00187C1E" w:rsidRDefault="005D1532">
      <w:pPr>
        <w:numPr>
          <w:ilvl w:val="0"/>
          <w:numId w:val="38"/>
        </w:numPr>
        <w:spacing w:after="30"/>
        <w:ind w:right="417" w:hanging="288"/>
      </w:pPr>
      <w:r>
        <w:t xml:space="preserve">Distribute corresponding credential tags if used; </w:t>
      </w:r>
    </w:p>
    <w:p w14:paraId="186530E9" w14:textId="77777777" w:rsidR="00187C1E" w:rsidRDefault="005D1532">
      <w:pPr>
        <w:numPr>
          <w:ilvl w:val="0"/>
          <w:numId w:val="38"/>
        </w:numPr>
        <w:ind w:right="417" w:hanging="288"/>
      </w:pPr>
      <w:r>
        <w:t xml:space="preserve">Certify the number of eligible votes at the close of registration; </w:t>
      </w:r>
    </w:p>
    <w:p w14:paraId="7D121576" w14:textId="77777777" w:rsidR="00187C1E" w:rsidRDefault="005D1532">
      <w:pPr>
        <w:numPr>
          <w:ilvl w:val="0"/>
          <w:numId w:val="38"/>
        </w:numPr>
        <w:ind w:right="417" w:hanging="288"/>
      </w:pPr>
      <w:r>
        <w:t>Handle ballot distribution and pickup during voting;</w:t>
      </w:r>
    </w:p>
    <w:p w14:paraId="39CE4043" w14:textId="77777777" w:rsidR="00187C1E" w:rsidRDefault="005D1532">
      <w:pPr>
        <w:numPr>
          <w:ilvl w:val="0"/>
          <w:numId w:val="38"/>
        </w:numPr>
        <w:ind w:right="417" w:hanging="288"/>
      </w:pPr>
      <w:r>
        <w:t xml:space="preserve">Tally by hand or machine count, certify the results; and </w:t>
      </w:r>
    </w:p>
    <w:p w14:paraId="38840F80" w14:textId="77777777" w:rsidR="00187C1E" w:rsidRDefault="005D1532">
      <w:pPr>
        <w:numPr>
          <w:ilvl w:val="0"/>
          <w:numId w:val="38"/>
        </w:numPr>
        <w:spacing w:after="310"/>
        <w:ind w:right="417" w:hanging="288"/>
      </w:pPr>
      <w:r>
        <w:t>Report the voting results to the District Chair for announcement.</w:t>
      </w:r>
    </w:p>
    <w:p w14:paraId="3D536E14" w14:textId="77777777" w:rsidR="00187C1E" w:rsidRDefault="005D1532">
      <w:pPr>
        <w:spacing w:after="3" w:line="259" w:lineRule="auto"/>
        <w:ind w:left="771" w:right="1480" w:hanging="10"/>
        <w:jc w:val="center"/>
      </w:pPr>
      <w:r>
        <w:rPr>
          <w:b/>
          <w:sz w:val="28"/>
        </w:rPr>
        <w:t>SECTION 3.</w:t>
      </w:r>
    </w:p>
    <w:p w14:paraId="44B2C12B" w14:textId="77777777" w:rsidR="00187C1E" w:rsidRDefault="005D1532">
      <w:pPr>
        <w:spacing w:after="3" w:line="259" w:lineRule="auto"/>
        <w:ind w:left="771" w:right="1482" w:hanging="10"/>
        <w:jc w:val="center"/>
      </w:pPr>
      <w:r>
        <w:rPr>
          <w:b/>
          <w:sz w:val="28"/>
        </w:rPr>
        <w:t>CONDUCT OF ELECTIONS</w:t>
      </w:r>
    </w:p>
    <w:p w14:paraId="18A9688A" w14:textId="77777777" w:rsidR="00187C1E" w:rsidRDefault="005D1532">
      <w:pPr>
        <w:pStyle w:val="Heading2"/>
        <w:ind w:left="25"/>
      </w:pPr>
      <w:r>
        <w:rPr>
          <w:b w:val="0"/>
        </w:rPr>
        <w:t xml:space="preserve">A. </w:t>
      </w:r>
      <w:r>
        <w:t>Conduct of Elections: General</w:t>
      </w:r>
    </w:p>
    <w:p w14:paraId="361C2869" w14:textId="77777777" w:rsidR="00187C1E" w:rsidRDefault="005D1532">
      <w:pPr>
        <w:numPr>
          <w:ilvl w:val="0"/>
          <w:numId w:val="39"/>
        </w:numPr>
        <w:ind w:right="242" w:hanging="288"/>
      </w:pPr>
      <w:r>
        <w:rPr>
          <w:b/>
        </w:rPr>
        <w:t xml:space="preserve">NOTICE.  </w:t>
      </w:r>
      <w:r>
        <w:t>In addition to other meeting notice requirements specified</w:t>
      </w:r>
      <w:r>
        <w:t xml:space="preserve"> in these bylaws, the meeting notice for any meeting at which an election may be held must include:</w:t>
      </w:r>
    </w:p>
    <w:p w14:paraId="71471969" w14:textId="77777777" w:rsidR="00187C1E" w:rsidRDefault="005D1532">
      <w:pPr>
        <w:numPr>
          <w:ilvl w:val="1"/>
          <w:numId w:val="39"/>
        </w:numPr>
        <w:ind w:right="215" w:hanging="288"/>
      </w:pPr>
      <w:r>
        <w:lastRenderedPageBreak/>
        <w:t xml:space="preserve">A list of all elective positions available for nomination and election at that meeting, </w:t>
      </w:r>
    </w:p>
    <w:p w14:paraId="4FA6C61B" w14:textId="77777777" w:rsidR="00187C1E" w:rsidRDefault="005D1532">
      <w:pPr>
        <w:numPr>
          <w:ilvl w:val="1"/>
          <w:numId w:val="39"/>
        </w:numPr>
        <w:ind w:right="215" w:hanging="288"/>
      </w:pPr>
      <w:r>
        <w:t>A list of any qualified and announced candidates for any elective p</w:t>
      </w:r>
      <w:r>
        <w:t>osition at that meeting.</w:t>
      </w:r>
    </w:p>
    <w:p w14:paraId="4C0AE87A" w14:textId="77777777" w:rsidR="00187C1E" w:rsidRDefault="005D1532">
      <w:pPr>
        <w:numPr>
          <w:ilvl w:val="0"/>
          <w:numId w:val="39"/>
        </w:numPr>
        <w:ind w:right="242" w:hanging="288"/>
      </w:pPr>
      <w:r>
        <w:rPr>
          <w:noProof/>
          <w:sz w:val="22"/>
        </w:rPr>
        <w:lastRenderedPageBreak/>
        <mc:AlternateContent>
          <mc:Choice Requires="wpg">
            <w:drawing>
              <wp:anchor distT="0" distB="0" distL="114300" distR="114300" simplePos="0" relativeHeight="251674624" behindDoc="0" locked="0" layoutInCell="1" allowOverlap="1" wp14:anchorId="668DEDD6" wp14:editId="6DEA0C12">
                <wp:simplePos x="0" y="0"/>
                <wp:positionH relativeFrom="column">
                  <wp:posOffset>3929380</wp:posOffset>
                </wp:positionH>
                <wp:positionV relativeFrom="paragraph">
                  <wp:posOffset>-6433</wp:posOffset>
                </wp:positionV>
                <wp:extent cx="2540" cy="9114155"/>
                <wp:effectExtent l="0" t="0" r="0" b="0"/>
                <wp:wrapSquare wrapText="bothSides"/>
                <wp:docPr id="29276" name="Group 29276"/>
                <wp:cNvGraphicFramePr/>
                <a:graphic xmlns:a="http://schemas.openxmlformats.org/drawingml/2006/main">
                  <a:graphicData uri="http://schemas.microsoft.com/office/word/2010/wordprocessingGroup">
                    <wpg:wgp>
                      <wpg:cNvGrpSpPr/>
                      <wpg:grpSpPr>
                        <a:xfrm>
                          <a:off x="0" y="0"/>
                          <a:ext cx="2540" cy="9114155"/>
                          <a:chOff x="0" y="0"/>
                          <a:chExt cx="2540" cy="9114155"/>
                        </a:xfrm>
                      </wpg:grpSpPr>
                      <wps:wsp>
                        <wps:cNvPr id="30945" name="Shape 30945"/>
                        <wps:cNvSpPr/>
                        <wps:spPr>
                          <a:xfrm>
                            <a:off x="0" y="0"/>
                            <a:ext cx="9144" cy="9114155"/>
                          </a:xfrm>
                          <a:custGeom>
                            <a:avLst/>
                            <a:gdLst/>
                            <a:ahLst/>
                            <a:cxnLst/>
                            <a:rect l="0" t="0" r="0" b="0"/>
                            <a:pathLst>
                              <a:path w="9144" h="9114155">
                                <a:moveTo>
                                  <a:pt x="0" y="0"/>
                                </a:moveTo>
                                <a:lnTo>
                                  <a:pt x="9144" y="0"/>
                                </a:lnTo>
                                <a:lnTo>
                                  <a:pt x="9144" y="9114155"/>
                                </a:lnTo>
                                <a:lnTo>
                                  <a:pt x="0" y="9114155"/>
                                </a:lnTo>
                                <a:lnTo>
                                  <a:pt x="0" y="0"/>
                                </a:lnTo>
                              </a:path>
                            </a:pathLst>
                          </a:custGeom>
                          <a:ln w="1270" cap="flat">
                            <a:miter lim="127000"/>
                          </a:ln>
                        </wps:spPr>
                        <wps:style>
                          <a:lnRef idx="1">
                            <a:srgbClr val="000000"/>
                          </a:lnRef>
                          <a:fillRef idx="1">
                            <a:srgbClr val="000000"/>
                          </a:fillRef>
                          <a:effectRef idx="0">
                            <a:scrgbClr r="0" g="0" b="0"/>
                          </a:effectRef>
                          <a:fontRef idx="none"/>
                        </wps:style>
                        <wps:bodyPr/>
                      </wps:wsp>
                    </wpg:wgp>
                  </a:graphicData>
                </a:graphic>
              </wp:anchor>
            </w:drawing>
          </mc:Choice>
          <mc:Fallback xmlns:a="http://schemas.openxmlformats.org/drawingml/2006/main">
            <w:pict>
              <v:group id="Group 29276" style="width:0.200012pt;height:717.65pt;position:absolute;mso-position-horizontal-relative:text;mso-position-horizontal:absolute;margin-left:309.4pt;mso-position-vertical-relative:text;margin-top:-0.506653pt;" coordsize="25,91141">
                <v:shape id="Shape 30946" style="position:absolute;width:91;height:91141;left:0;top:0;" coordsize="9144,9114155" path="m0,0l9144,0l9144,9114155l0,9114155l0,0">
                  <v:stroke weight="0.1pt" endcap="flat" joinstyle="miter" miterlimit="10" on="true" color="#000000"/>
                  <v:fill on="true" color="#000000"/>
                </v:shape>
                <w10:wrap type="square"/>
              </v:group>
            </w:pict>
          </mc:Fallback>
        </mc:AlternateContent>
      </w:r>
      <w:r>
        <w:rPr>
          <w:b/>
        </w:rPr>
        <w:t>AGENDA</w:t>
      </w:r>
      <w:r>
        <w:t xml:space="preserve">.  At meetings in which an election is </w:t>
      </w:r>
      <w:r>
        <w:lastRenderedPageBreak/>
        <w:t>to be held, the election takes precedence over all other business.</w:t>
      </w:r>
    </w:p>
    <w:p w14:paraId="59857506" w14:textId="77777777" w:rsidR="00187C1E" w:rsidRDefault="005D1532">
      <w:pPr>
        <w:pStyle w:val="Heading2"/>
        <w:ind w:left="1018"/>
      </w:pPr>
      <w:r>
        <w:t>3. CREDENTIALING</w:t>
      </w:r>
    </w:p>
    <w:p w14:paraId="6FE745D0" w14:textId="77777777" w:rsidR="00187C1E" w:rsidRDefault="005D1532">
      <w:pPr>
        <w:numPr>
          <w:ilvl w:val="0"/>
          <w:numId w:val="40"/>
        </w:numPr>
        <w:ind w:hanging="288"/>
      </w:pPr>
      <w:r>
        <w:t xml:space="preserve">Eligible PCs must present a photo ID with an address that matches the </w:t>
      </w:r>
      <w:proofErr w:type="gramStart"/>
      <w:r>
        <w:t>District</w:t>
      </w:r>
      <w:proofErr w:type="gramEnd"/>
      <w:r>
        <w:t xml:space="preserve"> roll as published by the Maricopa County Recorder's Office.  In the event the address on the Photo ID does not match the rolls, a Photo ID presented with two forms of identifica</w:t>
      </w:r>
      <w:r>
        <w:t>tion indicating the residence address (such as utility bills) may be accepted.</w:t>
      </w:r>
    </w:p>
    <w:p w14:paraId="166E2637" w14:textId="77777777" w:rsidR="00187C1E" w:rsidRDefault="005D1532">
      <w:pPr>
        <w:numPr>
          <w:ilvl w:val="0"/>
          <w:numId w:val="40"/>
        </w:numPr>
        <w:ind w:hanging="288"/>
      </w:pPr>
      <w:r>
        <w:t>The C&amp;T Committee will certify the number of eligible votes as of the call to order and determine the presence of a quorum.  It must present its report for adoption by the membe</w:t>
      </w:r>
      <w:r>
        <w:t xml:space="preserve">rship.  </w:t>
      </w:r>
    </w:p>
    <w:p w14:paraId="1ABCC3F4" w14:textId="77777777" w:rsidR="00187C1E" w:rsidRDefault="005D1532">
      <w:pPr>
        <w:pStyle w:val="Heading2"/>
        <w:ind w:left="1018"/>
      </w:pPr>
      <w:r>
        <w:t>4. NOMINATIONS</w:t>
      </w:r>
    </w:p>
    <w:p w14:paraId="56B6356A" w14:textId="77777777" w:rsidR="00187C1E" w:rsidRDefault="005D1532">
      <w:pPr>
        <w:numPr>
          <w:ilvl w:val="0"/>
          <w:numId w:val="41"/>
        </w:numPr>
        <w:ind w:hanging="288"/>
      </w:pPr>
      <w:r>
        <w:t>All PCs who have notified the Nominating Committee, by the deadline stated in the meeting notice of their intent to run, and who are qualified to serve, must appear on the ballot.</w:t>
      </w:r>
    </w:p>
    <w:p w14:paraId="272C122E" w14:textId="77777777" w:rsidR="00187C1E" w:rsidRDefault="005D1532">
      <w:pPr>
        <w:numPr>
          <w:ilvl w:val="0"/>
          <w:numId w:val="41"/>
        </w:numPr>
        <w:ind w:hanging="288"/>
      </w:pPr>
      <w:r>
        <w:t>Nominations for all elective offices may be made fro</w:t>
      </w:r>
      <w:r>
        <w:t>m the floor at all meetings where elections are held.</w:t>
      </w:r>
    </w:p>
    <w:p w14:paraId="60C22D0D" w14:textId="77777777" w:rsidR="00187C1E" w:rsidRDefault="005D1532">
      <w:pPr>
        <w:numPr>
          <w:ilvl w:val="0"/>
          <w:numId w:val="41"/>
        </w:numPr>
        <w:ind w:hanging="288"/>
      </w:pPr>
      <w:r>
        <w:t>Floor nominees must be present in person and express their eligibility and willingness to serve in the office for which they are nominated.</w:t>
      </w:r>
    </w:p>
    <w:p w14:paraId="14472A5C" w14:textId="77777777" w:rsidR="00187C1E" w:rsidRDefault="005D1532">
      <w:pPr>
        <w:ind w:left="1306"/>
      </w:pPr>
      <w:r>
        <w:t xml:space="preserve">5. </w:t>
      </w:r>
      <w:r>
        <w:rPr>
          <w:b/>
        </w:rPr>
        <w:t>CAMPAIGNING</w:t>
      </w:r>
      <w:r>
        <w:t>.  All candidates for election may conduct campa</w:t>
      </w:r>
      <w:r>
        <w:t xml:space="preserve">igning activities, including posting wall signs (if not prohibited by the </w:t>
      </w:r>
      <w:proofErr w:type="gramStart"/>
      <w:r>
        <w:t>facility</w:t>
      </w:r>
      <w:proofErr w:type="gramEnd"/>
      <w:r>
        <w:t xml:space="preserve"> then being used), and distributing campaign literature.</w:t>
      </w:r>
    </w:p>
    <w:p w14:paraId="0930CEB6" w14:textId="77777777" w:rsidR="00187C1E" w:rsidRDefault="005D1532">
      <w:pPr>
        <w:pStyle w:val="Heading2"/>
        <w:ind w:left="1018"/>
      </w:pPr>
      <w:r>
        <w:t>6. BALLOTS</w:t>
      </w:r>
    </w:p>
    <w:p w14:paraId="3076D3F1" w14:textId="77777777" w:rsidR="00187C1E" w:rsidRDefault="005D1532">
      <w:pPr>
        <w:numPr>
          <w:ilvl w:val="0"/>
          <w:numId w:val="42"/>
        </w:numPr>
        <w:ind w:hanging="288"/>
      </w:pPr>
      <w:r>
        <w:t>Voting for elective offices will be made by ballot except where only one nominee is being considered for a</w:t>
      </w:r>
      <w:r>
        <w:t>n office, in which case election may be by acclamation.</w:t>
      </w:r>
    </w:p>
    <w:p w14:paraId="59AD8463" w14:textId="77777777" w:rsidR="00187C1E" w:rsidRDefault="005D1532">
      <w:pPr>
        <w:numPr>
          <w:ilvl w:val="0"/>
          <w:numId w:val="42"/>
        </w:numPr>
        <w:ind w:hanging="288"/>
      </w:pPr>
      <w:r>
        <w:t>Multiple elections may be combined onto a single ballot at the discretion of the C&amp;T Committee.</w:t>
      </w:r>
    </w:p>
    <w:p w14:paraId="70BCC0E0" w14:textId="77777777" w:rsidR="00187C1E" w:rsidRDefault="005D1532">
      <w:pPr>
        <w:numPr>
          <w:ilvl w:val="0"/>
          <w:numId w:val="42"/>
        </w:numPr>
        <w:ind w:hanging="288"/>
      </w:pPr>
      <w:r>
        <w:t>The ballot for all elections must contain, in alphabetical order for each office, the names of all quali</w:t>
      </w:r>
      <w:r>
        <w:t>fied and announced candidates.</w:t>
      </w:r>
    </w:p>
    <w:p w14:paraId="14403555" w14:textId="77777777" w:rsidR="00187C1E" w:rsidRDefault="005D1532">
      <w:pPr>
        <w:numPr>
          <w:ilvl w:val="0"/>
          <w:numId w:val="42"/>
        </w:numPr>
        <w:spacing w:after="30"/>
        <w:ind w:hanging="288"/>
      </w:pPr>
      <w:r>
        <w:t>The ballot must include space for floor-</w:t>
      </w:r>
      <w:proofErr w:type="spellStart"/>
      <w:r>
        <w:t>nomi</w:t>
      </w:r>
      <w:proofErr w:type="spellEnd"/>
      <w:r>
        <w:t>-</w:t>
      </w:r>
    </w:p>
    <w:p w14:paraId="7E4ABD57" w14:textId="77777777" w:rsidR="00187C1E" w:rsidRDefault="005D1532">
      <w:pPr>
        <w:spacing w:after="106"/>
        <w:ind w:left="1584" w:firstLine="0"/>
      </w:pPr>
      <w:proofErr w:type="spellStart"/>
      <w:r>
        <w:t>nated</w:t>
      </w:r>
      <w:proofErr w:type="spellEnd"/>
      <w:r>
        <w:t xml:space="preserve"> candidates and write-ins.</w:t>
      </w:r>
    </w:p>
    <w:p w14:paraId="144EAD0B" w14:textId="77777777" w:rsidR="00187C1E" w:rsidRDefault="005D1532">
      <w:pPr>
        <w:pStyle w:val="Heading2"/>
        <w:ind w:left="1018"/>
      </w:pPr>
      <w:r>
        <w:t>7. VOTING</w:t>
      </w:r>
    </w:p>
    <w:p w14:paraId="29512AFB" w14:textId="77777777" w:rsidR="00187C1E" w:rsidRDefault="005D1532">
      <w:pPr>
        <w:numPr>
          <w:ilvl w:val="0"/>
          <w:numId w:val="43"/>
        </w:numPr>
        <w:ind w:hanging="288"/>
      </w:pPr>
      <w:r>
        <w:t xml:space="preserve">Those in line with completed ballots at the close of polls must be allowed to vote. </w:t>
      </w:r>
    </w:p>
    <w:p w14:paraId="29EAAA90" w14:textId="77777777" w:rsidR="00187C1E" w:rsidRDefault="005D1532">
      <w:pPr>
        <w:numPr>
          <w:ilvl w:val="0"/>
          <w:numId w:val="43"/>
        </w:numPr>
        <w:ind w:hanging="288"/>
      </w:pPr>
      <w:r>
        <w:t>The C&amp;T Committee must count the ballots at the clos</w:t>
      </w:r>
      <w:r>
        <w:t>e of the polls.</w:t>
      </w:r>
    </w:p>
    <w:p w14:paraId="2A9E25D0" w14:textId="77777777" w:rsidR="00187C1E" w:rsidRDefault="005D1532">
      <w:pPr>
        <w:numPr>
          <w:ilvl w:val="0"/>
          <w:numId w:val="43"/>
        </w:numPr>
        <w:spacing w:after="27"/>
        <w:ind w:hanging="288"/>
      </w:pPr>
      <w:r>
        <w:t>In a contested election each candidate may designate one person as an observer at the time the ballots are counted.</w:t>
      </w:r>
    </w:p>
    <w:p w14:paraId="101D6BB1" w14:textId="77777777" w:rsidR="00187C1E" w:rsidRDefault="005D1532">
      <w:pPr>
        <w:numPr>
          <w:ilvl w:val="0"/>
          <w:numId w:val="43"/>
        </w:numPr>
        <w:ind w:hanging="288"/>
      </w:pPr>
      <w:r>
        <w:t>Electronic voting is prohibited except during virtual meetings.</w:t>
      </w:r>
    </w:p>
    <w:p w14:paraId="53B91195" w14:textId="77777777" w:rsidR="00187C1E" w:rsidRDefault="005D1532">
      <w:pPr>
        <w:numPr>
          <w:ilvl w:val="0"/>
          <w:numId w:val="43"/>
        </w:numPr>
        <w:ind w:hanging="288"/>
      </w:pPr>
      <w:r>
        <w:t xml:space="preserve">When allowed, the </w:t>
      </w:r>
      <w:proofErr w:type="spellStart"/>
      <w:r>
        <w:t>the</w:t>
      </w:r>
      <w:proofErr w:type="spellEnd"/>
      <w:r>
        <w:t xml:space="preserve"> procedures for electronic voting in th</w:t>
      </w:r>
      <w:r>
        <w:t>e District Standing Rules must be followed.</w:t>
      </w:r>
    </w:p>
    <w:p w14:paraId="7DE46860" w14:textId="77777777" w:rsidR="00187C1E" w:rsidRDefault="005D1532">
      <w:pPr>
        <w:numPr>
          <w:ilvl w:val="0"/>
          <w:numId w:val="44"/>
        </w:numPr>
      </w:pPr>
      <w:r>
        <w:rPr>
          <w:b/>
        </w:rPr>
        <w:t>ANNOUNCEMENT OF RESULTS</w:t>
      </w:r>
      <w:r>
        <w:t>: Final re</w:t>
      </w:r>
      <w:r>
        <w:t>sults must be announced as soon as they are available, but in any event before the meeting is adjourned.</w:t>
      </w:r>
    </w:p>
    <w:p w14:paraId="3E85369E" w14:textId="77777777" w:rsidR="00187C1E" w:rsidRDefault="005D1532">
      <w:pPr>
        <w:numPr>
          <w:ilvl w:val="0"/>
          <w:numId w:val="44"/>
        </w:numPr>
      </w:pPr>
      <w:r>
        <w:rPr>
          <w:b/>
        </w:rPr>
        <w:t>PRESERVATION OF RECORDS</w:t>
      </w:r>
      <w:r>
        <w:t>:  At the close of elections all ballots (both used and spare) must be processed in accordance with District Standing Rules.</w:t>
      </w:r>
    </w:p>
    <w:p w14:paraId="178D1C19" w14:textId="77777777" w:rsidR="00187C1E" w:rsidRDefault="005D1532">
      <w:pPr>
        <w:numPr>
          <w:ilvl w:val="0"/>
          <w:numId w:val="44"/>
        </w:numPr>
        <w:spacing w:after="273"/>
      </w:pPr>
      <w:r>
        <w:rPr>
          <w:b/>
        </w:rPr>
        <w:t>ELE</w:t>
      </w:r>
      <w:r>
        <w:rPr>
          <w:b/>
        </w:rPr>
        <w:t>CTION CERTIFICATION</w:t>
      </w:r>
      <w:r>
        <w:t>: Election results must be certified and signed by the chair of the C&amp;T Committee.  Itemized recording of the vote tally must be entered into the minutes of the meeting.</w:t>
      </w:r>
    </w:p>
    <w:p w14:paraId="1B7BB69D" w14:textId="77777777" w:rsidR="00187C1E" w:rsidRDefault="005D1532">
      <w:pPr>
        <w:pStyle w:val="Heading2"/>
        <w:ind w:left="25"/>
      </w:pPr>
      <w:r>
        <w:rPr>
          <w:b w:val="0"/>
        </w:rPr>
        <w:t xml:space="preserve">B. </w:t>
      </w:r>
      <w:r>
        <w:t>District Officers</w:t>
      </w:r>
    </w:p>
    <w:p w14:paraId="74195C1B" w14:textId="77777777" w:rsidR="00187C1E" w:rsidRDefault="005D1532">
      <w:pPr>
        <w:numPr>
          <w:ilvl w:val="0"/>
          <w:numId w:val="45"/>
        </w:numPr>
        <w:ind w:hanging="288"/>
      </w:pPr>
      <w:r>
        <w:t>A PC may be nominated for no more than one Dis</w:t>
      </w:r>
      <w:r>
        <w:t>trict office at a time.</w:t>
      </w:r>
    </w:p>
    <w:p w14:paraId="0BEF650F" w14:textId="77777777" w:rsidR="00187C1E" w:rsidRDefault="005D1532">
      <w:pPr>
        <w:numPr>
          <w:ilvl w:val="0"/>
          <w:numId w:val="45"/>
        </w:numPr>
        <w:ind w:hanging="288"/>
      </w:pPr>
      <w:r>
        <w:t>If the District Chair is running for re-election in a contested election, a chair pro tempore must be appointed to conduct the election.</w:t>
      </w:r>
    </w:p>
    <w:p w14:paraId="7A049DA1" w14:textId="77777777" w:rsidR="00187C1E" w:rsidRDefault="005D1532">
      <w:pPr>
        <w:numPr>
          <w:ilvl w:val="0"/>
          <w:numId w:val="45"/>
        </w:numPr>
        <w:ind w:hanging="288"/>
      </w:pPr>
      <w:r>
        <w:t>Each candidate for elective District office may have nominating and seconding speeches not to e</w:t>
      </w:r>
      <w:r>
        <w:t>xceed three minutes in total.</w:t>
      </w:r>
    </w:p>
    <w:p w14:paraId="1E2017A3" w14:textId="77777777" w:rsidR="00187C1E" w:rsidRDefault="005D1532">
      <w:pPr>
        <w:numPr>
          <w:ilvl w:val="0"/>
          <w:numId w:val="45"/>
        </w:numPr>
        <w:ind w:hanging="288"/>
      </w:pPr>
      <w:r>
        <w:t>District officers must be elected by majority vote, utilizing the exhaustive ballot method.  In accordance with the exhaustive ballot method:</w:t>
      </w:r>
    </w:p>
    <w:p w14:paraId="50377C4A" w14:textId="77777777" w:rsidR="00187C1E" w:rsidRDefault="005D1532">
      <w:pPr>
        <w:numPr>
          <w:ilvl w:val="1"/>
          <w:numId w:val="45"/>
        </w:numPr>
        <w:ind w:hanging="288"/>
      </w:pPr>
      <w:r>
        <w:t xml:space="preserve">If a candidate receives a majority of the votes cast in a round of balloting, that candidate </w:t>
      </w:r>
      <w:proofErr w:type="gramStart"/>
      <w:r>
        <w:t>is  elected</w:t>
      </w:r>
      <w:proofErr w:type="gramEnd"/>
      <w:r>
        <w:t>.</w:t>
      </w:r>
    </w:p>
    <w:p w14:paraId="7BA805EF" w14:textId="77777777" w:rsidR="00187C1E" w:rsidRDefault="005D1532">
      <w:pPr>
        <w:numPr>
          <w:ilvl w:val="1"/>
          <w:numId w:val="45"/>
        </w:numPr>
        <w:ind w:hanging="288"/>
      </w:pPr>
      <w:r>
        <w:t>If no ca</w:t>
      </w:r>
      <w:r>
        <w:t xml:space="preserve">ndidate receives a majority of the votes cast, the candidate receiving the fewest votes is eliminated and another round of ballots must be cast. </w:t>
      </w:r>
    </w:p>
    <w:p w14:paraId="77F8A6F8" w14:textId="77777777" w:rsidR="00187C1E" w:rsidRDefault="005D1532">
      <w:pPr>
        <w:numPr>
          <w:ilvl w:val="1"/>
          <w:numId w:val="45"/>
        </w:numPr>
        <w:ind w:hanging="288"/>
      </w:pPr>
      <w:r>
        <w:t xml:space="preserve">Subsequent rounds of elimination and balloting must be conducted until a candidate receives a </w:t>
      </w:r>
      <w:r>
        <w:lastRenderedPageBreak/>
        <w:t xml:space="preserve">majority of the </w:t>
      </w:r>
      <w:r>
        <w:t xml:space="preserve">votes cast in an individual round of balloting and is elected. </w:t>
      </w:r>
    </w:p>
    <w:p w14:paraId="192A6FC2" w14:textId="77777777" w:rsidR="00187C1E" w:rsidRDefault="005D1532">
      <w:pPr>
        <w:numPr>
          <w:ilvl w:val="1"/>
          <w:numId w:val="45"/>
        </w:numPr>
        <w:ind w:hanging="288"/>
      </w:pPr>
      <w:r>
        <w:rPr>
          <w:noProof/>
          <w:sz w:val="22"/>
        </w:rPr>
        <w:lastRenderedPageBreak/>
        <mc:AlternateContent>
          <mc:Choice Requires="wpg">
            <w:drawing>
              <wp:anchor distT="0" distB="0" distL="114300" distR="114300" simplePos="0" relativeHeight="251675648" behindDoc="0" locked="0" layoutInCell="1" allowOverlap="1" wp14:anchorId="46DE0CDE" wp14:editId="4FA08414">
                <wp:simplePos x="0" y="0"/>
                <wp:positionH relativeFrom="column">
                  <wp:posOffset>3472180</wp:posOffset>
                </wp:positionH>
                <wp:positionV relativeFrom="paragraph">
                  <wp:posOffset>694552</wp:posOffset>
                </wp:positionV>
                <wp:extent cx="2540" cy="9114155"/>
                <wp:effectExtent l="0" t="0" r="0" b="0"/>
                <wp:wrapSquare wrapText="bothSides"/>
                <wp:docPr id="26477" name="Group 26477"/>
                <wp:cNvGraphicFramePr/>
                <a:graphic xmlns:a="http://schemas.openxmlformats.org/drawingml/2006/main">
                  <a:graphicData uri="http://schemas.microsoft.com/office/word/2010/wordprocessingGroup">
                    <wpg:wgp>
                      <wpg:cNvGrpSpPr/>
                      <wpg:grpSpPr>
                        <a:xfrm>
                          <a:off x="0" y="0"/>
                          <a:ext cx="2540" cy="9114155"/>
                          <a:chOff x="0" y="0"/>
                          <a:chExt cx="2540" cy="9114155"/>
                        </a:xfrm>
                      </wpg:grpSpPr>
                      <wps:wsp>
                        <wps:cNvPr id="30947" name="Shape 30947"/>
                        <wps:cNvSpPr/>
                        <wps:spPr>
                          <a:xfrm>
                            <a:off x="0" y="0"/>
                            <a:ext cx="9144" cy="9114155"/>
                          </a:xfrm>
                          <a:custGeom>
                            <a:avLst/>
                            <a:gdLst/>
                            <a:ahLst/>
                            <a:cxnLst/>
                            <a:rect l="0" t="0" r="0" b="0"/>
                            <a:pathLst>
                              <a:path w="9144" h="9114155">
                                <a:moveTo>
                                  <a:pt x="0" y="0"/>
                                </a:moveTo>
                                <a:lnTo>
                                  <a:pt x="9144" y="0"/>
                                </a:lnTo>
                                <a:lnTo>
                                  <a:pt x="9144" y="9114155"/>
                                </a:lnTo>
                                <a:lnTo>
                                  <a:pt x="0" y="9114155"/>
                                </a:lnTo>
                                <a:lnTo>
                                  <a:pt x="0" y="0"/>
                                </a:lnTo>
                              </a:path>
                            </a:pathLst>
                          </a:custGeom>
                          <a:ln w="1270" cap="flat">
                            <a:miter lim="127000"/>
                          </a:ln>
                        </wps:spPr>
                        <wps:style>
                          <a:lnRef idx="1">
                            <a:srgbClr val="000000"/>
                          </a:lnRef>
                          <a:fillRef idx="1">
                            <a:srgbClr val="000000"/>
                          </a:fillRef>
                          <a:effectRef idx="0">
                            <a:scrgbClr r="0" g="0" b="0"/>
                          </a:effectRef>
                          <a:fontRef idx="none"/>
                        </wps:style>
                        <wps:bodyPr/>
                      </wps:wsp>
                    </wpg:wgp>
                  </a:graphicData>
                </a:graphic>
              </wp:anchor>
            </w:drawing>
          </mc:Choice>
          <mc:Fallback xmlns:a="http://schemas.openxmlformats.org/drawingml/2006/main">
            <w:pict>
              <v:group id="Group 26477" style="width:0.200012pt;height:717.65pt;position:absolute;mso-position-horizontal-relative:text;mso-position-horizontal:absolute;margin-left:273.4pt;mso-position-vertical-relative:text;margin-top:54.6891pt;" coordsize="25,91141">
                <v:shape id="Shape 30948" style="position:absolute;width:91;height:91141;left:0;top:0;" coordsize="9144,9114155" path="m0,0l9144,0l9144,9114155l0,9114155l0,0">
                  <v:stroke weight="0.1pt" endcap="flat" joinstyle="miter" miterlimit="10" on="true" color="#000000"/>
                  <v:fill on="true" color="#000000"/>
                </v:shape>
                <w10:wrap type="square"/>
              </v:group>
            </w:pict>
          </mc:Fallback>
        </mc:AlternateContent>
      </w:r>
      <w:r>
        <w:t xml:space="preserve">If two or more candidates are tied for the lowest </w:t>
      </w:r>
      <w:r>
        <w:lastRenderedPageBreak/>
        <w:t>number of votes in a round of balloting, the candidate to be eliminated may be determined by any method agreed to by all the tied candidates.</w:t>
      </w:r>
      <w:r>
        <w:t xml:space="preserve">  If no agreement can be reached, the eliminated candidate must be determined by lot. </w:t>
      </w:r>
    </w:p>
    <w:p w14:paraId="0C0E1C1A" w14:textId="77777777" w:rsidR="00187C1E" w:rsidRDefault="005D1532">
      <w:pPr>
        <w:numPr>
          <w:ilvl w:val="1"/>
          <w:numId w:val="45"/>
        </w:numPr>
        <w:ind w:hanging="288"/>
      </w:pPr>
      <w:r>
        <w:t xml:space="preserve">Candidates may withdraw after any round of balloting prior to the next round of balloting. </w:t>
      </w:r>
    </w:p>
    <w:p w14:paraId="1458D4E2" w14:textId="77777777" w:rsidR="00187C1E" w:rsidRDefault="005D1532">
      <w:pPr>
        <w:numPr>
          <w:ilvl w:val="1"/>
          <w:numId w:val="45"/>
        </w:numPr>
        <w:ind w:hanging="288"/>
      </w:pPr>
      <w:r>
        <w:t>The withdrawal of a candidate after a round of balloting shall not prevent an</w:t>
      </w:r>
      <w:r>
        <w:t>other candidate from being otherwise eliminated unless the withdrawing candidate and the other candidate are either the only two candidates remaining or are both tied for receiving the fewest number of votes in the previous round of balloting.</w:t>
      </w:r>
    </w:p>
    <w:p w14:paraId="2EEBA7DC" w14:textId="77777777" w:rsidR="00187C1E" w:rsidRDefault="005D1532">
      <w:pPr>
        <w:numPr>
          <w:ilvl w:val="0"/>
          <w:numId w:val="45"/>
        </w:numPr>
        <w:ind w:hanging="288"/>
      </w:pPr>
      <w:r>
        <w:rPr>
          <w:b/>
        </w:rPr>
        <w:t>RECOUNT</w:t>
      </w:r>
      <w:r>
        <w:t>.  If</w:t>
      </w:r>
      <w:r>
        <w:t xml:space="preserve"> the vote count differs by 1%, or less, the losing candidate may ask for a recount of the ballots cast (e.g., if 101 votes are cast, and the result is 51 to 50, the losing candidate may ask for and receive a ballot recount; if 300 votes are cast and the re</w:t>
      </w:r>
      <w:r>
        <w:t>sult is 151 to 149, the losing candidate may ask for and receive a ballot recount).</w:t>
      </w:r>
    </w:p>
    <w:p w14:paraId="219380E2" w14:textId="77777777" w:rsidR="00187C1E" w:rsidRDefault="005D1532">
      <w:pPr>
        <w:numPr>
          <w:ilvl w:val="0"/>
          <w:numId w:val="45"/>
        </w:numPr>
        <w:ind w:hanging="288"/>
      </w:pPr>
      <w:r>
        <w:t>Newly elected officers take office at the adjournment of the meeting at which elected.</w:t>
      </w:r>
    </w:p>
    <w:p w14:paraId="32C42F66" w14:textId="77777777" w:rsidR="00187C1E" w:rsidRDefault="005D1532">
      <w:pPr>
        <w:numPr>
          <w:ilvl w:val="0"/>
          <w:numId w:val="45"/>
        </w:numPr>
        <w:spacing w:after="30"/>
        <w:ind w:hanging="288"/>
      </w:pPr>
      <w:r>
        <w:rPr>
          <w:b/>
        </w:rPr>
        <w:t>REPORTING</w:t>
      </w:r>
      <w:r>
        <w:t xml:space="preserve">.  The newly elected District </w:t>
      </w:r>
    </w:p>
    <w:p w14:paraId="2B5B38F8" w14:textId="77777777" w:rsidR="00187C1E" w:rsidRDefault="005D1532">
      <w:pPr>
        <w:spacing w:after="273"/>
        <w:ind w:left="576" w:firstLine="0"/>
      </w:pPr>
      <w:r>
        <w:t>Chair must certify the election results of al</w:t>
      </w:r>
      <w:r>
        <w:t>l election results to the chair of the MCRC within seven days following the elections.</w:t>
      </w:r>
    </w:p>
    <w:p w14:paraId="65A53E8F" w14:textId="77777777" w:rsidR="00187C1E" w:rsidRDefault="005D1532">
      <w:pPr>
        <w:pStyle w:val="Heading2"/>
        <w:ind w:left="25"/>
      </w:pPr>
      <w:r>
        <w:rPr>
          <w:b w:val="0"/>
        </w:rPr>
        <w:t xml:space="preserve">C. </w:t>
      </w:r>
      <w:r>
        <w:t>State Committeemen</w:t>
      </w:r>
    </w:p>
    <w:p w14:paraId="0F5DE432" w14:textId="77777777" w:rsidR="00187C1E" w:rsidRDefault="005D1532">
      <w:pPr>
        <w:numPr>
          <w:ilvl w:val="0"/>
          <w:numId w:val="46"/>
        </w:numPr>
        <w:spacing w:after="3" w:line="259" w:lineRule="auto"/>
        <w:ind w:hanging="288"/>
      </w:pPr>
      <w:r>
        <w:rPr>
          <w:b/>
        </w:rPr>
        <w:t>NOMINATION</w:t>
      </w:r>
    </w:p>
    <w:p w14:paraId="20080963" w14:textId="77777777" w:rsidR="00187C1E" w:rsidRDefault="005D1532">
      <w:pPr>
        <w:numPr>
          <w:ilvl w:val="1"/>
          <w:numId w:val="46"/>
        </w:numPr>
        <w:ind w:hanging="288"/>
      </w:pPr>
      <w:r>
        <w:t>SCs are elected from a ballot alphabetically listing the names of all elected District PCs who have submitted, in writing, their desire to serve as SCs by the deadline specified in the meeting call.</w:t>
      </w:r>
    </w:p>
    <w:p w14:paraId="6F5CEFC8" w14:textId="77777777" w:rsidR="00187C1E" w:rsidRDefault="005D1532">
      <w:pPr>
        <w:numPr>
          <w:ilvl w:val="1"/>
          <w:numId w:val="46"/>
        </w:numPr>
        <w:ind w:hanging="288"/>
      </w:pPr>
      <w:r>
        <w:t>SC candidates nominated through the Nominations Committee</w:t>
      </w:r>
      <w:r>
        <w:t xml:space="preserve"> need not be present but those desiring to be nominated from the floor must be present in person.</w:t>
      </w:r>
    </w:p>
    <w:p w14:paraId="5B67BD2C" w14:textId="77777777" w:rsidR="00187C1E" w:rsidRDefault="005D1532">
      <w:pPr>
        <w:numPr>
          <w:ilvl w:val="0"/>
          <w:numId w:val="46"/>
        </w:numPr>
        <w:ind w:hanging="288"/>
      </w:pPr>
      <w:r>
        <w:rPr>
          <w:b/>
        </w:rPr>
        <w:t xml:space="preserve">SPEECHES.  </w:t>
      </w:r>
      <w:r>
        <w:t>Nominating and seconding speeches are not allowed for the office of SC;</w:t>
      </w:r>
    </w:p>
    <w:p w14:paraId="35D12204" w14:textId="77777777" w:rsidR="00187C1E" w:rsidRDefault="005D1532">
      <w:pPr>
        <w:numPr>
          <w:ilvl w:val="0"/>
          <w:numId w:val="46"/>
        </w:numPr>
        <w:ind w:hanging="288"/>
      </w:pPr>
      <w:proofErr w:type="gramStart"/>
      <w:r>
        <w:rPr>
          <w:b/>
        </w:rPr>
        <w:t xml:space="preserve">ELECTION  </w:t>
      </w:r>
      <w:r>
        <w:t>Unless</w:t>
      </w:r>
      <w:proofErr w:type="gramEnd"/>
      <w:r>
        <w:t xml:space="preserve"> otherwise specified in the A.R.S:</w:t>
      </w:r>
    </w:p>
    <w:p w14:paraId="3312D5E9" w14:textId="77777777" w:rsidR="00187C1E" w:rsidRDefault="005D1532">
      <w:pPr>
        <w:numPr>
          <w:ilvl w:val="1"/>
          <w:numId w:val="46"/>
        </w:numPr>
        <w:ind w:hanging="288"/>
      </w:pPr>
      <w:r>
        <w:t xml:space="preserve">The </w:t>
      </w:r>
      <w:proofErr w:type="gramStart"/>
      <w:r>
        <w:t>District</w:t>
      </w:r>
      <w:proofErr w:type="gramEnd"/>
      <w:r>
        <w:t xml:space="preserve"> may elect o</w:t>
      </w:r>
      <w:r>
        <w:t>ne SC for every three PCs elected in the immediately preceding Primary Election.</w:t>
      </w:r>
    </w:p>
    <w:p w14:paraId="74A5190B" w14:textId="77777777" w:rsidR="00187C1E" w:rsidRDefault="005D1532">
      <w:pPr>
        <w:numPr>
          <w:ilvl w:val="1"/>
          <w:numId w:val="46"/>
        </w:numPr>
        <w:ind w:hanging="288"/>
      </w:pPr>
      <w:r>
        <w:t>If the number of SC candidates is less than the quota, then all SC candidates may be elected by acclamation.</w:t>
      </w:r>
    </w:p>
    <w:p w14:paraId="7CBEAD2F" w14:textId="77777777" w:rsidR="00187C1E" w:rsidRDefault="005D1532">
      <w:pPr>
        <w:numPr>
          <w:ilvl w:val="1"/>
          <w:numId w:val="46"/>
        </w:numPr>
        <w:ind w:hanging="288"/>
      </w:pPr>
      <w:r>
        <w:t>Election is determined by the candidates receiving the largest num</w:t>
      </w:r>
      <w:r>
        <w:t xml:space="preserve">ber of votes until the </w:t>
      </w:r>
      <w:proofErr w:type="gramStart"/>
      <w:r>
        <w:t>District</w:t>
      </w:r>
      <w:proofErr w:type="gramEnd"/>
      <w:r>
        <w:t xml:space="preserve"> quota is filled, and an equal number of alternates are elected.</w:t>
      </w:r>
    </w:p>
    <w:p w14:paraId="3A06DD62" w14:textId="77777777" w:rsidR="00187C1E" w:rsidRDefault="005D1532">
      <w:pPr>
        <w:numPr>
          <w:ilvl w:val="1"/>
          <w:numId w:val="46"/>
        </w:numPr>
        <w:ind w:hanging="288"/>
      </w:pPr>
      <w:r>
        <w:t>If there is a tie vote for the last SC or Alternate positions, the tie shall be broken by a method that would provide a random result.</w:t>
      </w:r>
    </w:p>
    <w:p w14:paraId="3467D570" w14:textId="77777777" w:rsidR="00187C1E" w:rsidRDefault="005D1532">
      <w:pPr>
        <w:numPr>
          <w:ilvl w:val="0"/>
          <w:numId w:val="46"/>
        </w:numPr>
        <w:ind w:hanging="288"/>
      </w:pPr>
      <w:r>
        <w:rPr>
          <w:b/>
        </w:rPr>
        <w:t xml:space="preserve">VACANCY.  </w:t>
      </w:r>
      <w:r>
        <w:t>In case of vaca</w:t>
      </w:r>
      <w:r>
        <w:t>ncy in a SC position, the District Chair must advise appointment of alternates in order starting with the alternate with the highest number of votes, and not consent to any appointment out of this order.</w:t>
      </w:r>
    </w:p>
    <w:p w14:paraId="0E74058E" w14:textId="77777777" w:rsidR="00187C1E" w:rsidRDefault="005D1532">
      <w:pPr>
        <w:pStyle w:val="Heading2"/>
        <w:ind w:left="298"/>
      </w:pPr>
      <w:r>
        <w:t>5. REPORTING</w:t>
      </w:r>
    </w:p>
    <w:p w14:paraId="1405C03A" w14:textId="77777777" w:rsidR="00187C1E" w:rsidRDefault="005D1532">
      <w:pPr>
        <w:numPr>
          <w:ilvl w:val="0"/>
          <w:numId w:val="47"/>
        </w:numPr>
        <w:ind w:right="627" w:hanging="288"/>
      </w:pPr>
      <w:r>
        <w:t>A list of SCs and alternates, in the or</w:t>
      </w:r>
      <w:r>
        <w:t xml:space="preserve">der of number of votes received, will be announced to the </w:t>
      </w:r>
      <w:proofErr w:type="gramStart"/>
      <w:r>
        <w:t>District</w:t>
      </w:r>
      <w:proofErr w:type="gramEnd"/>
      <w:r>
        <w:t xml:space="preserve"> membership no later than the adjournment of the meeting at which the election was held, and must be included in the meeting minutes along with the vote tally. </w:t>
      </w:r>
    </w:p>
    <w:p w14:paraId="3BAC27EB" w14:textId="77777777" w:rsidR="00187C1E" w:rsidRDefault="005D1532">
      <w:pPr>
        <w:numPr>
          <w:ilvl w:val="0"/>
          <w:numId w:val="47"/>
        </w:numPr>
        <w:spacing w:after="273"/>
        <w:ind w:right="627" w:hanging="288"/>
      </w:pPr>
      <w:r>
        <w:t>The District Chair must certi</w:t>
      </w:r>
      <w:r>
        <w:t>fy the election results of State Convention Delegates and Alternates to the chair of the AZGOP and to the chair of the MCRC at least ten days prior to the MCRC statutory organizational meeting.</w:t>
      </w:r>
    </w:p>
    <w:p w14:paraId="56843AB6" w14:textId="77777777" w:rsidR="00187C1E" w:rsidRDefault="005D1532">
      <w:pPr>
        <w:ind w:right="888"/>
      </w:pPr>
      <w:r>
        <w:t xml:space="preserve">D. </w:t>
      </w:r>
      <w:r>
        <w:rPr>
          <w:b/>
        </w:rPr>
        <w:t xml:space="preserve">Quadrennial Convention Delegates </w:t>
      </w:r>
      <w:r>
        <w:t>Upon the call of the Repub</w:t>
      </w:r>
      <w:r>
        <w:t xml:space="preserve">lican National Committee (RNC), the </w:t>
      </w:r>
      <w:proofErr w:type="gramStart"/>
      <w:r>
        <w:t>District</w:t>
      </w:r>
      <w:proofErr w:type="gramEnd"/>
      <w:r>
        <w:t xml:space="preserve"> must convene to elect delegates and alternates to the Convention.</w:t>
      </w:r>
    </w:p>
    <w:p w14:paraId="29CD37E1" w14:textId="77777777" w:rsidR="00187C1E" w:rsidRDefault="005D1532">
      <w:pPr>
        <w:pStyle w:val="Heading2"/>
        <w:ind w:left="298"/>
      </w:pPr>
      <w:r>
        <w:t>1. NOTICE</w:t>
      </w:r>
    </w:p>
    <w:p w14:paraId="40E56B76" w14:textId="77777777" w:rsidR="00187C1E" w:rsidRDefault="005D1532">
      <w:pPr>
        <w:numPr>
          <w:ilvl w:val="0"/>
          <w:numId w:val="48"/>
        </w:numPr>
        <w:spacing w:after="30"/>
        <w:ind w:right="300" w:hanging="288"/>
      </w:pPr>
      <w:r>
        <w:t>In addition to the meeting notice requirements</w:t>
      </w:r>
    </w:p>
    <w:p w14:paraId="3C58549A" w14:textId="77777777" w:rsidR="00187C1E" w:rsidRDefault="005D1532">
      <w:pPr>
        <w:ind w:left="864" w:right="552" w:firstLine="0"/>
      </w:pPr>
      <w:r>
        <w:t>for election meetings specified in these bylaws, the call letter for the meeting where q</w:t>
      </w:r>
      <w:r>
        <w:t>uadrennial convention delegates will be elected must be publicly posted and must include:</w:t>
      </w:r>
    </w:p>
    <w:p w14:paraId="23B25D68" w14:textId="77777777" w:rsidR="00187C1E" w:rsidRDefault="005D1532">
      <w:pPr>
        <w:numPr>
          <w:ilvl w:val="0"/>
          <w:numId w:val="48"/>
        </w:numPr>
        <w:ind w:right="300" w:hanging="288"/>
      </w:pPr>
      <w:r>
        <w:t>The place, date, and time of the State Convention.</w:t>
      </w:r>
    </w:p>
    <w:p w14:paraId="0CB620DF" w14:textId="77777777" w:rsidR="00187C1E" w:rsidRDefault="005D1532">
      <w:pPr>
        <w:numPr>
          <w:ilvl w:val="0"/>
          <w:numId w:val="48"/>
        </w:numPr>
        <w:ind w:right="300" w:hanging="288"/>
      </w:pPr>
      <w:r>
        <w:t>The number of Delegates and Alternates to be elected.</w:t>
      </w:r>
    </w:p>
    <w:p w14:paraId="4217C66E" w14:textId="77777777" w:rsidR="00187C1E" w:rsidRDefault="005D1532">
      <w:pPr>
        <w:numPr>
          <w:ilvl w:val="0"/>
          <w:numId w:val="48"/>
        </w:numPr>
        <w:ind w:right="300" w:hanging="288"/>
      </w:pPr>
      <w:r>
        <w:t xml:space="preserve">Instructions providing that any District PC, or Registered Republican, resident in the </w:t>
      </w:r>
      <w:proofErr w:type="gramStart"/>
      <w:r>
        <w:t>District</w:t>
      </w:r>
      <w:proofErr w:type="gramEnd"/>
      <w:r>
        <w:t xml:space="preserve"> and desiring to be a candidate for Delegate to the State Convention shall submit his name in writing to the Nominating Committee by the deadline stated in the c</w:t>
      </w:r>
      <w:r>
        <w:t xml:space="preserve">all. </w:t>
      </w:r>
    </w:p>
    <w:p w14:paraId="25244560" w14:textId="77777777" w:rsidR="00187C1E" w:rsidRDefault="005D1532">
      <w:pPr>
        <w:numPr>
          <w:ilvl w:val="0"/>
          <w:numId w:val="48"/>
        </w:numPr>
        <w:ind w:right="300" w:hanging="288"/>
      </w:pPr>
      <w:r>
        <w:lastRenderedPageBreak/>
        <w:t>The name, phone number, and address of the Nominating Committee members to whom the notice of candidacy may be submitted.</w:t>
      </w:r>
    </w:p>
    <w:p w14:paraId="7B863E6D" w14:textId="77777777" w:rsidR="00187C1E" w:rsidRDefault="005D1532">
      <w:pPr>
        <w:pStyle w:val="Heading2"/>
        <w:ind w:left="298"/>
      </w:pPr>
      <w:r>
        <w:t>2. DATE</w:t>
      </w:r>
    </w:p>
    <w:p w14:paraId="6815D188" w14:textId="77777777" w:rsidR="00187C1E" w:rsidRDefault="005D1532">
      <w:pPr>
        <w:numPr>
          <w:ilvl w:val="0"/>
          <w:numId w:val="49"/>
        </w:numPr>
        <w:ind w:right="347" w:hanging="288"/>
      </w:pPr>
      <w:r>
        <w:rPr>
          <w:noProof/>
          <w:sz w:val="22"/>
        </w:rPr>
        <mc:AlternateContent>
          <mc:Choice Requires="wpg">
            <w:drawing>
              <wp:anchor distT="0" distB="0" distL="114300" distR="114300" simplePos="0" relativeHeight="251676672" behindDoc="0" locked="0" layoutInCell="1" allowOverlap="1" wp14:anchorId="5BF7CE87" wp14:editId="4CBAF406">
                <wp:simplePos x="0" y="0"/>
                <wp:positionH relativeFrom="column">
                  <wp:posOffset>3929380</wp:posOffset>
                </wp:positionH>
                <wp:positionV relativeFrom="paragraph">
                  <wp:posOffset>694551</wp:posOffset>
                </wp:positionV>
                <wp:extent cx="2540" cy="4206240"/>
                <wp:effectExtent l="0" t="0" r="0" b="0"/>
                <wp:wrapSquare wrapText="bothSides"/>
                <wp:docPr id="23512" name="Group 23512"/>
                <wp:cNvGraphicFramePr/>
                <a:graphic xmlns:a="http://schemas.openxmlformats.org/drawingml/2006/main">
                  <a:graphicData uri="http://schemas.microsoft.com/office/word/2010/wordprocessingGroup">
                    <wpg:wgp>
                      <wpg:cNvGrpSpPr/>
                      <wpg:grpSpPr>
                        <a:xfrm>
                          <a:off x="0" y="0"/>
                          <a:ext cx="2540" cy="4206240"/>
                          <a:chOff x="0" y="0"/>
                          <a:chExt cx="2540" cy="4206240"/>
                        </a:xfrm>
                      </wpg:grpSpPr>
                      <wps:wsp>
                        <wps:cNvPr id="30949" name="Shape 30949"/>
                        <wps:cNvSpPr/>
                        <wps:spPr>
                          <a:xfrm>
                            <a:off x="0" y="0"/>
                            <a:ext cx="9144" cy="4206240"/>
                          </a:xfrm>
                          <a:custGeom>
                            <a:avLst/>
                            <a:gdLst/>
                            <a:ahLst/>
                            <a:cxnLst/>
                            <a:rect l="0" t="0" r="0" b="0"/>
                            <a:pathLst>
                              <a:path w="9144" h="4206240">
                                <a:moveTo>
                                  <a:pt x="0" y="0"/>
                                </a:moveTo>
                                <a:lnTo>
                                  <a:pt x="9144" y="0"/>
                                </a:lnTo>
                                <a:lnTo>
                                  <a:pt x="9144" y="4206240"/>
                                </a:lnTo>
                                <a:lnTo>
                                  <a:pt x="0" y="4206240"/>
                                </a:lnTo>
                                <a:lnTo>
                                  <a:pt x="0" y="0"/>
                                </a:lnTo>
                              </a:path>
                            </a:pathLst>
                          </a:custGeom>
                          <a:ln w="1270" cap="flat">
                            <a:miter lim="127000"/>
                          </a:ln>
                        </wps:spPr>
                        <wps:style>
                          <a:lnRef idx="1">
                            <a:srgbClr val="000000"/>
                          </a:lnRef>
                          <a:fillRef idx="1">
                            <a:srgbClr val="000000"/>
                          </a:fillRef>
                          <a:effectRef idx="0">
                            <a:scrgbClr r="0" g="0" b="0"/>
                          </a:effectRef>
                          <a:fontRef idx="none"/>
                        </wps:style>
                        <wps:bodyPr/>
                      </wps:wsp>
                    </wpg:wgp>
                  </a:graphicData>
                </a:graphic>
              </wp:anchor>
            </w:drawing>
          </mc:Choice>
          <mc:Fallback xmlns:a="http://schemas.openxmlformats.org/drawingml/2006/main">
            <w:pict>
              <v:group id="Group 23512" style="width:0.200012pt;height:331.2pt;position:absolute;mso-position-horizontal-relative:text;mso-position-horizontal:absolute;margin-left:309.4pt;mso-position-vertical-relative:text;margin-top:54.689pt;" coordsize="25,42062">
                <v:shape id="Shape 30950" style="position:absolute;width:91;height:42062;left:0;top:0;" coordsize="9144,4206240" path="m0,0l9144,0l9144,4206240l0,4206240l0,0">
                  <v:stroke weight="0.1pt" endcap="flat" joinstyle="miter" miterlimit="10" on="true" color="#000000"/>
                  <v:fill on="true" color="#000000"/>
                </v:shape>
                <w10:wrap type="square"/>
              </v:group>
            </w:pict>
          </mc:Fallback>
        </mc:AlternateContent>
      </w:r>
      <w:r>
        <w:t>The meeting to elect the District’s State Quadrennial Convention Delegates must be held at the first regular District M</w:t>
      </w:r>
      <w:r>
        <w:t xml:space="preserve">eeting that follows official Convention notification from the AZGOP and that provides sufficient time to provide the required meeting notice. </w:t>
      </w:r>
    </w:p>
    <w:p w14:paraId="28144B04" w14:textId="77777777" w:rsidR="00187C1E" w:rsidRDefault="005D1532">
      <w:pPr>
        <w:numPr>
          <w:ilvl w:val="0"/>
          <w:numId w:val="49"/>
        </w:numPr>
        <w:ind w:right="347" w:hanging="288"/>
      </w:pPr>
      <w:r>
        <w:t>If time constraints of the State Convention date prevent holding this election at a regular meeting, a special me</w:t>
      </w:r>
      <w:r>
        <w:t>eting for this election may be held.</w:t>
      </w:r>
    </w:p>
    <w:p w14:paraId="2D8E8E8E" w14:textId="77777777" w:rsidR="00187C1E" w:rsidRDefault="005D1532">
      <w:pPr>
        <w:spacing w:after="1" w:line="232" w:lineRule="auto"/>
        <w:ind w:left="1306" w:right="159"/>
        <w:jc w:val="both"/>
      </w:pPr>
      <w:r>
        <w:t xml:space="preserve">3. </w:t>
      </w:r>
      <w:r>
        <w:rPr>
          <w:b/>
        </w:rPr>
        <w:t xml:space="preserve">CAMPAIGNING.  </w:t>
      </w:r>
      <w:r>
        <w:t>Nominating and seconding speeches are not allowed for Quadrennial Convention Delegate candidates.</w:t>
      </w:r>
    </w:p>
    <w:p w14:paraId="50FF969B" w14:textId="77777777" w:rsidR="00187C1E" w:rsidRDefault="005D1532">
      <w:pPr>
        <w:pStyle w:val="Heading2"/>
        <w:ind w:left="1018"/>
      </w:pPr>
      <w:r>
        <w:t>4. ELECTION</w:t>
      </w:r>
    </w:p>
    <w:p w14:paraId="78419AE9" w14:textId="77777777" w:rsidR="00187C1E" w:rsidRDefault="005D1532">
      <w:pPr>
        <w:numPr>
          <w:ilvl w:val="0"/>
          <w:numId w:val="50"/>
        </w:numPr>
        <w:ind w:hanging="288"/>
      </w:pPr>
      <w:r>
        <w:t xml:space="preserve">Delegates and Alternates to State Convention must be elected by plurality vote from a written ballot listing the names of all registered Republicans residing within the </w:t>
      </w:r>
      <w:proofErr w:type="gramStart"/>
      <w:r>
        <w:t>District</w:t>
      </w:r>
      <w:proofErr w:type="gramEnd"/>
      <w:r>
        <w:t xml:space="preserve"> who have placed their name into nomination.</w:t>
      </w:r>
    </w:p>
    <w:p w14:paraId="07E0DE59" w14:textId="77777777" w:rsidR="00187C1E" w:rsidRDefault="005D1532">
      <w:pPr>
        <w:numPr>
          <w:ilvl w:val="0"/>
          <w:numId w:val="50"/>
        </w:numPr>
        <w:ind w:hanging="288"/>
      </w:pPr>
      <w:r>
        <w:t xml:space="preserve">Only PCs of record as of December </w:t>
      </w:r>
      <w:r>
        <w:t>31 of the year immediately preceding the presidential election year are eligible to vote.</w:t>
      </w:r>
    </w:p>
    <w:p w14:paraId="58BEBFFE" w14:textId="77777777" w:rsidR="00187C1E" w:rsidRDefault="005D1532">
      <w:pPr>
        <w:numPr>
          <w:ilvl w:val="0"/>
          <w:numId w:val="50"/>
        </w:numPr>
        <w:ind w:hanging="288"/>
      </w:pPr>
      <w:r>
        <w:t xml:space="preserve">Delegates and Alternates are elected in the order of the number of votes </w:t>
      </w:r>
      <w:r>
        <w:t xml:space="preserve">received from highest number of votes earned </w:t>
      </w:r>
      <w:proofErr w:type="gramStart"/>
      <w:r>
        <w:t>to</w:t>
      </w:r>
      <w:proofErr w:type="gramEnd"/>
      <w:r>
        <w:t xml:space="preserve"> lowest.</w:t>
      </w:r>
    </w:p>
    <w:p w14:paraId="28D84DF0" w14:textId="77777777" w:rsidR="00187C1E" w:rsidRDefault="005D1532">
      <w:pPr>
        <w:numPr>
          <w:ilvl w:val="0"/>
          <w:numId w:val="50"/>
        </w:numPr>
        <w:ind w:hanging="288"/>
      </w:pPr>
      <w:r>
        <w:t>Pursuant to the rules of the RNC, the</w:t>
      </w:r>
      <w:r>
        <w:t>re must be no proxies at any District meeting or convention held for the purpose of electing or selecting delegates to the national convention.</w:t>
      </w:r>
    </w:p>
    <w:p w14:paraId="0D32C1CA" w14:textId="77777777" w:rsidR="00187C1E" w:rsidRDefault="005D1532">
      <w:pPr>
        <w:numPr>
          <w:ilvl w:val="0"/>
          <w:numId w:val="50"/>
        </w:numPr>
        <w:ind w:hanging="288"/>
      </w:pPr>
      <w:r>
        <w:t>Ties will be decided by chance using a deck of cards. High card wins, in the case of a tie, high suit wins (Spad</w:t>
      </w:r>
      <w:r>
        <w:t>es/Hearts/Diamonds/ Clubs).</w:t>
      </w:r>
    </w:p>
    <w:p w14:paraId="6F410E70" w14:textId="77777777" w:rsidR="00187C1E" w:rsidRDefault="005D1532">
      <w:pPr>
        <w:ind w:left="571"/>
      </w:pPr>
      <w:r>
        <w:t xml:space="preserve">5. </w:t>
      </w:r>
      <w:r>
        <w:rPr>
          <w:b/>
        </w:rPr>
        <w:t xml:space="preserve">ALTERNATES.  </w:t>
      </w:r>
      <w:r>
        <w:t>Alternates are those candidates receiving the next highest votes below the elected Delegates.  Alternates serve according to priority determined by number of votes received.</w:t>
      </w:r>
    </w:p>
    <w:p w14:paraId="2DD3D766" w14:textId="77777777" w:rsidR="00187C1E" w:rsidRDefault="005D1532">
      <w:pPr>
        <w:pStyle w:val="Heading2"/>
        <w:ind w:left="298"/>
      </w:pPr>
      <w:r>
        <w:t>6. REPORTING</w:t>
      </w:r>
    </w:p>
    <w:p w14:paraId="32FB2F82" w14:textId="77777777" w:rsidR="00187C1E" w:rsidRDefault="005D1532">
      <w:pPr>
        <w:numPr>
          <w:ilvl w:val="0"/>
          <w:numId w:val="51"/>
        </w:numPr>
        <w:ind w:hanging="288"/>
      </w:pPr>
      <w:r>
        <w:t>State Quadrennial Convent</w:t>
      </w:r>
      <w:r>
        <w:t>ion Delegate Election results must be certified and signed by the chair of the C&amp;T Committee.</w:t>
      </w:r>
    </w:p>
    <w:p w14:paraId="695A64B1" w14:textId="77777777" w:rsidR="00187C1E" w:rsidRDefault="005D1532">
      <w:pPr>
        <w:numPr>
          <w:ilvl w:val="0"/>
          <w:numId w:val="51"/>
        </w:numPr>
        <w:ind w:hanging="288"/>
      </w:pPr>
      <w:r>
        <w:t>The District Chair must certify the election results of State Quadrennial Convention Delegates and Alternates to the chair of the AZ-</w:t>
      </w:r>
    </w:p>
    <w:p w14:paraId="4BD5CBAB" w14:textId="77777777" w:rsidR="00187C1E" w:rsidRDefault="005D1532">
      <w:pPr>
        <w:spacing w:after="236" w:line="259" w:lineRule="auto"/>
        <w:ind w:left="10" w:right="41" w:hanging="10"/>
        <w:jc w:val="right"/>
      </w:pPr>
      <w:r>
        <w:t>GOP within three days follow</w:t>
      </w:r>
      <w:r>
        <w:t>ing the election.</w:t>
      </w:r>
    </w:p>
    <w:p w14:paraId="63F33224" w14:textId="77777777" w:rsidR="00187C1E" w:rsidRDefault="005D1532">
      <w:pPr>
        <w:pStyle w:val="Heading2"/>
        <w:ind w:left="25"/>
      </w:pPr>
      <w:r>
        <w:rPr>
          <w:b w:val="0"/>
        </w:rPr>
        <w:t xml:space="preserve">E. </w:t>
      </w:r>
      <w:r>
        <w:t>State Legislator Nominees</w:t>
      </w:r>
    </w:p>
    <w:tbl>
      <w:tblPr>
        <w:tblStyle w:val="TableGrid"/>
        <w:tblpPr w:vertAnchor="text" w:horzAnchor="margin" w:tblpY="1387"/>
        <w:tblOverlap w:val="never"/>
        <w:tblW w:w="10942" w:type="dxa"/>
        <w:tblInd w:w="0" w:type="dxa"/>
        <w:tblCellMar>
          <w:top w:w="0" w:type="dxa"/>
          <w:left w:w="3512" w:type="dxa"/>
          <w:bottom w:w="0" w:type="dxa"/>
          <w:right w:w="3513" w:type="dxa"/>
        </w:tblCellMar>
        <w:tblLook w:val="04A0" w:firstRow="1" w:lastRow="0" w:firstColumn="1" w:lastColumn="0" w:noHBand="0" w:noVBand="1"/>
      </w:tblPr>
      <w:tblGrid>
        <w:gridCol w:w="10942"/>
      </w:tblGrid>
      <w:tr w:rsidR="00187C1E" w14:paraId="7B5C3FF8" w14:textId="77777777">
        <w:trPr>
          <w:trHeight w:val="443"/>
        </w:trPr>
        <w:tc>
          <w:tcPr>
            <w:tcW w:w="3917" w:type="dxa"/>
            <w:tcBorders>
              <w:top w:val="nil"/>
              <w:left w:val="nil"/>
              <w:bottom w:val="nil"/>
              <w:right w:val="nil"/>
            </w:tcBorders>
          </w:tcPr>
          <w:p w14:paraId="03D772D0" w14:textId="77777777" w:rsidR="00187C1E" w:rsidRDefault="005D1532">
            <w:pPr>
              <w:spacing w:after="0" w:line="259" w:lineRule="auto"/>
              <w:ind w:left="0" w:firstLine="0"/>
              <w:jc w:val="both"/>
            </w:pPr>
            <w:r>
              <w:rPr>
                <w:b/>
                <w:sz w:val="40"/>
              </w:rPr>
              <w:t>ARTICLE IX: FUNDS</w:t>
            </w:r>
          </w:p>
        </w:tc>
      </w:tr>
    </w:tbl>
    <w:p w14:paraId="1D0F05F5" w14:textId="77777777" w:rsidR="00187C1E" w:rsidRDefault="005D1532">
      <w:pPr>
        <w:ind w:left="273" w:firstLine="0"/>
      </w:pPr>
      <w:r>
        <w:t>If a vacancy occurs in the State Legislature and the seat was held by a Republican Party member of the District, the District must recommend candidates to fill the vacancy in accordance with the A.R.S.</w:t>
      </w:r>
    </w:p>
    <w:p w14:paraId="64643B07" w14:textId="77777777" w:rsidR="00187C1E" w:rsidRDefault="00187C1E">
      <w:pPr>
        <w:sectPr w:rsidR="00187C1E">
          <w:type w:val="continuous"/>
          <w:pgSz w:w="12240" w:h="15840"/>
          <w:pgMar w:top="586" w:right="286" w:bottom="912" w:left="290" w:header="720" w:footer="720" w:gutter="0"/>
          <w:cols w:num="2" w:space="307"/>
        </w:sectPr>
      </w:pPr>
    </w:p>
    <w:p w14:paraId="74397021" w14:textId="77777777" w:rsidR="00187C1E" w:rsidRDefault="005D1532">
      <w:pPr>
        <w:pStyle w:val="Heading2"/>
        <w:ind w:left="25"/>
      </w:pPr>
      <w:r>
        <w:rPr>
          <w:noProof/>
          <w:sz w:val="22"/>
        </w:rPr>
        <mc:AlternateContent>
          <mc:Choice Requires="wpg">
            <w:drawing>
              <wp:anchor distT="0" distB="0" distL="114300" distR="114300" simplePos="0" relativeHeight="251677696" behindDoc="0" locked="0" layoutInCell="1" allowOverlap="1" wp14:anchorId="3B3061FF" wp14:editId="4A2C48FB">
                <wp:simplePos x="0" y="0"/>
                <wp:positionH relativeFrom="column">
                  <wp:posOffset>3472180</wp:posOffset>
                </wp:positionH>
                <wp:positionV relativeFrom="paragraph">
                  <wp:posOffset>-6433</wp:posOffset>
                </wp:positionV>
                <wp:extent cx="2540" cy="2979420"/>
                <wp:effectExtent l="0" t="0" r="0" b="0"/>
                <wp:wrapSquare wrapText="bothSides"/>
                <wp:docPr id="23513" name="Group 23513"/>
                <wp:cNvGraphicFramePr/>
                <a:graphic xmlns:a="http://schemas.openxmlformats.org/drawingml/2006/main">
                  <a:graphicData uri="http://schemas.microsoft.com/office/word/2010/wordprocessingGroup">
                    <wpg:wgp>
                      <wpg:cNvGrpSpPr/>
                      <wpg:grpSpPr>
                        <a:xfrm>
                          <a:off x="0" y="0"/>
                          <a:ext cx="2540" cy="2979420"/>
                          <a:chOff x="0" y="0"/>
                          <a:chExt cx="2540" cy="2979420"/>
                        </a:xfrm>
                      </wpg:grpSpPr>
                      <wps:wsp>
                        <wps:cNvPr id="30951" name="Shape 30951"/>
                        <wps:cNvSpPr/>
                        <wps:spPr>
                          <a:xfrm>
                            <a:off x="0" y="0"/>
                            <a:ext cx="9144" cy="2979420"/>
                          </a:xfrm>
                          <a:custGeom>
                            <a:avLst/>
                            <a:gdLst/>
                            <a:ahLst/>
                            <a:cxnLst/>
                            <a:rect l="0" t="0" r="0" b="0"/>
                            <a:pathLst>
                              <a:path w="9144" h="2979420">
                                <a:moveTo>
                                  <a:pt x="0" y="0"/>
                                </a:moveTo>
                                <a:lnTo>
                                  <a:pt x="9144" y="0"/>
                                </a:lnTo>
                                <a:lnTo>
                                  <a:pt x="9144" y="2979420"/>
                                </a:lnTo>
                                <a:lnTo>
                                  <a:pt x="0" y="2979420"/>
                                </a:lnTo>
                                <a:lnTo>
                                  <a:pt x="0" y="0"/>
                                </a:lnTo>
                              </a:path>
                            </a:pathLst>
                          </a:custGeom>
                          <a:ln w="1270" cap="flat">
                            <a:miter lim="127000"/>
                          </a:ln>
                        </wps:spPr>
                        <wps:style>
                          <a:lnRef idx="1">
                            <a:srgbClr val="000000"/>
                          </a:lnRef>
                          <a:fillRef idx="1">
                            <a:srgbClr val="000000"/>
                          </a:fillRef>
                          <a:effectRef idx="0">
                            <a:scrgbClr r="0" g="0" b="0"/>
                          </a:effectRef>
                          <a:fontRef idx="none"/>
                        </wps:style>
                        <wps:bodyPr/>
                      </wps:wsp>
                    </wpg:wgp>
                  </a:graphicData>
                </a:graphic>
              </wp:anchor>
            </w:drawing>
          </mc:Choice>
          <mc:Fallback xmlns:a="http://schemas.openxmlformats.org/drawingml/2006/main">
            <w:pict>
              <v:group id="Group 23513" style="width:0.200012pt;height:234.6pt;position:absolute;mso-position-horizontal-relative:text;mso-position-horizontal:absolute;margin-left:273.4pt;mso-position-vertical-relative:text;margin-top:-0.506653pt;" coordsize="25,29794">
                <v:shape id="Shape 30952" style="position:absolute;width:91;height:29794;left:0;top:0;" coordsize="9144,2979420" path="m0,0l9144,0l9144,2979420l0,2979420l0,0">
                  <v:stroke weight="0.1pt" endcap="flat" joinstyle="miter" miterlimit="10" on="true" color="#000000"/>
                  <v:fill on="true" color="#000000"/>
                </v:shape>
                <w10:wrap type="square"/>
              </v:group>
            </w:pict>
          </mc:Fallback>
        </mc:AlternateContent>
      </w:r>
      <w:r>
        <w:rPr>
          <w:b w:val="0"/>
        </w:rPr>
        <w:t xml:space="preserve">A. </w:t>
      </w:r>
      <w:r>
        <w:t>Expenditures</w:t>
      </w:r>
    </w:p>
    <w:p w14:paraId="5A8F941A" w14:textId="77777777" w:rsidR="00187C1E" w:rsidRDefault="005D1532">
      <w:pPr>
        <w:numPr>
          <w:ilvl w:val="0"/>
          <w:numId w:val="52"/>
        </w:numPr>
        <w:ind w:hanging="288"/>
      </w:pPr>
      <w:r>
        <w:t>The District Chair ma</w:t>
      </w:r>
      <w:r>
        <w:t xml:space="preserve">y authorize any expenditures up to the limit specified in the Standing Rules for routine expenses such as printing, copying, and postage.  </w:t>
      </w:r>
    </w:p>
    <w:p w14:paraId="51319BDC" w14:textId="77777777" w:rsidR="00187C1E" w:rsidRDefault="005D1532">
      <w:pPr>
        <w:numPr>
          <w:ilvl w:val="0"/>
          <w:numId w:val="52"/>
        </w:numPr>
        <w:ind w:hanging="288"/>
      </w:pPr>
      <w:r>
        <w:t>Disbursement of funds for expenses other than routine, or that exceed the limit for routine expenses specified in th</w:t>
      </w:r>
      <w:r>
        <w:t xml:space="preserve">e Standing Rules, require approval of the Board. </w:t>
      </w:r>
    </w:p>
    <w:p w14:paraId="77352EC5" w14:textId="77777777" w:rsidR="00187C1E" w:rsidRDefault="005D1532">
      <w:pPr>
        <w:numPr>
          <w:ilvl w:val="0"/>
          <w:numId w:val="52"/>
        </w:numPr>
        <w:ind w:hanging="288"/>
      </w:pPr>
      <w:r>
        <w:t xml:space="preserve">Expenditures are to be reimbursed upon presentation of a receipt to the Treasurer.  </w:t>
      </w:r>
    </w:p>
    <w:p w14:paraId="4E503254" w14:textId="77777777" w:rsidR="00187C1E" w:rsidRDefault="005D1532">
      <w:pPr>
        <w:numPr>
          <w:ilvl w:val="0"/>
          <w:numId w:val="53"/>
        </w:numPr>
        <w:ind w:hanging="288"/>
      </w:pPr>
      <w:r>
        <w:rPr>
          <w:b/>
        </w:rPr>
        <w:t>Account.</w:t>
      </w:r>
      <w:r>
        <w:t xml:space="preserve">  All funds obtained by the </w:t>
      </w:r>
      <w:proofErr w:type="gramStart"/>
      <w:r>
        <w:t>District</w:t>
      </w:r>
      <w:proofErr w:type="gramEnd"/>
      <w:r>
        <w:t xml:space="preserve"> must be deposited in the District account within seven business days of rece</w:t>
      </w:r>
      <w:r>
        <w:t>ipt.</w:t>
      </w:r>
    </w:p>
    <w:p w14:paraId="75A7969B" w14:textId="77777777" w:rsidR="00187C1E" w:rsidRDefault="005D1532">
      <w:pPr>
        <w:numPr>
          <w:ilvl w:val="0"/>
          <w:numId w:val="53"/>
        </w:numPr>
        <w:ind w:hanging="288"/>
      </w:pPr>
      <w:r>
        <w:rPr>
          <w:b/>
        </w:rPr>
        <w:t>Contributions.</w:t>
      </w:r>
      <w:r>
        <w:t xml:space="preserve">  Before making any contribution from the </w:t>
      </w:r>
      <w:proofErr w:type="gramStart"/>
      <w:r>
        <w:t>District</w:t>
      </w:r>
      <w:proofErr w:type="gramEnd"/>
      <w:r>
        <w:t>, regardless of the amount, the contribution must be authorized by the Board.  Such contribution must be only to a candidate, committee, or organization that has been endorsed pursuant to</w:t>
      </w:r>
      <w:r>
        <w:t xml:space="preserve"> these bylaws.</w:t>
      </w:r>
    </w:p>
    <w:p w14:paraId="3949AD33" w14:textId="77777777" w:rsidR="00187C1E" w:rsidRDefault="005D1532">
      <w:pPr>
        <w:pStyle w:val="Heading2"/>
        <w:ind w:left="25"/>
      </w:pPr>
      <w:r>
        <w:rPr>
          <w:b w:val="0"/>
        </w:rPr>
        <w:t xml:space="preserve">D. </w:t>
      </w:r>
      <w:r>
        <w:t xml:space="preserve">Audit </w:t>
      </w:r>
    </w:p>
    <w:p w14:paraId="5A863ECA" w14:textId="77777777" w:rsidR="00187C1E" w:rsidRDefault="005D1532">
      <w:pPr>
        <w:numPr>
          <w:ilvl w:val="0"/>
          <w:numId w:val="54"/>
        </w:numPr>
        <w:ind w:hanging="288"/>
      </w:pPr>
      <w:r>
        <w:t>Committee.  The District Chair must appoint an Audit Committee upon a change in incumbency in the office of Treasurer.  The Committee must consist of at least three District members who did not serve on the Board during the previou</w:t>
      </w:r>
      <w:r>
        <w:t>s 12 months.</w:t>
      </w:r>
    </w:p>
    <w:p w14:paraId="6B23AD3D" w14:textId="77777777" w:rsidR="00187C1E" w:rsidRDefault="005D1532">
      <w:pPr>
        <w:numPr>
          <w:ilvl w:val="0"/>
          <w:numId w:val="54"/>
        </w:numPr>
        <w:ind w:hanging="288"/>
      </w:pPr>
      <w:r>
        <w:lastRenderedPageBreak/>
        <w:t xml:space="preserve">Audit.  The Audit Committee must conduct an audit of the financial records of the </w:t>
      </w:r>
      <w:proofErr w:type="gramStart"/>
      <w:r>
        <w:t>District</w:t>
      </w:r>
      <w:proofErr w:type="gramEnd"/>
      <w:r>
        <w:t xml:space="preserve"> upon a change in incumbency of the Treasurer, and at such time as the Board or District Chair </w:t>
      </w:r>
      <w:r>
        <w:t>requests. The Audit Committee must report their findings t</w:t>
      </w:r>
      <w:r>
        <w:t xml:space="preserve">o the </w:t>
      </w:r>
      <w:proofErr w:type="gramStart"/>
      <w:r>
        <w:t>District</w:t>
      </w:r>
      <w:proofErr w:type="gramEnd"/>
      <w:r>
        <w:t xml:space="preserve"> membership at the subsequent meeting for approval.</w:t>
      </w:r>
    </w:p>
    <w:p w14:paraId="52B9DF8A" w14:textId="77777777" w:rsidR="00187C1E" w:rsidRDefault="00187C1E">
      <w:pPr>
        <w:sectPr w:rsidR="00187C1E">
          <w:type w:val="continuous"/>
          <w:pgSz w:w="12240" w:h="15840"/>
          <w:pgMar w:top="1440" w:right="314" w:bottom="1440" w:left="1010" w:header="720" w:footer="720" w:gutter="0"/>
          <w:cols w:num="2" w:space="341"/>
        </w:sectPr>
      </w:pPr>
    </w:p>
    <w:p w14:paraId="3FC19E01" w14:textId="77777777" w:rsidR="00187C1E" w:rsidRDefault="005D1532">
      <w:pPr>
        <w:pStyle w:val="Heading1"/>
        <w:spacing w:after="69"/>
        <w:ind w:left="733" w:right="1444"/>
      </w:pPr>
      <w:r>
        <w:t>ARTICLE X:  OTHER ACTIVITIES</w:t>
      </w:r>
    </w:p>
    <w:p w14:paraId="01D76349" w14:textId="77777777" w:rsidR="00187C1E" w:rsidRDefault="005D1532">
      <w:pPr>
        <w:spacing w:line="290" w:lineRule="auto"/>
        <w:ind w:left="0" w:right="819" w:firstLine="1894"/>
      </w:pPr>
      <w:r>
        <w:rPr>
          <w:noProof/>
          <w:sz w:val="22"/>
        </w:rPr>
        <mc:AlternateContent>
          <mc:Choice Requires="wpg">
            <w:drawing>
              <wp:anchor distT="0" distB="0" distL="114300" distR="114300" simplePos="0" relativeHeight="251678720" behindDoc="0" locked="0" layoutInCell="1" allowOverlap="1" wp14:anchorId="1FF89AC1" wp14:editId="1F55A23A">
                <wp:simplePos x="0" y="0"/>
                <wp:positionH relativeFrom="column">
                  <wp:posOffset>3472180</wp:posOffset>
                </wp:positionH>
                <wp:positionV relativeFrom="paragraph">
                  <wp:posOffset>-6797</wp:posOffset>
                </wp:positionV>
                <wp:extent cx="2540" cy="2332990"/>
                <wp:effectExtent l="0" t="0" r="0" b="0"/>
                <wp:wrapSquare wrapText="bothSides"/>
                <wp:docPr id="23646" name="Group 23646"/>
                <wp:cNvGraphicFramePr/>
                <a:graphic xmlns:a="http://schemas.openxmlformats.org/drawingml/2006/main">
                  <a:graphicData uri="http://schemas.microsoft.com/office/word/2010/wordprocessingGroup">
                    <wpg:wgp>
                      <wpg:cNvGrpSpPr/>
                      <wpg:grpSpPr>
                        <a:xfrm>
                          <a:off x="0" y="0"/>
                          <a:ext cx="2540" cy="2332990"/>
                          <a:chOff x="0" y="0"/>
                          <a:chExt cx="2540" cy="2332990"/>
                        </a:xfrm>
                      </wpg:grpSpPr>
                      <wps:wsp>
                        <wps:cNvPr id="30953" name="Shape 30953"/>
                        <wps:cNvSpPr/>
                        <wps:spPr>
                          <a:xfrm>
                            <a:off x="0" y="0"/>
                            <a:ext cx="9144" cy="2332990"/>
                          </a:xfrm>
                          <a:custGeom>
                            <a:avLst/>
                            <a:gdLst/>
                            <a:ahLst/>
                            <a:cxnLst/>
                            <a:rect l="0" t="0" r="0" b="0"/>
                            <a:pathLst>
                              <a:path w="9144" h="2332990">
                                <a:moveTo>
                                  <a:pt x="0" y="0"/>
                                </a:moveTo>
                                <a:lnTo>
                                  <a:pt x="9144" y="0"/>
                                </a:lnTo>
                                <a:lnTo>
                                  <a:pt x="9144" y="2332990"/>
                                </a:lnTo>
                                <a:lnTo>
                                  <a:pt x="0" y="2332990"/>
                                </a:lnTo>
                                <a:lnTo>
                                  <a:pt x="0" y="0"/>
                                </a:lnTo>
                              </a:path>
                            </a:pathLst>
                          </a:custGeom>
                          <a:ln w="1270" cap="flat">
                            <a:miter lim="127000"/>
                          </a:ln>
                        </wps:spPr>
                        <wps:style>
                          <a:lnRef idx="1">
                            <a:srgbClr val="000000"/>
                          </a:lnRef>
                          <a:fillRef idx="1">
                            <a:srgbClr val="000000"/>
                          </a:fillRef>
                          <a:effectRef idx="0">
                            <a:scrgbClr r="0" g="0" b="0"/>
                          </a:effectRef>
                          <a:fontRef idx="none"/>
                        </wps:style>
                        <wps:bodyPr/>
                      </wps:wsp>
                    </wpg:wgp>
                  </a:graphicData>
                </a:graphic>
              </wp:anchor>
            </w:drawing>
          </mc:Choice>
          <mc:Fallback xmlns:a="http://schemas.openxmlformats.org/drawingml/2006/main">
            <w:pict>
              <v:group id="Group 23646" style="width:0.200012pt;height:183.7pt;position:absolute;mso-position-horizontal-relative:text;mso-position-horizontal:absolute;margin-left:273.4pt;mso-position-vertical-relative:text;margin-top:-0.535263pt;" coordsize="25,23329">
                <v:shape id="Shape 30954" style="position:absolute;width:91;height:23329;left:0;top:0;" coordsize="9144,2332990" path="m0,0l9144,0l9144,2332990l0,2332990l0,0">
                  <v:stroke weight="0.1pt" endcap="flat" joinstyle="miter" miterlimit="10" on="true" color="#000000"/>
                  <v:fill on="true" color="#000000"/>
                </v:shape>
                <w10:wrap type="square"/>
              </v:group>
            </w:pict>
          </mc:Fallback>
        </mc:AlternateContent>
      </w:r>
      <w:r>
        <w:rPr>
          <w:b/>
          <w:sz w:val="28"/>
        </w:rPr>
        <w:t>SECTION 1.</w:t>
      </w:r>
      <w:r>
        <w:t xml:space="preserve">2. Endorsements by the District:  Any position the </w:t>
      </w:r>
      <w:proofErr w:type="spellStart"/>
      <w:r>
        <w:rPr>
          <w:b/>
          <w:sz w:val="28"/>
        </w:rPr>
        <w:t>ENDORSEMENTS</w:t>
      </w:r>
      <w:r>
        <w:t>District</w:t>
      </w:r>
      <w:proofErr w:type="spellEnd"/>
      <w:r>
        <w:t xml:space="preserve"> may take regarding candidates in any A. </w:t>
      </w:r>
      <w:r>
        <w:rPr>
          <w:b/>
        </w:rPr>
        <w:t>Primary Elections.</w:t>
      </w:r>
      <w:r>
        <w:t xml:space="preserve">  Republican primary election requires a 2/3 vote.</w:t>
      </w:r>
    </w:p>
    <w:p w14:paraId="3F088F9B" w14:textId="77777777" w:rsidR="00187C1E" w:rsidRDefault="005D1532">
      <w:pPr>
        <w:ind w:left="571" w:right="725"/>
      </w:pPr>
      <w:r>
        <w:t xml:space="preserve">1. Endorsement by Officers:  In a contested Repub-3. Any restriction concerning endorsements of </w:t>
      </w:r>
      <w:proofErr w:type="spellStart"/>
      <w:r>
        <w:t>canlican</w:t>
      </w:r>
      <w:proofErr w:type="spellEnd"/>
      <w:r>
        <w:t xml:space="preserve"> primary election, no elected Offi</w:t>
      </w:r>
      <w:r>
        <w:t xml:space="preserve">cer of the </w:t>
      </w:r>
      <w:proofErr w:type="spellStart"/>
      <w:r>
        <w:t>didates</w:t>
      </w:r>
      <w:proofErr w:type="spellEnd"/>
      <w:r>
        <w:t xml:space="preserve"> in Republican primary elections shall not District may claim to speak on behalf of the Ex-apply to individual PCs. </w:t>
      </w:r>
      <w:proofErr w:type="spellStart"/>
      <w:r>
        <w:t>ecutive</w:t>
      </w:r>
      <w:proofErr w:type="spellEnd"/>
      <w:r>
        <w:t xml:space="preserve"> Committee, Board, or the </w:t>
      </w:r>
      <w:proofErr w:type="gramStart"/>
      <w:r>
        <w:t>District</w:t>
      </w:r>
      <w:proofErr w:type="gramEnd"/>
      <w:r>
        <w:t xml:space="preserve"> in sup-B. </w:t>
      </w:r>
      <w:r>
        <w:rPr>
          <w:b/>
        </w:rPr>
        <w:t>General Elections.</w:t>
      </w:r>
      <w:r>
        <w:t xml:space="preserve">   No member of the </w:t>
      </w:r>
      <w:proofErr w:type="gramStart"/>
      <w:r>
        <w:t>District</w:t>
      </w:r>
      <w:proofErr w:type="gramEnd"/>
      <w:r>
        <w:t xml:space="preserve"> port of a candidate in </w:t>
      </w:r>
      <w:r>
        <w:t xml:space="preserve">the Republican Primary may provide financial support or declare public </w:t>
      </w:r>
      <w:proofErr w:type="spellStart"/>
      <w:r>
        <w:t>supElection</w:t>
      </w:r>
      <w:proofErr w:type="spellEnd"/>
      <w:r>
        <w:t xml:space="preserve"> unless authorized to do so by a 2/3 vote port, approval, or endorsement for a non-</w:t>
      </w:r>
      <w:proofErr w:type="spellStart"/>
      <w:r>
        <w:t>Republiat</w:t>
      </w:r>
      <w:proofErr w:type="spellEnd"/>
      <w:r>
        <w:t xml:space="preserve"> a regular District </w:t>
      </w:r>
      <w:proofErr w:type="spellStart"/>
      <w:r>
        <w:t>meeting.can</w:t>
      </w:r>
      <w:proofErr w:type="spellEnd"/>
      <w:r>
        <w:t xml:space="preserve"> candidate in any election in which there is a Re-</w:t>
      </w:r>
    </w:p>
    <w:p w14:paraId="467A0DF8" w14:textId="77777777" w:rsidR="00187C1E" w:rsidRDefault="005D1532">
      <w:pPr>
        <w:spacing w:after="699"/>
        <w:ind w:left="5468" w:right="520" w:firstLine="0"/>
      </w:pPr>
      <w:r>
        <w:t>publican candidate for that office, unless that Republican candidate has been censured by this District, the MCRC, or the AZGOP.</w:t>
      </w:r>
    </w:p>
    <w:p w14:paraId="5376B9B6" w14:textId="77777777" w:rsidR="00187C1E" w:rsidRDefault="005D1532">
      <w:pPr>
        <w:pStyle w:val="Heading1"/>
        <w:spacing w:after="69"/>
        <w:ind w:left="733" w:right="1443"/>
      </w:pPr>
      <w:r>
        <w:lastRenderedPageBreak/>
        <w:t>ARTICLE XI:  GENERAL</w:t>
      </w:r>
    </w:p>
    <w:p w14:paraId="0CBF540F" w14:textId="77777777" w:rsidR="00187C1E" w:rsidRDefault="005D1532">
      <w:pPr>
        <w:tabs>
          <w:tab w:val="center" w:pos="4154"/>
          <w:tab w:val="center" w:pos="7891"/>
        </w:tabs>
        <w:spacing w:after="3" w:line="259" w:lineRule="auto"/>
        <w:ind w:left="0" w:firstLine="0"/>
      </w:pPr>
      <w:r>
        <w:rPr>
          <w:noProof/>
          <w:sz w:val="22"/>
        </w:rPr>
        <mc:AlternateContent>
          <mc:Choice Requires="wpg">
            <w:drawing>
              <wp:anchor distT="0" distB="0" distL="114300" distR="114300" simplePos="0" relativeHeight="251679744" behindDoc="0" locked="0" layoutInCell="1" allowOverlap="1" wp14:anchorId="333D42D1" wp14:editId="50392B29">
                <wp:simplePos x="0" y="0"/>
                <wp:positionH relativeFrom="column">
                  <wp:posOffset>3472180</wp:posOffset>
                </wp:positionH>
                <wp:positionV relativeFrom="paragraph">
                  <wp:posOffset>-6906</wp:posOffset>
                </wp:positionV>
                <wp:extent cx="2540" cy="3855720"/>
                <wp:effectExtent l="0" t="0" r="0" b="0"/>
                <wp:wrapSquare wrapText="bothSides"/>
                <wp:docPr id="23647" name="Group 23647"/>
                <wp:cNvGraphicFramePr/>
                <a:graphic xmlns:a="http://schemas.openxmlformats.org/drawingml/2006/main">
                  <a:graphicData uri="http://schemas.microsoft.com/office/word/2010/wordprocessingGroup">
                    <wpg:wgp>
                      <wpg:cNvGrpSpPr/>
                      <wpg:grpSpPr>
                        <a:xfrm>
                          <a:off x="0" y="0"/>
                          <a:ext cx="2540" cy="3855720"/>
                          <a:chOff x="0" y="0"/>
                          <a:chExt cx="2540" cy="3855720"/>
                        </a:xfrm>
                      </wpg:grpSpPr>
                      <wps:wsp>
                        <wps:cNvPr id="30955" name="Shape 30955"/>
                        <wps:cNvSpPr/>
                        <wps:spPr>
                          <a:xfrm>
                            <a:off x="0" y="0"/>
                            <a:ext cx="9144" cy="3855720"/>
                          </a:xfrm>
                          <a:custGeom>
                            <a:avLst/>
                            <a:gdLst/>
                            <a:ahLst/>
                            <a:cxnLst/>
                            <a:rect l="0" t="0" r="0" b="0"/>
                            <a:pathLst>
                              <a:path w="9144" h="3855720">
                                <a:moveTo>
                                  <a:pt x="0" y="0"/>
                                </a:moveTo>
                                <a:lnTo>
                                  <a:pt x="9144" y="0"/>
                                </a:lnTo>
                                <a:lnTo>
                                  <a:pt x="9144" y="3855720"/>
                                </a:lnTo>
                                <a:lnTo>
                                  <a:pt x="0" y="3855720"/>
                                </a:lnTo>
                                <a:lnTo>
                                  <a:pt x="0" y="0"/>
                                </a:lnTo>
                              </a:path>
                            </a:pathLst>
                          </a:custGeom>
                          <a:ln w="1270" cap="flat">
                            <a:miter lim="127000"/>
                          </a:ln>
                        </wps:spPr>
                        <wps:style>
                          <a:lnRef idx="1">
                            <a:srgbClr val="000000"/>
                          </a:lnRef>
                          <a:fillRef idx="1">
                            <a:srgbClr val="000000"/>
                          </a:fillRef>
                          <a:effectRef idx="0">
                            <a:scrgbClr r="0" g="0" b="0"/>
                          </a:effectRef>
                          <a:fontRef idx="none"/>
                        </wps:style>
                        <wps:bodyPr/>
                      </wps:wsp>
                    </wpg:wgp>
                  </a:graphicData>
                </a:graphic>
              </wp:anchor>
            </w:drawing>
          </mc:Choice>
          <mc:Fallback xmlns:a="http://schemas.openxmlformats.org/drawingml/2006/main">
            <w:pict>
              <v:group id="Group 23647" style="width:0.200012pt;height:303.6pt;position:absolute;mso-position-horizontal-relative:text;mso-position-horizontal:absolute;margin-left:273.4pt;mso-position-vertical-relative:text;margin-top:-0.543854pt;" coordsize="25,38557">
                <v:shape id="Shape 30956" style="position:absolute;width:91;height:38557;left:0;top:0;" coordsize="9144,3855720" path="m0,0l9144,0l9144,3855720l0,3855720l0,0">
                  <v:stroke weight="0.1pt" endcap="flat" joinstyle="miter" miterlimit="10" on="true" color="#000000"/>
                  <v:fill on="true" color="#000000"/>
                </v:shape>
                <w10:wrap type="square"/>
              </v:group>
            </w:pict>
          </mc:Fallback>
        </mc:AlternateContent>
      </w:r>
      <w:r>
        <w:rPr>
          <w:sz w:val="22"/>
        </w:rPr>
        <w:tab/>
      </w:r>
      <w:r>
        <w:rPr>
          <w:b/>
          <w:sz w:val="28"/>
        </w:rPr>
        <w:t xml:space="preserve">SECTION </w:t>
      </w:r>
      <w:proofErr w:type="gramStart"/>
      <w:r>
        <w:rPr>
          <w:b/>
          <w:sz w:val="28"/>
        </w:rPr>
        <w:t>1.</w:t>
      </w:r>
      <w:r>
        <w:t>AZGOP</w:t>
      </w:r>
      <w:proofErr w:type="gramEnd"/>
      <w:r>
        <w:tab/>
        <w:t>Arizona Republican Party.</w:t>
      </w:r>
    </w:p>
    <w:p w14:paraId="23088E3B" w14:textId="77777777" w:rsidR="00187C1E" w:rsidRDefault="005D1532">
      <w:pPr>
        <w:tabs>
          <w:tab w:val="center" w:pos="3373"/>
          <w:tab w:val="center" w:pos="8765"/>
        </w:tabs>
        <w:spacing w:after="52" w:line="259" w:lineRule="auto"/>
        <w:ind w:left="0" w:firstLine="0"/>
      </w:pPr>
      <w:r>
        <w:rPr>
          <w:sz w:val="22"/>
        </w:rPr>
        <w:tab/>
      </w:r>
      <w:r>
        <w:rPr>
          <w:b/>
          <w:sz w:val="28"/>
        </w:rPr>
        <w:t xml:space="preserve">PARLIAMENTARY </w:t>
      </w:r>
      <w:proofErr w:type="spellStart"/>
      <w:r>
        <w:rPr>
          <w:b/>
          <w:sz w:val="28"/>
        </w:rPr>
        <w:t>AUTHORITY</w:t>
      </w:r>
      <w:r>
        <w:t>Board</w:t>
      </w:r>
      <w:proofErr w:type="spellEnd"/>
      <w:r>
        <w:tab/>
        <w:t>The Executive Committee and the appointed</w:t>
      </w:r>
    </w:p>
    <w:p w14:paraId="1A452B8D" w14:textId="77777777" w:rsidR="00187C1E" w:rsidRDefault="005D1532">
      <w:pPr>
        <w:spacing w:line="289" w:lineRule="auto"/>
        <w:ind w:left="0" w:right="2925" w:firstLine="0"/>
      </w:pPr>
      <w:r>
        <w:t>The rules contained in the current edition of Robert's District officers. Rules of Order Newly Revised govern the District in C&amp;T</w:t>
      </w:r>
      <w:r>
        <w:tab/>
        <w:t>Credentials &amp; Tally. all cases to which they are applicable and in which Capta</w:t>
      </w:r>
      <w:r>
        <w:t>in</w:t>
      </w:r>
      <w:r>
        <w:tab/>
        <w:t>Precinct Captain.</w:t>
      </w:r>
    </w:p>
    <w:p w14:paraId="6AA489F3" w14:textId="77777777" w:rsidR="00187C1E" w:rsidRDefault="005D1532">
      <w:pPr>
        <w:spacing w:line="347" w:lineRule="auto"/>
        <w:ind w:left="0" w:right="579" w:firstLine="0"/>
      </w:pPr>
      <w:r>
        <w:t>they are not inconsistent with these bylaws and any District</w:t>
      </w:r>
      <w:r>
        <w:tab/>
      </w:r>
      <w:proofErr w:type="gramStart"/>
      <w:r>
        <w:t>The</w:t>
      </w:r>
      <w:proofErr w:type="gramEnd"/>
      <w:r>
        <w:t xml:space="preserve"> Legislative District </w:t>
      </w:r>
      <w:r>
        <w:rPr>
          <w:shd w:val="clear" w:color="auto" w:fill="DDDDDD"/>
        </w:rPr>
        <w:t>__</w:t>
      </w:r>
      <w:r>
        <w:t xml:space="preserve"> Republican special rules of order the District may adopt. Committee.</w:t>
      </w:r>
    </w:p>
    <w:p w14:paraId="454D254A" w14:textId="77777777" w:rsidR="00187C1E" w:rsidRDefault="005D1532">
      <w:pPr>
        <w:tabs>
          <w:tab w:val="center" w:pos="5856"/>
          <w:tab w:val="center" w:pos="8562"/>
        </w:tabs>
        <w:spacing w:after="35" w:line="259" w:lineRule="auto"/>
        <w:ind w:left="0" w:firstLine="0"/>
      </w:pPr>
      <w:r>
        <w:rPr>
          <w:sz w:val="22"/>
        </w:rPr>
        <w:tab/>
      </w:r>
      <w:r>
        <w:t>EGC</w:t>
      </w:r>
      <w:r>
        <w:tab/>
        <w:t>MCRC Executive Guidance Committee.</w:t>
      </w:r>
    </w:p>
    <w:p w14:paraId="3B9C64F2" w14:textId="77777777" w:rsidR="00187C1E" w:rsidRDefault="005D1532">
      <w:pPr>
        <w:tabs>
          <w:tab w:val="center" w:pos="4088"/>
          <w:tab w:val="center" w:pos="7497"/>
        </w:tabs>
        <w:spacing w:after="30"/>
        <w:ind w:left="0" w:firstLine="0"/>
      </w:pPr>
      <w:r>
        <w:rPr>
          <w:sz w:val="22"/>
        </w:rPr>
        <w:tab/>
      </w:r>
      <w:r>
        <w:rPr>
          <w:b/>
          <w:sz w:val="28"/>
        </w:rPr>
        <w:t xml:space="preserve">SECTION </w:t>
      </w:r>
      <w:proofErr w:type="gramStart"/>
      <w:r>
        <w:rPr>
          <w:b/>
          <w:sz w:val="28"/>
        </w:rPr>
        <w:t>2.</w:t>
      </w:r>
      <w:r>
        <w:t>GOTV</w:t>
      </w:r>
      <w:proofErr w:type="gramEnd"/>
      <w:r>
        <w:tab/>
        <w:t>Get Out The Vote.</w:t>
      </w:r>
    </w:p>
    <w:p w14:paraId="79D96251" w14:textId="77777777" w:rsidR="00187C1E" w:rsidRDefault="005D1532">
      <w:pPr>
        <w:tabs>
          <w:tab w:val="center" w:pos="5903"/>
          <w:tab w:val="center" w:pos="7680"/>
        </w:tabs>
        <w:spacing w:after="35" w:line="259" w:lineRule="auto"/>
        <w:ind w:left="0" w:firstLine="0"/>
      </w:pPr>
      <w:r>
        <w:rPr>
          <w:sz w:val="22"/>
        </w:rPr>
        <w:tab/>
      </w:r>
      <w:r>
        <w:t>he/his</w:t>
      </w:r>
      <w:r>
        <w:tab/>
        <w:t>he or she / his or hers.</w:t>
      </w:r>
    </w:p>
    <w:p w14:paraId="239DA56E" w14:textId="77777777" w:rsidR="00187C1E" w:rsidRDefault="005D1532">
      <w:pPr>
        <w:tabs>
          <w:tab w:val="center" w:pos="3958"/>
          <w:tab w:val="center" w:pos="8635"/>
        </w:tabs>
        <w:spacing w:after="2" w:line="259" w:lineRule="auto"/>
        <w:ind w:left="0" w:firstLine="0"/>
      </w:pPr>
      <w:r>
        <w:rPr>
          <w:sz w:val="22"/>
        </w:rPr>
        <w:tab/>
      </w:r>
      <w:r>
        <w:rPr>
          <w:b/>
          <w:sz w:val="28"/>
        </w:rPr>
        <w:t>SEVERABILITY</w:t>
      </w:r>
      <w:r>
        <w:t>MCRC</w:t>
      </w:r>
      <w:r>
        <w:tab/>
        <w:t>Maricopa County Republican Committee.</w:t>
      </w:r>
    </w:p>
    <w:p w14:paraId="71E024EE" w14:textId="77777777" w:rsidR="00187C1E" w:rsidRDefault="005D1532">
      <w:pPr>
        <w:spacing w:line="305" w:lineRule="auto"/>
        <w:ind w:left="0" w:right="946" w:firstLine="0"/>
      </w:pPr>
      <w:r>
        <w:t xml:space="preserve">In the event that any of the terms or provisions of </w:t>
      </w:r>
      <w:proofErr w:type="spellStart"/>
      <w:r>
        <w:t>theseMember</w:t>
      </w:r>
      <w:proofErr w:type="spellEnd"/>
      <w:r>
        <w:t>- The total number of elected and appointed Bylaws are held to be partially or wh</w:t>
      </w:r>
      <w:r>
        <w:t>olly invalid or un-   ship</w:t>
      </w:r>
      <w:r>
        <w:tab/>
        <w:t xml:space="preserve">Republican PCs in the District as most </w:t>
      </w:r>
      <w:proofErr w:type="spellStart"/>
      <w:r>
        <w:t>reenforceable</w:t>
      </w:r>
      <w:proofErr w:type="spellEnd"/>
      <w:r>
        <w:t xml:space="preserve"> for any reason whatsoever, such holding </w:t>
      </w:r>
      <w:proofErr w:type="spellStart"/>
      <w:r>
        <w:t>cently</w:t>
      </w:r>
      <w:proofErr w:type="spellEnd"/>
      <w:r>
        <w:t xml:space="preserve"> published by the Maricopa County shall not affect, alter, modify, or impair any of the Recorder and residing in the Precinct from</w:t>
      </w:r>
      <w:r>
        <w:t xml:space="preserve"> other terms or provisions of such documents or the re-which elected or appointed. </w:t>
      </w:r>
      <w:proofErr w:type="spellStart"/>
      <w:r>
        <w:t>maining</w:t>
      </w:r>
      <w:proofErr w:type="spellEnd"/>
      <w:r>
        <w:t xml:space="preserve"> portions of any terms or provisions held to be PC</w:t>
      </w:r>
      <w:r>
        <w:tab/>
        <w:t xml:space="preserve">Republican Precinct Committeeman. partially invalid or </w:t>
      </w:r>
      <w:proofErr w:type="spellStart"/>
      <w:r>
        <w:t>unenforceable.RNC</w:t>
      </w:r>
      <w:proofErr w:type="spellEnd"/>
      <w:r>
        <w:tab/>
        <w:t>Republican National Committee.</w:t>
      </w:r>
    </w:p>
    <w:p w14:paraId="3EF5B29A" w14:textId="77777777" w:rsidR="00187C1E" w:rsidRDefault="005D1532">
      <w:pPr>
        <w:tabs>
          <w:tab w:val="center" w:pos="5763"/>
          <w:tab w:val="center" w:pos="8239"/>
        </w:tabs>
        <w:spacing w:after="2" w:line="259" w:lineRule="auto"/>
        <w:ind w:left="0" w:firstLine="0"/>
      </w:pPr>
      <w:r>
        <w:rPr>
          <w:sz w:val="22"/>
        </w:rPr>
        <w:tab/>
      </w:r>
      <w:r>
        <w:t>SC</w:t>
      </w:r>
      <w:r>
        <w:tab/>
        <w:t>Republi</w:t>
      </w:r>
      <w:r>
        <w:t>can State Committeeman.</w:t>
      </w:r>
    </w:p>
    <w:p w14:paraId="72D18666" w14:textId="77777777" w:rsidR="00187C1E" w:rsidRDefault="005D1532">
      <w:pPr>
        <w:tabs>
          <w:tab w:val="center" w:pos="4095"/>
          <w:tab w:val="center" w:pos="7347"/>
        </w:tabs>
        <w:spacing w:after="30"/>
        <w:ind w:left="0" w:firstLine="0"/>
      </w:pPr>
      <w:r>
        <w:rPr>
          <w:sz w:val="22"/>
        </w:rPr>
        <w:tab/>
      </w:r>
      <w:r>
        <w:rPr>
          <w:b/>
          <w:sz w:val="28"/>
        </w:rPr>
        <w:t xml:space="preserve">SECTION </w:t>
      </w:r>
      <w:proofErr w:type="gramStart"/>
      <w:r>
        <w:rPr>
          <w:b/>
          <w:sz w:val="28"/>
        </w:rPr>
        <w:t>3.</w:t>
      </w:r>
      <w:r>
        <w:t>written</w:t>
      </w:r>
      <w:proofErr w:type="gramEnd"/>
      <w:r>
        <w:tab/>
        <w:t>paper or email.</w:t>
      </w:r>
    </w:p>
    <w:p w14:paraId="6B1DE9B1" w14:textId="77777777" w:rsidR="00187C1E" w:rsidRDefault="005D1532">
      <w:pPr>
        <w:spacing w:after="0" w:line="259" w:lineRule="auto"/>
        <w:ind w:left="1748" w:right="6189" w:hanging="10"/>
      </w:pPr>
      <w:r>
        <w:rPr>
          <w:b/>
          <w:sz w:val="28"/>
        </w:rPr>
        <w:t>DEFINITIONS</w:t>
      </w:r>
    </w:p>
    <w:p w14:paraId="759B2834" w14:textId="77777777" w:rsidR="00187C1E" w:rsidRDefault="005D1532">
      <w:pPr>
        <w:tabs>
          <w:tab w:val="center" w:pos="2250"/>
        </w:tabs>
        <w:spacing w:after="422"/>
        <w:ind w:left="0" w:firstLine="0"/>
      </w:pPr>
      <w:r>
        <w:t>A.R.S.</w:t>
      </w:r>
      <w:r>
        <w:tab/>
        <w:t>Arizona Revised Statutes.</w:t>
      </w:r>
    </w:p>
    <w:p w14:paraId="5C624B4D" w14:textId="77777777" w:rsidR="00187C1E" w:rsidRDefault="005D1532">
      <w:pPr>
        <w:pStyle w:val="Heading1"/>
        <w:spacing w:after="59"/>
        <w:ind w:left="733" w:right="1444"/>
      </w:pPr>
      <w:r>
        <w:t>ARTICLE XII:  AMENDMENT OF BYLAWS</w:t>
      </w:r>
    </w:p>
    <w:p w14:paraId="41EF9EEA" w14:textId="77777777" w:rsidR="00187C1E" w:rsidRDefault="005D1532">
      <w:pPr>
        <w:ind w:left="0" w:right="569" w:firstLine="0"/>
      </w:pPr>
      <w:r>
        <w:rPr>
          <w:noProof/>
          <w:sz w:val="22"/>
        </w:rPr>
        <mc:AlternateContent>
          <mc:Choice Requires="wpg">
            <w:drawing>
              <wp:anchor distT="0" distB="0" distL="114300" distR="114300" simplePos="0" relativeHeight="251680768" behindDoc="0" locked="0" layoutInCell="1" allowOverlap="1" wp14:anchorId="3C399890" wp14:editId="089EAFE5">
                <wp:simplePos x="0" y="0"/>
                <wp:positionH relativeFrom="column">
                  <wp:posOffset>3472180</wp:posOffset>
                </wp:positionH>
                <wp:positionV relativeFrom="paragraph">
                  <wp:posOffset>-6432</wp:posOffset>
                </wp:positionV>
                <wp:extent cx="2540" cy="876300"/>
                <wp:effectExtent l="0" t="0" r="0" b="0"/>
                <wp:wrapSquare wrapText="bothSides"/>
                <wp:docPr id="23649" name="Group 23649"/>
                <wp:cNvGraphicFramePr/>
                <a:graphic xmlns:a="http://schemas.openxmlformats.org/drawingml/2006/main">
                  <a:graphicData uri="http://schemas.microsoft.com/office/word/2010/wordprocessingGroup">
                    <wpg:wgp>
                      <wpg:cNvGrpSpPr/>
                      <wpg:grpSpPr>
                        <a:xfrm>
                          <a:off x="0" y="0"/>
                          <a:ext cx="2540" cy="876300"/>
                          <a:chOff x="0" y="0"/>
                          <a:chExt cx="2540" cy="876300"/>
                        </a:xfrm>
                      </wpg:grpSpPr>
                      <wps:wsp>
                        <wps:cNvPr id="30957" name="Shape 30957"/>
                        <wps:cNvSpPr/>
                        <wps:spPr>
                          <a:xfrm>
                            <a:off x="0" y="0"/>
                            <a:ext cx="9144" cy="876300"/>
                          </a:xfrm>
                          <a:custGeom>
                            <a:avLst/>
                            <a:gdLst/>
                            <a:ahLst/>
                            <a:cxnLst/>
                            <a:rect l="0" t="0" r="0" b="0"/>
                            <a:pathLst>
                              <a:path w="9144" h="876300">
                                <a:moveTo>
                                  <a:pt x="0" y="0"/>
                                </a:moveTo>
                                <a:lnTo>
                                  <a:pt x="9144" y="0"/>
                                </a:lnTo>
                                <a:lnTo>
                                  <a:pt x="9144" y="876300"/>
                                </a:lnTo>
                                <a:lnTo>
                                  <a:pt x="0" y="876300"/>
                                </a:lnTo>
                                <a:lnTo>
                                  <a:pt x="0" y="0"/>
                                </a:lnTo>
                              </a:path>
                            </a:pathLst>
                          </a:custGeom>
                          <a:ln w="1270" cap="flat">
                            <a:miter lim="127000"/>
                          </a:ln>
                        </wps:spPr>
                        <wps:style>
                          <a:lnRef idx="1">
                            <a:srgbClr val="000000"/>
                          </a:lnRef>
                          <a:fillRef idx="1">
                            <a:srgbClr val="000000"/>
                          </a:fillRef>
                          <a:effectRef idx="0">
                            <a:scrgbClr r="0" g="0" b="0"/>
                          </a:effectRef>
                          <a:fontRef idx="none"/>
                        </wps:style>
                        <wps:bodyPr/>
                      </wps:wsp>
                    </wpg:wgp>
                  </a:graphicData>
                </a:graphic>
              </wp:anchor>
            </w:drawing>
          </mc:Choice>
          <mc:Fallback xmlns:a="http://schemas.openxmlformats.org/drawingml/2006/main">
            <w:pict>
              <v:group id="Group 23649" style="width:0.200012pt;height:69pt;position:absolute;mso-position-horizontal-relative:text;mso-position-horizontal:absolute;margin-left:273.4pt;mso-position-vertical-relative:text;margin-top:-0.506531pt;" coordsize="25,8763">
                <v:shape id="Shape 30958" style="position:absolute;width:91;height:8763;left:0;top:0;" coordsize="9144,876300" path="m0,0l9144,0l9144,876300l0,876300l0,0">
                  <v:stroke weight="0.1pt" endcap="flat" joinstyle="miter" miterlimit="10" on="true" color="#000000"/>
                  <v:fill on="true" color="#000000"/>
                </v:shape>
                <w10:wrap type="square"/>
              </v:group>
            </w:pict>
          </mc:Fallback>
        </mc:AlternateContent>
      </w:r>
      <w:r>
        <w:t xml:space="preserve">These bylaws may be amended at any regular meeting mail or electronic mail no later than ten (10) days prior of the </w:t>
      </w:r>
      <w:proofErr w:type="gramStart"/>
      <w:r>
        <w:t>District</w:t>
      </w:r>
      <w:proofErr w:type="gramEnd"/>
      <w:r>
        <w:t xml:space="preserve"> by a two-thirds vote, provided that the to the meeting at which the amendment is to be voted amendment has been submitted to the me</w:t>
      </w:r>
      <w:r>
        <w:t xml:space="preserve">mbers in upon.  Any bylaw amendment achieving ratification writing at the previous regular meeting and has been will become effective upon adjournment of the </w:t>
      </w:r>
      <w:proofErr w:type="spellStart"/>
      <w:r>
        <w:t>meetincluded</w:t>
      </w:r>
      <w:proofErr w:type="spellEnd"/>
      <w:r>
        <w:t xml:space="preserve"> in the meeting notice, or otherwise sent by </w:t>
      </w:r>
      <w:proofErr w:type="spellStart"/>
      <w:r>
        <w:t>ing</w:t>
      </w:r>
      <w:proofErr w:type="spellEnd"/>
      <w:r>
        <w:t xml:space="preserve"> at which ratification occurs.</w:t>
      </w:r>
    </w:p>
    <w:p w14:paraId="20B05DF6" w14:textId="77777777" w:rsidR="00187C1E" w:rsidRDefault="005D1532">
      <w:pPr>
        <w:pStyle w:val="Heading1"/>
        <w:ind w:left="733" w:right="0"/>
      </w:pPr>
      <w:r>
        <w:t>SPECIAL</w:t>
      </w:r>
      <w:r>
        <w:t xml:space="preserve"> RULES OF ORDER</w:t>
      </w:r>
    </w:p>
    <w:p w14:paraId="29116FE0" w14:textId="77777777" w:rsidR="00187C1E" w:rsidRDefault="005D1532">
      <w:pPr>
        <w:numPr>
          <w:ilvl w:val="0"/>
          <w:numId w:val="55"/>
        </w:numPr>
        <w:spacing w:after="3" w:line="259" w:lineRule="auto"/>
        <w:ind w:right="31" w:hanging="288"/>
        <w:jc w:val="center"/>
      </w:pPr>
      <w:r>
        <w:t xml:space="preserve">May be suspended at any meeting by a 2/3 vote. </w:t>
      </w:r>
    </w:p>
    <w:p w14:paraId="1CFD9F1F" w14:textId="77777777" w:rsidR="00187C1E" w:rsidRDefault="005D1532">
      <w:pPr>
        <w:numPr>
          <w:ilvl w:val="0"/>
          <w:numId w:val="55"/>
        </w:numPr>
        <w:spacing w:after="250" w:line="259" w:lineRule="auto"/>
        <w:ind w:right="31" w:hanging="288"/>
        <w:jc w:val="center"/>
      </w:pPr>
      <w:r>
        <w:t>May be amended by a 2/3 vote when previous notice is given.</w:t>
      </w:r>
    </w:p>
    <w:p w14:paraId="48CE2B53" w14:textId="77777777" w:rsidR="00187C1E" w:rsidRDefault="005D1532">
      <w:pPr>
        <w:spacing w:after="2" w:line="259" w:lineRule="auto"/>
        <w:ind w:left="10" w:right="139" w:hanging="10"/>
        <w:jc w:val="right"/>
      </w:pPr>
      <w:r>
        <w:rPr>
          <w:noProof/>
          <w:sz w:val="22"/>
        </w:rPr>
        <w:lastRenderedPageBreak/>
        <mc:AlternateContent>
          <mc:Choice Requires="wpg">
            <w:drawing>
              <wp:anchor distT="0" distB="0" distL="114300" distR="114300" simplePos="0" relativeHeight="251681792" behindDoc="0" locked="0" layoutInCell="1" allowOverlap="1" wp14:anchorId="4ACEA707" wp14:editId="74EA9247">
                <wp:simplePos x="0" y="0"/>
                <wp:positionH relativeFrom="column">
                  <wp:posOffset>3929380</wp:posOffset>
                </wp:positionH>
                <wp:positionV relativeFrom="paragraph">
                  <wp:posOffset>-6966</wp:posOffset>
                </wp:positionV>
                <wp:extent cx="2540" cy="1402080"/>
                <wp:effectExtent l="0" t="0" r="0" b="0"/>
                <wp:wrapSquare wrapText="bothSides"/>
                <wp:docPr id="26666" name="Group 26666"/>
                <wp:cNvGraphicFramePr/>
                <a:graphic xmlns:a="http://schemas.openxmlformats.org/drawingml/2006/main">
                  <a:graphicData uri="http://schemas.microsoft.com/office/word/2010/wordprocessingGroup">
                    <wpg:wgp>
                      <wpg:cNvGrpSpPr/>
                      <wpg:grpSpPr>
                        <a:xfrm>
                          <a:off x="0" y="0"/>
                          <a:ext cx="2540" cy="1402080"/>
                          <a:chOff x="0" y="0"/>
                          <a:chExt cx="2540" cy="1402080"/>
                        </a:xfrm>
                      </wpg:grpSpPr>
                      <wps:wsp>
                        <wps:cNvPr id="30959" name="Shape 30959"/>
                        <wps:cNvSpPr/>
                        <wps:spPr>
                          <a:xfrm>
                            <a:off x="0" y="0"/>
                            <a:ext cx="9144" cy="1402080"/>
                          </a:xfrm>
                          <a:custGeom>
                            <a:avLst/>
                            <a:gdLst/>
                            <a:ahLst/>
                            <a:cxnLst/>
                            <a:rect l="0" t="0" r="0" b="0"/>
                            <a:pathLst>
                              <a:path w="9144" h="1402080">
                                <a:moveTo>
                                  <a:pt x="0" y="0"/>
                                </a:moveTo>
                                <a:lnTo>
                                  <a:pt x="9144" y="0"/>
                                </a:lnTo>
                                <a:lnTo>
                                  <a:pt x="9144" y="1402080"/>
                                </a:lnTo>
                                <a:lnTo>
                                  <a:pt x="0" y="1402080"/>
                                </a:lnTo>
                                <a:lnTo>
                                  <a:pt x="0" y="0"/>
                                </a:lnTo>
                              </a:path>
                            </a:pathLst>
                          </a:custGeom>
                          <a:ln w="1270" cap="flat">
                            <a:miter lim="127000"/>
                          </a:ln>
                        </wps:spPr>
                        <wps:style>
                          <a:lnRef idx="1">
                            <a:srgbClr val="000000"/>
                          </a:lnRef>
                          <a:fillRef idx="1">
                            <a:srgbClr val="000000"/>
                          </a:fillRef>
                          <a:effectRef idx="0">
                            <a:scrgbClr r="0" g="0" b="0"/>
                          </a:effectRef>
                          <a:fontRef idx="none"/>
                        </wps:style>
                        <wps:bodyPr/>
                      </wps:wsp>
                    </wpg:wgp>
                  </a:graphicData>
                </a:graphic>
              </wp:anchor>
            </w:drawing>
          </mc:Choice>
          <mc:Fallback xmlns:a="http://schemas.openxmlformats.org/drawingml/2006/main">
            <w:pict>
              <v:group id="Group 26666" style="width:0.200012pt;height:110.4pt;position:absolute;mso-position-horizontal-relative:text;mso-position-horizontal:absolute;margin-left:309.4pt;mso-position-vertical-relative:text;margin-top:-0.548607pt;" coordsize="25,14020">
                <v:shape id="Shape 30960" style="position:absolute;width:91;height:14020;left:0;top:0;" coordsize="9144,1402080" path="m0,0l9144,0l9144,1402080l0,1402080l0,0">
                  <v:stroke weight="0.1pt" endcap="flat" joinstyle="miter" miterlimit="10" on="true" color="#000000"/>
                  <v:fill on="true" color="#000000"/>
                </v:shape>
                <w10:wrap type="square"/>
              </v:group>
            </w:pict>
          </mc:Fallback>
        </mc:AlternateContent>
      </w:r>
      <w:r>
        <w:rPr>
          <w:b/>
          <w:sz w:val="28"/>
        </w:rPr>
        <w:t>SECTION 1:  DEBATE</w:t>
      </w:r>
      <w:r>
        <w:t>C. After a voting member has spoken once on a pend-</w:t>
      </w:r>
    </w:p>
    <w:p w14:paraId="2860D86F" w14:textId="77777777" w:rsidR="00187C1E" w:rsidRDefault="005D1532">
      <w:pPr>
        <w:numPr>
          <w:ilvl w:val="0"/>
          <w:numId w:val="56"/>
        </w:numPr>
        <w:spacing w:after="37"/>
        <w:ind w:hanging="288"/>
      </w:pPr>
      <w:r>
        <w:t xml:space="preserve">A maximum of five speakers are allowed for the </w:t>
      </w:r>
      <w:proofErr w:type="spellStart"/>
      <w:r>
        <w:t>af-ing</w:t>
      </w:r>
      <w:proofErr w:type="spellEnd"/>
      <w:r>
        <w:t xml:space="preserve"> questio</w:t>
      </w:r>
      <w:r>
        <w:t xml:space="preserve">n, he may not speak again on the pending </w:t>
      </w:r>
      <w:proofErr w:type="spellStart"/>
      <w:r>
        <w:t>firmative</w:t>
      </w:r>
      <w:proofErr w:type="spellEnd"/>
      <w:r>
        <w:t xml:space="preserve"> and negative side of the debate for a de-question until everyone else has had the opportunity </w:t>
      </w:r>
      <w:proofErr w:type="spellStart"/>
      <w:r>
        <w:t>batable</w:t>
      </w:r>
      <w:proofErr w:type="spellEnd"/>
      <w:r>
        <w:t xml:space="preserve"> pending question.to speak upon such question. </w:t>
      </w:r>
    </w:p>
    <w:p w14:paraId="265BE687" w14:textId="77777777" w:rsidR="00187C1E" w:rsidRDefault="005D1532">
      <w:pPr>
        <w:numPr>
          <w:ilvl w:val="0"/>
          <w:numId w:val="56"/>
        </w:numPr>
        <w:spacing w:after="35"/>
        <w:ind w:hanging="288"/>
      </w:pPr>
      <w:r>
        <w:t>No member may speak on any pending question D. If a memb</w:t>
      </w:r>
      <w:r>
        <w:t xml:space="preserve">er speaks a second time on the pending longer than one minute. question, he must be limited to one minute. </w:t>
      </w:r>
    </w:p>
    <w:p w14:paraId="2EA79878" w14:textId="77777777" w:rsidR="00187C1E" w:rsidRDefault="005D1532">
      <w:pPr>
        <w:spacing w:after="1342"/>
        <w:ind w:left="6486"/>
      </w:pPr>
      <w:r>
        <w:t xml:space="preserve">E. No member may speak more than twice on any pending question. </w:t>
      </w:r>
    </w:p>
    <w:p w14:paraId="6E90FBBF" w14:textId="77777777" w:rsidR="00187C1E" w:rsidRDefault="005D1532">
      <w:pPr>
        <w:pStyle w:val="Heading1"/>
        <w:ind w:left="733"/>
      </w:pPr>
      <w:r>
        <w:t>STANDING RULES</w:t>
      </w:r>
    </w:p>
    <w:p w14:paraId="4B16CB84" w14:textId="77777777" w:rsidR="00187C1E" w:rsidRDefault="005D1532">
      <w:pPr>
        <w:numPr>
          <w:ilvl w:val="0"/>
          <w:numId w:val="57"/>
        </w:numPr>
        <w:spacing w:after="3" w:line="259" w:lineRule="auto"/>
        <w:ind w:right="1" w:hanging="288"/>
        <w:jc w:val="center"/>
      </w:pPr>
      <w:r>
        <w:t>May be adopted or suspended at any meeting by a majority vote.</w:t>
      </w:r>
    </w:p>
    <w:p w14:paraId="448A6DFB" w14:textId="77777777" w:rsidR="00187C1E" w:rsidRDefault="005D1532">
      <w:pPr>
        <w:numPr>
          <w:ilvl w:val="0"/>
          <w:numId w:val="57"/>
        </w:numPr>
        <w:spacing w:after="3" w:line="259" w:lineRule="auto"/>
        <w:ind w:right="1" w:hanging="288"/>
        <w:jc w:val="center"/>
      </w:pPr>
      <w:r>
        <w:t>May be amended at any meeting with a 2/3 vote.</w:t>
      </w:r>
    </w:p>
    <w:p w14:paraId="0DAA06A9" w14:textId="77777777" w:rsidR="00187C1E" w:rsidRDefault="005D1532">
      <w:pPr>
        <w:numPr>
          <w:ilvl w:val="0"/>
          <w:numId w:val="57"/>
        </w:numPr>
        <w:spacing w:after="3" w:line="259" w:lineRule="auto"/>
        <w:ind w:right="1" w:hanging="288"/>
        <w:jc w:val="center"/>
      </w:pPr>
      <w:r>
        <w:t xml:space="preserve">If previous notice has been given, only a majority vote is needed to amend. </w:t>
      </w:r>
    </w:p>
    <w:p w14:paraId="4ECE3804" w14:textId="77777777" w:rsidR="00187C1E" w:rsidRDefault="00187C1E">
      <w:pPr>
        <w:sectPr w:rsidR="00187C1E">
          <w:type w:val="continuous"/>
          <w:pgSz w:w="12240" w:h="15840"/>
          <w:pgMar w:top="594" w:right="289" w:bottom="1102" w:left="290" w:header="720" w:footer="720" w:gutter="0"/>
          <w:cols w:space="720"/>
        </w:sectPr>
      </w:pPr>
    </w:p>
    <w:p w14:paraId="5847DB40" w14:textId="77777777" w:rsidR="00187C1E" w:rsidRDefault="005D1532">
      <w:pPr>
        <w:spacing w:after="3" w:line="259" w:lineRule="auto"/>
        <w:ind w:left="771" w:right="36" w:hanging="10"/>
        <w:jc w:val="center"/>
      </w:pPr>
      <w:r>
        <w:rPr>
          <w:noProof/>
          <w:sz w:val="22"/>
        </w:rPr>
        <mc:AlternateContent>
          <mc:Choice Requires="wpg">
            <w:drawing>
              <wp:anchor distT="0" distB="0" distL="114300" distR="114300" simplePos="0" relativeHeight="251682816" behindDoc="0" locked="0" layoutInCell="1" allowOverlap="1" wp14:anchorId="65FAACB8" wp14:editId="5CC103A8">
                <wp:simplePos x="0" y="0"/>
                <wp:positionH relativeFrom="column">
                  <wp:posOffset>3929380</wp:posOffset>
                </wp:positionH>
                <wp:positionV relativeFrom="paragraph">
                  <wp:posOffset>-7929</wp:posOffset>
                </wp:positionV>
                <wp:extent cx="2540" cy="4966335"/>
                <wp:effectExtent l="0" t="0" r="0" b="0"/>
                <wp:wrapSquare wrapText="bothSides"/>
                <wp:docPr id="26667" name="Group 26667"/>
                <wp:cNvGraphicFramePr/>
                <a:graphic xmlns:a="http://schemas.openxmlformats.org/drawingml/2006/main">
                  <a:graphicData uri="http://schemas.microsoft.com/office/word/2010/wordprocessingGroup">
                    <wpg:wgp>
                      <wpg:cNvGrpSpPr/>
                      <wpg:grpSpPr>
                        <a:xfrm>
                          <a:off x="0" y="0"/>
                          <a:ext cx="2540" cy="4966335"/>
                          <a:chOff x="0" y="0"/>
                          <a:chExt cx="2540" cy="4966335"/>
                        </a:xfrm>
                      </wpg:grpSpPr>
                      <wps:wsp>
                        <wps:cNvPr id="30961" name="Shape 30961"/>
                        <wps:cNvSpPr/>
                        <wps:spPr>
                          <a:xfrm>
                            <a:off x="0" y="0"/>
                            <a:ext cx="9144" cy="4966335"/>
                          </a:xfrm>
                          <a:custGeom>
                            <a:avLst/>
                            <a:gdLst/>
                            <a:ahLst/>
                            <a:cxnLst/>
                            <a:rect l="0" t="0" r="0" b="0"/>
                            <a:pathLst>
                              <a:path w="9144" h="4966335">
                                <a:moveTo>
                                  <a:pt x="0" y="0"/>
                                </a:moveTo>
                                <a:lnTo>
                                  <a:pt x="9144" y="0"/>
                                </a:lnTo>
                                <a:lnTo>
                                  <a:pt x="9144" y="4966335"/>
                                </a:lnTo>
                                <a:lnTo>
                                  <a:pt x="0" y="4966335"/>
                                </a:lnTo>
                                <a:lnTo>
                                  <a:pt x="0" y="0"/>
                                </a:lnTo>
                              </a:path>
                            </a:pathLst>
                          </a:custGeom>
                          <a:ln w="1270" cap="flat">
                            <a:miter lim="127000"/>
                          </a:ln>
                        </wps:spPr>
                        <wps:style>
                          <a:lnRef idx="1">
                            <a:srgbClr val="000000"/>
                          </a:lnRef>
                          <a:fillRef idx="1">
                            <a:srgbClr val="000000"/>
                          </a:fillRef>
                          <a:effectRef idx="0">
                            <a:scrgbClr r="0" g="0" b="0"/>
                          </a:effectRef>
                          <a:fontRef idx="none"/>
                        </wps:style>
                        <wps:bodyPr/>
                      </wps:wsp>
                    </wpg:wgp>
                  </a:graphicData>
                </a:graphic>
              </wp:anchor>
            </w:drawing>
          </mc:Choice>
          <mc:Fallback xmlns:a="http://schemas.openxmlformats.org/drawingml/2006/main">
            <w:pict>
              <v:group id="Group 26667" style="width:0.200012pt;height:391.05pt;position:absolute;mso-position-horizontal-relative:text;mso-position-horizontal:absolute;margin-left:309.4pt;mso-position-vertical-relative:text;margin-top:-0.62442pt;" coordsize="25,49663">
                <v:shape id="Shape 30962" style="position:absolute;width:91;height:49663;left:0;top:0;" coordsize="9144,4966335" path="m0,0l9144,0l9144,4966335l0,4966335l0,0">
                  <v:stroke weight="0.1pt" endcap="flat" joinstyle="miter" miterlimit="10" on="true" color="#000000"/>
                  <v:fill on="true" color="#000000"/>
                </v:shape>
                <w10:wrap type="square"/>
              </v:group>
            </w:pict>
          </mc:Fallback>
        </mc:AlternateContent>
      </w:r>
      <w:r>
        <w:rPr>
          <w:b/>
          <w:sz w:val="28"/>
        </w:rPr>
        <w:t>SECTION 1.</w:t>
      </w:r>
    </w:p>
    <w:p w14:paraId="57B3125F" w14:textId="77777777" w:rsidR="00187C1E" w:rsidRDefault="005D1532">
      <w:pPr>
        <w:spacing w:after="3" w:line="259" w:lineRule="auto"/>
        <w:ind w:left="771" w:right="38" w:hanging="10"/>
        <w:jc w:val="center"/>
      </w:pPr>
      <w:r>
        <w:rPr>
          <w:b/>
          <w:sz w:val="28"/>
        </w:rPr>
        <w:t>REGULAR MEETING SCHEDULE</w:t>
      </w:r>
    </w:p>
    <w:p w14:paraId="0BD4A47A" w14:textId="77777777" w:rsidR="00187C1E" w:rsidRDefault="005D1532">
      <w:pPr>
        <w:numPr>
          <w:ilvl w:val="0"/>
          <w:numId w:val="58"/>
        </w:numPr>
        <w:spacing w:after="1" w:line="232" w:lineRule="auto"/>
        <w:ind w:hanging="288"/>
      </w:pPr>
      <w:r>
        <w:t>Regular District meetings must be held on the week and day as determined by plurali</w:t>
      </w:r>
      <w:r>
        <w:t xml:space="preserve">ty vote of the </w:t>
      </w:r>
      <w:proofErr w:type="gramStart"/>
      <w:r>
        <w:t>District</w:t>
      </w:r>
      <w:proofErr w:type="gramEnd"/>
      <w:r>
        <w:t>.</w:t>
      </w:r>
    </w:p>
    <w:p w14:paraId="77B68740" w14:textId="77777777" w:rsidR="00187C1E" w:rsidRDefault="005D1532">
      <w:pPr>
        <w:numPr>
          <w:ilvl w:val="0"/>
          <w:numId w:val="58"/>
        </w:numPr>
        <w:ind w:hanging="288"/>
      </w:pPr>
      <w:r>
        <w:t>In the event that a meeting location cannot be retained at reasonable cost for the week and day selected by the District, the Executive Committee may designate an alternate day for the subsequent meeting.</w:t>
      </w:r>
    </w:p>
    <w:p w14:paraId="306FA587" w14:textId="77777777" w:rsidR="00187C1E" w:rsidRDefault="005D1532">
      <w:pPr>
        <w:numPr>
          <w:ilvl w:val="0"/>
          <w:numId w:val="58"/>
        </w:numPr>
        <w:spacing w:after="863"/>
        <w:ind w:hanging="288"/>
      </w:pPr>
      <w:r>
        <w:t>The District Chair must de</w:t>
      </w:r>
      <w:r>
        <w:t>signate the time of the meeting in consultation with the Board or the Executive Committee.</w:t>
      </w:r>
    </w:p>
    <w:p w14:paraId="462DE883" w14:textId="77777777" w:rsidR="00187C1E" w:rsidRDefault="005D1532">
      <w:pPr>
        <w:spacing w:after="3" w:line="259" w:lineRule="auto"/>
        <w:ind w:left="771" w:right="37" w:hanging="10"/>
        <w:jc w:val="center"/>
      </w:pPr>
      <w:r>
        <w:rPr>
          <w:b/>
          <w:sz w:val="28"/>
        </w:rPr>
        <w:t>SECTION 2.  FUNDS</w:t>
      </w:r>
    </w:p>
    <w:p w14:paraId="6A3DB378" w14:textId="77777777" w:rsidR="00187C1E" w:rsidRDefault="005D1532">
      <w:pPr>
        <w:spacing w:after="856"/>
        <w:ind w:left="720" w:firstLine="0"/>
      </w:pPr>
      <w:r>
        <w:t>The expenditure limit for routine expenses is $150.</w:t>
      </w:r>
    </w:p>
    <w:p w14:paraId="5C1AE02E" w14:textId="77777777" w:rsidR="00187C1E" w:rsidRDefault="005D1532">
      <w:pPr>
        <w:pStyle w:val="Heading2"/>
        <w:spacing w:after="0"/>
        <w:ind w:left="994"/>
      </w:pPr>
      <w:r>
        <w:rPr>
          <w:sz w:val="28"/>
        </w:rPr>
        <w:t>SECTION 3.  RECORDS RETENTION</w:t>
      </w:r>
    </w:p>
    <w:p w14:paraId="0E171988" w14:textId="77777777" w:rsidR="00187C1E" w:rsidRDefault="005D1532">
      <w:pPr>
        <w:numPr>
          <w:ilvl w:val="0"/>
          <w:numId w:val="59"/>
        </w:numPr>
        <w:ind w:hanging="288"/>
      </w:pPr>
      <w:r>
        <w:t>All District officers, elected and appointed, must retain records specific to their activities in their office. Officers must transfer these records, as well as any records which may have been transferred from prior officers, to a District member designate</w:t>
      </w:r>
      <w:r>
        <w:t>d by the District Chair within seven days of leaving office.</w:t>
      </w:r>
    </w:p>
    <w:p w14:paraId="273B4190" w14:textId="77777777" w:rsidR="00187C1E" w:rsidRDefault="005D1532">
      <w:pPr>
        <w:numPr>
          <w:ilvl w:val="0"/>
          <w:numId w:val="59"/>
        </w:numPr>
        <w:ind w:hanging="288"/>
      </w:pPr>
      <w:r>
        <w:t>If the office of the Chair is vacant and no other officer has assumed the duties of the Chair pursuant to these Bylaws, the vacating officer must transfer the records to the MCRC chair or designe</w:t>
      </w:r>
      <w:r>
        <w:t>e within 14 days.</w:t>
      </w:r>
    </w:p>
    <w:p w14:paraId="274EEBE9" w14:textId="77777777" w:rsidR="00187C1E" w:rsidRDefault="005D1532">
      <w:pPr>
        <w:numPr>
          <w:ilvl w:val="0"/>
          <w:numId w:val="59"/>
        </w:numPr>
        <w:spacing w:after="863"/>
        <w:ind w:hanging="288"/>
      </w:pPr>
      <w:r>
        <w:t>Election ballots and raw electronic voting data must be preserved for a period of no less than 14 days and made available for audit upon written request of five District PCs or the Board.  Any audit must be conducted at a Board meeting an</w:t>
      </w:r>
      <w:r>
        <w:t>d be open to all District PCs.</w:t>
      </w:r>
    </w:p>
    <w:p w14:paraId="19BCFEC5" w14:textId="77777777" w:rsidR="00187C1E" w:rsidRDefault="005D1532">
      <w:pPr>
        <w:spacing w:after="3" w:line="259" w:lineRule="auto"/>
        <w:ind w:left="771" w:right="760" w:hanging="10"/>
        <w:jc w:val="center"/>
      </w:pPr>
      <w:r>
        <w:rPr>
          <w:b/>
          <w:sz w:val="28"/>
        </w:rPr>
        <w:t>SECTION 4.  REFERENCES</w:t>
      </w:r>
    </w:p>
    <w:p w14:paraId="02869D18" w14:textId="77777777" w:rsidR="00187C1E" w:rsidRDefault="005D1532">
      <w:pPr>
        <w:spacing w:after="273"/>
        <w:ind w:left="0" w:firstLine="0"/>
      </w:pPr>
      <w:r>
        <w:t>The following documents and the references thereto relate to District proceedings.  They are subject to change by their respective organizations.  Only the current versions of the below referenced docum</w:t>
      </w:r>
      <w:r>
        <w:t>ents have effect.</w:t>
      </w:r>
    </w:p>
    <w:p w14:paraId="014546D0" w14:textId="77777777" w:rsidR="00187C1E" w:rsidRDefault="005D1532">
      <w:pPr>
        <w:pStyle w:val="Heading3"/>
        <w:ind w:left="25"/>
      </w:pPr>
      <w:r>
        <w:t>Rules of the Republican National Committee</w:t>
      </w:r>
    </w:p>
    <w:p w14:paraId="59BA49AB" w14:textId="77777777" w:rsidR="00187C1E" w:rsidRDefault="005D1532">
      <w:pPr>
        <w:ind w:left="1440" w:hanging="1440"/>
      </w:pPr>
      <w:r>
        <w:t>Rule 16 (e)(6</w:t>
      </w:r>
      <w:proofErr w:type="gramStart"/>
      <w:r>
        <w:t>):Election</w:t>
      </w:r>
      <w:proofErr w:type="gramEnd"/>
      <w:r>
        <w:t xml:space="preserve"> of delegates to the national convention. </w:t>
      </w:r>
    </w:p>
    <w:tbl>
      <w:tblPr>
        <w:tblStyle w:val="TableGrid"/>
        <w:tblpPr w:vertAnchor="text" w:tblpY="2208"/>
        <w:tblOverlap w:val="never"/>
        <w:tblW w:w="4720" w:type="dxa"/>
        <w:tblInd w:w="0" w:type="dxa"/>
        <w:tblCellMar>
          <w:top w:w="0" w:type="dxa"/>
          <w:left w:w="0" w:type="dxa"/>
          <w:bottom w:w="0" w:type="dxa"/>
          <w:right w:w="0" w:type="dxa"/>
        </w:tblCellMar>
        <w:tblLook w:val="04A0" w:firstRow="1" w:lastRow="0" w:firstColumn="1" w:lastColumn="0" w:noHBand="0" w:noVBand="1"/>
      </w:tblPr>
      <w:tblGrid>
        <w:gridCol w:w="1584"/>
        <w:gridCol w:w="3136"/>
      </w:tblGrid>
      <w:tr w:rsidR="00187C1E" w14:paraId="3BA8B34C" w14:textId="77777777">
        <w:trPr>
          <w:trHeight w:val="271"/>
        </w:trPr>
        <w:tc>
          <w:tcPr>
            <w:tcW w:w="1584" w:type="dxa"/>
            <w:tcBorders>
              <w:top w:val="nil"/>
              <w:left w:val="nil"/>
              <w:bottom w:val="nil"/>
              <w:right w:val="nil"/>
            </w:tcBorders>
          </w:tcPr>
          <w:p w14:paraId="5AA9071F" w14:textId="77777777" w:rsidR="00187C1E" w:rsidRDefault="005D1532">
            <w:pPr>
              <w:spacing w:after="0" w:line="259" w:lineRule="auto"/>
              <w:ind w:left="0" w:firstLine="0"/>
            </w:pPr>
            <w:r>
              <w:lastRenderedPageBreak/>
              <w:t>Art.   I Sec. 2</w:t>
            </w:r>
          </w:p>
        </w:tc>
        <w:tc>
          <w:tcPr>
            <w:tcW w:w="3136" w:type="dxa"/>
            <w:tcBorders>
              <w:top w:val="nil"/>
              <w:left w:val="nil"/>
              <w:bottom w:val="nil"/>
              <w:right w:val="nil"/>
            </w:tcBorders>
          </w:tcPr>
          <w:p w14:paraId="21830D7A" w14:textId="77777777" w:rsidR="00187C1E" w:rsidRDefault="005D1532">
            <w:pPr>
              <w:spacing w:after="0" w:line="259" w:lineRule="auto"/>
              <w:ind w:left="0" w:firstLine="0"/>
            </w:pPr>
            <w:r>
              <w:t>Interpretation of LD bylaws.</w:t>
            </w:r>
          </w:p>
        </w:tc>
      </w:tr>
      <w:tr w:rsidR="00187C1E" w14:paraId="1FE5DF88" w14:textId="77777777">
        <w:trPr>
          <w:trHeight w:val="276"/>
        </w:trPr>
        <w:tc>
          <w:tcPr>
            <w:tcW w:w="1584" w:type="dxa"/>
            <w:tcBorders>
              <w:top w:val="nil"/>
              <w:left w:val="nil"/>
              <w:bottom w:val="nil"/>
              <w:right w:val="nil"/>
            </w:tcBorders>
          </w:tcPr>
          <w:p w14:paraId="51F34A5E" w14:textId="77777777" w:rsidR="00187C1E" w:rsidRDefault="005D1532">
            <w:pPr>
              <w:spacing w:after="0" w:line="259" w:lineRule="auto"/>
              <w:ind w:left="0" w:firstLine="0"/>
            </w:pPr>
            <w:r>
              <w:t>Art.  II Sec. 2</w:t>
            </w:r>
          </w:p>
        </w:tc>
        <w:tc>
          <w:tcPr>
            <w:tcW w:w="3136" w:type="dxa"/>
            <w:tcBorders>
              <w:top w:val="nil"/>
              <w:left w:val="nil"/>
              <w:bottom w:val="nil"/>
              <w:right w:val="nil"/>
            </w:tcBorders>
          </w:tcPr>
          <w:p w14:paraId="7D78D73B" w14:textId="77777777" w:rsidR="00187C1E" w:rsidRDefault="005D1532">
            <w:pPr>
              <w:spacing w:after="0" w:line="259" w:lineRule="auto"/>
              <w:ind w:left="0" w:firstLine="0"/>
            </w:pPr>
            <w:r>
              <w:t>Precinct Committeemen</w:t>
            </w:r>
          </w:p>
        </w:tc>
      </w:tr>
      <w:tr w:rsidR="00187C1E" w14:paraId="728F6D13" w14:textId="77777777">
        <w:trPr>
          <w:trHeight w:val="276"/>
        </w:trPr>
        <w:tc>
          <w:tcPr>
            <w:tcW w:w="1584" w:type="dxa"/>
            <w:tcBorders>
              <w:top w:val="nil"/>
              <w:left w:val="nil"/>
              <w:bottom w:val="nil"/>
              <w:right w:val="nil"/>
            </w:tcBorders>
          </w:tcPr>
          <w:p w14:paraId="50BD29DD" w14:textId="77777777" w:rsidR="00187C1E" w:rsidRDefault="005D1532">
            <w:pPr>
              <w:spacing w:after="0" w:line="259" w:lineRule="auto"/>
              <w:ind w:left="0" w:firstLine="0"/>
            </w:pPr>
            <w:r>
              <w:t>Art.  II Sec. 3</w:t>
            </w:r>
          </w:p>
        </w:tc>
        <w:tc>
          <w:tcPr>
            <w:tcW w:w="3136" w:type="dxa"/>
            <w:tcBorders>
              <w:top w:val="nil"/>
              <w:left w:val="nil"/>
              <w:bottom w:val="nil"/>
              <w:right w:val="nil"/>
            </w:tcBorders>
          </w:tcPr>
          <w:p w14:paraId="03FBEBBD" w14:textId="77777777" w:rsidR="00187C1E" w:rsidRDefault="005D1532">
            <w:pPr>
              <w:spacing w:after="0" w:line="259" w:lineRule="auto"/>
              <w:ind w:left="0" w:firstLine="0"/>
            </w:pPr>
            <w:r>
              <w:t>Precinct Captains</w:t>
            </w:r>
          </w:p>
        </w:tc>
      </w:tr>
      <w:tr w:rsidR="00187C1E" w14:paraId="776FC2C6" w14:textId="77777777">
        <w:trPr>
          <w:trHeight w:val="276"/>
        </w:trPr>
        <w:tc>
          <w:tcPr>
            <w:tcW w:w="1584" w:type="dxa"/>
            <w:tcBorders>
              <w:top w:val="nil"/>
              <w:left w:val="nil"/>
              <w:bottom w:val="nil"/>
              <w:right w:val="nil"/>
            </w:tcBorders>
          </w:tcPr>
          <w:p w14:paraId="035873AF" w14:textId="77777777" w:rsidR="00187C1E" w:rsidRDefault="005D1532">
            <w:pPr>
              <w:spacing w:after="0" w:line="259" w:lineRule="auto"/>
              <w:ind w:left="0" w:firstLine="0"/>
            </w:pPr>
            <w:r>
              <w:t>Art.  II Sec. 4</w:t>
            </w:r>
          </w:p>
        </w:tc>
        <w:tc>
          <w:tcPr>
            <w:tcW w:w="3136" w:type="dxa"/>
            <w:tcBorders>
              <w:top w:val="nil"/>
              <w:left w:val="nil"/>
              <w:bottom w:val="nil"/>
              <w:right w:val="nil"/>
            </w:tcBorders>
          </w:tcPr>
          <w:p w14:paraId="735AA4C3" w14:textId="77777777" w:rsidR="00187C1E" w:rsidRDefault="005D1532">
            <w:pPr>
              <w:spacing w:after="0" w:line="259" w:lineRule="auto"/>
              <w:ind w:left="0" w:firstLine="0"/>
            </w:pPr>
            <w:r>
              <w:t>District Chair</w:t>
            </w:r>
          </w:p>
        </w:tc>
      </w:tr>
      <w:tr w:rsidR="00187C1E" w14:paraId="20569CB1" w14:textId="77777777">
        <w:trPr>
          <w:trHeight w:val="276"/>
        </w:trPr>
        <w:tc>
          <w:tcPr>
            <w:tcW w:w="1584" w:type="dxa"/>
            <w:tcBorders>
              <w:top w:val="nil"/>
              <w:left w:val="nil"/>
              <w:bottom w:val="nil"/>
              <w:right w:val="nil"/>
            </w:tcBorders>
          </w:tcPr>
          <w:p w14:paraId="1590228A" w14:textId="77777777" w:rsidR="00187C1E" w:rsidRDefault="005D1532">
            <w:pPr>
              <w:spacing w:after="0" w:line="259" w:lineRule="auto"/>
              <w:ind w:left="0" w:firstLine="0"/>
            </w:pPr>
            <w:r>
              <w:t>Art.  II Sec. 5</w:t>
            </w:r>
          </w:p>
        </w:tc>
        <w:tc>
          <w:tcPr>
            <w:tcW w:w="3136" w:type="dxa"/>
            <w:tcBorders>
              <w:top w:val="nil"/>
              <w:left w:val="nil"/>
              <w:bottom w:val="nil"/>
              <w:right w:val="nil"/>
            </w:tcBorders>
          </w:tcPr>
          <w:p w14:paraId="5589BE4E" w14:textId="77777777" w:rsidR="00187C1E" w:rsidRDefault="005D1532">
            <w:pPr>
              <w:spacing w:after="0" w:line="259" w:lineRule="auto"/>
              <w:ind w:left="0" w:firstLine="0"/>
            </w:pPr>
            <w:r>
              <w:t>Other Elected District Offices</w:t>
            </w:r>
          </w:p>
        </w:tc>
      </w:tr>
      <w:tr w:rsidR="00187C1E" w14:paraId="30608658" w14:textId="77777777">
        <w:trPr>
          <w:trHeight w:val="276"/>
        </w:trPr>
        <w:tc>
          <w:tcPr>
            <w:tcW w:w="1584" w:type="dxa"/>
            <w:tcBorders>
              <w:top w:val="nil"/>
              <w:left w:val="nil"/>
              <w:bottom w:val="nil"/>
              <w:right w:val="nil"/>
            </w:tcBorders>
          </w:tcPr>
          <w:p w14:paraId="35C5EA6C" w14:textId="77777777" w:rsidR="00187C1E" w:rsidRDefault="005D1532">
            <w:pPr>
              <w:spacing w:after="0" w:line="259" w:lineRule="auto"/>
              <w:ind w:left="0" w:firstLine="0"/>
            </w:pPr>
            <w:r>
              <w:t>Art. IV Sec. 1</w:t>
            </w:r>
          </w:p>
        </w:tc>
        <w:tc>
          <w:tcPr>
            <w:tcW w:w="3136" w:type="dxa"/>
            <w:tcBorders>
              <w:top w:val="nil"/>
              <w:left w:val="nil"/>
              <w:bottom w:val="nil"/>
              <w:right w:val="nil"/>
            </w:tcBorders>
          </w:tcPr>
          <w:p w14:paraId="04BF0CF3" w14:textId="77777777" w:rsidR="00187C1E" w:rsidRDefault="005D1532">
            <w:pPr>
              <w:spacing w:after="0" w:line="259" w:lineRule="auto"/>
              <w:ind w:left="0" w:firstLine="0"/>
              <w:jc w:val="both"/>
            </w:pPr>
            <w:r>
              <w:t>Election of State Committeemen</w:t>
            </w:r>
          </w:p>
        </w:tc>
      </w:tr>
      <w:tr w:rsidR="00187C1E" w14:paraId="37560670" w14:textId="77777777">
        <w:trPr>
          <w:trHeight w:val="271"/>
        </w:trPr>
        <w:tc>
          <w:tcPr>
            <w:tcW w:w="1584" w:type="dxa"/>
            <w:tcBorders>
              <w:top w:val="nil"/>
              <w:left w:val="nil"/>
              <w:bottom w:val="nil"/>
              <w:right w:val="nil"/>
            </w:tcBorders>
          </w:tcPr>
          <w:p w14:paraId="020E9D10" w14:textId="77777777" w:rsidR="00187C1E" w:rsidRDefault="005D1532">
            <w:pPr>
              <w:spacing w:after="0" w:line="259" w:lineRule="auto"/>
              <w:ind w:left="0" w:firstLine="0"/>
            </w:pPr>
            <w:r>
              <w:t>Art. VI Sec. 5</w:t>
            </w:r>
          </w:p>
        </w:tc>
        <w:tc>
          <w:tcPr>
            <w:tcW w:w="3136" w:type="dxa"/>
            <w:tcBorders>
              <w:top w:val="nil"/>
              <w:left w:val="nil"/>
              <w:bottom w:val="nil"/>
              <w:right w:val="nil"/>
            </w:tcBorders>
          </w:tcPr>
          <w:p w14:paraId="05AC200B" w14:textId="77777777" w:rsidR="00187C1E" w:rsidRDefault="005D1532">
            <w:pPr>
              <w:spacing w:after="0" w:line="259" w:lineRule="auto"/>
              <w:ind w:left="0" w:firstLine="0"/>
            </w:pPr>
            <w:r>
              <w:t>Elections Neutrality</w:t>
            </w:r>
          </w:p>
        </w:tc>
      </w:tr>
    </w:tbl>
    <w:p w14:paraId="7A41C93F" w14:textId="77777777" w:rsidR="00187C1E" w:rsidRDefault="005D1532">
      <w:pPr>
        <w:pStyle w:val="Heading3"/>
        <w:ind w:left="25"/>
      </w:pPr>
      <w:r>
        <w:rPr>
          <w:noProof/>
          <w:sz w:val="22"/>
        </w:rPr>
        <mc:AlternateContent>
          <mc:Choice Requires="wpg">
            <w:drawing>
              <wp:anchor distT="0" distB="0" distL="114300" distR="114300" simplePos="0" relativeHeight="251683840" behindDoc="0" locked="0" layoutInCell="1" allowOverlap="1" wp14:anchorId="73B624B0" wp14:editId="2DAA59EB">
                <wp:simplePos x="0" y="0"/>
                <wp:positionH relativeFrom="column">
                  <wp:posOffset>3472180</wp:posOffset>
                </wp:positionH>
                <wp:positionV relativeFrom="paragraph">
                  <wp:posOffset>-6433</wp:posOffset>
                </wp:positionV>
                <wp:extent cx="2540" cy="2628900"/>
                <wp:effectExtent l="0" t="0" r="0" b="0"/>
                <wp:wrapSquare wrapText="bothSides"/>
                <wp:docPr id="24113" name="Group 24113"/>
                <wp:cNvGraphicFramePr/>
                <a:graphic xmlns:a="http://schemas.openxmlformats.org/drawingml/2006/main">
                  <a:graphicData uri="http://schemas.microsoft.com/office/word/2010/wordprocessingGroup">
                    <wpg:wgp>
                      <wpg:cNvGrpSpPr/>
                      <wpg:grpSpPr>
                        <a:xfrm>
                          <a:off x="0" y="0"/>
                          <a:ext cx="2540" cy="2628900"/>
                          <a:chOff x="0" y="0"/>
                          <a:chExt cx="2540" cy="2628900"/>
                        </a:xfrm>
                      </wpg:grpSpPr>
                      <wps:wsp>
                        <wps:cNvPr id="30963" name="Shape 30963"/>
                        <wps:cNvSpPr/>
                        <wps:spPr>
                          <a:xfrm>
                            <a:off x="0" y="0"/>
                            <a:ext cx="9144" cy="2628900"/>
                          </a:xfrm>
                          <a:custGeom>
                            <a:avLst/>
                            <a:gdLst/>
                            <a:ahLst/>
                            <a:cxnLst/>
                            <a:rect l="0" t="0" r="0" b="0"/>
                            <a:pathLst>
                              <a:path w="9144" h="2628900">
                                <a:moveTo>
                                  <a:pt x="0" y="0"/>
                                </a:moveTo>
                                <a:lnTo>
                                  <a:pt x="9144" y="0"/>
                                </a:lnTo>
                                <a:lnTo>
                                  <a:pt x="9144" y="2628900"/>
                                </a:lnTo>
                                <a:lnTo>
                                  <a:pt x="0" y="2628900"/>
                                </a:lnTo>
                                <a:lnTo>
                                  <a:pt x="0" y="0"/>
                                </a:lnTo>
                              </a:path>
                            </a:pathLst>
                          </a:custGeom>
                          <a:ln w="1270" cap="flat">
                            <a:miter lim="127000"/>
                          </a:ln>
                        </wps:spPr>
                        <wps:style>
                          <a:lnRef idx="1">
                            <a:srgbClr val="000000"/>
                          </a:lnRef>
                          <a:fillRef idx="1">
                            <a:srgbClr val="000000"/>
                          </a:fillRef>
                          <a:effectRef idx="0">
                            <a:scrgbClr r="0" g="0" b="0"/>
                          </a:effectRef>
                          <a:fontRef idx="none"/>
                        </wps:style>
                        <wps:bodyPr/>
                      </wps:wsp>
                    </wpg:wgp>
                  </a:graphicData>
                </a:graphic>
              </wp:anchor>
            </w:drawing>
          </mc:Choice>
          <mc:Fallback xmlns:a="http://schemas.openxmlformats.org/drawingml/2006/main">
            <w:pict>
              <v:group id="Group 24113" style="width:0.200012pt;height:207pt;position:absolute;mso-position-horizontal-relative:text;mso-position-horizontal:absolute;margin-left:273.4pt;mso-position-vertical-relative:text;margin-top:-0.506653pt;" coordsize="25,26289">
                <v:shape id="Shape 30964" style="position:absolute;width:91;height:26289;left:0;top:0;" coordsize="9144,2628900" path="m0,0l9144,0l9144,2628900l0,2628900l0,0">
                  <v:stroke weight="0.1pt" endcap="flat" joinstyle="miter" miterlimit="10" on="true" color="#000000"/>
                  <v:fill on="true" color="#000000"/>
                </v:shape>
                <w10:wrap type="square"/>
              </v:group>
            </w:pict>
          </mc:Fallback>
        </mc:AlternateContent>
      </w:r>
      <w:r>
        <w:t>Continuing Bylaws of the Arizona Republican Party</w:t>
      </w:r>
    </w:p>
    <w:p w14:paraId="48D26D3F" w14:textId="77777777" w:rsidR="00187C1E" w:rsidRDefault="005D1532">
      <w:pPr>
        <w:spacing w:after="30"/>
        <w:ind w:left="0" w:firstLine="0"/>
      </w:pPr>
      <w:r>
        <w:t>Art. II Sec. C: Filling of Vacancies of State Committee</w:t>
      </w:r>
    </w:p>
    <w:p w14:paraId="4BB5F15D" w14:textId="77777777" w:rsidR="00187C1E" w:rsidRDefault="005D1532">
      <w:pPr>
        <w:spacing w:after="273"/>
        <w:ind w:left="1440" w:hanging="1440"/>
      </w:pPr>
      <w:r>
        <w:t>Art.VI Sec. C: Election of Delegates and Alternates to State Convention</w:t>
      </w:r>
    </w:p>
    <w:p w14:paraId="1DF950B5" w14:textId="77777777" w:rsidR="00187C1E" w:rsidRDefault="005D1532">
      <w:pPr>
        <w:spacing w:after="3" w:line="259" w:lineRule="auto"/>
        <w:ind w:left="25" w:hanging="10"/>
      </w:pPr>
      <w:r>
        <w:rPr>
          <w:b/>
        </w:rPr>
        <w:t>Continuing Bylaws of the Maricopa County Republican Committee</w:t>
      </w:r>
    </w:p>
    <w:p w14:paraId="0099F405" w14:textId="77777777" w:rsidR="00187C1E" w:rsidRDefault="005D1532">
      <w:pPr>
        <w:tabs>
          <w:tab w:val="center" w:pos="3123"/>
        </w:tabs>
        <w:spacing w:after="272"/>
        <w:ind w:left="0" w:firstLine="0"/>
      </w:pPr>
      <w:r>
        <w:t xml:space="preserve">Art. IX Sec. </w:t>
      </w:r>
      <w:r>
        <w:t>2</w:t>
      </w:r>
      <w:r>
        <w:tab/>
        <w:t>L</w:t>
      </w:r>
      <w:r>
        <w:t>egislative District Proceedings</w:t>
      </w:r>
    </w:p>
    <w:p w14:paraId="2D330323" w14:textId="77777777" w:rsidR="00187C1E" w:rsidRDefault="005D1532">
      <w:pPr>
        <w:pStyle w:val="Heading3"/>
        <w:ind w:left="25"/>
      </w:pPr>
      <w:r>
        <w:t>Arizona Revised Statutes</w:t>
      </w:r>
    </w:p>
    <w:p w14:paraId="190C2CB6" w14:textId="77777777" w:rsidR="00187C1E" w:rsidRDefault="005D1532">
      <w:pPr>
        <w:ind w:left="1008" w:right="393" w:hanging="1008"/>
      </w:pPr>
      <w:r>
        <w:t>16-821</w:t>
      </w:r>
      <w:r>
        <w:tab/>
        <w:t>County committee; vacancy in office of precinct committeeman</w:t>
      </w:r>
    </w:p>
    <w:p w14:paraId="031BFCAD" w14:textId="77777777" w:rsidR="00187C1E" w:rsidRDefault="005D1532">
      <w:pPr>
        <w:ind w:left="1008" w:right="88" w:hanging="1008"/>
      </w:pPr>
      <w:r>
        <w:t>16-822</w:t>
      </w:r>
      <w:r>
        <w:tab/>
        <w:t>Precinct committeemen; eligibility; vacancy; duties; term</w:t>
      </w:r>
    </w:p>
    <w:p w14:paraId="63B93DAB" w14:textId="77777777" w:rsidR="00187C1E" w:rsidRDefault="005D1532">
      <w:pPr>
        <w:ind w:left="1008" w:hanging="1008"/>
      </w:pPr>
      <w:r>
        <w:t>16-823</w:t>
      </w:r>
      <w:r>
        <w:tab/>
        <w:t>Legislative district committee; organization; boundary chan</w:t>
      </w:r>
      <w:r>
        <w:t>ge; reorganization</w:t>
      </w:r>
    </w:p>
    <w:p w14:paraId="547FAFE3" w14:textId="77777777" w:rsidR="00187C1E" w:rsidRDefault="005D1532">
      <w:pPr>
        <w:tabs>
          <w:tab w:val="center" w:pos="1784"/>
        </w:tabs>
        <w:spacing w:after="30"/>
        <w:ind w:left="0" w:firstLine="0"/>
      </w:pPr>
      <w:r>
        <w:t>16-825</w:t>
      </w:r>
      <w:r>
        <w:tab/>
        <w:t>State committee</w:t>
      </w:r>
    </w:p>
    <w:p w14:paraId="418B79B2" w14:textId="77777777" w:rsidR="00187C1E" w:rsidRDefault="005D1532">
      <w:pPr>
        <w:numPr>
          <w:ilvl w:val="0"/>
          <w:numId w:val="60"/>
        </w:numPr>
        <w:spacing w:after="30"/>
        <w:ind w:hanging="320"/>
      </w:pPr>
      <w:r>
        <w:t>825.01State committee; vacancy; filling of vacancy</w:t>
      </w:r>
    </w:p>
    <w:p w14:paraId="1EC88087" w14:textId="77777777" w:rsidR="00187C1E" w:rsidRDefault="005D1532">
      <w:pPr>
        <w:tabs>
          <w:tab w:val="center" w:pos="1368"/>
        </w:tabs>
        <w:spacing w:after="30"/>
        <w:ind w:left="0" w:firstLine="0"/>
      </w:pPr>
      <w:r>
        <w:t>16-828</w:t>
      </w:r>
      <w:r>
        <w:tab/>
        <w:t>Proxies</w:t>
      </w:r>
    </w:p>
    <w:tbl>
      <w:tblPr>
        <w:tblStyle w:val="TableGrid"/>
        <w:tblpPr w:vertAnchor="text" w:horzAnchor="margin" w:tblpY="1474"/>
        <w:tblOverlap w:val="never"/>
        <w:tblW w:w="10935" w:type="dxa"/>
        <w:tblInd w:w="0" w:type="dxa"/>
        <w:tblCellMar>
          <w:top w:w="0" w:type="dxa"/>
          <w:left w:w="3212" w:type="dxa"/>
          <w:bottom w:w="0" w:type="dxa"/>
          <w:right w:w="3204" w:type="dxa"/>
        </w:tblCellMar>
        <w:tblLook w:val="04A0" w:firstRow="1" w:lastRow="0" w:firstColumn="1" w:lastColumn="0" w:noHBand="0" w:noVBand="1"/>
      </w:tblPr>
      <w:tblGrid>
        <w:gridCol w:w="10935"/>
      </w:tblGrid>
      <w:tr w:rsidR="00187C1E" w14:paraId="0B1878D6" w14:textId="77777777">
        <w:trPr>
          <w:trHeight w:val="310"/>
        </w:trPr>
        <w:tc>
          <w:tcPr>
            <w:tcW w:w="4519" w:type="dxa"/>
            <w:tcBorders>
              <w:top w:val="nil"/>
              <w:left w:val="nil"/>
              <w:bottom w:val="nil"/>
              <w:right w:val="nil"/>
            </w:tcBorders>
          </w:tcPr>
          <w:p w14:paraId="0CF76CE0" w14:textId="77777777" w:rsidR="00187C1E" w:rsidRDefault="005D1532">
            <w:pPr>
              <w:spacing w:after="0" w:line="259" w:lineRule="auto"/>
              <w:ind w:left="0" w:firstLine="0"/>
              <w:jc w:val="both"/>
            </w:pPr>
            <w:r>
              <w:rPr>
                <w:b/>
                <w:sz w:val="28"/>
              </w:rPr>
              <w:t>SECTION 5.  VIRTUAL MEETINGS</w:t>
            </w:r>
          </w:p>
        </w:tc>
      </w:tr>
    </w:tbl>
    <w:p w14:paraId="44E06AB4" w14:textId="77777777" w:rsidR="00187C1E" w:rsidRDefault="005D1532">
      <w:pPr>
        <w:ind w:left="1008" w:right="469" w:hanging="1008"/>
      </w:pPr>
      <w:r>
        <w:t>41-1202</w:t>
      </w:r>
      <w:r>
        <w:tab/>
      </w:r>
      <w:r>
        <w:t>Vacancy in legislature; precinct committeemen; appointment; definition.</w:t>
      </w:r>
    </w:p>
    <w:p w14:paraId="706A67BC" w14:textId="77777777" w:rsidR="00187C1E" w:rsidRDefault="00187C1E">
      <w:pPr>
        <w:sectPr w:rsidR="00187C1E">
          <w:type w:val="continuous"/>
          <w:pgSz w:w="12240" w:h="15840"/>
          <w:pgMar w:top="586" w:right="288" w:bottom="1372" w:left="290" w:header="720" w:footer="720" w:gutter="0"/>
          <w:cols w:num="2" w:space="312"/>
        </w:sectPr>
      </w:pPr>
    </w:p>
    <w:p w14:paraId="3D1A8A2A" w14:textId="77777777" w:rsidR="00187C1E" w:rsidRDefault="005D1532">
      <w:pPr>
        <w:numPr>
          <w:ilvl w:val="0"/>
          <w:numId w:val="61"/>
        </w:numPr>
        <w:spacing w:after="0" w:line="259" w:lineRule="auto"/>
        <w:ind w:right="299" w:hanging="344"/>
      </w:pPr>
      <w:r>
        <w:rPr>
          <w:noProof/>
          <w:sz w:val="22"/>
        </w:rPr>
        <mc:AlternateContent>
          <mc:Choice Requires="wpg">
            <w:drawing>
              <wp:anchor distT="0" distB="0" distL="114300" distR="114300" simplePos="0" relativeHeight="251684864" behindDoc="0" locked="0" layoutInCell="1" allowOverlap="1" wp14:anchorId="7B484816" wp14:editId="1F026B48">
                <wp:simplePos x="0" y="0"/>
                <wp:positionH relativeFrom="column">
                  <wp:posOffset>3472180</wp:posOffset>
                </wp:positionH>
                <wp:positionV relativeFrom="paragraph">
                  <wp:posOffset>-15463</wp:posOffset>
                </wp:positionV>
                <wp:extent cx="2540" cy="5696585"/>
                <wp:effectExtent l="0" t="0" r="0" b="0"/>
                <wp:wrapSquare wrapText="bothSides"/>
                <wp:docPr id="24114" name="Group 24114"/>
                <wp:cNvGraphicFramePr/>
                <a:graphic xmlns:a="http://schemas.openxmlformats.org/drawingml/2006/main">
                  <a:graphicData uri="http://schemas.microsoft.com/office/word/2010/wordprocessingGroup">
                    <wpg:wgp>
                      <wpg:cNvGrpSpPr/>
                      <wpg:grpSpPr>
                        <a:xfrm>
                          <a:off x="0" y="0"/>
                          <a:ext cx="2540" cy="5696585"/>
                          <a:chOff x="0" y="0"/>
                          <a:chExt cx="2540" cy="5696585"/>
                        </a:xfrm>
                      </wpg:grpSpPr>
                      <wps:wsp>
                        <wps:cNvPr id="30967" name="Shape 30967"/>
                        <wps:cNvSpPr/>
                        <wps:spPr>
                          <a:xfrm>
                            <a:off x="0" y="0"/>
                            <a:ext cx="9144" cy="5696585"/>
                          </a:xfrm>
                          <a:custGeom>
                            <a:avLst/>
                            <a:gdLst/>
                            <a:ahLst/>
                            <a:cxnLst/>
                            <a:rect l="0" t="0" r="0" b="0"/>
                            <a:pathLst>
                              <a:path w="9144" h="5696585">
                                <a:moveTo>
                                  <a:pt x="0" y="0"/>
                                </a:moveTo>
                                <a:lnTo>
                                  <a:pt x="9144" y="0"/>
                                </a:lnTo>
                                <a:lnTo>
                                  <a:pt x="9144" y="5696585"/>
                                </a:lnTo>
                                <a:lnTo>
                                  <a:pt x="0" y="5696585"/>
                                </a:lnTo>
                                <a:lnTo>
                                  <a:pt x="0" y="0"/>
                                </a:lnTo>
                              </a:path>
                            </a:pathLst>
                          </a:custGeom>
                          <a:ln w="1270" cap="flat">
                            <a:miter lim="127000"/>
                          </a:ln>
                        </wps:spPr>
                        <wps:style>
                          <a:lnRef idx="1">
                            <a:srgbClr val="000000"/>
                          </a:lnRef>
                          <a:fillRef idx="1">
                            <a:srgbClr val="000000"/>
                          </a:fillRef>
                          <a:effectRef idx="0">
                            <a:scrgbClr r="0" g="0" b="0"/>
                          </a:effectRef>
                          <a:fontRef idx="none"/>
                        </wps:style>
                        <wps:bodyPr/>
                      </wps:wsp>
                    </wpg:wgp>
                  </a:graphicData>
                </a:graphic>
              </wp:anchor>
            </w:drawing>
          </mc:Choice>
          <mc:Fallback xmlns:a="http://schemas.openxmlformats.org/drawingml/2006/main">
            <w:pict>
              <v:group id="Group 24114" style="width:0.200012pt;height:448.55pt;position:absolute;mso-position-horizontal-relative:text;mso-position-horizontal:absolute;margin-left:273.4pt;mso-position-vertical-relative:text;margin-top:-1.21762pt;" coordsize="25,56965">
                <v:shape id="Shape 30968" style="position:absolute;width:91;height:56965;left:0;top:0;" coordsize="9144,5696585" path="m0,0l9144,0l9144,5696585l0,5696585l0,0">
                  <v:stroke weight="0.1pt" endcap="flat" joinstyle="miter" miterlimit="10" on="true" color="#000000"/>
                  <v:fill on="true" color="#000000"/>
                </v:shape>
                <w10:wrap type="square"/>
              </v:group>
            </w:pict>
          </mc:Fallback>
        </mc:AlternateContent>
      </w:r>
      <w:r>
        <w:rPr>
          <w:b/>
          <w:sz w:val="22"/>
        </w:rPr>
        <w:t xml:space="preserve">General. </w:t>
      </w:r>
      <w:r>
        <w:rPr>
          <w:sz w:val="22"/>
        </w:rPr>
        <w:t xml:space="preserve"> </w:t>
      </w:r>
    </w:p>
    <w:p w14:paraId="3E333244" w14:textId="77777777" w:rsidR="00187C1E" w:rsidRDefault="005D1532">
      <w:pPr>
        <w:numPr>
          <w:ilvl w:val="1"/>
          <w:numId w:val="61"/>
        </w:numPr>
        <w:ind w:right="597" w:hanging="288"/>
      </w:pPr>
      <w:r>
        <w:rPr>
          <w:sz w:val="22"/>
        </w:rPr>
        <w:t xml:space="preserve">Except as otherwise provided in these bylaws, meetings of the District, District Executive Committee, 4. </w:t>
      </w:r>
      <w:r>
        <w:rPr>
          <w:sz w:val="22"/>
        </w:rPr>
        <w:t>Board, and committees may be conducted by electronic means designated by the Chair or those calling the meeting that support anonymous voting and support visible displays identifying those participating, identifying those seeking recognition to speak, show</w:t>
      </w:r>
      <w:r>
        <w:rPr>
          <w:sz w:val="22"/>
        </w:rPr>
        <w:t xml:space="preserve">ing (or permitting the retrieval of) the text of pending motions, and showing the results of votes.  </w:t>
      </w:r>
    </w:p>
    <w:p w14:paraId="4D1C3FB5" w14:textId="77777777" w:rsidR="00187C1E" w:rsidRDefault="005D1532">
      <w:pPr>
        <w:numPr>
          <w:ilvl w:val="1"/>
          <w:numId w:val="61"/>
        </w:numPr>
        <w:spacing w:after="265"/>
        <w:ind w:right="597" w:hanging="288"/>
      </w:pPr>
      <w:r>
        <w:rPr>
          <w:sz w:val="22"/>
        </w:rPr>
        <w:t xml:space="preserve">An anonymous vote conducted through the designated electronic means shall be deemed a ballot vote, fulfilling any requirement in the bylaws or rules that </w:t>
      </w:r>
      <w:r>
        <w:rPr>
          <w:sz w:val="22"/>
        </w:rPr>
        <w:t>a vote be conducted by ballot.</w:t>
      </w:r>
    </w:p>
    <w:p w14:paraId="4FC4D6E6" w14:textId="77777777" w:rsidR="00187C1E" w:rsidRDefault="005D1532">
      <w:pPr>
        <w:numPr>
          <w:ilvl w:val="0"/>
          <w:numId w:val="61"/>
        </w:numPr>
        <w:spacing w:after="0" w:line="259" w:lineRule="auto"/>
        <w:ind w:right="299" w:hanging="344"/>
      </w:pPr>
      <w:r>
        <w:rPr>
          <w:b/>
          <w:sz w:val="22"/>
        </w:rPr>
        <w:t>Rules for Meeting via Electronic Means</w:t>
      </w:r>
      <w:r>
        <w:rPr>
          <w:sz w:val="22"/>
        </w:rPr>
        <w:t>5.</w:t>
      </w:r>
    </w:p>
    <w:p w14:paraId="4D750EB8" w14:textId="77777777" w:rsidR="00187C1E" w:rsidRDefault="005D1532">
      <w:pPr>
        <w:numPr>
          <w:ilvl w:val="1"/>
          <w:numId w:val="61"/>
        </w:numPr>
        <w:ind w:right="597" w:hanging="288"/>
      </w:pPr>
      <w:r>
        <w:rPr>
          <w:b/>
          <w:sz w:val="22"/>
        </w:rPr>
        <w:t>Login Information.</w:t>
      </w:r>
      <w:r>
        <w:rPr>
          <w:sz w:val="22"/>
        </w:rPr>
        <w:t xml:space="preserve">  The membership of the particular group to be meeting (District, Board, Committees, etc.), shall be sent, at least 24 hours before the meeting, the time of the meeti</w:t>
      </w:r>
      <w:r>
        <w:rPr>
          <w:sz w:val="22"/>
        </w:rPr>
        <w:t>ng, the URL and codes necessary to connect via electronic means, and, as an al-6.</w:t>
      </w:r>
    </w:p>
    <w:p w14:paraId="1EC28888" w14:textId="77777777" w:rsidR="00187C1E" w:rsidRDefault="005D1532">
      <w:pPr>
        <w:ind w:left="576" w:firstLine="0"/>
      </w:pPr>
      <w:proofErr w:type="spellStart"/>
      <w:r>
        <w:rPr>
          <w:sz w:val="22"/>
        </w:rPr>
        <w:t>ternative</w:t>
      </w:r>
      <w:proofErr w:type="spellEnd"/>
      <w:r>
        <w:rPr>
          <w:sz w:val="22"/>
        </w:rPr>
        <w:t xml:space="preserve"> and backup to the audio connection included within the electronic means, the phone number and access code(s) the member needs to participate aurally by telephone.  </w:t>
      </w:r>
      <w:r>
        <w:rPr>
          <w:sz w:val="22"/>
        </w:rPr>
        <w:t>A copy of, or a link to, these rules must be included.  For committee meetings the committee chair shall facilitate the call to the meeting and provide the login information.7.</w:t>
      </w:r>
    </w:p>
    <w:p w14:paraId="27FC7B29" w14:textId="77777777" w:rsidR="00187C1E" w:rsidRDefault="005D1532">
      <w:pPr>
        <w:numPr>
          <w:ilvl w:val="1"/>
          <w:numId w:val="61"/>
        </w:numPr>
        <w:ind w:right="597" w:hanging="288"/>
      </w:pPr>
      <w:r>
        <w:rPr>
          <w:b/>
          <w:sz w:val="22"/>
        </w:rPr>
        <w:t>Login Time.</w:t>
      </w:r>
      <w:r>
        <w:rPr>
          <w:sz w:val="22"/>
        </w:rPr>
        <w:t xml:space="preserve">  The meeting presider or designee shall schedule electronic means a</w:t>
      </w:r>
      <w:r>
        <w:rPr>
          <w:sz w:val="22"/>
        </w:rPr>
        <w:t xml:space="preserve">vailability to begin at least 15 minutes before the start of each meeting. </w:t>
      </w:r>
    </w:p>
    <w:p w14:paraId="1C0D9EC0" w14:textId="77777777" w:rsidR="00187C1E" w:rsidRDefault="005D1532">
      <w:pPr>
        <w:numPr>
          <w:ilvl w:val="1"/>
          <w:numId w:val="61"/>
        </w:numPr>
        <w:ind w:right="597" w:hanging="288"/>
      </w:pPr>
      <w:r>
        <w:rPr>
          <w:b/>
          <w:sz w:val="22"/>
        </w:rPr>
        <w:t>Sign in/Sign out.</w:t>
      </w:r>
      <w:r>
        <w:rPr>
          <w:sz w:val="22"/>
        </w:rPr>
        <w:t xml:space="preserve">  Members shall identify themselves as required to sign in via the electronic means, and shall maintain access throughout the meeting whenever present, shall mute </w:t>
      </w:r>
      <w:r>
        <w:rPr>
          <w:sz w:val="22"/>
        </w:rPr>
        <w:t xml:space="preserve">their microphone when not speaking </w:t>
      </w:r>
      <w:r>
        <w:rPr>
          <w:sz w:val="22"/>
        </w:rPr>
        <w:t xml:space="preserve">and shall sign out upon any departure before adjournment. </w:t>
      </w:r>
    </w:p>
    <w:p w14:paraId="518FF0D5" w14:textId="77777777" w:rsidR="00187C1E" w:rsidRDefault="005D1532">
      <w:pPr>
        <w:ind w:left="0" w:right="647" w:firstLine="0"/>
      </w:pPr>
      <w:r>
        <w:rPr>
          <w:b/>
          <w:sz w:val="22"/>
        </w:rPr>
        <w:t>Quorum</w:t>
      </w:r>
      <w:r>
        <w:rPr>
          <w:sz w:val="22"/>
        </w:rPr>
        <w:t xml:space="preserve"> The presence of a quorum shall be established by audible roll call at the beginning of the meeting. In the event of a virtual District Organizational meeti</w:t>
      </w:r>
      <w:r>
        <w:rPr>
          <w:sz w:val="22"/>
        </w:rPr>
        <w:t xml:space="preserve">ng or other meeting where an election is to take place, the presence of credentialed delegates verified at the time of login as provided via electronic </w:t>
      </w:r>
      <w:proofErr w:type="gramStart"/>
      <w:r>
        <w:rPr>
          <w:sz w:val="22"/>
        </w:rPr>
        <w:t>means  may</w:t>
      </w:r>
      <w:proofErr w:type="gramEnd"/>
      <w:r>
        <w:rPr>
          <w:sz w:val="22"/>
        </w:rPr>
        <w:t xml:space="preserve"> be used to determine the presence of a quorum.  Thereafter, the continued presence of a quoru</w:t>
      </w:r>
      <w:r>
        <w:rPr>
          <w:sz w:val="22"/>
        </w:rPr>
        <w:t xml:space="preserve">m shall be determined by the online list of participating members, unless any member demands a quorum count by audible roll call.  Such a demand may be made following any vote for which the announced totals add to less than a quorum. </w:t>
      </w:r>
    </w:p>
    <w:p w14:paraId="1A17075A" w14:textId="77777777" w:rsidR="00187C1E" w:rsidRDefault="005D1532">
      <w:pPr>
        <w:ind w:left="0" w:right="716" w:firstLine="0"/>
      </w:pPr>
      <w:r>
        <w:rPr>
          <w:b/>
          <w:sz w:val="22"/>
        </w:rPr>
        <w:t>Technical Requirement</w:t>
      </w:r>
      <w:r>
        <w:rPr>
          <w:b/>
          <w:sz w:val="22"/>
        </w:rPr>
        <w:t>s and Malfunctions.</w:t>
      </w:r>
      <w:r>
        <w:rPr>
          <w:sz w:val="22"/>
        </w:rPr>
        <w:t xml:space="preserve">  Each member is responsible for </w:t>
      </w:r>
      <w:proofErr w:type="gramStart"/>
      <w:r>
        <w:rPr>
          <w:sz w:val="22"/>
        </w:rPr>
        <w:t>his  connections</w:t>
      </w:r>
      <w:proofErr w:type="gramEnd"/>
      <w:r>
        <w:rPr>
          <w:sz w:val="22"/>
        </w:rPr>
        <w:t xml:space="preserve">; no action shall be invalidated on the grounds that the loss of, or poor quality of, a member’s individual connection prevented participation in the meeting. </w:t>
      </w:r>
      <w:r>
        <w:rPr>
          <w:b/>
          <w:sz w:val="22"/>
        </w:rPr>
        <w:t xml:space="preserve">Forced Disconnections. </w:t>
      </w:r>
      <w:r>
        <w:rPr>
          <w:sz w:val="22"/>
        </w:rPr>
        <w:t xml:space="preserve"> The c</w:t>
      </w:r>
      <w:r>
        <w:rPr>
          <w:sz w:val="22"/>
        </w:rPr>
        <w:t>hair may cause or direct the disconnection or muting of a member’s connection if it is causing undue interference with the meeting.  The chair’s decision to do so, which is subject to an undebatable appeal that can be made by any member, shall be announced</w:t>
      </w:r>
      <w:r>
        <w:rPr>
          <w:sz w:val="22"/>
        </w:rPr>
        <w:t xml:space="preserve"> during the meeting and recorded in the minutes. </w:t>
      </w:r>
    </w:p>
    <w:p w14:paraId="0081D7B9" w14:textId="77777777" w:rsidR="00187C1E" w:rsidRDefault="005D1532">
      <w:pPr>
        <w:ind w:left="0" w:right="685" w:firstLine="0"/>
      </w:pPr>
      <w:r>
        <w:rPr>
          <w:noProof/>
          <w:sz w:val="22"/>
        </w:rPr>
        <w:lastRenderedPageBreak/>
        <mc:AlternateContent>
          <mc:Choice Requires="wpg">
            <w:drawing>
              <wp:anchor distT="0" distB="0" distL="114300" distR="114300" simplePos="0" relativeHeight="251685888" behindDoc="0" locked="0" layoutInCell="1" allowOverlap="1" wp14:anchorId="3ADA633A" wp14:editId="671D7924">
                <wp:simplePos x="0" y="0"/>
                <wp:positionH relativeFrom="column">
                  <wp:posOffset>3929380</wp:posOffset>
                </wp:positionH>
                <wp:positionV relativeFrom="paragraph">
                  <wp:posOffset>1279927</wp:posOffset>
                </wp:positionV>
                <wp:extent cx="2540" cy="6908165"/>
                <wp:effectExtent l="0" t="0" r="0" b="0"/>
                <wp:wrapSquare wrapText="bothSides"/>
                <wp:docPr id="25990" name="Group 25990"/>
                <wp:cNvGraphicFramePr/>
                <a:graphic xmlns:a="http://schemas.openxmlformats.org/drawingml/2006/main">
                  <a:graphicData uri="http://schemas.microsoft.com/office/word/2010/wordprocessingGroup">
                    <wpg:wgp>
                      <wpg:cNvGrpSpPr/>
                      <wpg:grpSpPr>
                        <a:xfrm>
                          <a:off x="0" y="0"/>
                          <a:ext cx="2540" cy="6908165"/>
                          <a:chOff x="0" y="0"/>
                          <a:chExt cx="2540" cy="6908165"/>
                        </a:xfrm>
                      </wpg:grpSpPr>
                      <wps:wsp>
                        <wps:cNvPr id="30971" name="Shape 30971"/>
                        <wps:cNvSpPr/>
                        <wps:spPr>
                          <a:xfrm>
                            <a:off x="0" y="0"/>
                            <a:ext cx="9144" cy="6908165"/>
                          </a:xfrm>
                          <a:custGeom>
                            <a:avLst/>
                            <a:gdLst/>
                            <a:ahLst/>
                            <a:cxnLst/>
                            <a:rect l="0" t="0" r="0" b="0"/>
                            <a:pathLst>
                              <a:path w="9144" h="6908165">
                                <a:moveTo>
                                  <a:pt x="0" y="0"/>
                                </a:moveTo>
                                <a:lnTo>
                                  <a:pt x="9144" y="0"/>
                                </a:lnTo>
                                <a:lnTo>
                                  <a:pt x="9144" y="6908165"/>
                                </a:lnTo>
                                <a:lnTo>
                                  <a:pt x="0" y="6908165"/>
                                </a:lnTo>
                                <a:lnTo>
                                  <a:pt x="0" y="0"/>
                                </a:lnTo>
                              </a:path>
                            </a:pathLst>
                          </a:custGeom>
                          <a:ln w="1270" cap="flat">
                            <a:miter lim="127000"/>
                          </a:ln>
                        </wps:spPr>
                        <wps:style>
                          <a:lnRef idx="1">
                            <a:srgbClr val="000000"/>
                          </a:lnRef>
                          <a:fillRef idx="1">
                            <a:srgbClr val="000000"/>
                          </a:fillRef>
                          <a:effectRef idx="0">
                            <a:scrgbClr r="0" g="0" b="0"/>
                          </a:effectRef>
                          <a:fontRef idx="none"/>
                        </wps:style>
                        <wps:bodyPr/>
                      </wps:wsp>
                    </wpg:wgp>
                  </a:graphicData>
                </a:graphic>
              </wp:anchor>
            </w:drawing>
          </mc:Choice>
          <mc:Fallback xmlns:a="http://schemas.openxmlformats.org/drawingml/2006/main">
            <w:pict>
              <v:group id="Group 25990" style="width:0.200012pt;height:543.95pt;position:absolute;mso-position-horizontal-relative:text;mso-position-horizontal:absolute;margin-left:309.4pt;mso-position-vertical-relative:text;margin-top:100.782pt;" coordsize="25,69081">
                <v:shape id="Shape 30972" style="position:absolute;width:91;height:69081;left:0;top:0;" coordsize="9144,6908165" path="m0,0l9144,0l9144,6908165l0,6908165l0,0">
                  <v:stroke weight="0.1pt" endcap="flat" joinstyle="miter" miterlimit="10" on="true" color="#000000"/>
                  <v:fill on="true" color="#000000"/>
                </v:shape>
                <w10:wrap type="square"/>
              </v:group>
            </w:pict>
          </mc:Fallback>
        </mc:AlternateContent>
      </w:r>
      <w:r>
        <w:rPr>
          <w:b/>
          <w:sz w:val="22"/>
        </w:rPr>
        <w:t>Assignment of the Floor.</w:t>
      </w:r>
      <w:r>
        <w:rPr>
          <w:sz w:val="22"/>
        </w:rPr>
        <w:t xml:space="preserve">  To seek recognition by the chair, a member shall signal the chair using the designated feature appropriate via the electronic means being used.  Upon assigning the floor to a memb</w:t>
      </w:r>
      <w:r>
        <w:rPr>
          <w:sz w:val="22"/>
        </w:rPr>
        <w:t>er, the chair will signal the facilitator to clear the online queue of members who had been seeking recognition.  To claim preference in recognition, another member who had been seeking recognition may promptly seek recognition again, and the chair shall r</w:t>
      </w:r>
      <w:r>
        <w:rPr>
          <w:sz w:val="22"/>
        </w:rPr>
        <w:t xml:space="preserve">ecognize the member for the limited purpose of determining whether that member is entitled to preference in recognition. </w:t>
      </w:r>
    </w:p>
    <w:p w14:paraId="103D8763" w14:textId="77777777" w:rsidR="00187C1E" w:rsidRDefault="005D1532">
      <w:pPr>
        <w:numPr>
          <w:ilvl w:val="0"/>
          <w:numId w:val="62"/>
        </w:numPr>
        <w:ind w:hanging="288"/>
      </w:pPr>
      <w:r>
        <w:rPr>
          <w:b/>
          <w:sz w:val="22"/>
        </w:rPr>
        <w:t xml:space="preserve">Interrupting A Member. </w:t>
      </w:r>
      <w:r>
        <w:rPr>
          <w:sz w:val="22"/>
        </w:rPr>
        <w:t xml:space="preserve"> A member who intends to make a motion or request that under the rules may interrupt a speaker shall use the de</w:t>
      </w:r>
      <w:r>
        <w:rPr>
          <w:sz w:val="22"/>
        </w:rPr>
        <w:t xml:space="preserve">signated feature for recognition and shall thereafter wait a reasonable time for the chair’s instructions before attempting to interrupt the speaker by voice. </w:t>
      </w:r>
    </w:p>
    <w:p w14:paraId="237F96C4" w14:textId="77777777" w:rsidR="00187C1E" w:rsidRDefault="005D1532">
      <w:pPr>
        <w:numPr>
          <w:ilvl w:val="0"/>
          <w:numId w:val="62"/>
        </w:numPr>
        <w:ind w:hanging="288"/>
      </w:pPr>
      <w:r>
        <w:rPr>
          <w:b/>
          <w:sz w:val="22"/>
        </w:rPr>
        <w:t xml:space="preserve">Motions Submitted </w:t>
      </w:r>
      <w:proofErr w:type="gramStart"/>
      <w:r>
        <w:rPr>
          <w:b/>
          <w:sz w:val="22"/>
        </w:rPr>
        <w:t>In</w:t>
      </w:r>
      <w:proofErr w:type="gramEnd"/>
      <w:r>
        <w:rPr>
          <w:b/>
          <w:sz w:val="22"/>
        </w:rPr>
        <w:t xml:space="preserve"> Writing.</w:t>
      </w:r>
      <w:r>
        <w:rPr>
          <w:sz w:val="22"/>
        </w:rPr>
        <w:t xml:space="preserve">  A member intending to make a main motion, to offer an amendment, </w:t>
      </w:r>
      <w:r>
        <w:rPr>
          <w:sz w:val="22"/>
        </w:rPr>
        <w:t xml:space="preserve">or to propose instructions to a committee, shall, before or after being recognized, post the motion in writing to the online area designated by the presider or designee for this purpose, preceded by the member’s name and a number corresponding to how many </w:t>
      </w:r>
      <w:r>
        <w:rPr>
          <w:sz w:val="22"/>
        </w:rPr>
        <w:t>written motions the member has so far posted during the meeting (</w:t>
      </w:r>
      <w:proofErr w:type="gramStart"/>
      <w:r>
        <w:rPr>
          <w:sz w:val="22"/>
        </w:rPr>
        <w:t>e.g.</w:t>
      </w:r>
      <w:proofErr w:type="gramEnd"/>
      <w:r>
        <w:rPr>
          <w:sz w:val="22"/>
        </w:rPr>
        <w:t xml:space="preserve"> Mary M #1, Mary M #2).  </w:t>
      </w:r>
    </w:p>
    <w:p w14:paraId="70C7AC36" w14:textId="77777777" w:rsidR="00187C1E" w:rsidRDefault="005D1532">
      <w:pPr>
        <w:ind w:left="1306"/>
      </w:pPr>
      <w:r>
        <w:rPr>
          <w:sz w:val="22"/>
        </w:rPr>
        <w:t>10.</w:t>
      </w:r>
      <w:r>
        <w:rPr>
          <w:b/>
          <w:sz w:val="22"/>
        </w:rPr>
        <w:t>Motions.</w:t>
      </w:r>
      <w:r>
        <w:rPr>
          <w:sz w:val="22"/>
        </w:rPr>
        <w:t xml:space="preserve">  The Secretary or meeting facilitator shall designate an online area exclusively for the display of the immediately pending question and other releva</w:t>
      </w:r>
      <w:r>
        <w:rPr>
          <w:sz w:val="22"/>
        </w:rPr>
        <w:t xml:space="preserve">nt pending questions (such as the main motion, or the pertinent part of the main motion, when an amendment to it is immediately pending); and, to the extent feasible, the presider or </w:t>
      </w:r>
      <w:proofErr w:type="spellStart"/>
      <w:r>
        <w:rPr>
          <w:sz w:val="22"/>
        </w:rPr>
        <w:t>desginee</w:t>
      </w:r>
      <w:proofErr w:type="spellEnd"/>
      <w:r>
        <w:rPr>
          <w:sz w:val="22"/>
        </w:rPr>
        <w:t xml:space="preserve"> shall cause such questions, or any other documents that are curr</w:t>
      </w:r>
      <w:r>
        <w:rPr>
          <w:sz w:val="22"/>
        </w:rPr>
        <w:t>ently before the meeting for action or information, to be displayed therein until disposed of.</w:t>
      </w:r>
    </w:p>
    <w:p w14:paraId="3726955B" w14:textId="77777777" w:rsidR="00187C1E" w:rsidRDefault="005D1532">
      <w:pPr>
        <w:spacing w:after="0" w:line="259" w:lineRule="auto"/>
        <w:ind w:left="1018" w:hanging="10"/>
      </w:pPr>
      <w:r>
        <w:rPr>
          <w:b/>
          <w:sz w:val="22"/>
        </w:rPr>
        <w:t xml:space="preserve">11.Voting.  </w:t>
      </w:r>
    </w:p>
    <w:p w14:paraId="5E3C9E58" w14:textId="77777777" w:rsidR="00187C1E" w:rsidRDefault="005D1532">
      <w:pPr>
        <w:numPr>
          <w:ilvl w:val="1"/>
          <w:numId w:val="62"/>
        </w:numPr>
        <w:ind w:hanging="288"/>
      </w:pPr>
      <w:r>
        <w:rPr>
          <w:sz w:val="22"/>
        </w:rPr>
        <w:t>Permissible methods of voting include electronic roll call, and audible roll call.   Anonymous votes shall be taken by the anonymous voting feature of the electronic meeting service, unless a different method is ordered by the Board or required by the rule</w:t>
      </w:r>
      <w:r>
        <w:rPr>
          <w:sz w:val="22"/>
        </w:rPr>
        <w:t>s.</w:t>
      </w:r>
    </w:p>
    <w:p w14:paraId="56939173" w14:textId="77777777" w:rsidR="00187C1E" w:rsidRDefault="005D1532">
      <w:pPr>
        <w:numPr>
          <w:ilvl w:val="1"/>
          <w:numId w:val="62"/>
        </w:numPr>
        <w:ind w:hanging="288"/>
      </w:pPr>
      <w:r>
        <w:rPr>
          <w:sz w:val="22"/>
        </w:rPr>
        <w:t>If proxies are allowed, members casting votes by proxy may be required to login in separately for each proxy vote to be cast, or communicate the vote of each proxy in a manner specified by the credential chair of the meeting.</w:t>
      </w:r>
    </w:p>
    <w:p w14:paraId="763FCFCD" w14:textId="77777777" w:rsidR="00187C1E" w:rsidRDefault="005D1532">
      <w:pPr>
        <w:numPr>
          <w:ilvl w:val="1"/>
          <w:numId w:val="62"/>
        </w:numPr>
        <w:ind w:hanging="288"/>
      </w:pPr>
      <w:r>
        <w:rPr>
          <w:sz w:val="22"/>
        </w:rPr>
        <w:t>The chair’s announcement of</w:t>
      </w:r>
      <w:r>
        <w:rPr>
          <w:sz w:val="22"/>
        </w:rPr>
        <w:t xml:space="preserve"> the voting result shall include the number of members voting in person (and by proxy, if proxies are allowed) on each side of the question and the number, if any, who explicitly respond to acknowledge their presence </w:t>
      </w:r>
      <w:r>
        <w:rPr>
          <w:sz w:val="22"/>
        </w:rPr>
        <w:t>without casting a vote.  Business may a</w:t>
      </w:r>
      <w:r>
        <w:rPr>
          <w:sz w:val="22"/>
        </w:rPr>
        <w:t xml:space="preserve">lso be conducted by unanimous consent. </w:t>
      </w:r>
    </w:p>
    <w:p w14:paraId="0913E250" w14:textId="77777777" w:rsidR="00187C1E" w:rsidRDefault="005D1532">
      <w:pPr>
        <w:spacing w:after="250"/>
        <w:ind w:left="571"/>
      </w:pPr>
      <w:r>
        <w:rPr>
          <w:sz w:val="22"/>
        </w:rPr>
        <w:t>12.</w:t>
      </w:r>
      <w:r>
        <w:rPr>
          <w:b/>
          <w:sz w:val="22"/>
        </w:rPr>
        <w:t xml:space="preserve">Video Display. </w:t>
      </w:r>
      <w:r>
        <w:rPr>
          <w:sz w:val="22"/>
        </w:rPr>
        <w:t xml:space="preserve"> If the number of participants is too large for all to be displayed simultaneously, the presider or designee shall cause a video of the presider to be displayed throughout the meeting, and shall als</w:t>
      </w:r>
      <w:r>
        <w:rPr>
          <w:sz w:val="22"/>
        </w:rPr>
        <w:t>o cause display of the video of the member currently recognized to speak or report.</w:t>
      </w:r>
    </w:p>
    <w:p w14:paraId="5ADDCDD5" w14:textId="77777777" w:rsidR="00187C1E" w:rsidRDefault="005D1532">
      <w:pPr>
        <w:spacing w:after="0" w:line="259" w:lineRule="auto"/>
        <w:ind w:left="-5" w:hanging="10"/>
      </w:pPr>
      <w:r>
        <w:rPr>
          <w:b/>
          <w:sz w:val="22"/>
        </w:rPr>
        <w:t>C. Voting by Text Message During a Meeting</w:t>
      </w:r>
    </w:p>
    <w:p w14:paraId="0A2E5C1E" w14:textId="77777777" w:rsidR="00187C1E" w:rsidRDefault="005D1532">
      <w:pPr>
        <w:numPr>
          <w:ilvl w:val="0"/>
          <w:numId w:val="63"/>
        </w:numPr>
        <w:ind w:hanging="288"/>
      </w:pPr>
      <w:r>
        <w:t>Text messaging may be used to vote during a convened meeting when the vote requires a ballot, is requested by the group, or reque</w:t>
      </w:r>
      <w:r>
        <w:t xml:space="preserve">sted by the presiding officer.  </w:t>
      </w:r>
    </w:p>
    <w:p w14:paraId="2F90A86A" w14:textId="77777777" w:rsidR="00187C1E" w:rsidRDefault="005D1532">
      <w:pPr>
        <w:numPr>
          <w:ilvl w:val="0"/>
          <w:numId w:val="63"/>
        </w:numPr>
        <w:ind w:hanging="288"/>
      </w:pPr>
      <w:r>
        <w:t xml:space="preserve">For this </w:t>
      </w:r>
      <w:proofErr w:type="gramStart"/>
      <w:r>
        <w:t>purpose</w:t>
      </w:r>
      <w:proofErr w:type="gramEnd"/>
      <w:r>
        <w:t xml:space="preserve"> the presiding officer shall appoint a Teller’s committee to receive the votes submitted via text message, tally the votes, and report the results to the presiding officer who shall announce the results, inc</w:t>
      </w:r>
      <w:r>
        <w:t xml:space="preserve">luding the number of votes cast and the number in favor of and opposed to the question.  </w:t>
      </w:r>
    </w:p>
    <w:p w14:paraId="5B99C937" w14:textId="77777777" w:rsidR="00187C1E" w:rsidRDefault="005D1532">
      <w:pPr>
        <w:numPr>
          <w:ilvl w:val="0"/>
          <w:numId w:val="63"/>
        </w:numPr>
        <w:ind w:hanging="288"/>
      </w:pPr>
      <w:r>
        <w:t>If proxies are allowed, members casting votes by proxy may be required to text the vote of each proxy in a manner specified by the chair of the Teller's committee.</w:t>
      </w:r>
    </w:p>
    <w:p w14:paraId="35C93399" w14:textId="77777777" w:rsidR="00187C1E" w:rsidRDefault="005D1532">
      <w:pPr>
        <w:numPr>
          <w:ilvl w:val="0"/>
          <w:numId w:val="63"/>
        </w:numPr>
        <w:spacing w:after="3" w:line="259" w:lineRule="auto"/>
        <w:ind w:hanging="288"/>
      </w:pPr>
      <w:r>
        <w:t>Th</w:t>
      </w:r>
      <w:r>
        <w:t>e presiding officer shall announce the time text voting will begin and when it will end.</w:t>
      </w:r>
    </w:p>
    <w:p w14:paraId="02CD4EA6" w14:textId="77777777" w:rsidR="00187C1E" w:rsidRDefault="005D1532">
      <w:pPr>
        <w:numPr>
          <w:ilvl w:val="0"/>
          <w:numId w:val="63"/>
        </w:numPr>
        <w:ind w:hanging="288"/>
      </w:pPr>
      <w:r>
        <w:t>The chair shall state the motion clearly before calling for the text message vote.</w:t>
      </w:r>
    </w:p>
    <w:p w14:paraId="194EF685" w14:textId="77777777" w:rsidR="00187C1E" w:rsidRDefault="005D1532">
      <w:pPr>
        <w:numPr>
          <w:ilvl w:val="0"/>
          <w:numId w:val="63"/>
        </w:numPr>
        <w:ind w:hanging="288"/>
      </w:pPr>
      <w:r>
        <w:t>Voting time shall be announced by the president or presiding officer when text messa</w:t>
      </w:r>
      <w:r>
        <w:t>ge voting is used during an in-person meeting or when some members are present and others are in attendance by phone.</w:t>
      </w:r>
    </w:p>
    <w:p w14:paraId="05541959" w14:textId="77777777" w:rsidR="00187C1E" w:rsidRDefault="005D1532">
      <w:pPr>
        <w:numPr>
          <w:ilvl w:val="0"/>
          <w:numId w:val="63"/>
        </w:numPr>
        <w:ind w:hanging="288"/>
      </w:pPr>
      <w:r>
        <w:t>The chair or another member may request a text message vote be taken after debate on a motion.</w:t>
      </w:r>
    </w:p>
    <w:sectPr w:rsidR="00187C1E">
      <w:type w:val="continuous"/>
      <w:pgSz w:w="12240" w:h="15840"/>
      <w:pgMar w:top="586" w:right="307" w:bottom="1004" w:left="290" w:header="720" w:footer="720" w:gutter="0"/>
      <w:cols w:num="2" w:space="720" w:equalWidth="0">
        <w:col w:w="6462" w:space="131"/>
        <w:col w:w="505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303771" w14:textId="77777777" w:rsidR="005D1532" w:rsidRDefault="005D1532">
      <w:pPr>
        <w:spacing w:after="0" w:line="240" w:lineRule="auto"/>
      </w:pPr>
      <w:r>
        <w:separator/>
      </w:r>
    </w:p>
  </w:endnote>
  <w:endnote w:type="continuationSeparator" w:id="0">
    <w:p w14:paraId="33FBE0F3" w14:textId="77777777" w:rsidR="005D1532" w:rsidRDefault="005D15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7A7D3" w14:textId="77777777" w:rsidR="00187C1E" w:rsidRDefault="005D1532">
    <w:pPr>
      <w:tabs>
        <w:tab w:val="right" w:pos="7352"/>
      </w:tabs>
      <w:spacing w:after="0" w:line="259" w:lineRule="auto"/>
      <w:ind w:left="-3508" w:right="-2142" w:firstLine="0"/>
    </w:pPr>
    <w:r>
      <w:rPr>
        <w:noProof/>
        <w:sz w:val="22"/>
      </w:rPr>
      <mc:AlternateContent>
        <mc:Choice Requires="wpg">
          <w:drawing>
            <wp:anchor distT="0" distB="0" distL="114300" distR="114300" simplePos="0" relativeHeight="251658240" behindDoc="0" locked="0" layoutInCell="1" allowOverlap="1" wp14:anchorId="3502C2A8" wp14:editId="45F28418">
              <wp:simplePos x="0" y="0"/>
              <wp:positionH relativeFrom="page">
                <wp:posOffset>182880</wp:posOffset>
              </wp:positionH>
              <wp:positionV relativeFrom="page">
                <wp:posOffset>9572625</wp:posOffset>
              </wp:positionV>
              <wp:extent cx="6948805" cy="635"/>
              <wp:effectExtent l="0" t="0" r="0" b="0"/>
              <wp:wrapSquare wrapText="bothSides"/>
              <wp:docPr id="30023" name="Group 30023"/>
              <wp:cNvGraphicFramePr/>
              <a:graphic xmlns:a="http://schemas.openxmlformats.org/drawingml/2006/main">
                <a:graphicData uri="http://schemas.microsoft.com/office/word/2010/wordprocessingGroup">
                  <wpg:wgp>
                    <wpg:cNvGrpSpPr/>
                    <wpg:grpSpPr>
                      <a:xfrm>
                        <a:off x="0" y="0"/>
                        <a:ext cx="6948805" cy="635"/>
                        <a:chOff x="0" y="0"/>
                        <a:chExt cx="6948805" cy="635"/>
                      </a:xfrm>
                    </wpg:grpSpPr>
                    <wps:wsp>
                      <wps:cNvPr id="30024" name="Shape 30024"/>
                      <wps:cNvSpPr/>
                      <wps:spPr>
                        <a:xfrm>
                          <a:off x="0" y="0"/>
                          <a:ext cx="6948805" cy="0"/>
                        </a:xfrm>
                        <a:custGeom>
                          <a:avLst/>
                          <a:gdLst/>
                          <a:ahLst/>
                          <a:cxnLst/>
                          <a:rect l="0" t="0" r="0" b="0"/>
                          <a:pathLst>
                            <a:path w="6948805">
                              <a:moveTo>
                                <a:pt x="0" y="0"/>
                              </a:moveTo>
                              <a:lnTo>
                                <a:pt x="6948805" y="0"/>
                              </a:lnTo>
                            </a:path>
                          </a:pathLst>
                        </a:custGeom>
                        <a:ln w="635" cap="flat">
                          <a:round/>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30023" style="width:547.15pt;height:0.05pt;position:absolute;mso-position-horizontal-relative:page;mso-position-horizontal:absolute;margin-left:14.4pt;mso-position-vertical-relative:page;margin-top:753.75pt;" coordsize="69488,6">
              <v:shape id="Shape 30024" style="position:absolute;width:69488;height:0;left:0;top:0;" coordsize="6948805,0" path="m0,0l6948805,0">
                <v:stroke weight="0.05pt" endcap="flat" joinstyle="round" on="true" color="#000000"/>
                <v:fill on="false" color="#000000" opacity="0"/>
              </v:shape>
              <w10:wrap type="square"/>
            </v:group>
          </w:pict>
        </mc:Fallback>
      </mc:AlternateContent>
    </w:r>
    <w:r>
      <w:rPr>
        <w:i/>
      </w:rPr>
      <w:t xml:space="preserve">Page </w:t>
    </w:r>
    <w:r>
      <w:fldChar w:fldCharType="begin"/>
    </w:r>
    <w:r>
      <w:instrText xml:space="preserve"> PAGE   \* MERGEFORMAT </w:instrText>
    </w:r>
    <w:r>
      <w:fldChar w:fldCharType="separate"/>
    </w:r>
    <w:r>
      <w:rPr>
        <w:i/>
      </w:rPr>
      <w:t>2</w:t>
    </w:r>
    <w:r>
      <w:rPr>
        <w:i/>
      </w:rPr>
      <w:fldChar w:fldCharType="end"/>
    </w:r>
    <w:r>
      <w:rPr>
        <w:i/>
      </w:rPr>
      <w:t xml:space="preserve"> of </w:t>
    </w:r>
    <w:r>
      <w:fldChar w:fldCharType="begin"/>
    </w:r>
    <w:r>
      <w:instrText xml:space="preserve"> NUMPAGES   \* MERGEFORMAT </w:instrText>
    </w:r>
    <w:r>
      <w:fldChar w:fldCharType="separate"/>
    </w:r>
    <w:r>
      <w:rPr>
        <w:i/>
      </w:rPr>
      <w:t>17</w:t>
    </w:r>
    <w:r>
      <w:rPr>
        <w:i/>
      </w:rPr>
      <w:fldChar w:fldCharType="end"/>
    </w:r>
    <w:r>
      <w:rPr>
        <w:i/>
      </w:rPr>
      <w:tab/>
      <w:t>Draft District Bylaws Templat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5CAC6" w14:textId="77777777" w:rsidR="00187C1E" w:rsidRDefault="005D1532">
    <w:pPr>
      <w:tabs>
        <w:tab w:val="right" w:pos="8074"/>
      </w:tabs>
      <w:spacing w:after="0" w:line="259" w:lineRule="auto"/>
      <w:ind w:left="-2788" w:right="-2864" w:firstLine="0"/>
    </w:pPr>
    <w:r>
      <w:rPr>
        <w:noProof/>
        <w:sz w:val="22"/>
      </w:rPr>
      <mc:AlternateContent>
        <mc:Choice Requires="wpg">
          <w:drawing>
            <wp:anchor distT="0" distB="0" distL="114300" distR="114300" simplePos="0" relativeHeight="251659264" behindDoc="0" locked="0" layoutInCell="1" allowOverlap="1" wp14:anchorId="03C25720" wp14:editId="51952843">
              <wp:simplePos x="0" y="0"/>
              <wp:positionH relativeFrom="page">
                <wp:posOffset>640080</wp:posOffset>
              </wp:positionH>
              <wp:positionV relativeFrom="page">
                <wp:posOffset>9572625</wp:posOffset>
              </wp:positionV>
              <wp:extent cx="6948805" cy="635"/>
              <wp:effectExtent l="0" t="0" r="0" b="0"/>
              <wp:wrapSquare wrapText="bothSides"/>
              <wp:docPr id="30010" name="Group 30010"/>
              <wp:cNvGraphicFramePr/>
              <a:graphic xmlns:a="http://schemas.openxmlformats.org/drawingml/2006/main">
                <a:graphicData uri="http://schemas.microsoft.com/office/word/2010/wordprocessingGroup">
                  <wpg:wgp>
                    <wpg:cNvGrpSpPr/>
                    <wpg:grpSpPr>
                      <a:xfrm>
                        <a:off x="0" y="0"/>
                        <a:ext cx="6948805" cy="635"/>
                        <a:chOff x="0" y="0"/>
                        <a:chExt cx="6948805" cy="635"/>
                      </a:xfrm>
                    </wpg:grpSpPr>
                    <wps:wsp>
                      <wps:cNvPr id="30011" name="Shape 30011"/>
                      <wps:cNvSpPr/>
                      <wps:spPr>
                        <a:xfrm>
                          <a:off x="0" y="0"/>
                          <a:ext cx="6948805" cy="0"/>
                        </a:xfrm>
                        <a:custGeom>
                          <a:avLst/>
                          <a:gdLst/>
                          <a:ahLst/>
                          <a:cxnLst/>
                          <a:rect l="0" t="0" r="0" b="0"/>
                          <a:pathLst>
                            <a:path w="6948805">
                              <a:moveTo>
                                <a:pt x="0" y="0"/>
                              </a:moveTo>
                              <a:lnTo>
                                <a:pt x="6948805" y="0"/>
                              </a:lnTo>
                            </a:path>
                          </a:pathLst>
                        </a:custGeom>
                        <a:ln w="635" cap="flat">
                          <a:round/>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30010" style="width:547.15pt;height:0.05pt;position:absolute;mso-position-horizontal-relative:page;mso-position-horizontal:absolute;margin-left:50.4pt;mso-position-vertical-relative:page;margin-top:753.75pt;" coordsize="69488,6">
              <v:shape id="Shape 30011" style="position:absolute;width:69488;height:0;left:0;top:0;" coordsize="6948805,0" path="m0,0l6948805,0">
                <v:stroke weight="0.05pt" endcap="flat" joinstyle="round" on="true" color="#000000"/>
                <v:fill on="false" color="#000000" opacity="0"/>
              </v:shape>
              <w10:wrap type="square"/>
            </v:group>
          </w:pict>
        </mc:Fallback>
      </mc:AlternateContent>
    </w:r>
    <w:r>
      <w:rPr>
        <w:i/>
      </w:rPr>
      <w:t>Draft District Bylaws Template</w:t>
    </w:r>
    <w:r>
      <w:rPr>
        <w:i/>
      </w:rPr>
      <w:tab/>
      <w:t xml:space="preserve">Page </w:t>
    </w:r>
    <w:r>
      <w:fldChar w:fldCharType="begin"/>
    </w:r>
    <w:r>
      <w:instrText xml:space="preserve"> PAGE   \* MERGEFORMAT </w:instrText>
    </w:r>
    <w:r>
      <w:fldChar w:fldCharType="separate"/>
    </w:r>
    <w:r>
      <w:rPr>
        <w:i/>
      </w:rPr>
      <w:t>1</w:t>
    </w:r>
    <w:r>
      <w:rPr>
        <w:i/>
      </w:rPr>
      <w:fldChar w:fldCharType="end"/>
    </w:r>
    <w:r>
      <w:rPr>
        <w:i/>
      </w:rPr>
      <w:t xml:space="preserve"> of </w:t>
    </w:r>
    <w:r>
      <w:fldChar w:fldCharType="begin"/>
    </w:r>
    <w:r>
      <w:instrText xml:space="preserve"> NUMPAGES   \* MERGEFORMAT </w:instrText>
    </w:r>
    <w:r>
      <w:fldChar w:fldCharType="separate"/>
    </w:r>
    <w:r>
      <w:rPr>
        <w:i/>
      </w:rPr>
      <w:t>17</w:t>
    </w:r>
    <w:r>
      <w:rPr>
        <w:i/>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E20A73" w14:textId="77777777" w:rsidR="00187C1E" w:rsidRDefault="005D1532">
    <w:pPr>
      <w:tabs>
        <w:tab w:val="right" w:pos="8074"/>
      </w:tabs>
      <w:spacing w:after="0" w:line="259" w:lineRule="auto"/>
      <w:ind w:left="-2788" w:right="-2864" w:firstLine="0"/>
    </w:pPr>
    <w:r>
      <w:rPr>
        <w:noProof/>
        <w:sz w:val="22"/>
      </w:rPr>
      <mc:AlternateContent>
        <mc:Choice Requires="wpg">
          <w:drawing>
            <wp:anchor distT="0" distB="0" distL="114300" distR="114300" simplePos="0" relativeHeight="251660288" behindDoc="0" locked="0" layoutInCell="1" allowOverlap="1" wp14:anchorId="623670AC" wp14:editId="5D8D6A9F">
              <wp:simplePos x="0" y="0"/>
              <wp:positionH relativeFrom="page">
                <wp:posOffset>640080</wp:posOffset>
              </wp:positionH>
              <wp:positionV relativeFrom="page">
                <wp:posOffset>9572625</wp:posOffset>
              </wp:positionV>
              <wp:extent cx="6948805" cy="635"/>
              <wp:effectExtent l="0" t="0" r="0" b="0"/>
              <wp:wrapSquare wrapText="bothSides"/>
              <wp:docPr id="29997" name="Group 29997"/>
              <wp:cNvGraphicFramePr/>
              <a:graphic xmlns:a="http://schemas.openxmlformats.org/drawingml/2006/main">
                <a:graphicData uri="http://schemas.microsoft.com/office/word/2010/wordprocessingGroup">
                  <wpg:wgp>
                    <wpg:cNvGrpSpPr/>
                    <wpg:grpSpPr>
                      <a:xfrm>
                        <a:off x="0" y="0"/>
                        <a:ext cx="6948805" cy="635"/>
                        <a:chOff x="0" y="0"/>
                        <a:chExt cx="6948805" cy="635"/>
                      </a:xfrm>
                    </wpg:grpSpPr>
                    <wps:wsp>
                      <wps:cNvPr id="29998" name="Shape 29998"/>
                      <wps:cNvSpPr/>
                      <wps:spPr>
                        <a:xfrm>
                          <a:off x="0" y="0"/>
                          <a:ext cx="6948805" cy="0"/>
                        </a:xfrm>
                        <a:custGeom>
                          <a:avLst/>
                          <a:gdLst/>
                          <a:ahLst/>
                          <a:cxnLst/>
                          <a:rect l="0" t="0" r="0" b="0"/>
                          <a:pathLst>
                            <a:path w="6948805">
                              <a:moveTo>
                                <a:pt x="0" y="0"/>
                              </a:moveTo>
                              <a:lnTo>
                                <a:pt x="6948805" y="0"/>
                              </a:lnTo>
                            </a:path>
                          </a:pathLst>
                        </a:custGeom>
                        <a:ln w="635" cap="flat">
                          <a:round/>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9997" style="width:547.15pt;height:0.05pt;position:absolute;mso-position-horizontal-relative:page;mso-position-horizontal:absolute;margin-left:50.4pt;mso-position-vertical-relative:page;margin-top:753.75pt;" coordsize="69488,6">
              <v:shape id="Shape 29998" style="position:absolute;width:69488;height:0;left:0;top:0;" coordsize="6948805,0" path="m0,0l6948805,0">
                <v:stroke weight="0.05pt" endcap="flat" joinstyle="round" on="true" color="#000000"/>
                <v:fill on="false" color="#000000" opacity="0"/>
              </v:shape>
              <w10:wrap type="square"/>
            </v:group>
          </w:pict>
        </mc:Fallback>
      </mc:AlternateContent>
    </w:r>
    <w:r>
      <w:rPr>
        <w:i/>
      </w:rPr>
      <w:t>Draft District Bylaws Template</w:t>
    </w:r>
    <w:r>
      <w:rPr>
        <w:i/>
      </w:rPr>
      <w:tab/>
      <w:t xml:space="preserve">Page </w:t>
    </w:r>
    <w:r>
      <w:fldChar w:fldCharType="begin"/>
    </w:r>
    <w:r>
      <w:instrText xml:space="preserve"> PAGE   \* MERGEFORMAT </w:instrText>
    </w:r>
    <w:r>
      <w:fldChar w:fldCharType="separate"/>
    </w:r>
    <w:r>
      <w:rPr>
        <w:i/>
      </w:rPr>
      <w:t>1</w:t>
    </w:r>
    <w:r>
      <w:rPr>
        <w:i/>
      </w:rPr>
      <w:fldChar w:fldCharType="end"/>
    </w:r>
    <w:r>
      <w:rPr>
        <w:i/>
      </w:rPr>
      <w:t xml:space="preserve"> of </w:t>
    </w:r>
    <w:r>
      <w:fldChar w:fldCharType="begin"/>
    </w:r>
    <w:r>
      <w:instrText xml:space="preserve"> NUMPAGES   \* MERGEFORMAT </w:instrText>
    </w:r>
    <w:r>
      <w:fldChar w:fldCharType="separate"/>
    </w:r>
    <w:r>
      <w:rPr>
        <w:i/>
      </w:rPr>
      <w:t>17</w:t>
    </w:r>
    <w:r>
      <w:rPr>
        <w:i/>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F06BF0" w14:textId="77777777" w:rsidR="00187C1E" w:rsidRDefault="005D1532">
    <w:pPr>
      <w:tabs>
        <w:tab w:val="right" w:pos="8030"/>
      </w:tabs>
      <w:spacing w:after="0" w:line="259" w:lineRule="auto"/>
      <w:ind w:left="-2830" w:right="-2810" w:firstLine="0"/>
    </w:pPr>
    <w:r>
      <w:rPr>
        <w:noProof/>
        <w:sz w:val="22"/>
      </w:rPr>
      <mc:AlternateContent>
        <mc:Choice Requires="wpg">
          <w:drawing>
            <wp:anchor distT="0" distB="0" distL="114300" distR="114300" simplePos="0" relativeHeight="251661312" behindDoc="0" locked="0" layoutInCell="1" allowOverlap="1" wp14:anchorId="1540446F" wp14:editId="5D8E14AA">
              <wp:simplePos x="0" y="0"/>
              <wp:positionH relativeFrom="page">
                <wp:posOffset>182880</wp:posOffset>
              </wp:positionH>
              <wp:positionV relativeFrom="page">
                <wp:posOffset>9572625</wp:posOffset>
              </wp:positionV>
              <wp:extent cx="6948805" cy="635"/>
              <wp:effectExtent l="0" t="0" r="0" b="0"/>
              <wp:wrapSquare wrapText="bothSides"/>
              <wp:docPr id="30080" name="Group 30080"/>
              <wp:cNvGraphicFramePr/>
              <a:graphic xmlns:a="http://schemas.openxmlformats.org/drawingml/2006/main">
                <a:graphicData uri="http://schemas.microsoft.com/office/word/2010/wordprocessingGroup">
                  <wpg:wgp>
                    <wpg:cNvGrpSpPr/>
                    <wpg:grpSpPr>
                      <a:xfrm>
                        <a:off x="0" y="0"/>
                        <a:ext cx="6948805" cy="635"/>
                        <a:chOff x="0" y="0"/>
                        <a:chExt cx="6948805" cy="635"/>
                      </a:xfrm>
                    </wpg:grpSpPr>
                    <wps:wsp>
                      <wps:cNvPr id="30081" name="Shape 30081"/>
                      <wps:cNvSpPr/>
                      <wps:spPr>
                        <a:xfrm>
                          <a:off x="0" y="0"/>
                          <a:ext cx="6948805" cy="0"/>
                        </a:xfrm>
                        <a:custGeom>
                          <a:avLst/>
                          <a:gdLst/>
                          <a:ahLst/>
                          <a:cxnLst/>
                          <a:rect l="0" t="0" r="0" b="0"/>
                          <a:pathLst>
                            <a:path w="6948805">
                              <a:moveTo>
                                <a:pt x="0" y="0"/>
                              </a:moveTo>
                              <a:lnTo>
                                <a:pt x="6948805" y="0"/>
                              </a:lnTo>
                            </a:path>
                          </a:pathLst>
                        </a:custGeom>
                        <a:ln w="635" cap="flat">
                          <a:round/>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30080" style="width:547.15pt;height:0.05pt;position:absolute;mso-position-horizontal-relative:page;mso-position-horizontal:absolute;margin-left:14.4pt;mso-position-vertical-relative:page;margin-top:753.75pt;" coordsize="69488,6">
              <v:shape id="Shape 30081" style="position:absolute;width:69488;height:0;left:0;top:0;" coordsize="6948805,0" path="m0,0l6948805,0">
                <v:stroke weight="0.05pt" endcap="flat" joinstyle="round" on="true" color="#000000"/>
                <v:fill on="false" color="#000000" opacity="0"/>
              </v:shape>
              <w10:wrap type="square"/>
            </v:group>
          </w:pict>
        </mc:Fallback>
      </mc:AlternateContent>
    </w:r>
    <w:r>
      <w:rPr>
        <w:i/>
      </w:rPr>
      <w:t xml:space="preserve">Page </w:t>
    </w:r>
    <w:r>
      <w:fldChar w:fldCharType="begin"/>
    </w:r>
    <w:r>
      <w:instrText xml:space="preserve"> PAGE   \* MERGEFORMAT </w:instrText>
    </w:r>
    <w:r>
      <w:fldChar w:fldCharType="separate"/>
    </w:r>
    <w:r>
      <w:rPr>
        <w:i/>
      </w:rPr>
      <w:t>10</w:t>
    </w:r>
    <w:r>
      <w:rPr>
        <w:i/>
      </w:rPr>
      <w:fldChar w:fldCharType="end"/>
    </w:r>
    <w:r>
      <w:rPr>
        <w:i/>
      </w:rPr>
      <w:t xml:space="preserve"> of </w:t>
    </w:r>
    <w:r>
      <w:fldChar w:fldCharType="begin"/>
    </w:r>
    <w:r>
      <w:instrText xml:space="preserve"> NUMPAGES   \* MERGEFORMAT </w:instrText>
    </w:r>
    <w:r>
      <w:fldChar w:fldCharType="separate"/>
    </w:r>
    <w:r>
      <w:rPr>
        <w:i/>
      </w:rPr>
      <w:t>17</w:t>
    </w:r>
    <w:r>
      <w:rPr>
        <w:i/>
      </w:rPr>
      <w:fldChar w:fldCharType="end"/>
    </w:r>
    <w:r>
      <w:rPr>
        <w:i/>
      </w:rPr>
      <w:tab/>
      <w:t>Draft District Bylaws Template</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EF156" w14:textId="77777777" w:rsidR="00187C1E" w:rsidRDefault="005D1532">
    <w:pPr>
      <w:tabs>
        <w:tab w:val="right" w:pos="8752"/>
      </w:tabs>
      <w:spacing w:after="0" w:line="259" w:lineRule="auto"/>
      <w:ind w:left="-2110" w:right="-3532" w:firstLine="0"/>
    </w:pPr>
    <w:r>
      <w:rPr>
        <w:noProof/>
        <w:sz w:val="22"/>
      </w:rPr>
      <mc:AlternateContent>
        <mc:Choice Requires="wpg">
          <w:drawing>
            <wp:anchor distT="0" distB="0" distL="114300" distR="114300" simplePos="0" relativeHeight="251662336" behindDoc="0" locked="0" layoutInCell="1" allowOverlap="1" wp14:anchorId="2EBB9C65" wp14:editId="6E6B91F9">
              <wp:simplePos x="0" y="0"/>
              <wp:positionH relativeFrom="page">
                <wp:posOffset>640080</wp:posOffset>
              </wp:positionH>
              <wp:positionV relativeFrom="page">
                <wp:posOffset>9572625</wp:posOffset>
              </wp:positionV>
              <wp:extent cx="6948805" cy="635"/>
              <wp:effectExtent l="0" t="0" r="0" b="0"/>
              <wp:wrapSquare wrapText="bothSides"/>
              <wp:docPr id="30067" name="Group 30067"/>
              <wp:cNvGraphicFramePr/>
              <a:graphic xmlns:a="http://schemas.openxmlformats.org/drawingml/2006/main">
                <a:graphicData uri="http://schemas.microsoft.com/office/word/2010/wordprocessingGroup">
                  <wpg:wgp>
                    <wpg:cNvGrpSpPr/>
                    <wpg:grpSpPr>
                      <a:xfrm>
                        <a:off x="0" y="0"/>
                        <a:ext cx="6948805" cy="635"/>
                        <a:chOff x="0" y="0"/>
                        <a:chExt cx="6948805" cy="635"/>
                      </a:xfrm>
                    </wpg:grpSpPr>
                    <wps:wsp>
                      <wps:cNvPr id="30068" name="Shape 30068"/>
                      <wps:cNvSpPr/>
                      <wps:spPr>
                        <a:xfrm>
                          <a:off x="0" y="0"/>
                          <a:ext cx="6948805" cy="0"/>
                        </a:xfrm>
                        <a:custGeom>
                          <a:avLst/>
                          <a:gdLst/>
                          <a:ahLst/>
                          <a:cxnLst/>
                          <a:rect l="0" t="0" r="0" b="0"/>
                          <a:pathLst>
                            <a:path w="6948805">
                              <a:moveTo>
                                <a:pt x="0" y="0"/>
                              </a:moveTo>
                              <a:lnTo>
                                <a:pt x="6948805" y="0"/>
                              </a:lnTo>
                            </a:path>
                          </a:pathLst>
                        </a:custGeom>
                        <a:ln w="635" cap="flat">
                          <a:round/>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30067" style="width:547.15pt;height:0.05pt;position:absolute;mso-position-horizontal-relative:page;mso-position-horizontal:absolute;margin-left:50.4pt;mso-position-vertical-relative:page;margin-top:753.75pt;" coordsize="69488,6">
              <v:shape id="Shape 30068" style="position:absolute;width:69488;height:0;left:0;top:0;" coordsize="6948805,0" path="m0,0l6948805,0">
                <v:stroke weight="0.05pt" endcap="flat" joinstyle="round" on="true" color="#000000"/>
                <v:fill on="false" color="#000000" opacity="0"/>
              </v:shape>
              <w10:wrap type="square"/>
            </v:group>
          </w:pict>
        </mc:Fallback>
      </mc:AlternateContent>
    </w:r>
    <w:r>
      <w:rPr>
        <w:i/>
      </w:rPr>
      <w:t>Draft District Bylaws Template</w:t>
    </w:r>
    <w:r>
      <w:rPr>
        <w:i/>
      </w:rPr>
      <w:tab/>
      <w:t xml:space="preserve">Page </w:t>
    </w:r>
    <w:r>
      <w:fldChar w:fldCharType="begin"/>
    </w:r>
    <w:r>
      <w:instrText xml:space="preserve"> PAGE   \* MERGEFORMAT </w:instrText>
    </w:r>
    <w:r>
      <w:fldChar w:fldCharType="separate"/>
    </w:r>
    <w:r>
      <w:rPr>
        <w:i/>
      </w:rPr>
      <w:t>11</w:t>
    </w:r>
    <w:r>
      <w:rPr>
        <w:i/>
      </w:rPr>
      <w:fldChar w:fldCharType="end"/>
    </w:r>
    <w:r>
      <w:rPr>
        <w:i/>
      </w:rPr>
      <w:t xml:space="preserve"> of </w:t>
    </w:r>
    <w:r>
      <w:fldChar w:fldCharType="begin"/>
    </w:r>
    <w:r>
      <w:instrText xml:space="preserve"> NUMPAGES   \* MERGEFORMAT </w:instrText>
    </w:r>
    <w:r>
      <w:fldChar w:fldCharType="separate"/>
    </w:r>
    <w:r>
      <w:rPr>
        <w:i/>
      </w:rPr>
      <w:t>17</w:t>
    </w:r>
    <w:r>
      <w:rPr>
        <w:i/>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18A80" w14:textId="77777777" w:rsidR="00187C1E" w:rsidRDefault="005D1532">
    <w:pPr>
      <w:tabs>
        <w:tab w:val="right" w:pos="8030"/>
      </w:tabs>
      <w:spacing w:after="0" w:line="259" w:lineRule="auto"/>
      <w:ind w:left="-2830" w:right="-2810" w:firstLine="0"/>
    </w:pPr>
    <w:r>
      <w:rPr>
        <w:noProof/>
        <w:sz w:val="22"/>
      </w:rPr>
      <mc:AlternateContent>
        <mc:Choice Requires="wpg">
          <w:drawing>
            <wp:anchor distT="0" distB="0" distL="114300" distR="114300" simplePos="0" relativeHeight="251663360" behindDoc="0" locked="0" layoutInCell="1" allowOverlap="1" wp14:anchorId="2FCC0202" wp14:editId="4075C6A4">
              <wp:simplePos x="0" y="0"/>
              <wp:positionH relativeFrom="page">
                <wp:posOffset>182880</wp:posOffset>
              </wp:positionH>
              <wp:positionV relativeFrom="page">
                <wp:posOffset>9572625</wp:posOffset>
              </wp:positionV>
              <wp:extent cx="6948805" cy="635"/>
              <wp:effectExtent l="0" t="0" r="0" b="0"/>
              <wp:wrapSquare wrapText="bothSides"/>
              <wp:docPr id="30054" name="Group 30054"/>
              <wp:cNvGraphicFramePr/>
              <a:graphic xmlns:a="http://schemas.openxmlformats.org/drawingml/2006/main">
                <a:graphicData uri="http://schemas.microsoft.com/office/word/2010/wordprocessingGroup">
                  <wpg:wgp>
                    <wpg:cNvGrpSpPr/>
                    <wpg:grpSpPr>
                      <a:xfrm>
                        <a:off x="0" y="0"/>
                        <a:ext cx="6948805" cy="635"/>
                        <a:chOff x="0" y="0"/>
                        <a:chExt cx="6948805" cy="635"/>
                      </a:xfrm>
                    </wpg:grpSpPr>
                    <wps:wsp>
                      <wps:cNvPr id="30055" name="Shape 30055"/>
                      <wps:cNvSpPr/>
                      <wps:spPr>
                        <a:xfrm>
                          <a:off x="0" y="0"/>
                          <a:ext cx="6948805" cy="0"/>
                        </a:xfrm>
                        <a:custGeom>
                          <a:avLst/>
                          <a:gdLst/>
                          <a:ahLst/>
                          <a:cxnLst/>
                          <a:rect l="0" t="0" r="0" b="0"/>
                          <a:pathLst>
                            <a:path w="6948805">
                              <a:moveTo>
                                <a:pt x="0" y="0"/>
                              </a:moveTo>
                              <a:lnTo>
                                <a:pt x="6948805" y="0"/>
                              </a:lnTo>
                            </a:path>
                          </a:pathLst>
                        </a:custGeom>
                        <a:ln w="635" cap="flat">
                          <a:round/>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30054" style="width:547.15pt;height:0.05pt;position:absolute;mso-position-horizontal-relative:page;mso-position-horizontal:absolute;margin-left:14.4pt;mso-position-vertical-relative:page;margin-top:753.75pt;" coordsize="69488,6">
              <v:shape id="Shape 30055" style="position:absolute;width:69488;height:0;left:0;top:0;" coordsize="6948805,0" path="m0,0l6948805,0">
                <v:stroke weight="0.05pt" endcap="flat" joinstyle="round" on="true" color="#000000"/>
                <v:fill on="false" color="#000000" opacity="0"/>
              </v:shape>
              <w10:wrap type="square"/>
            </v:group>
          </w:pict>
        </mc:Fallback>
      </mc:AlternateContent>
    </w:r>
    <w:r>
      <w:rPr>
        <w:i/>
      </w:rPr>
      <w:t xml:space="preserve">Page </w:t>
    </w:r>
    <w:r>
      <w:fldChar w:fldCharType="begin"/>
    </w:r>
    <w:r>
      <w:instrText xml:space="preserve"> PAGE   \* MERGEFORMAT </w:instrText>
    </w:r>
    <w:r>
      <w:fldChar w:fldCharType="separate"/>
    </w:r>
    <w:r>
      <w:rPr>
        <w:i/>
      </w:rPr>
      <w:t>10</w:t>
    </w:r>
    <w:r>
      <w:rPr>
        <w:i/>
      </w:rPr>
      <w:fldChar w:fldCharType="end"/>
    </w:r>
    <w:r>
      <w:rPr>
        <w:i/>
      </w:rPr>
      <w:t xml:space="preserve"> of </w:t>
    </w:r>
    <w:r>
      <w:fldChar w:fldCharType="begin"/>
    </w:r>
    <w:r>
      <w:instrText xml:space="preserve"> NUMPAGES   \* MERGEFORMAT </w:instrText>
    </w:r>
    <w:r>
      <w:fldChar w:fldCharType="separate"/>
    </w:r>
    <w:r>
      <w:rPr>
        <w:i/>
      </w:rPr>
      <w:t>17</w:t>
    </w:r>
    <w:r>
      <w:rPr>
        <w:i/>
      </w:rPr>
      <w:fldChar w:fldCharType="end"/>
    </w:r>
    <w:r>
      <w:rPr>
        <w:i/>
      </w:rPr>
      <w:tab/>
      <w:t>Draft District Bylaws Templat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9EB0B6" w14:textId="77777777" w:rsidR="005D1532" w:rsidRDefault="005D1532">
      <w:pPr>
        <w:spacing w:after="0" w:line="240" w:lineRule="auto"/>
      </w:pPr>
      <w:r>
        <w:separator/>
      </w:r>
    </w:p>
  </w:footnote>
  <w:footnote w:type="continuationSeparator" w:id="0">
    <w:p w14:paraId="69207916" w14:textId="77777777" w:rsidR="005D1532" w:rsidRDefault="005D153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63FE1"/>
    <w:multiLevelType w:val="hybridMultilevel"/>
    <w:tmpl w:val="D182F4E8"/>
    <w:lvl w:ilvl="0" w:tplc="30F2208A">
      <w:start w:val="1"/>
      <w:numFmt w:val="upperLetter"/>
      <w:lvlText w:val="%1."/>
      <w:lvlJc w:val="left"/>
      <w:pPr>
        <w:ind w:left="28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BB0AFD9C">
      <w:start w:val="1"/>
      <w:numFmt w:val="lowerLetter"/>
      <w:lvlText w:val="%2"/>
      <w:lvlJc w:val="left"/>
      <w:pPr>
        <w:ind w:left="10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101A20BE">
      <w:start w:val="1"/>
      <w:numFmt w:val="lowerRoman"/>
      <w:lvlText w:val="%3"/>
      <w:lvlJc w:val="left"/>
      <w:pPr>
        <w:ind w:left="18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62968D8E">
      <w:start w:val="1"/>
      <w:numFmt w:val="decimal"/>
      <w:lvlText w:val="%4"/>
      <w:lvlJc w:val="left"/>
      <w:pPr>
        <w:ind w:left="25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18AA99F2">
      <w:start w:val="1"/>
      <w:numFmt w:val="lowerLetter"/>
      <w:lvlText w:val="%5"/>
      <w:lvlJc w:val="left"/>
      <w:pPr>
        <w:ind w:left="32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67883D3E">
      <w:start w:val="1"/>
      <w:numFmt w:val="lowerRoman"/>
      <w:lvlText w:val="%6"/>
      <w:lvlJc w:val="left"/>
      <w:pPr>
        <w:ind w:left="39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EDDEF714">
      <w:start w:val="1"/>
      <w:numFmt w:val="decimal"/>
      <w:lvlText w:val="%7"/>
      <w:lvlJc w:val="left"/>
      <w:pPr>
        <w:ind w:left="46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71928FB4">
      <w:start w:val="1"/>
      <w:numFmt w:val="lowerLetter"/>
      <w:lvlText w:val="%8"/>
      <w:lvlJc w:val="left"/>
      <w:pPr>
        <w:ind w:left="54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7D3CEED4">
      <w:start w:val="1"/>
      <w:numFmt w:val="lowerRoman"/>
      <w:lvlText w:val="%9"/>
      <w:lvlJc w:val="left"/>
      <w:pPr>
        <w:ind w:left="61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12063A0"/>
    <w:multiLevelType w:val="hybridMultilevel"/>
    <w:tmpl w:val="5DB4295C"/>
    <w:lvl w:ilvl="0" w:tplc="32FEB342">
      <w:start w:val="1"/>
      <w:numFmt w:val="upperLetter"/>
      <w:lvlText w:val="%1."/>
      <w:lvlJc w:val="left"/>
      <w:pPr>
        <w:ind w:left="28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912EFF0E">
      <w:start w:val="1"/>
      <w:numFmt w:val="lowerLetter"/>
      <w:lvlText w:val="%2"/>
      <w:lvlJc w:val="left"/>
      <w:pPr>
        <w:ind w:left="10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43C2E3D8">
      <w:start w:val="1"/>
      <w:numFmt w:val="lowerRoman"/>
      <w:lvlText w:val="%3"/>
      <w:lvlJc w:val="left"/>
      <w:pPr>
        <w:ind w:left="18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8EC6D158">
      <w:start w:val="1"/>
      <w:numFmt w:val="decimal"/>
      <w:lvlText w:val="%4"/>
      <w:lvlJc w:val="left"/>
      <w:pPr>
        <w:ind w:left="25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A87ADBCE">
      <w:start w:val="1"/>
      <w:numFmt w:val="lowerLetter"/>
      <w:lvlText w:val="%5"/>
      <w:lvlJc w:val="left"/>
      <w:pPr>
        <w:ind w:left="32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29227D62">
      <w:start w:val="1"/>
      <w:numFmt w:val="lowerRoman"/>
      <w:lvlText w:val="%6"/>
      <w:lvlJc w:val="left"/>
      <w:pPr>
        <w:ind w:left="39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8E6C2846">
      <w:start w:val="1"/>
      <w:numFmt w:val="decimal"/>
      <w:lvlText w:val="%7"/>
      <w:lvlJc w:val="left"/>
      <w:pPr>
        <w:ind w:left="46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62969BD8">
      <w:start w:val="1"/>
      <w:numFmt w:val="lowerLetter"/>
      <w:lvlText w:val="%8"/>
      <w:lvlJc w:val="left"/>
      <w:pPr>
        <w:ind w:left="54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4FB2D560">
      <w:start w:val="1"/>
      <w:numFmt w:val="lowerRoman"/>
      <w:lvlText w:val="%9"/>
      <w:lvlJc w:val="left"/>
      <w:pPr>
        <w:ind w:left="61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1BC3A8C"/>
    <w:multiLevelType w:val="hybridMultilevel"/>
    <w:tmpl w:val="84B80716"/>
    <w:lvl w:ilvl="0" w:tplc="4C0AB1B8">
      <w:start w:val="1"/>
      <w:numFmt w:val="lowerLetter"/>
      <w:lvlText w:val="%1."/>
      <w:lvlJc w:val="left"/>
      <w:pPr>
        <w:ind w:left="86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87D0B74A">
      <w:start w:val="1"/>
      <w:numFmt w:val="lowerLetter"/>
      <w:lvlText w:val="%2"/>
      <w:lvlJc w:val="left"/>
      <w:pPr>
        <w:ind w:left="165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48A8EBDE">
      <w:start w:val="1"/>
      <w:numFmt w:val="lowerRoman"/>
      <w:lvlText w:val="%3"/>
      <w:lvlJc w:val="left"/>
      <w:pPr>
        <w:ind w:left="237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336C0502">
      <w:start w:val="1"/>
      <w:numFmt w:val="decimal"/>
      <w:lvlText w:val="%4"/>
      <w:lvlJc w:val="left"/>
      <w:pPr>
        <w:ind w:left="309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8A3A64EA">
      <w:start w:val="1"/>
      <w:numFmt w:val="lowerLetter"/>
      <w:lvlText w:val="%5"/>
      <w:lvlJc w:val="left"/>
      <w:pPr>
        <w:ind w:left="381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C6BA7F10">
      <w:start w:val="1"/>
      <w:numFmt w:val="lowerRoman"/>
      <w:lvlText w:val="%6"/>
      <w:lvlJc w:val="left"/>
      <w:pPr>
        <w:ind w:left="453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13B439D0">
      <w:start w:val="1"/>
      <w:numFmt w:val="decimal"/>
      <w:lvlText w:val="%7"/>
      <w:lvlJc w:val="left"/>
      <w:pPr>
        <w:ind w:left="525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573040CA">
      <w:start w:val="1"/>
      <w:numFmt w:val="lowerLetter"/>
      <w:lvlText w:val="%8"/>
      <w:lvlJc w:val="left"/>
      <w:pPr>
        <w:ind w:left="597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18DC0538">
      <w:start w:val="1"/>
      <w:numFmt w:val="lowerRoman"/>
      <w:lvlText w:val="%9"/>
      <w:lvlJc w:val="left"/>
      <w:pPr>
        <w:ind w:left="669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072E1F45"/>
    <w:multiLevelType w:val="hybridMultilevel"/>
    <w:tmpl w:val="87D8EA14"/>
    <w:lvl w:ilvl="0" w:tplc="AD762884">
      <w:start w:val="1"/>
      <w:numFmt w:val="lowerLetter"/>
      <w:lvlText w:val="%1."/>
      <w:lvlJc w:val="left"/>
      <w:pPr>
        <w:ind w:left="158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CE9CAE7A">
      <w:start w:val="1"/>
      <w:numFmt w:val="lowerLetter"/>
      <w:lvlText w:val="%2"/>
      <w:lvlJc w:val="left"/>
      <w:pPr>
        <w:ind w:left="165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22FEB3EC">
      <w:start w:val="1"/>
      <w:numFmt w:val="lowerRoman"/>
      <w:lvlText w:val="%3"/>
      <w:lvlJc w:val="left"/>
      <w:pPr>
        <w:ind w:left="237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10B2011C">
      <w:start w:val="1"/>
      <w:numFmt w:val="decimal"/>
      <w:lvlText w:val="%4"/>
      <w:lvlJc w:val="left"/>
      <w:pPr>
        <w:ind w:left="309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F41201F2">
      <w:start w:val="1"/>
      <w:numFmt w:val="lowerLetter"/>
      <w:lvlText w:val="%5"/>
      <w:lvlJc w:val="left"/>
      <w:pPr>
        <w:ind w:left="381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E18682B0">
      <w:start w:val="1"/>
      <w:numFmt w:val="lowerRoman"/>
      <w:lvlText w:val="%6"/>
      <w:lvlJc w:val="left"/>
      <w:pPr>
        <w:ind w:left="453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00B4359E">
      <w:start w:val="1"/>
      <w:numFmt w:val="decimal"/>
      <w:lvlText w:val="%7"/>
      <w:lvlJc w:val="left"/>
      <w:pPr>
        <w:ind w:left="525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713A4724">
      <w:start w:val="1"/>
      <w:numFmt w:val="lowerLetter"/>
      <w:lvlText w:val="%8"/>
      <w:lvlJc w:val="left"/>
      <w:pPr>
        <w:ind w:left="597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7D64F34C">
      <w:start w:val="1"/>
      <w:numFmt w:val="lowerRoman"/>
      <w:lvlText w:val="%9"/>
      <w:lvlJc w:val="left"/>
      <w:pPr>
        <w:ind w:left="669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09A82716"/>
    <w:multiLevelType w:val="hybridMultilevel"/>
    <w:tmpl w:val="5F2A6108"/>
    <w:lvl w:ilvl="0" w:tplc="D0503884">
      <w:start w:val="2"/>
      <w:numFmt w:val="decimal"/>
      <w:lvlText w:val="%1."/>
      <w:lvlJc w:val="left"/>
      <w:pPr>
        <w:ind w:left="56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79369110">
      <w:start w:val="1"/>
      <w:numFmt w:val="lowerLetter"/>
      <w:lvlText w:val="%2"/>
      <w:lvlJc w:val="left"/>
      <w:pPr>
        <w:ind w:left="136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B220FF58">
      <w:start w:val="1"/>
      <w:numFmt w:val="lowerRoman"/>
      <w:lvlText w:val="%3"/>
      <w:lvlJc w:val="left"/>
      <w:pPr>
        <w:ind w:left="208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5602E1C0">
      <w:start w:val="1"/>
      <w:numFmt w:val="decimal"/>
      <w:lvlText w:val="%4"/>
      <w:lvlJc w:val="left"/>
      <w:pPr>
        <w:ind w:left="280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1A546ACA">
      <w:start w:val="1"/>
      <w:numFmt w:val="lowerLetter"/>
      <w:lvlText w:val="%5"/>
      <w:lvlJc w:val="left"/>
      <w:pPr>
        <w:ind w:left="352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23EEE202">
      <w:start w:val="1"/>
      <w:numFmt w:val="lowerRoman"/>
      <w:lvlText w:val="%6"/>
      <w:lvlJc w:val="left"/>
      <w:pPr>
        <w:ind w:left="424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E4F2D2D0">
      <w:start w:val="1"/>
      <w:numFmt w:val="decimal"/>
      <w:lvlText w:val="%7"/>
      <w:lvlJc w:val="left"/>
      <w:pPr>
        <w:ind w:left="496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124AF0C4">
      <w:start w:val="1"/>
      <w:numFmt w:val="lowerLetter"/>
      <w:lvlText w:val="%8"/>
      <w:lvlJc w:val="left"/>
      <w:pPr>
        <w:ind w:left="568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2D825F6A">
      <w:start w:val="1"/>
      <w:numFmt w:val="lowerRoman"/>
      <w:lvlText w:val="%9"/>
      <w:lvlJc w:val="left"/>
      <w:pPr>
        <w:ind w:left="640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0C2641A8"/>
    <w:multiLevelType w:val="hybridMultilevel"/>
    <w:tmpl w:val="FD16DE02"/>
    <w:lvl w:ilvl="0" w:tplc="9B26AA18">
      <w:start w:val="1"/>
      <w:numFmt w:val="upperLetter"/>
      <w:lvlText w:val="%1."/>
      <w:lvlJc w:val="left"/>
      <w:pPr>
        <w:ind w:left="28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066231E0">
      <w:start w:val="1"/>
      <w:numFmt w:val="lowerLetter"/>
      <w:lvlText w:val="%2"/>
      <w:lvlJc w:val="left"/>
      <w:pPr>
        <w:ind w:left="10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AA122418">
      <w:start w:val="1"/>
      <w:numFmt w:val="lowerRoman"/>
      <w:lvlText w:val="%3"/>
      <w:lvlJc w:val="left"/>
      <w:pPr>
        <w:ind w:left="18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F1BC688A">
      <w:start w:val="1"/>
      <w:numFmt w:val="decimal"/>
      <w:lvlText w:val="%4"/>
      <w:lvlJc w:val="left"/>
      <w:pPr>
        <w:ind w:left="25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E2E638CA">
      <w:start w:val="1"/>
      <w:numFmt w:val="lowerLetter"/>
      <w:lvlText w:val="%5"/>
      <w:lvlJc w:val="left"/>
      <w:pPr>
        <w:ind w:left="32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0F382120">
      <w:start w:val="1"/>
      <w:numFmt w:val="lowerRoman"/>
      <w:lvlText w:val="%6"/>
      <w:lvlJc w:val="left"/>
      <w:pPr>
        <w:ind w:left="39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0ED664FE">
      <w:start w:val="1"/>
      <w:numFmt w:val="decimal"/>
      <w:lvlText w:val="%7"/>
      <w:lvlJc w:val="left"/>
      <w:pPr>
        <w:ind w:left="46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F6665A5A">
      <w:start w:val="1"/>
      <w:numFmt w:val="lowerLetter"/>
      <w:lvlText w:val="%8"/>
      <w:lvlJc w:val="left"/>
      <w:pPr>
        <w:ind w:left="54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A1FCD960">
      <w:start w:val="1"/>
      <w:numFmt w:val="lowerRoman"/>
      <w:lvlText w:val="%9"/>
      <w:lvlJc w:val="left"/>
      <w:pPr>
        <w:ind w:left="61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114411EB"/>
    <w:multiLevelType w:val="hybridMultilevel"/>
    <w:tmpl w:val="31C6FA3A"/>
    <w:lvl w:ilvl="0" w:tplc="385817FC">
      <w:start w:val="1"/>
      <w:numFmt w:val="upperLetter"/>
      <w:lvlText w:val="%1."/>
      <w:lvlJc w:val="left"/>
      <w:pPr>
        <w:ind w:left="1152"/>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A82AD660">
      <w:start w:val="1"/>
      <w:numFmt w:val="lowerLetter"/>
      <w:lvlText w:val="%2"/>
      <w:lvlJc w:val="left"/>
      <w:pPr>
        <w:ind w:left="122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BFB87096">
      <w:start w:val="1"/>
      <w:numFmt w:val="lowerRoman"/>
      <w:lvlText w:val="%3"/>
      <w:lvlJc w:val="left"/>
      <w:pPr>
        <w:ind w:left="194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9C0E2F62">
      <w:start w:val="1"/>
      <w:numFmt w:val="decimal"/>
      <w:lvlText w:val="%4"/>
      <w:lvlJc w:val="left"/>
      <w:pPr>
        <w:ind w:left="266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201429EE">
      <w:start w:val="1"/>
      <w:numFmt w:val="lowerLetter"/>
      <w:lvlText w:val="%5"/>
      <w:lvlJc w:val="left"/>
      <w:pPr>
        <w:ind w:left="338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179612D6">
      <w:start w:val="1"/>
      <w:numFmt w:val="lowerRoman"/>
      <w:lvlText w:val="%6"/>
      <w:lvlJc w:val="left"/>
      <w:pPr>
        <w:ind w:left="410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ECB2FF82">
      <w:start w:val="1"/>
      <w:numFmt w:val="decimal"/>
      <w:lvlText w:val="%7"/>
      <w:lvlJc w:val="left"/>
      <w:pPr>
        <w:ind w:left="482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A614BEC0">
      <w:start w:val="1"/>
      <w:numFmt w:val="lowerLetter"/>
      <w:lvlText w:val="%8"/>
      <w:lvlJc w:val="left"/>
      <w:pPr>
        <w:ind w:left="554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4BAC6E5A">
      <w:start w:val="1"/>
      <w:numFmt w:val="lowerRoman"/>
      <w:lvlText w:val="%9"/>
      <w:lvlJc w:val="left"/>
      <w:pPr>
        <w:ind w:left="626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123A7F5D"/>
    <w:multiLevelType w:val="hybridMultilevel"/>
    <w:tmpl w:val="F4A4E96E"/>
    <w:lvl w:ilvl="0" w:tplc="A1303F0C">
      <w:start w:val="1"/>
      <w:numFmt w:val="lowerLetter"/>
      <w:lvlText w:val="%1."/>
      <w:lvlJc w:val="left"/>
      <w:pPr>
        <w:ind w:left="53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256864AA">
      <w:start w:val="1"/>
      <w:numFmt w:val="lowerLetter"/>
      <w:lvlText w:val="%2"/>
      <w:lvlJc w:val="left"/>
      <w:pPr>
        <w:ind w:left="139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560A2CF6">
      <w:start w:val="1"/>
      <w:numFmt w:val="lowerRoman"/>
      <w:lvlText w:val="%3"/>
      <w:lvlJc w:val="left"/>
      <w:pPr>
        <w:ind w:left="211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58CA9D80">
      <w:start w:val="1"/>
      <w:numFmt w:val="decimal"/>
      <w:lvlText w:val="%4"/>
      <w:lvlJc w:val="left"/>
      <w:pPr>
        <w:ind w:left="283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D35E4D10">
      <w:start w:val="1"/>
      <w:numFmt w:val="lowerLetter"/>
      <w:lvlText w:val="%5"/>
      <w:lvlJc w:val="left"/>
      <w:pPr>
        <w:ind w:left="355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C6F6704E">
      <w:start w:val="1"/>
      <w:numFmt w:val="lowerRoman"/>
      <w:lvlText w:val="%6"/>
      <w:lvlJc w:val="left"/>
      <w:pPr>
        <w:ind w:left="427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E49230EC">
      <w:start w:val="1"/>
      <w:numFmt w:val="decimal"/>
      <w:lvlText w:val="%7"/>
      <w:lvlJc w:val="left"/>
      <w:pPr>
        <w:ind w:left="499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3C8629CA">
      <w:start w:val="1"/>
      <w:numFmt w:val="lowerLetter"/>
      <w:lvlText w:val="%8"/>
      <w:lvlJc w:val="left"/>
      <w:pPr>
        <w:ind w:left="571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7C58D312">
      <w:start w:val="1"/>
      <w:numFmt w:val="lowerRoman"/>
      <w:lvlText w:val="%9"/>
      <w:lvlJc w:val="left"/>
      <w:pPr>
        <w:ind w:left="643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142D277F"/>
    <w:multiLevelType w:val="hybridMultilevel"/>
    <w:tmpl w:val="D99A6EA4"/>
    <w:lvl w:ilvl="0" w:tplc="25189762">
      <w:start w:val="1"/>
      <w:numFmt w:val="lowerLetter"/>
      <w:lvlText w:val="%1."/>
      <w:lvlJc w:val="left"/>
      <w:pPr>
        <w:ind w:left="122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206E957C">
      <w:start w:val="1"/>
      <w:numFmt w:val="lowerLetter"/>
      <w:lvlText w:val="%2"/>
      <w:lvlJc w:val="left"/>
      <w:pPr>
        <w:ind w:left="1512"/>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36FCCE7A">
      <w:start w:val="1"/>
      <w:numFmt w:val="lowerRoman"/>
      <w:lvlText w:val="%3"/>
      <w:lvlJc w:val="left"/>
      <w:pPr>
        <w:ind w:left="2232"/>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B9B4BE94">
      <w:start w:val="1"/>
      <w:numFmt w:val="decimal"/>
      <w:lvlText w:val="%4"/>
      <w:lvlJc w:val="left"/>
      <w:pPr>
        <w:ind w:left="2952"/>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A5EE3FA0">
      <w:start w:val="1"/>
      <w:numFmt w:val="lowerLetter"/>
      <w:lvlText w:val="%5"/>
      <w:lvlJc w:val="left"/>
      <w:pPr>
        <w:ind w:left="3672"/>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3498012C">
      <w:start w:val="1"/>
      <w:numFmt w:val="lowerRoman"/>
      <w:lvlText w:val="%6"/>
      <w:lvlJc w:val="left"/>
      <w:pPr>
        <w:ind w:left="4392"/>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5E820CE4">
      <w:start w:val="1"/>
      <w:numFmt w:val="decimal"/>
      <w:lvlText w:val="%7"/>
      <w:lvlJc w:val="left"/>
      <w:pPr>
        <w:ind w:left="5112"/>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C8F4AF0E">
      <w:start w:val="1"/>
      <w:numFmt w:val="lowerLetter"/>
      <w:lvlText w:val="%8"/>
      <w:lvlJc w:val="left"/>
      <w:pPr>
        <w:ind w:left="5832"/>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3C14453A">
      <w:start w:val="1"/>
      <w:numFmt w:val="lowerRoman"/>
      <w:lvlText w:val="%9"/>
      <w:lvlJc w:val="left"/>
      <w:pPr>
        <w:ind w:left="6552"/>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14F405A1"/>
    <w:multiLevelType w:val="hybridMultilevel"/>
    <w:tmpl w:val="549C4792"/>
    <w:lvl w:ilvl="0" w:tplc="13AE74AE">
      <w:start w:val="9"/>
      <w:numFmt w:val="lowerLetter"/>
      <w:lvlText w:val="%1."/>
      <w:lvlJc w:val="left"/>
      <w:pPr>
        <w:ind w:left="56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D9C01CAE">
      <w:start w:val="1"/>
      <w:numFmt w:val="lowerLetter"/>
      <w:lvlText w:val="%2"/>
      <w:lvlJc w:val="left"/>
      <w:pPr>
        <w:ind w:left="147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AC502B14">
      <w:start w:val="1"/>
      <w:numFmt w:val="lowerRoman"/>
      <w:lvlText w:val="%3"/>
      <w:lvlJc w:val="left"/>
      <w:pPr>
        <w:ind w:left="219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26527E6A">
      <w:start w:val="1"/>
      <w:numFmt w:val="decimal"/>
      <w:lvlText w:val="%4"/>
      <w:lvlJc w:val="left"/>
      <w:pPr>
        <w:ind w:left="291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1E504ADE">
      <w:start w:val="1"/>
      <w:numFmt w:val="lowerLetter"/>
      <w:lvlText w:val="%5"/>
      <w:lvlJc w:val="left"/>
      <w:pPr>
        <w:ind w:left="363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817C11F6">
      <w:start w:val="1"/>
      <w:numFmt w:val="lowerRoman"/>
      <w:lvlText w:val="%6"/>
      <w:lvlJc w:val="left"/>
      <w:pPr>
        <w:ind w:left="435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48567588">
      <w:start w:val="1"/>
      <w:numFmt w:val="decimal"/>
      <w:lvlText w:val="%7"/>
      <w:lvlJc w:val="left"/>
      <w:pPr>
        <w:ind w:left="507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476C6C76">
      <w:start w:val="1"/>
      <w:numFmt w:val="lowerLetter"/>
      <w:lvlText w:val="%8"/>
      <w:lvlJc w:val="left"/>
      <w:pPr>
        <w:ind w:left="579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537AE5FC">
      <w:start w:val="1"/>
      <w:numFmt w:val="lowerRoman"/>
      <w:lvlText w:val="%9"/>
      <w:lvlJc w:val="left"/>
      <w:pPr>
        <w:ind w:left="651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16CB2753"/>
    <w:multiLevelType w:val="hybridMultilevel"/>
    <w:tmpl w:val="CB647046"/>
    <w:lvl w:ilvl="0" w:tplc="AEF6C882">
      <w:start w:val="9"/>
      <w:numFmt w:val="upperLetter"/>
      <w:lvlText w:val="%1."/>
      <w:lvlJc w:val="left"/>
      <w:pPr>
        <w:ind w:left="64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9E000822">
      <w:start w:val="1"/>
      <w:numFmt w:val="lowerLetter"/>
      <w:lvlText w:val="%2"/>
      <w:lvlJc w:val="left"/>
      <w:pPr>
        <w:ind w:left="10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3AF66E34">
      <w:start w:val="1"/>
      <w:numFmt w:val="lowerRoman"/>
      <w:lvlText w:val="%3"/>
      <w:lvlJc w:val="left"/>
      <w:pPr>
        <w:ind w:left="18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533A495C">
      <w:start w:val="1"/>
      <w:numFmt w:val="decimal"/>
      <w:lvlText w:val="%4"/>
      <w:lvlJc w:val="left"/>
      <w:pPr>
        <w:ind w:left="25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D580443C">
      <w:start w:val="1"/>
      <w:numFmt w:val="lowerLetter"/>
      <w:lvlText w:val="%5"/>
      <w:lvlJc w:val="left"/>
      <w:pPr>
        <w:ind w:left="32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0A3E6A22">
      <w:start w:val="1"/>
      <w:numFmt w:val="lowerRoman"/>
      <w:lvlText w:val="%6"/>
      <w:lvlJc w:val="left"/>
      <w:pPr>
        <w:ind w:left="39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15CA4438">
      <w:start w:val="1"/>
      <w:numFmt w:val="decimal"/>
      <w:lvlText w:val="%7"/>
      <w:lvlJc w:val="left"/>
      <w:pPr>
        <w:ind w:left="46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7F323F22">
      <w:start w:val="1"/>
      <w:numFmt w:val="lowerLetter"/>
      <w:lvlText w:val="%8"/>
      <w:lvlJc w:val="left"/>
      <w:pPr>
        <w:ind w:left="54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799A82B6">
      <w:start w:val="1"/>
      <w:numFmt w:val="lowerRoman"/>
      <w:lvlText w:val="%9"/>
      <w:lvlJc w:val="left"/>
      <w:pPr>
        <w:ind w:left="61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17B53EFD"/>
    <w:multiLevelType w:val="hybridMultilevel"/>
    <w:tmpl w:val="77E6349E"/>
    <w:lvl w:ilvl="0" w:tplc="F35CA83C">
      <w:start w:val="1"/>
      <w:numFmt w:val="decimal"/>
      <w:lvlText w:val="%1."/>
      <w:lvlJc w:val="left"/>
      <w:pPr>
        <w:ind w:left="50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796CCA00">
      <w:start w:val="1"/>
      <w:numFmt w:val="lowerLetter"/>
      <w:lvlText w:val="%2"/>
      <w:lvlJc w:val="left"/>
      <w:pPr>
        <w:ind w:left="122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15BE7748">
      <w:start w:val="1"/>
      <w:numFmt w:val="lowerRoman"/>
      <w:lvlText w:val="%3"/>
      <w:lvlJc w:val="left"/>
      <w:pPr>
        <w:ind w:left="194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76BC76F8">
      <w:start w:val="1"/>
      <w:numFmt w:val="decimal"/>
      <w:lvlText w:val="%4"/>
      <w:lvlJc w:val="left"/>
      <w:pPr>
        <w:ind w:left="266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6EBE0A44">
      <w:start w:val="1"/>
      <w:numFmt w:val="lowerLetter"/>
      <w:lvlText w:val="%5"/>
      <w:lvlJc w:val="left"/>
      <w:pPr>
        <w:ind w:left="338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55BA31E6">
      <w:start w:val="1"/>
      <w:numFmt w:val="lowerRoman"/>
      <w:lvlText w:val="%6"/>
      <w:lvlJc w:val="left"/>
      <w:pPr>
        <w:ind w:left="410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BE34893C">
      <w:start w:val="1"/>
      <w:numFmt w:val="decimal"/>
      <w:lvlText w:val="%7"/>
      <w:lvlJc w:val="left"/>
      <w:pPr>
        <w:ind w:left="482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5710613C">
      <w:start w:val="1"/>
      <w:numFmt w:val="lowerLetter"/>
      <w:lvlText w:val="%8"/>
      <w:lvlJc w:val="left"/>
      <w:pPr>
        <w:ind w:left="554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966E772A">
      <w:start w:val="1"/>
      <w:numFmt w:val="lowerRoman"/>
      <w:lvlText w:val="%9"/>
      <w:lvlJc w:val="left"/>
      <w:pPr>
        <w:ind w:left="626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18C72F70"/>
    <w:multiLevelType w:val="hybridMultilevel"/>
    <w:tmpl w:val="0A8AB530"/>
    <w:lvl w:ilvl="0" w:tplc="A3963362">
      <w:start w:val="1"/>
      <w:numFmt w:val="upperLetter"/>
      <w:lvlText w:val="%1."/>
      <w:lvlJc w:val="left"/>
      <w:pPr>
        <w:ind w:left="100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B802B410">
      <w:start w:val="1"/>
      <w:numFmt w:val="lowerLetter"/>
      <w:lvlText w:val="%2"/>
      <w:lvlJc w:val="left"/>
      <w:pPr>
        <w:ind w:left="10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4B9AACD8">
      <w:start w:val="1"/>
      <w:numFmt w:val="lowerRoman"/>
      <w:lvlText w:val="%3"/>
      <w:lvlJc w:val="left"/>
      <w:pPr>
        <w:ind w:left="18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794611C8">
      <w:start w:val="1"/>
      <w:numFmt w:val="decimal"/>
      <w:lvlText w:val="%4"/>
      <w:lvlJc w:val="left"/>
      <w:pPr>
        <w:ind w:left="25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6B8EAB34">
      <w:start w:val="1"/>
      <w:numFmt w:val="lowerLetter"/>
      <w:lvlText w:val="%5"/>
      <w:lvlJc w:val="left"/>
      <w:pPr>
        <w:ind w:left="32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8A2AF778">
      <w:start w:val="1"/>
      <w:numFmt w:val="lowerRoman"/>
      <w:lvlText w:val="%6"/>
      <w:lvlJc w:val="left"/>
      <w:pPr>
        <w:ind w:left="39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6EAE6588">
      <w:start w:val="1"/>
      <w:numFmt w:val="decimal"/>
      <w:lvlText w:val="%7"/>
      <w:lvlJc w:val="left"/>
      <w:pPr>
        <w:ind w:left="46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79DA4448">
      <w:start w:val="1"/>
      <w:numFmt w:val="lowerLetter"/>
      <w:lvlText w:val="%8"/>
      <w:lvlJc w:val="left"/>
      <w:pPr>
        <w:ind w:left="54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F78C750C">
      <w:start w:val="1"/>
      <w:numFmt w:val="lowerRoman"/>
      <w:lvlText w:val="%9"/>
      <w:lvlJc w:val="left"/>
      <w:pPr>
        <w:ind w:left="61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1C2B43A6"/>
    <w:multiLevelType w:val="hybridMultilevel"/>
    <w:tmpl w:val="FCE8D962"/>
    <w:lvl w:ilvl="0" w:tplc="0FD26C1E">
      <w:start w:val="1"/>
      <w:numFmt w:val="decimal"/>
      <w:lvlText w:val="%1."/>
      <w:lvlJc w:val="left"/>
      <w:pPr>
        <w:ind w:left="288"/>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tplc="3AE2772E">
      <w:start w:val="1"/>
      <w:numFmt w:val="lowerLetter"/>
      <w:lvlText w:val="%2"/>
      <w:lvlJc w:val="left"/>
      <w:pPr>
        <w:ind w:left="25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2" w:tplc="9D0A10C0">
      <w:start w:val="1"/>
      <w:numFmt w:val="lowerRoman"/>
      <w:lvlText w:val="%3"/>
      <w:lvlJc w:val="left"/>
      <w:pPr>
        <w:ind w:left="32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3" w:tplc="F1B656E0">
      <w:start w:val="1"/>
      <w:numFmt w:val="decimal"/>
      <w:lvlText w:val="%4"/>
      <w:lvlJc w:val="left"/>
      <w:pPr>
        <w:ind w:left="39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4" w:tplc="57607748">
      <w:start w:val="1"/>
      <w:numFmt w:val="lowerLetter"/>
      <w:lvlText w:val="%5"/>
      <w:lvlJc w:val="left"/>
      <w:pPr>
        <w:ind w:left="46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5" w:tplc="60D6702C">
      <w:start w:val="1"/>
      <w:numFmt w:val="lowerRoman"/>
      <w:lvlText w:val="%6"/>
      <w:lvlJc w:val="left"/>
      <w:pPr>
        <w:ind w:left="54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6" w:tplc="B3A691E0">
      <w:start w:val="1"/>
      <w:numFmt w:val="decimal"/>
      <w:lvlText w:val="%7"/>
      <w:lvlJc w:val="left"/>
      <w:pPr>
        <w:ind w:left="61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7" w:tplc="C678A656">
      <w:start w:val="1"/>
      <w:numFmt w:val="lowerLetter"/>
      <w:lvlText w:val="%8"/>
      <w:lvlJc w:val="left"/>
      <w:pPr>
        <w:ind w:left="68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8" w:tplc="DB6C46AC">
      <w:start w:val="1"/>
      <w:numFmt w:val="lowerRoman"/>
      <w:lvlText w:val="%9"/>
      <w:lvlJc w:val="left"/>
      <w:pPr>
        <w:ind w:left="75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1E363B38"/>
    <w:multiLevelType w:val="hybridMultilevel"/>
    <w:tmpl w:val="4CF25BEC"/>
    <w:lvl w:ilvl="0" w:tplc="CB38CC62">
      <w:start w:val="1"/>
      <w:numFmt w:val="decimal"/>
      <w:lvlText w:val="%1."/>
      <w:lvlJc w:val="left"/>
      <w:pPr>
        <w:ind w:left="432"/>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4D1220E0">
      <w:start w:val="1"/>
      <w:numFmt w:val="lowerLetter"/>
      <w:lvlText w:val="%2"/>
      <w:lvlJc w:val="left"/>
      <w:pPr>
        <w:ind w:left="122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ABA20552">
      <w:start w:val="1"/>
      <w:numFmt w:val="lowerRoman"/>
      <w:lvlText w:val="%3"/>
      <w:lvlJc w:val="left"/>
      <w:pPr>
        <w:ind w:left="194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8D10226C">
      <w:start w:val="1"/>
      <w:numFmt w:val="decimal"/>
      <w:lvlText w:val="%4"/>
      <w:lvlJc w:val="left"/>
      <w:pPr>
        <w:ind w:left="266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15E65A9E">
      <w:start w:val="1"/>
      <w:numFmt w:val="lowerLetter"/>
      <w:lvlText w:val="%5"/>
      <w:lvlJc w:val="left"/>
      <w:pPr>
        <w:ind w:left="338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C0E46EA2">
      <w:start w:val="1"/>
      <w:numFmt w:val="lowerRoman"/>
      <w:lvlText w:val="%6"/>
      <w:lvlJc w:val="left"/>
      <w:pPr>
        <w:ind w:left="410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A7A4D8A6">
      <w:start w:val="1"/>
      <w:numFmt w:val="decimal"/>
      <w:lvlText w:val="%7"/>
      <w:lvlJc w:val="left"/>
      <w:pPr>
        <w:ind w:left="482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DB3C301A">
      <w:start w:val="1"/>
      <w:numFmt w:val="lowerLetter"/>
      <w:lvlText w:val="%8"/>
      <w:lvlJc w:val="left"/>
      <w:pPr>
        <w:ind w:left="554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9C5040DA">
      <w:start w:val="1"/>
      <w:numFmt w:val="lowerRoman"/>
      <w:lvlText w:val="%9"/>
      <w:lvlJc w:val="left"/>
      <w:pPr>
        <w:ind w:left="626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1EF669DD"/>
    <w:multiLevelType w:val="hybridMultilevel"/>
    <w:tmpl w:val="1F623A0A"/>
    <w:lvl w:ilvl="0" w:tplc="0C8CCCBA">
      <w:start w:val="1"/>
      <w:numFmt w:val="lowerLetter"/>
      <w:lvlText w:val="%1."/>
      <w:lvlJc w:val="left"/>
      <w:pPr>
        <w:ind w:left="158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7D5CA8B0">
      <w:start w:val="1"/>
      <w:numFmt w:val="lowerLetter"/>
      <w:lvlText w:val="%2"/>
      <w:lvlJc w:val="left"/>
      <w:pPr>
        <w:ind w:left="142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DF602590">
      <w:start w:val="1"/>
      <w:numFmt w:val="lowerRoman"/>
      <w:lvlText w:val="%3"/>
      <w:lvlJc w:val="left"/>
      <w:pPr>
        <w:ind w:left="214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7FFE94DC">
      <w:start w:val="1"/>
      <w:numFmt w:val="decimal"/>
      <w:lvlText w:val="%4"/>
      <w:lvlJc w:val="left"/>
      <w:pPr>
        <w:ind w:left="286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596A95A8">
      <w:start w:val="1"/>
      <w:numFmt w:val="lowerLetter"/>
      <w:lvlText w:val="%5"/>
      <w:lvlJc w:val="left"/>
      <w:pPr>
        <w:ind w:left="358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DB9444DA">
      <w:start w:val="1"/>
      <w:numFmt w:val="lowerRoman"/>
      <w:lvlText w:val="%6"/>
      <w:lvlJc w:val="left"/>
      <w:pPr>
        <w:ind w:left="430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CB38C730">
      <w:start w:val="1"/>
      <w:numFmt w:val="decimal"/>
      <w:lvlText w:val="%7"/>
      <w:lvlJc w:val="left"/>
      <w:pPr>
        <w:ind w:left="502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F1C81C56">
      <w:start w:val="1"/>
      <w:numFmt w:val="lowerLetter"/>
      <w:lvlText w:val="%8"/>
      <w:lvlJc w:val="left"/>
      <w:pPr>
        <w:ind w:left="574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7F80F4F2">
      <w:start w:val="1"/>
      <w:numFmt w:val="lowerRoman"/>
      <w:lvlText w:val="%9"/>
      <w:lvlJc w:val="left"/>
      <w:pPr>
        <w:ind w:left="646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1F732693"/>
    <w:multiLevelType w:val="hybridMultilevel"/>
    <w:tmpl w:val="4250669E"/>
    <w:lvl w:ilvl="0" w:tplc="16C4D10E">
      <w:start w:val="1"/>
      <w:numFmt w:val="decimal"/>
      <w:lvlText w:val="%1."/>
      <w:lvlJc w:val="left"/>
      <w:pPr>
        <w:ind w:left="56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7D7A1788">
      <w:start w:val="1"/>
      <w:numFmt w:val="lowerLetter"/>
      <w:lvlText w:val="%2"/>
      <w:lvlJc w:val="left"/>
      <w:pPr>
        <w:ind w:left="136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2D047E48">
      <w:start w:val="1"/>
      <w:numFmt w:val="lowerRoman"/>
      <w:lvlText w:val="%3"/>
      <w:lvlJc w:val="left"/>
      <w:pPr>
        <w:ind w:left="208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05F83790">
      <w:start w:val="1"/>
      <w:numFmt w:val="decimal"/>
      <w:lvlText w:val="%4"/>
      <w:lvlJc w:val="left"/>
      <w:pPr>
        <w:ind w:left="280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06D698BE">
      <w:start w:val="1"/>
      <w:numFmt w:val="lowerLetter"/>
      <w:lvlText w:val="%5"/>
      <w:lvlJc w:val="left"/>
      <w:pPr>
        <w:ind w:left="352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38466314">
      <w:start w:val="1"/>
      <w:numFmt w:val="lowerRoman"/>
      <w:lvlText w:val="%6"/>
      <w:lvlJc w:val="left"/>
      <w:pPr>
        <w:ind w:left="424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8ABA8CF2">
      <w:start w:val="1"/>
      <w:numFmt w:val="decimal"/>
      <w:lvlText w:val="%7"/>
      <w:lvlJc w:val="left"/>
      <w:pPr>
        <w:ind w:left="496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BF5A5942">
      <w:start w:val="1"/>
      <w:numFmt w:val="lowerLetter"/>
      <w:lvlText w:val="%8"/>
      <w:lvlJc w:val="left"/>
      <w:pPr>
        <w:ind w:left="568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957671BC">
      <w:start w:val="1"/>
      <w:numFmt w:val="lowerRoman"/>
      <w:lvlText w:val="%9"/>
      <w:lvlJc w:val="left"/>
      <w:pPr>
        <w:ind w:left="640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249057A2"/>
    <w:multiLevelType w:val="hybridMultilevel"/>
    <w:tmpl w:val="47D8B924"/>
    <w:lvl w:ilvl="0" w:tplc="0A26D856">
      <w:start w:val="1"/>
      <w:numFmt w:val="decimal"/>
      <w:lvlText w:val="%1."/>
      <w:lvlJc w:val="left"/>
      <w:pPr>
        <w:ind w:left="129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1E5E3F8E">
      <w:start w:val="1"/>
      <w:numFmt w:val="lowerLetter"/>
      <w:lvlText w:val="%2."/>
      <w:lvlJc w:val="left"/>
      <w:pPr>
        <w:ind w:left="158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AD38C1C8">
      <w:start w:val="1"/>
      <w:numFmt w:val="lowerRoman"/>
      <w:lvlText w:val="%3"/>
      <w:lvlJc w:val="left"/>
      <w:pPr>
        <w:ind w:left="168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A2181196">
      <w:start w:val="1"/>
      <w:numFmt w:val="decimal"/>
      <w:lvlText w:val="%4"/>
      <w:lvlJc w:val="left"/>
      <w:pPr>
        <w:ind w:left="240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E99E0E60">
      <w:start w:val="1"/>
      <w:numFmt w:val="lowerLetter"/>
      <w:lvlText w:val="%5"/>
      <w:lvlJc w:val="left"/>
      <w:pPr>
        <w:ind w:left="312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F582084E">
      <w:start w:val="1"/>
      <w:numFmt w:val="lowerRoman"/>
      <w:lvlText w:val="%6"/>
      <w:lvlJc w:val="left"/>
      <w:pPr>
        <w:ind w:left="384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FFC275A6">
      <w:start w:val="1"/>
      <w:numFmt w:val="decimal"/>
      <w:lvlText w:val="%7"/>
      <w:lvlJc w:val="left"/>
      <w:pPr>
        <w:ind w:left="456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FB022390">
      <w:start w:val="1"/>
      <w:numFmt w:val="lowerLetter"/>
      <w:lvlText w:val="%8"/>
      <w:lvlJc w:val="left"/>
      <w:pPr>
        <w:ind w:left="528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C1DA5E1E">
      <w:start w:val="1"/>
      <w:numFmt w:val="lowerRoman"/>
      <w:lvlText w:val="%9"/>
      <w:lvlJc w:val="left"/>
      <w:pPr>
        <w:ind w:left="600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264561AE"/>
    <w:multiLevelType w:val="hybridMultilevel"/>
    <w:tmpl w:val="4002050C"/>
    <w:lvl w:ilvl="0" w:tplc="E570B9A6">
      <w:start w:val="1"/>
      <w:numFmt w:val="decimal"/>
      <w:lvlText w:val="%1."/>
      <w:lvlJc w:val="left"/>
      <w:pPr>
        <w:ind w:left="56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AB0462B0">
      <w:start w:val="1"/>
      <w:numFmt w:val="lowerLetter"/>
      <w:lvlText w:val="%2"/>
      <w:lvlJc w:val="left"/>
      <w:pPr>
        <w:ind w:left="136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6B16869E">
      <w:start w:val="1"/>
      <w:numFmt w:val="lowerRoman"/>
      <w:lvlText w:val="%3"/>
      <w:lvlJc w:val="left"/>
      <w:pPr>
        <w:ind w:left="208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DA14AC60">
      <w:start w:val="1"/>
      <w:numFmt w:val="decimal"/>
      <w:lvlText w:val="%4"/>
      <w:lvlJc w:val="left"/>
      <w:pPr>
        <w:ind w:left="280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8CF4E1DC">
      <w:start w:val="1"/>
      <w:numFmt w:val="lowerLetter"/>
      <w:lvlText w:val="%5"/>
      <w:lvlJc w:val="left"/>
      <w:pPr>
        <w:ind w:left="352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6474212E">
      <w:start w:val="1"/>
      <w:numFmt w:val="lowerRoman"/>
      <w:lvlText w:val="%6"/>
      <w:lvlJc w:val="left"/>
      <w:pPr>
        <w:ind w:left="424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403E15B4">
      <w:start w:val="1"/>
      <w:numFmt w:val="decimal"/>
      <w:lvlText w:val="%7"/>
      <w:lvlJc w:val="left"/>
      <w:pPr>
        <w:ind w:left="496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20E8AADE">
      <w:start w:val="1"/>
      <w:numFmt w:val="lowerLetter"/>
      <w:lvlText w:val="%8"/>
      <w:lvlJc w:val="left"/>
      <w:pPr>
        <w:ind w:left="568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723CDC00">
      <w:start w:val="1"/>
      <w:numFmt w:val="lowerRoman"/>
      <w:lvlText w:val="%9"/>
      <w:lvlJc w:val="left"/>
      <w:pPr>
        <w:ind w:left="640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28C12CAF"/>
    <w:multiLevelType w:val="hybridMultilevel"/>
    <w:tmpl w:val="E4621A0E"/>
    <w:lvl w:ilvl="0" w:tplc="1502391A">
      <w:start w:val="1"/>
      <w:numFmt w:val="lowerLetter"/>
      <w:lvlText w:val="%1."/>
      <w:lvlJc w:val="left"/>
      <w:pPr>
        <w:ind w:left="86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04C0B70E">
      <w:start w:val="1"/>
      <w:numFmt w:val="lowerLetter"/>
      <w:lvlText w:val="%2"/>
      <w:lvlJc w:val="left"/>
      <w:pPr>
        <w:ind w:left="14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3662B064">
      <w:start w:val="1"/>
      <w:numFmt w:val="lowerRoman"/>
      <w:lvlText w:val="%3"/>
      <w:lvlJc w:val="left"/>
      <w:pPr>
        <w:ind w:left="21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A01AB5B6">
      <w:start w:val="1"/>
      <w:numFmt w:val="decimal"/>
      <w:lvlText w:val="%4"/>
      <w:lvlJc w:val="left"/>
      <w:pPr>
        <w:ind w:left="28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BA2E2C64">
      <w:start w:val="1"/>
      <w:numFmt w:val="lowerLetter"/>
      <w:lvlText w:val="%5"/>
      <w:lvlJc w:val="left"/>
      <w:pPr>
        <w:ind w:left="35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4732A9A0">
      <w:start w:val="1"/>
      <w:numFmt w:val="lowerRoman"/>
      <w:lvlText w:val="%6"/>
      <w:lvlJc w:val="left"/>
      <w:pPr>
        <w:ind w:left="42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D8B66724">
      <w:start w:val="1"/>
      <w:numFmt w:val="decimal"/>
      <w:lvlText w:val="%7"/>
      <w:lvlJc w:val="left"/>
      <w:pPr>
        <w:ind w:left="50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66761DA2">
      <w:start w:val="1"/>
      <w:numFmt w:val="lowerLetter"/>
      <w:lvlText w:val="%8"/>
      <w:lvlJc w:val="left"/>
      <w:pPr>
        <w:ind w:left="57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2B4C7146">
      <w:start w:val="1"/>
      <w:numFmt w:val="lowerRoman"/>
      <w:lvlText w:val="%9"/>
      <w:lvlJc w:val="left"/>
      <w:pPr>
        <w:ind w:left="64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290E4748"/>
    <w:multiLevelType w:val="hybridMultilevel"/>
    <w:tmpl w:val="BE9021E8"/>
    <w:lvl w:ilvl="0" w:tplc="05947CB2">
      <w:start w:val="1"/>
      <w:numFmt w:val="upperLetter"/>
      <w:lvlText w:val="%1."/>
      <w:lvlJc w:val="left"/>
      <w:pPr>
        <w:ind w:left="34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3A9A775A">
      <w:start w:val="1"/>
      <w:numFmt w:val="decimal"/>
      <w:lvlText w:val="%2."/>
      <w:lvlJc w:val="left"/>
      <w:pPr>
        <w:ind w:left="56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25906BB8">
      <w:start w:val="1"/>
      <w:numFmt w:val="lowerRoman"/>
      <w:lvlText w:val="%3"/>
      <w:lvlJc w:val="left"/>
      <w:pPr>
        <w:ind w:left="13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FDFC407E">
      <w:start w:val="1"/>
      <w:numFmt w:val="decimal"/>
      <w:lvlText w:val="%4"/>
      <w:lvlJc w:val="left"/>
      <w:pPr>
        <w:ind w:left="20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7148EAC">
      <w:start w:val="1"/>
      <w:numFmt w:val="lowerLetter"/>
      <w:lvlText w:val="%5"/>
      <w:lvlJc w:val="left"/>
      <w:pPr>
        <w:ind w:left="28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FD08AD76">
      <w:start w:val="1"/>
      <w:numFmt w:val="lowerRoman"/>
      <w:lvlText w:val="%6"/>
      <w:lvlJc w:val="left"/>
      <w:pPr>
        <w:ind w:left="35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3A32FB5A">
      <w:start w:val="1"/>
      <w:numFmt w:val="decimal"/>
      <w:lvlText w:val="%7"/>
      <w:lvlJc w:val="left"/>
      <w:pPr>
        <w:ind w:left="42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710692F8">
      <w:start w:val="1"/>
      <w:numFmt w:val="lowerLetter"/>
      <w:lvlText w:val="%8"/>
      <w:lvlJc w:val="left"/>
      <w:pPr>
        <w:ind w:left="49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A89A8750">
      <w:start w:val="1"/>
      <w:numFmt w:val="lowerRoman"/>
      <w:lvlText w:val="%9"/>
      <w:lvlJc w:val="left"/>
      <w:pPr>
        <w:ind w:left="56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2A6E03B8"/>
    <w:multiLevelType w:val="hybridMultilevel"/>
    <w:tmpl w:val="A8AEC350"/>
    <w:lvl w:ilvl="0" w:tplc="7A6283A0">
      <w:start w:val="16"/>
      <w:numFmt w:val="decimal"/>
      <w:lvlText w:val="%1-"/>
      <w:lvlJc w:val="left"/>
      <w:pPr>
        <w:ind w:left="3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3718DCE8">
      <w:start w:val="1"/>
      <w:numFmt w:val="lowerLetter"/>
      <w:lvlText w:val="%2"/>
      <w:lvlJc w:val="left"/>
      <w:pPr>
        <w:ind w:left="10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3F1A55A8">
      <w:start w:val="1"/>
      <w:numFmt w:val="lowerRoman"/>
      <w:lvlText w:val="%3"/>
      <w:lvlJc w:val="left"/>
      <w:pPr>
        <w:ind w:left="18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6A8CE4E4">
      <w:start w:val="1"/>
      <w:numFmt w:val="decimal"/>
      <w:lvlText w:val="%4"/>
      <w:lvlJc w:val="left"/>
      <w:pPr>
        <w:ind w:left="25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8CD0A160">
      <w:start w:val="1"/>
      <w:numFmt w:val="lowerLetter"/>
      <w:lvlText w:val="%5"/>
      <w:lvlJc w:val="left"/>
      <w:pPr>
        <w:ind w:left="32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515C8B1C">
      <w:start w:val="1"/>
      <w:numFmt w:val="lowerRoman"/>
      <w:lvlText w:val="%6"/>
      <w:lvlJc w:val="left"/>
      <w:pPr>
        <w:ind w:left="39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47E2259E">
      <w:start w:val="1"/>
      <w:numFmt w:val="decimal"/>
      <w:lvlText w:val="%7"/>
      <w:lvlJc w:val="left"/>
      <w:pPr>
        <w:ind w:left="46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8DB4D634">
      <w:start w:val="1"/>
      <w:numFmt w:val="lowerLetter"/>
      <w:lvlText w:val="%8"/>
      <w:lvlJc w:val="left"/>
      <w:pPr>
        <w:ind w:left="54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3486809C">
      <w:start w:val="1"/>
      <w:numFmt w:val="lowerRoman"/>
      <w:lvlText w:val="%9"/>
      <w:lvlJc w:val="left"/>
      <w:pPr>
        <w:ind w:left="61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2BB86D83"/>
    <w:multiLevelType w:val="hybridMultilevel"/>
    <w:tmpl w:val="33EC491A"/>
    <w:lvl w:ilvl="0" w:tplc="F9DCF074">
      <w:start w:val="1"/>
      <w:numFmt w:val="decimal"/>
      <w:lvlText w:val="%1."/>
      <w:lvlJc w:val="left"/>
      <w:pPr>
        <w:ind w:left="56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482AEE14">
      <w:start w:val="1"/>
      <w:numFmt w:val="lowerLetter"/>
      <w:lvlText w:val="%2"/>
      <w:lvlJc w:val="left"/>
      <w:pPr>
        <w:ind w:left="136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27A41828">
      <w:start w:val="1"/>
      <w:numFmt w:val="lowerRoman"/>
      <w:lvlText w:val="%3"/>
      <w:lvlJc w:val="left"/>
      <w:pPr>
        <w:ind w:left="208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15829B18">
      <w:start w:val="1"/>
      <w:numFmt w:val="decimal"/>
      <w:lvlText w:val="%4"/>
      <w:lvlJc w:val="left"/>
      <w:pPr>
        <w:ind w:left="280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795EAB58">
      <w:start w:val="1"/>
      <w:numFmt w:val="lowerLetter"/>
      <w:lvlText w:val="%5"/>
      <w:lvlJc w:val="left"/>
      <w:pPr>
        <w:ind w:left="352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EF8C8676">
      <w:start w:val="1"/>
      <w:numFmt w:val="lowerRoman"/>
      <w:lvlText w:val="%6"/>
      <w:lvlJc w:val="left"/>
      <w:pPr>
        <w:ind w:left="424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EFF0863A">
      <w:start w:val="1"/>
      <w:numFmt w:val="decimal"/>
      <w:lvlText w:val="%7"/>
      <w:lvlJc w:val="left"/>
      <w:pPr>
        <w:ind w:left="496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E24E89AC">
      <w:start w:val="1"/>
      <w:numFmt w:val="lowerLetter"/>
      <w:lvlText w:val="%8"/>
      <w:lvlJc w:val="left"/>
      <w:pPr>
        <w:ind w:left="568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23502058">
      <w:start w:val="1"/>
      <w:numFmt w:val="lowerRoman"/>
      <w:lvlText w:val="%9"/>
      <w:lvlJc w:val="left"/>
      <w:pPr>
        <w:ind w:left="640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30672DBC"/>
    <w:multiLevelType w:val="hybridMultilevel"/>
    <w:tmpl w:val="9AEA7BE8"/>
    <w:lvl w:ilvl="0" w:tplc="04C66CD0">
      <w:start w:val="1"/>
      <w:numFmt w:val="decimal"/>
      <w:lvlText w:val="%1."/>
      <w:lvlJc w:val="left"/>
      <w:pPr>
        <w:ind w:left="92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ECD67D02">
      <w:start w:val="1"/>
      <w:numFmt w:val="lowerLetter"/>
      <w:lvlText w:val="%2"/>
      <w:lvlJc w:val="left"/>
      <w:pPr>
        <w:ind w:left="136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416883E0">
      <w:start w:val="1"/>
      <w:numFmt w:val="lowerRoman"/>
      <w:lvlText w:val="%3"/>
      <w:lvlJc w:val="left"/>
      <w:pPr>
        <w:ind w:left="208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CDEEC640">
      <w:start w:val="1"/>
      <w:numFmt w:val="decimal"/>
      <w:lvlText w:val="%4"/>
      <w:lvlJc w:val="left"/>
      <w:pPr>
        <w:ind w:left="280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FDFC5146">
      <w:start w:val="1"/>
      <w:numFmt w:val="lowerLetter"/>
      <w:lvlText w:val="%5"/>
      <w:lvlJc w:val="left"/>
      <w:pPr>
        <w:ind w:left="352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4F584676">
      <w:start w:val="1"/>
      <w:numFmt w:val="lowerRoman"/>
      <w:lvlText w:val="%6"/>
      <w:lvlJc w:val="left"/>
      <w:pPr>
        <w:ind w:left="424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73CA664A">
      <w:start w:val="1"/>
      <w:numFmt w:val="decimal"/>
      <w:lvlText w:val="%7"/>
      <w:lvlJc w:val="left"/>
      <w:pPr>
        <w:ind w:left="496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8CEEECB6">
      <w:start w:val="1"/>
      <w:numFmt w:val="lowerLetter"/>
      <w:lvlText w:val="%8"/>
      <w:lvlJc w:val="left"/>
      <w:pPr>
        <w:ind w:left="568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BDD2C492">
      <w:start w:val="1"/>
      <w:numFmt w:val="lowerRoman"/>
      <w:lvlText w:val="%9"/>
      <w:lvlJc w:val="left"/>
      <w:pPr>
        <w:ind w:left="640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334811C6"/>
    <w:multiLevelType w:val="hybridMultilevel"/>
    <w:tmpl w:val="1902AA0C"/>
    <w:lvl w:ilvl="0" w:tplc="1D04A352">
      <w:start w:val="1"/>
      <w:numFmt w:val="decimal"/>
      <w:lvlText w:val="%1."/>
      <w:lvlJc w:val="left"/>
      <w:pPr>
        <w:ind w:left="56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18A022D8">
      <w:start w:val="1"/>
      <w:numFmt w:val="lowerLetter"/>
      <w:lvlText w:val="%2"/>
      <w:lvlJc w:val="left"/>
      <w:pPr>
        <w:ind w:left="136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08DE9C8C">
      <w:start w:val="1"/>
      <w:numFmt w:val="lowerRoman"/>
      <w:lvlText w:val="%3"/>
      <w:lvlJc w:val="left"/>
      <w:pPr>
        <w:ind w:left="208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0BF28D8A">
      <w:start w:val="1"/>
      <w:numFmt w:val="decimal"/>
      <w:lvlText w:val="%4"/>
      <w:lvlJc w:val="left"/>
      <w:pPr>
        <w:ind w:left="280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57F239A4">
      <w:start w:val="1"/>
      <w:numFmt w:val="lowerLetter"/>
      <w:lvlText w:val="%5"/>
      <w:lvlJc w:val="left"/>
      <w:pPr>
        <w:ind w:left="352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9FFAE4BC">
      <w:start w:val="1"/>
      <w:numFmt w:val="lowerRoman"/>
      <w:lvlText w:val="%6"/>
      <w:lvlJc w:val="left"/>
      <w:pPr>
        <w:ind w:left="424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866AF514">
      <w:start w:val="1"/>
      <w:numFmt w:val="decimal"/>
      <w:lvlText w:val="%7"/>
      <w:lvlJc w:val="left"/>
      <w:pPr>
        <w:ind w:left="496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C9F0AAF6">
      <w:start w:val="1"/>
      <w:numFmt w:val="lowerLetter"/>
      <w:lvlText w:val="%8"/>
      <w:lvlJc w:val="left"/>
      <w:pPr>
        <w:ind w:left="568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0B0AE934">
      <w:start w:val="1"/>
      <w:numFmt w:val="lowerRoman"/>
      <w:lvlText w:val="%9"/>
      <w:lvlJc w:val="left"/>
      <w:pPr>
        <w:ind w:left="640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33C141D1"/>
    <w:multiLevelType w:val="hybridMultilevel"/>
    <w:tmpl w:val="82F08FF4"/>
    <w:lvl w:ilvl="0" w:tplc="0CDE1EA6">
      <w:start w:val="8"/>
      <w:numFmt w:val="decimal"/>
      <w:lvlText w:val="%1."/>
      <w:lvlJc w:val="left"/>
      <w:pPr>
        <w:ind w:left="129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4B709DB0">
      <w:start w:val="1"/>
      <w:numFmt w:val="lowerLetter"/>
      <w:lvlText w:val="%2."/>
      <w:lvlJc w:val="left"/>
      <w:pPr>
        <w:ind w:left="158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1D0B862">
      <w:start w:val="1"/>
      <w:numFmt w:val="lowerRoman"/>
      <w:lvlText w:val="%3"/>
      <w:lvlJc w:val="left"/>
      <w:pPr>
        <w:ind w:left="13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352A1D2">
      <w:start w:val="1"/>
      <w:numFmt w:val="decimal"/>
      <w:lvlText w:val="%4"/>
      <w:lvlJc w:val="left"/>
      <w:pPr>
        <w:ind w:left="20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7688AE42">
      <w:start w:val="1"/>
      <w:numFmt w:val="lowerLetter"/>
      <w:lvlText w:val="%5"/>
      <w:lvlJc w:val="left"/>
      <w:pPr>
        <w:ind w:left="28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B6BCED9A">
      <w:start w:val="1"/>
      <w:numFmt w:val="lowerRoman"/>
      <w:lvlText w:val="%6"/>
      <w:lvlJc w:val="left"/>
      <w:pPr>
        <w:ind w:left="35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C223E00">
      <w:start w:val="1"/>
      <w:numFmt w:val="decimal"/>
      <w:lvlText w:val="%7"/>
      <w:lvlJc w:val="left"/>
      <w:pPr>
        <w:ind w:left="42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DED8A2F0">
      <w:start w:val="1"/>
      <w:numFmt w:val="lowerLetter"/>
      <w:lvlText w:val="%8"/>
      <w:lvlJc w:val="left"/>
      <w:pPr>
        <w:ind w:left="49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71D47322">
      <w:start w:val="1"/>
      <w:numFmt w:val="lowerRoman"/>
      <w:lvlText w:val="%9"/>
      <w:lvlJc w:val="left"/>
      <w:pPr>
        <w:ind w:left="56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6" w15:restartNumberingAfterBreak="0">
    <w:nsid w:val="344B6DBA"/>
    <w:multiLevelType w:val="hybridMultilevel"/>
    <w:tmpl w:val="6EB6C950"/>
    <w:lvl w:ilvl="0" w:tplc="97F41996">
      <w:start w:val="1"/>
      <w:numFmt w:val="decimal"/>
      <w:lvlText w:val="%1."/>
      <w:lvlJc w:val="left"/>
      <w:pPr>
        <w:ind w:left="432"/>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F4A4BD2E">
      <w:start w:val="1"/>
      <w:numFmt w:val="lowerLetter"/>
      <w:lvlText w:val="%2"/>
      <w:lvlJc w:val="left"/>
      <w:pPr>
        <w:ind w:left="122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FDC6444E">
      <w:start w:val="1"/>
      <w:numFmt w:val="lowerRoman"/>
      <w:lvlText w:val="%3"/>
      <w:lvlJc w:val="left"/>
      <w:pPr>
        <w:ind w:left="194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F872B01A">
      <w:start w:val="1"/>
      <w:numFmt w:val="decimal"/>
      <w:lvlText w:val="%4"/>
      <w:lvlJc w:val="left"/>
      <w:pPr>
        <w:ind w:left="266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575E1556">
      <w:start w:val="1"/>
      <w:numFmt w:val="lowerLetter"/>
      <w:lvlText w:val="%5"/>
      <w:lvlJc w:val="left"/>
      <w:pPr>
        <w:ind w:left="338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D0B4395A">
      <w:start w:val="1"/>
      <w:numFmt w:val="lowerRoman"/>
      <w:lvlText w:val="%6"/>
      <w:lvlJc w:val="left"/>
      <w:pPr>
        <w:ind w:left="410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8092D8C6">
      <w:start w:val="1"/>
      <w:numFmt w:val="decimal"/>
      <w:lvlText w:val="%7"/>
      <w:lvlJc w:val="left"/>
      <w:pPr>
        <w:ind w:left="482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A724B2D8">
      <w:start w:val="1"/>
      <w:numFmt w:val="lowerLetter"/>
      <w:lvlText w:val="%8"/>
      <w:lvlJc w:val="left"/>
      <w:pPr>
        <w:ind w:left="554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A5BED3C2">
      <w:start w:val="1"/>
      <w:numFmt w:val="lowerRoman"/>
      <w:lvlText w:val="%9"/>
      <w:lvlJc w:val="left"/>
      <w:pPr>
        <w:ind w:left="626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27" w15:restartNumberingAfterBreak="0">
    <w:nsid w:val="349A3C4A"/>
    <w:multiLevelType w:val="hybridMultilevel"/>
    <w:tmpl w:val="500AFD2E"/>
    <w:lvl w:ilvl="0" w:tplc="7FDC8576">
      <w:start w:val="1"/>
      <w:numFmt w:val="decimal"/>
      <w:lvlText w:val="%1."/>
      <w:lvlJc w:val="left"/>
      <w:pPr>
        <w:ind w:left="56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7F322A80">
      <w:start w:val="1"/>
      <w:numFmt w:val="lowerLetter"/>
      <w:lvlText w:val="%2"/>
      <w:lvlJc w:val="left"/>
      <w:pPr>
        <w:ind w:left="136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D57EF012">
      <w:start w:val="1"/>
      <w:numFmt w:val="lowerRoman"/>
      <w:lvlText w:val="%3"/>
      <w:lvlJc w:val="left"/>
      <w:pPr>
        <w:ind w:left="208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A90E1C08">
      <w:start w:val="1"/>
      <w:numFmt w:val="decimal"/>
      <w:lvlText w:val="%4"/>
      <w:lvlJc w:val="left"/>
      <w:pPr>
        <w:ind w:left="280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B2142E50">
      <w:start w:val="1"/>
      <w:numFmt w:val="lowerLetter"/>
      <w:lvlText w:val="%5"/>
      <w:lvlJc w:val="left"/>
      <w:pPr>
        <w:ind w:left="352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3870753C">
      <w:start w:val="1"/>
      <w:numFmt w:val="lowerRoman"/>
      <w:lvlText w:val="%6"/>
      <w:lvlJc w:val="left"/>
      <w:pPr>
        <w:ind w:left="424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E51AD886">
      <w:start w:val="1"/>
      <w:numFmt w:val="decimal"/>
      <w:lvlText w:val="%7"/>
      <w:lvlJc w:val="left"/>
      <w:pPr>
        <w:ind w:left="496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1EAE39E2">
      <w:start w:val="1"/>
      <w:numFmt w:val="lowerLetter"/>
      <w:lvlText w:val="%8"/>
      <w:lvlJc w:val="left"/>
      <w:pPr>
        <w:ind w:left="568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DBCCB12E">
      <w:start w:val="1"/>
      <w:numFmt w:val="lowerRoman"/>
      <w:lvlText w:val="%9"/>
      <w:lvlJc w:val="left"/>
      <w:pPr>
        <w:ind w:left="640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28" w15:restartNumberingAfterBreak="0">
    <w:nsid w:val="34EC0C43"/>
    <w:multiLevelType w:val="hybridMultilevel"/>
    <w:tmpl w:val="2FCE500C"/>
    <w:lvl w:ilvl="0" w:tplc="5496988A">
      <w:start w:val="1"/>
      <w:numFmt w:val="decimal"/>
      <w:lvlText w:val="%1."/>
      <w:lvlJc w:val="left"/>
      <w:pPr>
        <w:ind w:left="56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5DA4EC80">
      <w:start w:val="1"/>
      <w:numFmt w:val="lowerLetter"/>
      <w:lvlText w:val="%2"/>
      <w:lvlJc w:val="left"/>
      <w:pPr>
        <w:ind w:left="136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76AE89C2">
      <w:start w:val="1"/>
      <w:numFmt w:val="lowerRoman"/>
      <w:lvlText w:val="%3"/>
      <w:lvlJc w:val="left"/>
      <w:pPr>
        <w:ind w:left="208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51407986">
      <w:start w:val="1"/>
      <w:numFmt w:val="decimal"/>
      <w:lvlText w:val="%4"/>
      <w:lvlJc w:val="left"/>
      <w:pPr>
        <w:ind w:left="280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9F5034BC">
      <w:start w:val="1"/>
      <w:numFmt w:val="lowerLetter"/>
      <w:lvlText w:val="%5"/>
      <w:lvlJc w:val="left"/>
      <w:pPr>
        <w:ind w:left="352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9B8482E0">
      <w:start w:val="1"/>
      <w:numFmt w:val="lowerRoman"/>
      <w:lvlText w:val="%6"/>
      <w:lvlJc w:val="left"/>
      <w:pPr>
        <w:ind w:left="424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3F78680C">
      <w:start w:val="1"/>
      <w:numFmt w:val="decimal"/>
      <w:lvlText w:val="%7"/>
      <w:lvlJc w:val="left"/>
      <w:pPr>
        <w:ind w:left="496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0AE6777C">
      <w:start w:val="1"/>
      <w:numFmt w:val="lowerLetter"/>
      <w:lvlText w:val="%8"/>
      <w:lvlJc w:val="left"/>
      <w:pPr>
        <w:ind w:left="568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6C5ED04C">
      <w:start w:val="1"/>
      <w:numFmt w:val="lowerRoman"/>
      <w:lvlText w:val="%9"/>
      <w:lvlJc w:val="left"/>
      <w:pPr>
        <w:ind w:left="640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29" w15:restartNumberingAfterBreak="0">
    <w:nsid w:val="376B4F57"/>
    <w:multiLevelType w:val="hybridMultilevel"/>
    <w:tmpl w:val="EE085150"/>
    <w:lvl w:ilvl="0" w:tplc="BD02AC74">
      <w:start w:val="1"/>
      <w:numFmt w:val="decimal"/>
      <w:lvlText w:val="%1."/>
      <w:lvlJc w:val="left"/>
      <w:pPr>
        <w:ind w:left="56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8E92F5F2">
      <w:start w:val="1"/>
      <w:numFmt w:val="lowerLetter"/>
      <w:lvlText w:val="%2"/>
      <w:lvlJc w:val="left"/>
      <w:pPr>
        <w:ind w:left="137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E1D66E48">
      <w:start w:val="1"/>
      <w:numFmt w:val="lowerRoman"/>
      <w:lvlText w:val="%3"/>
      <w:lvlJc w:val="left"/>
      <w:pPr>
        <w:ind w:left="209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4FC6D3AC">
      <w:start w:val="1"/>
      <w:numFmt w:val="decimal"/>
      <w:lvlText w:val="%4"/>
      <w:lvlJc w:val="left"/>
      <w:pPr>
        <w:ind w:left="281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169CB124">
      <w:start w:val="1"/>
      <w:numFmt w:val="lowerLetter"/>
      <w:lvlText w:val="%5"/>
      <w:lvlJc w:val="left"/>
      <w:pPr>
        <w:ind w:left="353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666CB164">
      <w:start w:val="1"/>
      <w:numFmt w:val="lowerRoman"/>
      <w:lvlText w:val="%6"/>
      <w:lvlJc w:val="left"/>
      <w:pPr>
        <w:ind w:left="425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D47881F2">
      <w:start w:val="1"/>
      <w:numFmt w:val="decimal"/>
      <w:lvlText w:val="%7"/>
      <w:lvlJc w:val="left"/>
      <w:pPr>
        <w:ind w:left="497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C55E2D1E">
      <w:start w:val="1"/>
      <w:numFmt w:val="lowerLetter"/>
      <w:lvlText w:val="%8"/>
      <w:lvlJc w:val="left"/>
      <w:pPr>
        <w:ind w:left="569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51B03238">
      <w:start w:val="1"/>
      <w:numFmt w:val="lowerRoman"/>
      <w:lvlText w:val="%9"/>
      <w:lvlJc w:val="left"/>
      <w:pPr>
        <w:ind w:left="641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397508A9"/>
    <w:multiLevelType w:val="hybridMultilevel"/>
    <w:tmpl w:val="E05CCE94"/>
    <w:lvl w:ilvl="0" w:tplc="872650F4">
      <w:start w:val="1"/>
      <w:numFmt w:val="lowerLetter"/>
      <w:lvlText w:val="%1."/>
      <w:lvlJc w:val="left"/>
      <w:pPr>
        <w:ind w:left="158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F9607B74">
      <w:start w:val="1"/>
      <w:numFmt w:val="lowerLetter"/>
      <w:lvlText w:val="%2"/>
      <w:lvlJc w:val="left"/>
      <w:pPr>
        <w:ind w:left="136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98C67C54">
      <w:start w:val="1"/>
      <w:numFmt w:val="lowerRoman"/>
      <w:lvlText w:val="%3"/>
      <w:lvlJc w:val="left"/>
      <w:pPr>
        <w:ind w:left="208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1EC6D656">
      <w:start w:val="1"/>
      <w:numFmt w:val="decimal"/>
      <w:lvlText w:val="%4"/>
      <w:lvlJc w:val="left"/>
      <w:pPr>
        <w:ind w:left="280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525290C6">
      <w:start w:val="1"/>
      <w:numFmt w:val="lowerLetter"/>
      <w:lvlText w:val="%5"/>
      <w:lvlJc w:val="left"/>
      <w:pPr>
        <w:ind w:left="352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6214FB96">
      <w:start w:val="1"/>
      <w:numFmt w:val="lowerRoman"/>
      <w:lvlText w:val="%6"/>
      <w:lvlJc w:val="left"/>
      <w:pPr>
        <w:ind w:left="424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48D6B1F4">
      <w:start w:val="1"/>
      <w:numFmt w:val="decimal"/>
      <w:lvlText w:val="%7"/>
      <w:lvlJc w:val="left"/>
      <w:pPr>
        <w:ind w:left="496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8FD8D058">
      <w:start w:val="1"/>
      <w:numFmt w:val="lowerLetter"/>
      <w:lvlText w:val="%8"/>
      <w:lvlJc w:val="left"/>
      <w:pPr>
        <w:ind w:left="568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75CEFCF6">
      <w:start w:val="1"/>
      <w:numFmt w:val="lowerRoman"/>
      <w:lvlText w:val="%9"/>
      <w:lvlJc w:val="left"/>
      <w:pPr>
        <w:ind w:left="640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442752B3"/>
    <w:multiLevelType w:val="hybridMultilevel"/>
    <w:tmpl w:val="A2F4D3DA"/>
    <w:lvl w:ilvl="0" w:tplc="CE9A987A">
      <w:start w:val="1"/>
      <w:numFmt w:val="decimal"/>
      <w:lvlText w:val="%1."/>
      <w:lvlJc w:val="left"/>
      <w:pPr>
        <w:ind w:left="92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19E854F8">
      <w:start w:val="1"/>
      <w:numFmt w:val="lowerLetter"/>
      <w:lvlText w:val="%2."/>
      <w:lvlJc w:val="left"/>
      <w:pPr>
        <w:ind w:left="164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1214F07C">
      <w:start w:val="1"/>
      <w:numFmt w:val="lowerRoman"/>
      <w:lvlText w:val="%3"/>
      <w:lvlJc w:val="left"/>
      <w:pPr>
        <w:ind w:left="165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8A04568A">
      <w:start w:val="1"/>
      <w:numFmt w:val="decimal"/>
      <w:lvlText w:val="%4"/>
      <w:lvlJc w:val="left"/>
      <w:pPr>
        <w:ind w:left="237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6A548A1C">
      <w:start w:val="1"/>
      <w:numFmt w:val="lowerLetter"/>
      <w:lvlText w:val="%5"/>
      <w:lvlJc w:val="left"/>
      <w:pPr>
        <w:ind w:left="309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F6CC96C4">
      <w:start w:val="1"/>
      <w:numFmt w:val="lowerRoman"/>
      <w:lvlText w:val="%6"/>
      <w:lvlJc w:val="left"/>
      <w:pPr>
        <w:ind w:left="381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458C6D90">
      <w:start w:val="1"/>
      <w:numFmt w:val="decimal"/>
      <w:lvlText w:val="%7"/>
      <w:lvlJc w:val="left"/>
      <w:pPr>
        <w:ind w:left="453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9D6A7A14">
      <w:start w:val="1"/>
      <w:numFmt w:val="lowerLetter"/>
      <w:lvlText w:val="%8"/>
      <w:lvlJc w:val="left"/>
      <w:pPr>
        <w:ind w:left="525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B420A3DC">
      <w:start w:val="1"/>
      <w:numFmt w:val="lowerRoman"/>
      <w:lvlText w:val="%9"/>
      <w:lvlJc w:val="left"/>
      <w:pPr>
        <w:ind w:left="597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32" w15:restartNumberingAfterBreak="0">
    <w:nsid w:val="4605704C"/>
    <w:multiLevelType w:val="hybridMultilevel"/>
    <w:tmpl w:val="C51A091A"/>
    <w:lvl w:ilvl="0" w:tplc="931E843A">
      <w:start w:val="1"/>
      <w:numFmt w:val="decimal"/>
      <w:lvlText w:val="%1."/>
      <w:lvlJc w:val="left"/>
      <w:pPr>
        <w:ind w:left="56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3D066496">
      <w:start w:val="1"/>
      <w:numFmt w:val="lowerLetter"/>
      <w:lvlText w:val="%2."/>
      <w:lvlJc w:val="left"/>
      <w:pPr>
        <w:ind w:left="86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4CE0BD80">
      <w:start w:val="1"/>
      <w:numFmt w:val="lowerRoman"/>
      <w:lvlText w:val="%3"/>
      <w:lvlJc w:val="left"/>
      <w:pPr>
        <w:ind w:left="165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84D0B866">
      <w:start w:val="1"/>
      <w:numFmt w:val="decimal"/>
      <w:lvlText w:val="%4"/>
      <w:lvlJc w:val="left"/>
      <w:pPr>
        <w:ind w:left="237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A80690D2">
      <w:start w:val="1"/>
      <w:numFmt w:val="lowerLetter"/>
      <w:lvlText w:val="%5"/>
      <w:lvlJc w:val="left"/>
      <w:pPr>
        <w:ind w:left="309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395CDD70">
      <w:start w:val="1"/>
      <w:numFmt w:val="lowerRoman"/>
      <w:lvlText w:val="%6"/>
      <w:lvlJc w:val="left"/>
      <w:pPr>
        <w:ind w:left="381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94DE927A">
      <w:start w:val="1"/>
      <w:numFmt w:val="decimal"/>
      <w:lvlText w:val="%7"/>
      <w:lvlJc w:val="left"/>
      <w:pPr>
        <w:ind w:left="453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D01C6BFC">
      <w:start w:val="1"/>
      <w:numFmt w:val="lowerLetter"/>
      <w:lvlText w:val="%8"/>
      <w:lvlJc w:val="left"/>
      <w:pPr>
        <w:ind w:left="525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1DD4D7BA">
      <w:start w:val="1"/>
      <w:numFmt w:val="lowerRoman"/>
      <w:lvlText w:val="%9"/>
      <w:lvlJc w:val="left"/>
      <w:pPr>
        <w:ind w:left="597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33" w15:restartNumberingAfterBreak="0">
    <w:nsid w:val="49225FF8"/>
    <w:multiLevelType w:val="hybridMultilevel"/>
    <w:tmpl w:val="00120E5C"/>
    <w:lvl w:ilvl="0" w:tplc="569AC4EA">
      <w:start w:val="1"/>
      <w:numFmt w:val="lowerLetter"/>
      <w:lvlText w:val="%1."/>
      <w:lvlJc w:val="left"/>
      <w:pPr>
        <w:ind w:left="56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D1DEACD0">
      <w:start w:val="1"/>
      <w:numFmt w:val="decimal"/>
      <w:lvlText w:val="%2."/>
      <w:lvlJc w:val="left"/>
      <w:pPr>
        <w:ind w:left="86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47A025DA">
      <w:start w:val="1"/>
      <w:numFmt w:val="lowerRoman"/>
      <w:lvlText w:val="%3"/>
      <w:lvlJc w:val="left"/>
      <w:pPr>
        <w:ind w:left="165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63E6F614">
      <w:start w:val="1"/>
      <w:numFmt w:val="decimal"/>
      <w:lvlText w:val="%4"/>
      <w:lvlJc w:val="left"/>
      <w:pPr>
        <w:ind w:left="237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E8CEA916">
      <w:start w:val="1"/>
      <w:numFmt w:val="lowerLetter"/>
      <w:lvlText w:val="%5"/>
      <w:lvlJc w:val="left"/>
      <w:pPr>
        <w:ind w:left="309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407E840A">
      <w:start w:val="1"/>
      <w:numFmt w:val="lowerRoman"/>
      <w:lvlText w:val="%6"/>
      <w:lvlJc w:val="left"/>
      <w:pPr>
        <w:ind w:left="381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E77AE020">
      <w:start w:val="1"/>
      <w:numFmt w:val="decimal"/>
      <w:lvlText w:val="%7"/>
      <w:lvlJc w:val="left"/>
      <w:pPr>
        <w:ind w:left="453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A6E2CE5A">
      <w:start w:val="1"/>
      <w:numFmt w:val="lowerLetter"/>
      <w:lvlText w:val="%8"/>
      <w:lvlJc w:val="left"/>
      <w:pPr>
        <w:ind w:left="525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08E45E44">
      <w:start w:val="1"/>
      <w:numFmt w:val="lowerRoman"/>
      <w:lvlText w:val="%9"/>
      <w:lvlJc w:val="left"/>
      <w:pPr>
        <w:ind w:left="597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34" w15:restartNumberingAfterBreak="0">
    <w:nsid w:val="4A6F5B13"/>
    <w:multiLevelType w:val="hybridMultilevel"/>
    <w:tmpl w:val="58A04446"/>
    <w:lvl w:ilvl="0" w:tplc="A27CDBE0">
      <w:start w:val="1"/>
      <w:numFmt w:val="upperLetter"/>
      <w:lvlText w:val="%1."/>
      <w:lvlJc w:val="left"/>
      <w:pPr>
        <w:ind w:left="8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C1928906">
      <w:start w:val="1"/>
      <w:numFmt w:val="lowerLetter"/>
      <w:lvlText w:val="%2"/>
      <w:lvlJc w:val="left"/>
      <w:pPr>
        <w:ind w:left="164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2530E3BE">
      <w:start w:val="1"/>
      <w:numFmt w:val="lowerRoman"/>
      <w:lvlText w:val="%3"/>
      <w:lvlJc w:val="left"/>
      <w:pPr>
        <w:ind w:left="236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A38258B6">
      <w:start w:val="1"/>
      <w:numFmt w:val="decimal"/>
      <w:lvlText w:val="%4"/>
      <w:lvlJc w:val="left"/>
      <w:pPr>
        <w:ind w:left="308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BDEED732">
      <w:start w:val="1"/>
      <w:numFmt w:val="lowerLetter"/>
      <w:lvlText w:val="%5"/>
      <w:lvlJc w:val="left"/>
      <w:pPr>
        <w:ind w:left="380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2D4ACED0">
      <w:start w:val="1"/>
      <w:numFmt w:val="lowerRoman"/>
      <w:lvlText w:val="%6"/>
      <w:lvlJc w:val="left"/>
      <w:pPr>
        <w:ind w:left="452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94ECC818">
      <w:start w:val="1"/>
      <w:numFmt w:val="decimal"/>
      <w:lvlText w:val="%7"/>
      <w:lvlJc w:val="left"/>
      <w:pPr>
        <w:ind w:left="524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EA622F8C">
      <w:start w:val="1"/>
      <w:numFmt w:val="lowerLetter"/>
      <w:lvlText w:val="%8"/>
      <w:lvlJc w:val="left"/>
      <w:pPr>
        <w:ind w:left="596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6666E06C">
      <w:start w:val="1"/>
      <w:numFmt w:val="lowerRoman"/>
      <w:lvlText w:val="%9"/>
      <w:lvlJc w:val="left"/>
      <w:pPr>
        <w:ind w:left="668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35" w15:restartNumberingAfterBreak="0">
    <w:nsid w:val="4B652774"/>
    <w:multiLevelType w:val="hybridMultilevel"/>
    <w:tmpl w:val="6CB4C44E"/>
    <w:lvl w:ilvl="0" w:tplc="A1363B34">
      <w:start w:val="1"/>
      <w:numFmt w:val="lowerLetter"/>
      <w:lvlText w:val="%1."/>
      <w:lvlJc w:val="left"/>
      <w:pPr>
        <w:ind w:left="86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9B1E7800">
      <w:start w:val="1"/>
      <w:numFmt w:val="lowerLetter"/>
      <w:lvlText w:val="%2"/>
      <w:lvlJc w:val="left"/>
      <w:pPr>
        <w:ind w:left="165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11EE5AEE">
      <w:start w:val="1"/>
      <w:numFmt w:val="lowerRoman"/>
      <w:lvlText w:val="%3"/>
      <w:lvlJc w:val="left"/>
      <w:pPr>
        <w:ind w:left="237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D8109B86">
      <w:start w:val="1"/>
      <w:numFmt w:val="decimal"/>
      <w:lvlText w:val="%4"/>
      <w:lvlJc w:val="left"/>
      <w:pPr>
        <w:ind w:left="309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E52E9F74">
      <w:start w:val="1"/>
      <w:numFmt w:val="lowerLetter"/>
      <w:lvlText w:val="%5"/>
      <w:lvlJc w:val="left"/>
      <w:pPr>
        <w:ind w:left="381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8D242956">
      <w:start w:val="1"/>
      <w:numFmt w:val="lowerRoman"/>
      <w:lvlText w:val="%6"/>
      <w:lvlJc w:val="left"/>
      <w:pPr>
        <w:ind w:left="453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390A9658">
      <w:start w:val="1"/>
      <w:numFmt w:val="decimal"/>
      <w:lvlText w:val="%7"/>
      <w:lvlJc w:val="left"/>
      <w:pPr>
        <w:ind w:left="525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2F2C1DE2">
      <w:start w:val="1"/>
      <w:numFmt w:val="lowerLetter"/>
      <w:lvlText w:val="%8"/>
      <w:lvlJc w:val="left"/>
      <w:pPr>
        <w:ind w:left="597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D6E6F178">
      <w:start w:val="1"/>
      <w:numFmt w:val="lowerRoman"/>
      <w:lvlText w:val="%9"/>
      <w:lvlJc w:val="left"/>
      <w:pPr>
        <w:ind w:left="669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36" w15:restartNumberingAfterBreak="0">
    <w:nsid w:val="4C412DE0"/>
    <w:multiLevelType w:val="hybridMultilevel"/>
    <w:tmpl w:val="5F1AEE56"/>
    <w:lvl w:ilvl="0" w:tplc="06FAF458">
      <w:start w:val="1"/>
      <w:numFmt w:val="upperLetter"/>
      <w:lvlText w:val="%1."/>
      <w:lvlJc w:val="left"/>
      <w:pPr>
        <w:ind w:left="101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7D28F4B6">
      <w:start w:val="1"/>
      <w:numFmt w:val="lowerLetter"/>
      <w:lvlText w:val="%2"/>
      <w:lvlJc w:val="left"/>
      <w:pPr>
        <w:ind w:left="375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77DEEB3E">
      <w:start w:val="1"/>
      <w:numFmt w:val="lowerRoman"/>
      <w:lvlText w:val="%3"/>
      <w:lvlJc w:val="left"/>
      <w:pPr>
        <w:ind w:left="447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3386EB84">
      <w:start w:val="1"/>
      <w:numFmt w:val="decimal"/>
      <w:lvlText w:val="%4"/>
      <w:lvlJc w:val="left"/>
      <w:pPr>
        <w:ind w:left="519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DF24FEAC">
      <w:start w:val="1"/>
      <w:numFmt w:val="lowerLetter"/>
      <w:lvlText w:val="%5"/>
      <w:lvlJc w:val="left"/>
      <w:pPr>
        <w:ind w:left="591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B72C807E">
      <w:start w:val="1"/>
      <w:numFmt w:val="lowerRoman"/>
      <w:lvlText w:val="%6"/>
      <w:lvlJc w:val="left"/>
      <w:pPr>
        <w:ind w:left="663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FE906082">
      <w:start w:val="1"/>
      <w:numFmt w:val="decimal"/>
      <w:lvlText w:val="%7"/>
      <w:lvlJc w:val="left"/>
      <w:pPr>
        <w:ind w:left="735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B420BFF6">
      <w:start w:val="1"/>
      <w:numFmt w:val="lowerLetter"/>
      <w:lvlText w:val="%8"/>
      <w:lvlJc w:val="left"/>
      <w:pPr>
        <w:ind w:left="807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FCB2F2E4">
      <w:start w:val="1"/>
      <w:numFmt w:val="lowerRoman"/>
      <w:lvlText w:val="%9"/>
      <w:lvlJc w:val="left"/>
      <w:pPr>
        <w:ind w:left="879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37" w15:restartNumberingAfterBreak="0">
    <w:nsid w:val="4E265A4D"/>
    <w:multiLevelType w:val="hybridMultilevel"/>
    <w:tmpl w:val="03BA38CA"/>
    <w:lvl w:ilvl="0" w:tplc="E4B6ACC6">
      <w:start w:val="1"/>
      <w:numFmt w:val="decimal"/>
      <w:lvlText w:val="%1."/>
      <w:lvlJc w:val="left"/>
      <w:pPr>
        <w:ind w:left="56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CB6A5702">
      <w:start w:val="1"/>
      <w:numFmt w:val="lowerLetter"/>
      <w:lvlText w:val="%2"/>
      <w:lvlJc w:val="left"/>
      <w:pPr>
        <w:ind w:left="137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4AD2D6F8">
      <w:start w:val="1"/>
      <w:numFmt w:val="lowerRoman"/>
      <w:lvlText w:val="%3"/>
      <w:lvlJc w:val="left"/>
      <w:pPr>
        <w:ind w:left="209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7F7AD3E0">
      <w:start w:val="1"/>
      <w:numFmt w:val="decimal"/>
      <w:lvlText w:val="%4"/>
      <w:lvlJc w:val="left"/>
      <w:pPr>
        <w:ind w:left="281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D8AE20E6">
      <w:start w:val="1"/>
      <w:numFmt w:val="lowerLetter"/>
      <w:lvlText w:val="%5"/>
      <w:lvlJc w:val="left"/>
      <w:pPr>
        <w:ind w:left="353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6CE61844">
      <w:start w:val="1"/>
      <w:numFmt w:val="lowerRoman"/>
      <w:lvlText w:val="%6"/>
      <w:lvlJc w:val="left"/>
      <w:pPr>
        <w:ind w:left="425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700CF55E">
      <w:start w:val="1"/>
      <w:numFmt w:val="decimal"/>
      <w:lvlText w:val="%7"/>
      <w:lvlJc w:val="left"/>
      <w:pPr>
        <w:ind w:left="497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989E4AF2">
      <w:start w:val="1"/>
      <w:numFmt w:val="lowerLetter"/>
      <w:lvlText w:val="%8"/>
      <w:lvlJc w:val="left"/>
      <w:pPr>
        <w:ind w:left="569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B1DA9E7A">
      <w:start w:val="1"/>
      <w:numFmt w:val="lowerRoman"/>
      <w:lvlText w:val="%9"/>
      <w:lvlJc w:val="left"/>
      <w:pPr>
        <w:ind w:left="641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38" w15:restartNumberingAfterBreak="0">
    <w:nsid w:val="4EBE12DB"/>
    <w:multiLevelType w:val="hybridMultilevel"/>
    <w:tmpl w:val="FFB0C39A"/>
    <w:lvl w:ilvl="0" w:tplc="63A05636">
      <w:start w:val="1"/>
      <w:numFmt w:val="decimal"/>
      <w:lvlText w:val="%1."/>
      <w:lvlJc w:val="left"/>
      <w:pPr>
        <w:ind w:left="561"/>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tplc="CEC0129C">
      <w:start w:val="1"/>
      <w:numFmt w:val="lowerLetter"/>
      <w:lvlText w:val="%2."/>
      <w:lvlJc w:val="left"/>
      <w:pPr>
        <w:ind w:left="86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29B2DBDA">
      <w:start w:val="1"/>
      <w:numFmt w:val="lowerRoman"/>
      <w:lvlText w:val="%3"/>
      <w:lvlJc w:val="left"/>
      <w:pPr>
        <w:ind w:left="165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FC3E70CA">
      <w:start w:val="1"/>
      <w:numFmt w:val="decimal"/>
      <w:lvlText w:val="%4"/>
      <w:lvlJc w:val="left"/>
      <w:pPr>
        <w:ind w:left="237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8050EA50">
      <w:start w:val="1"/>
      <w:numFmt w:val="lowerLetter"/>
      <w:lvlText w:val="%5"/>
      <w:lvlJc w:val="left"/>
      <w:pPr>
        <w:ind w:left="309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83085AEE">
      <w:start w:val="1"/>
      <w:numFmt w:val="lowerRoman"/>
      <w:lvlText w:val="%6"/>
      <w:lvlJc w:val="left"/>
      <w:pPr>
        <w:ind w:left="381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D1A68E44">
      <w:start w:val="1"/>
      <w:numFmt w:val="decimal"/>
      <w:lvlText w:val="%7"/>
      <w:lvlJc w:val="left"/>
      <w:pPr>
        <w:ind w:left="453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6C30DE56">
      <w:start w:val="1"/>
      <w:numFmt w:val="lowerLetter"/>
      <w:lvlText w:val="%8"/>
      <w:lvlJc w:val="left"/>
      <w:pPr>
        <w:ind w:left="525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04627DAE">
      <w:start w:val="1"/>
      <w:numFmt w:val="lowerRoman"/>
      <w:lvlText w:val="%9"/>
      <w:lvlJc w:val="left"/>
      <w:pPr>
        <w:ind w:left="597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39" w15:restartNumberingAfterBreak="0">
    <w:nsid w:val="521B2D41"/>
    <w:multiLevelType w:val="hybridMultilevel"/>
    <w:tmpl w:val="BF3AB804"/>
    <w:lvl w:ilvl="0" w:tplc="11B84128">
      <w:start w:val="1"/>
      <w:numFmt w:val="decimal"/>
      <w:lvlText w:val="%1."/>
      <w:lvlJc w:val="left"/>
      <w:pPr>
        <w:ind w:left="129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31304C0A">
      <w:start w:val="1"/>
      <w:numFmt w:val="lowerLetter"/>
      <w:lvlText w:val="%2"/>
      <w:lvlJc w:val="left"/>
      <w:pPr>
        <w:ind w:left="136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A316F1C4">
      <w:start w:val="1"/>
      <w:numFmt w:val="lowerRoman"/>
      <w:lvlText w:val="%3"/>
      <w:lvlJc w:val="left"/>
      <w:pPr>
        <w:ind w:left="208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B5E0F5A4">
      <w:start w:val="1"/>
      <w:numFmt w:val="decimal"/>
      <w:lvlText w:val="%4"/>
      <w:lvlJc w:val="left"/>
      <w:pPr>
        <w:ind w:left="280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60D2D3A4">
      <w:start w:val="1"/>
      <w:numFmt w:val="lowerLetter"/>
      <w:lvlText w:val="%5"/>
      <w:lvlJc w:val="left"/>
      <w:pPr>
        <w:ind w:left="352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E3F2548A">
      <w:start w:val="1"/>
      <w:numFmt w:val="lowerRoman"/>
      <w:lvlText w:val="%6"/>
      <w:lvlJc w:val="left"/>
      <w:pPr>
        <w:ind w:left="424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C1881FE8">
      <w:start w:val="1"/>
      <w:numFmt w:val="decimal"/>
      <w:lvlText w:val="%7"/>
      <w:lvlJc w:val="left"/>
      <w:pPr>
        <w:ind w:left="496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7C50A402">
      <w:start w:val="1"/>
      <w:numFmt w:val="lowerLetter"/>
      <w:lvlText w:val="%8"/>
      <w:lvlJc w:val="left"/>
      <w:pPr>
        <w:ind w:left="568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5FDCF9B2">
      <w:start w:val="1"/>
      <w:numFmt w:val="lowerRoman"/>
      <w:lvlText w:val="%9"/>
      <w:lvlJc w:val="left"/>
      <w:pPr>
        <w:ind w:left="640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40" w15:restartNumberingAfterBreak="0">
    <w:nsid w:val="55BC4FAD"/>
    <w:multiLevelType w:val="hybridMultilevel"/>
    <w:tmpl w:val="AD38D6CE"/>
    <w:lvl w:ilvl="0" w:tplc="22DE0344">
      <w:start w:val="1"/>
      <w:numFmt w:val="lowerLetter"/>
      <w:lvlText w:val="%1."/>
      <w:lvlJc w:val="left"/>
      <w:pPr>
        <w:ind w:left="86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A6C21282">
      <w:start w:val="1"/>
      <w:numFmt w:val="lowerLetter"/>
      <w:lvlText w:val="%2"/>
      <w:lvlJc w:val="left"/>
      <w:pPr>
        <w:ind w:left="165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5100EC76">
      <w:start w:val="1"/>
      <w:numFmt w:val="lowerRoman"/>
      <w:lvlText w:val="%3"/>
      <w:lvlJc w:val="left"/>
      <w:pPr>
        <w:ind w:left="237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2B2CA924">
      <w:start w:val="1"/>
      <w:numFmt w:val="decimal"/>
      <w:lvlText w:val="%4"/>
      <w:lvlJc w:val="left"/>
      <w:pPr>
        <w:ind w:left="309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459CC0B4">
      <w:start w:val="1"/>
      <w:numFmt w:val="lowerLetter"/>
      <w:lvlText w:val="%5"/>
      <w:lvlJc w:val="left"/>
      <w:pPr>
        <w:ind w:left="381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298AE860">
      <w:start w:val="1"/>
      <w:numFmt w:val="lowerRoman"/>
      <w:lvlText w:val="%6"/>
      <w:lvlJc w:val="left"/>
      <w:pPr>
        <w:ind w:left="453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38986E36">
      <w:start w:val="1"/>
      <w:numFmt w:val="decimal"/>
      <w:lvlText w:val="%7"/>
      <w:lvlJc w:val="left"/>
      <w:pPr>
        <w:ind w:left="525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9B404C1E">
      <w:start w:val="1"/>
      <w:numFmt w:val="lowerLetter"/>
      <w:lvlText w:val="%8"/>
      <w:lvlJc w:val="left"/>
      <w:pPr>
        <w:ind w:left="597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A64AD15C">
      <w:start w:val="1"/>
      <w:numFmt w:val="lowerRoman"/>
      <w:lvlText w:val="%9"/>
      <w:lvlJc w:val="left"/>
      <w:pPr>
        <w:ind w:left="669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41" w15:restartNumberingAfterBreak="0">
    <w:nsid w:val="56571AEA"/>
    <w:multiLevelType w:val="hybridMultilevel"/>
    <w:tmpl w:val="7B4A5E58"/>
    <w:lvl w:ilvl="0" w:tplc="D8F00378">
      <w:start w:val="1"/>
      <w:numFmt w:val="upperLetter"/>
      <w:lvlText w:val="%1."/>
      <w:lvlJc w:val="left"/>
      <w:pPr>
        <w:ind w:left="28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56381696">
      <w:start w:val="1"/>
      <w:numFmt w:val="lowerLetter"/>
      <w:lvlText w:val="%2"/>
      <w:lvlJc w:val="left"/>
      <w:pPr>
        <w:ind w:left="10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FC9C964C">
      <w:start w:val="1"/>
      <w:numFmt w:val="lowerRoman"/>
      <w:lvlText w:val="%3"/>
      <w:lvlJc w:val="left"/>
      <w:pPr>
        <w:ind w:left="18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6C16DE7C">
      <w:start w:val="1"/>
      <w:numFmt w:val="decimal"/>
      <w:lvlText w:val="%4"/>
      <w:lvlJc w:val="left"/>
      <w:pPr>
        <w:ind w:left="25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EE8E3BD0">
      <w:start w:val="1"/>
      <w:numFmt w:val="lowerLetter"/>
      <w:lvlText w:val="%5"/>
      <w:lvlJc w:val="left"/>
      <w:pPr>
        <w:ind w:left="32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FBEAC2EE">
      <w:start w:val="1"/>
      <w:numFmt w:val="lowerRoman"/>
      <w:lvlText w:val="%6"/>
      <w:lvlJc w:val="left"/>
      <w:pPr>
        <w:ind w:left="39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A92A33AA">
      <w:start w:val="1"/>
      <w:numFmt w:val="decimal"/>
      <w:lvlText w:val="%7"/>
      <w:lvlJc w:val="left"/>
      <w:pPr>
        <w:ind w:left="46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6792A23C">
      <w:start w:val="1"/>
      <w:numFmt w:val="lowerLetter"/>
      <w:lvlText w:val="%8"/>
      <w:lvlJc w:val="left"/>
      <w:pPr>
        <w:ind w:left="54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5F38587E">
      <w:start w:val="1"/>
      <w:numFmt w:val="lowerRoman"/>
      <w:lvlText w:val="%9"/>
      <w:lvlJc w:val="left"/>
      <w:pPr>
        <w:ind w:left="61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42" w15:restartNumberingAfterBreak="0">
    <w:nsid w:val="58AA41D5"/>
    <w:multiLevelType w:val="hybridMultilevel"/>
    <w:tmpl w:val="8746EEBC"/>
    <w:lvl w:ilvl="0" w:tplc="210E6FA6">
      <w:start w:val="1"/>
      <w:numFmt w:val="decimal"/>
      <w:lvlText w:val="%1"/>
      <w:lvlJc w:val="left"/>
      <w:pPr>
        <w:ind w:left="3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BAA4A7D4">
      <w:start w:val="1"/>
      <w:numFmt w:val="lowerLetter"/>
      <w:lvlText w:val="%2"/>
      <w:lvlJc w:val="left"/>
      <w:pPr>
        <w:ind w:left="2952"/>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FC74A262">
      <w:start w:val="1"/>
      <w:numFmt w:val="decimal"/>
      <w:lvlRestart w:val="0"/>
      <w:lvlText w:val="%3."/>
      <w:lvlJc w:val="left"/>
      <w:pPr>
        <w:ind w:left="3312"/>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F38E39C6">
      <w:start w:val="1"/>
      <w:numFmt w:val="decimal"/>
      <w:lvlText w:val="%4"/>
      <w:lvlJc w:val="left"/>
      <w:pPr>
        <w:ind w:left="626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E76CBEA8">
      <w:start w:val="1"/>
      <w:numFmt w:val="lowerLetter"/>
      <w:lvlText w:val="%5"/>
      <w:lvlJc w:val="left"/>
      <w:pPr>
        <w:ind w:left="698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E6E21F3A">
      <w:start w:val="1"/>
      <w:numFmt w:val="lowerRoman"/>
      <w:lvlText w:val="%6"/>
      <w:lvlJc w:val="left"/>
      <w:pPr>
        <w:ind w:left="770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5E52C95A">
      <w:start w:val="1"/>
      <w:numFmt w:val="decimal"/>
      <w:lvlText w:val="%7"/>
      <w:lvlJc w:val="left"/>
      <w:pPr>
        <w:ind w:left="842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F4E230B6">
      <w:start w:val="1"/>
      <w:numFmt w:val="lowerLetter"/>
      <w:lvlText w:val="%8"/>
      <w:lvlJc w:val="left"/>
      <w:pPr>
        <w:ind w:left="914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4030D730">
      <w:start w:val="1"/>
      <w:numFmt w:val="lowerRoman"/>
      <w:lvlText w:val="%9"/>
      <w:lvlJc w:val="left"/>
      <w:pPr>
        <w:ind w:left="986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43" w15:restartNumberingAfterBreak="0">
    <w:nsid w:val="5A5653F2"/>
    <w:multiLevelType w:val="hybridMultilevel"/>
    <w:tmpl w:val="48625802"/>
    <w:lvl w:ilvl="0" w:tplc="D61452C6">
      <w:start w:val="1"/>
      <w:numFmt w:val="lowerLetter"/>
      <w:lvlText w:val="%1."/>
      <w:lvlJc w:val="left"/>
      <w:pPr>
        <w:ind w:left="86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D9645CC8">
      <w:start w:val="1"/>
      <w:numFmt w:val="lowerLetter"/>
      <w:lvlText w:val="%2"/>
      <w:lvlJc w:val="left"/>
      <w:pPr>
        <w:ind w:left="136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EC60C0A4">
      <w:start w:val="1"/>
      <w:numFmt w:val="lowerRoman"/>
      <w:lvlText w:val="%3"/>
      <w:lvlJc w:val="left"/>
      <w:pPr>
        <w:ind w:left="208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0D76B778">
      <w:start w:val="1"/>
      <w:numFmt w:val="decimal"/>
      <w:lvlText w:val="%4"/>
      <w:lvlJc w:val="left"/>
      <w:pPr>
        <w:ind w:left="280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1BF27602">
      <w:start w:val="1"/>
      <w:numFmt w:val="lowerLetter"/>
      <w:lvlText w:val="%5"/>
      <w:lvlJc w:val="left"/>
      <w:pPr>
        <w:ind w:left="352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94CAA420">
      <w:start w:val="1"/>
      <w:numFmt w:val="lowerRoman"/>
      <w:lvlText w:val="%6"/>
      <w:lvlJc w:val="left"/>
      <w:pPr>
        <w:ind w:left="424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CF907D26">
      <w:start w:val="1"/>
      <w:numFmt w:val="decimal"/>
      <w:lvlText w:val="%7"/>
      <w:lvlJc w:val="left"/>
      <w:pPr>
        <w:ind w:left="496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997A7998">
      <w:start w:val="1"/>
      <w:numFmt w:val="lowerLetter"/>
      <w:lvlText w:val="%8"/>
      <w:lvlJc w:val="left"/>
      <w:pPr>
        <w:ind w:left="568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4268E23A">
      <w:start w:val="1"/>
      <w:numFmt w:val="lowerRoman"/>
      <w:lvlText w:val="%9"/>
      <w:lvlJc w:val="left"/>
      <w:pPr>
        <w:ind w:left="640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44" w15:restartNumberingAfterBreak="0">
    <w:nsid w:val="5BE102BD"/>
    <w:multiLevelType w:val="hybridMultilevel"/>
    <w:tmpl w:val="8B64FDA0"/>
    <w:lvl w:ilvl="0" w:tplc="7BB43344">
      <w:start w:val="1"/>
      <w:numFmt w:val="decimal"/>
      <w:lvlText w:val="%1."/>
      <w:lvlJc w:val="left"/>
      <w:pPr>
        <w:ind w:left="129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3D36C75E">
      <w:start w:val="1"/>
      <w:numFmt w:val="lowerLetter"/>
      <w:lvlText w:val="%2."/>
      <w:lvlJc w:val="left"/>
      <w:pPr>
        <w:ind w:left="158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03343D2E">
      <w:start w:val="1"/>
      <w:numFmt w:val="lowerRoman"/>
      <w:lvlText w:val="%3"/>
      <w:lvlJc w:val="left"/>
      <w:pPr>
        <w:ind w:left="165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5E8212C0">
      <w:start w:val="1"/>
      <w:numFmt w:val="decimal"/>
      <w:lvlText w:val="%4"/>
      <w:lvlJc w:val="left"/>
      <w:pPr>
        <w:ind w:left="237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BD1678C2">
      <w:start w:val="1"/>
      <w:numFmt w:val="lowerLetter"/>
      <w:lvlText w:val="%5"/>
      <w:lvlJc w:val="left"/>
      <w:pPr>
        <w:ind w:left="309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2E8C1150">
      <w:start w:val="1"/>
      <w:numFmt w:val="lowerRoman"/>
      <w:lvlText w:val="%6"/>
      <w:lvlJc w:val="left"/>
      <w:pPr>
        <w:ind w:left="381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A1828FEE">
      <w:start w:val="1"/>
      <w:numFmt w:val="decimal"/>
      <w:lvlText w:val="%7"/>
      <w:lvlJc w:val="left"/>
      <w:pPr>
        <w:ind w:left="453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FF1686D8">
      <w:start w:val="1"/>
      <w:numFmt w:val="lowerLetter"/>
      <w:lvlText w:val="%8"/>
      <w:lvlJc w:val="left"/>
      <w:pPr>
        <w:ind w:left="525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90BC21BE">
      <w:start w:val="1"/>
      <w:numFmt w:val="lowerRoman"/>
      <w:lvlText w:val="%9"/>
      <w:lvlJc w:val="left"/>
      <w:pPr>
        <w:ind w:left="597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45" w15:restartNumberingAfterBreak="0">
    <w:nsid w:val="5D596835"/>
    <w:multiLevelType w:val="hybridMultilevel"/>
    <w:tmpl w:val="1BDAF2FC"/>
    <w:lvl w:ilvl="0" w:tplc="368E60DE">
      <w:start w:val="1"/>
      <w:numFmt w:val="decimal"/>
      <w:lvlText w:val="%1."/>
      <w:lvlJc w:val="left"/>
      <w:pPr>
        <w:ind w:left="56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8E189FD6">
      <w:start w:val="1"/>
      <w:numFmt w:val="lowerLetter"/>
      <w:lvlText w:val="%2"/>
      <w:lvlJc w:val="left"/>
      <w:pPr>
        <w:ind w:left="136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3E2A571E">
      <w:start w:val="1"/>
      <w:numFmt w:val="lowerRoman"/>
      <w:lvlText w:val="%3"/>
      <w:lvlJc w:val="left"/>
      <w:pPr>
        <w:ind w:left="208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A6B63B74">
      <w:start w:val="1"/>
      <w:numFmt w:val="decimal"/>
      <w:lvlText w:val="%4"/>
      <w:lvlJc w:val="left"/>
      <w:pPr>
        <w:ind w:left="280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2384E6F8">
      <w:start w:val="1"/>
      <w:numFmt w:val="lowerLetter"/>
      <w:lvlText w:val="%5"/>
      <w:lvlJc w:val="left"/>
      <w:pPr>
        <w:ind w:left="352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39FCD6D4">
      <w:start w:val="1"/>
      <w:numFmt w:val="lowerRoman"/>
      <w:lvlText w:val="%6"/>
      <w:lvlJc w:val="left"/>
      <w:pPr>
        <w:ind w:left="424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28A82942">
      <w:start w:val="1"/>
      <w:numFmt w:val="decimal"/>
      <w:lvlText w:val="%7"/>
      <w:lvlJc w:val="left"/>
      <w:pPr>
        <w:ind w:left="496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1688DFF4">
      <w:start w:val="1"/>
      <w:numFmt w:val="lowerLetter"/>
      <w:lvlText w:val="%8"/>
      <w:lvlJc w:val="left"/>
      <w:pPr>
        <w:ind w:left="568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20105B7E">
      <w:start w:val="1"/>
      <w:numFmt w:val="lowerRoman"/>
      <w:lvlText w:val="%9"/>
      <w:lvlJc w:val="left"/>
      <w:pPr>
        <w:ind w:left="640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46" w15:restartNumberingAfterBreak="0">
    <w:nsid w:val="5DC93C0B"/>
    <w:multiLevelType w:val="hybridMultilevel"/>
    <w:tmpl w:val="4F0284E8"/>
    <w:lvl w:ilvl="0" w:tplc="18049330">
      <w:start w:val="1"/>
      <w:numFmt w:val="decimal"/>
      <w:lvlText w:val="%1"/>
      <w:lvlJc w:val="left"/>
      <w:pPr>
        <w:ind w:left="3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268ACF16">
      <w:start w:val="1"/>
      <w:numFmt w:val="lowerLetter"/>
      <w:lvlText w:val="%2"/>
      <w:lvlJc w:val="left"/>
      <w:pPr>
        <w:ind w:left="218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399EE794">
      <w:start w:val="1"/>
      <w:numFmt w:val="lowerRoman"/>
      <w:lvlText w:val="%3"/>
      <w:lvlJc w:val="left"/>
      <w:pPr>
        <w:ind w:left="400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E0A6C7A0">
      <w:start w:val="2"/>
      <w:numFmt w:val="lowerLetter"/>
      <w:lvlRestart w:val="0"/>
      <w:lvlText w:val="%4."/>
      <w:lvlJc w:val="left"/>
      <w:pPr>
        <w:ind w:left="436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F50EBD84">
      <w:start w:val="1"/>
      <w:numFmt w:val="lowerLetter"/>
      <w:lvlText w:val="%5"/>
      <w:lvlJc w:val="left"/>
      <w:pPr>
        <w:ind w:left="6552"/>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18C814EA">
      <w:start w:val="1"/>
      <w:numFmt w:val="lowerRoman"/>
      <w:lvlText w:val="%6"/>
      <w:lvlJc w:val="left"/>
      <w:pPr>
        <w:ind w:left="7272"/>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9F1A59E2">
      <w:start w:val="1"/>
      <w:numFmt w:val="decimal"/>
      <w:lvlText w:val="%7"/>
      <w:lvlJc w:val="left"/>
      <w:pPr>
        <w:ind w:left="7992"/>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A3FC9A50">
      <w:start w:val="1"/>
      <w:numFmt w:val="lowerLetter"/>
      <w:lvlText w:val="%8"/>
      <w:lvlJc w:val="left"/>
      <w:pPr>
        <w:ind w:left="8712"/>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8C80A65E">
      <w:start w:val="1"/>
      <w:numFmt w:val="lowerRoman"/>
      <w:lvlText w:val="%9"/>
      <w:lvlJc w:val="left"/>
      <w:pPr>
        <w:ind w:left="9432"/>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47" w15:restartNumberingAfterBreak="0">
    <w:nsid w:val="5E4F3868"/>
    <w:multiLevelType w:val="hybridMultilevel"/>
    <w:tmpl w:val="4E826156"/>
    <w:lvl w:ilvl="0" w:tplc="75EAFE9E">
      <w:start w:val="1"/>
      <w:numFmt w:val="upperLetter"/>
      <w:lvlText w:val="%1."/>
      <w:lvlJc w:val="left"/>
      <w:pPr>
        <w:ind w:left="28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8A82193C">
      <w:start w:val="1"/>
      <w:numFmt w:val="decimal"/>
      <w:lvlText w:val="%2."/>
      <w:lvlJc w:val="left"/>
      <w:pPr>
        <w:ind w:left="56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81029144">
      <w:start w:val="1"/>
      <w:numFmt w:val="lowerRoman"/>
      <w:lvlText w:val="%3"/>
      <w:lvlJc w:val="left"/>
      <w:pPr>
        <w:ind w:left="136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88F81ECA">
      <w:start w:val="1"/>
      <w:numFmt w:val="decimal"/>
      <w:lvlText w:val="%4"/>
      <w:lvlJc w:val="left"/>
      <w:pPr>
        <w:ind w:left="208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9DF09B9C">
      <w:start w:val="1"/>
      <w:numFmt w:val="lowerLetter"/>
      <w:lvlText w:val="%5"/>
      <w:lvlJc w:val="left"/>
      <w:pPr>
        <w:ind w:left="280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425AEDC4">
      <w:start w:val="1"/>
      <w:numFmt w:val="lowerRoman"/>
      <w:lvlText w:val="%6"/>
      <w:lvlJc w:val="left"/>
      <w:pPr>
        <w:ind w:left="352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1FFC4A58">
      <w:start w:val="1"/>
      <w:numFmt w:val="decimal"/>
      <w:lvlText w:val="%7"/>
      <w:lvlJc w:val="left"/>
      <w:pPr>
        <w:ind w:left="424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6C50C5AC">
      <w:start w:val="1"/>
      <w:numFmt w:val="lowerLetter"/>
      <w:lvlText w:val="%8"/>
      <w:lvlJc w:val="left"/>
      <w:pPr>
        <w:ind w:left="496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F8F2DED8">
      <w:start w:val="1"/>
      <w:numFmt w:val="lowerRoman"/>
      <w:lvlText w:val="%9"/>
      <w:lvlJc w:val="left"/>
      <w:pPr>
        <w:ind w:left="568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48" w15:restartNumberingAfterBreak="0">
    <w:nsid w:val="5F3130E1"/>
    <w:multiLevelType w:val="hybridMultilevel"/>
    <w:tmpl w:val="B51C64FC"/>
    <w:lvl w:ilvl="0" w:tplc="828242E6">
      <w:start w:val="1"/>
      <w:numFmt w:val="lowerLetter"/>
      <w:lvlText w:val="%1."/>
      <w:lvlJc w:val="left"/>
      <w:pPr>
        <w:ind w:left="158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DC1807AA">
      <w:start w:val="1"/>
      <w:numFmt w:val="lowerLetter"/>
      <w:lvlText w:val="%2"/>
      <w:lvlJc w:val="left"/>
      <w:pPr>
        <w:ind w:left="136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7E423CAC">
      <w:start w:val="1"/>
      <w:numFmt w:val="lowerRoman"/>
      <w:lvlText w:val="%3"/>
      <w:lvlJc w:val="left"/>
      <w:pPr>
        <w:ind w:left="208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0B32EC40">
      <w:start w:val="1"/>
      <w:numFmt w:val="decimal"/>
      <w:lvlText w:val="%4"/>
      <w:lvlJc w:val="left"/>
      <w:pPr>
        <w:ind w:left="280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0F36C5D6">
      <w:start w:val="1"/>
      <w:numFmt w:val="lowerLetter"/>
      <w:lvlText w:val="%5"/>
      <w:lvlJc w:val="left"/>
      <w:pPr>
        <w:ind w:left="352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3C22357C">
      <w:start w:val="1"/>
      <w:numFmt w:val="lowerRoman"/>
      <w:lvlText w:val="%6"/>
      <w:lvlJc w:val="left"/>
      <w:pPr>
        <w:ind w:left="424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2F125298">
      <w:start w:val="1"/>
      <w:numFmt w:val="decimal"/>
      <w:lvlText w:val="%7"/>
      <w:lvlJc w:val="left"/>
      <w:pPr>
        <w:ind w:left="496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E0D62B1A">
      <w:start w:val="1"/>
      <w:numFmt w:val="lowerLetter"/>
      <w:lvlText w:val="%8"/>
      <w:lvlJc w:val="left"/>
      <w:pPr>
        <w:ind w:left="568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C8B0B89A">
      <w:start w:val="1"/>
      <w:numFmt w:val="lowerRoman"/>
      <w:lvlText w:val="%9"/>
      <w:lvlJc w:val="left"/>
      <w:pPr>
        <w:ind w:left="640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49" w15:restartNumberingAfterBreak="0">
    <w:nsid w:val="609B73CF"/>
    <w:multiLevelType w:val="hybridMultilevel"/>
    <w:tmpl w:val="5BCADCBE"/>
    <w:lvl w:ilvl="0" w:tplc="058E98A2">
      <w:start w:val="1"/>
      <w:numFmt w:val="upperLetter"/>
      <w:lvlText w:val="%1."/>
      <w:lvlJc w:val="left"/>
      <w:pPr>
        <w:ind w:left="28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0896CD34">
      <w:start w:val="2"/>
      <w:numFmt w:val="decimal"/>
      <w:lvlText w:val="%2."/>
      <w:lvlJc w:val="left"/>
      <w:pPr>
        <w:ind w:left="56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BC4C3D74">
      <w:start w:val="1"/>
      <w:numFmt w:val="lowerRoman"/>
      <w:lvlText w:val="%3"/>
      <w:lvlJc w:val="left"/>
      <w:pPr>
        <w:ind w:left="136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16EA7786">
      <w:start w:val="1"/>
      <w:numFmt w:val="decimal"/>
      <w:lvlText w:val="%4"/>
      <w:lvlJc w:val="left"/>
      <w:pPr>
        <w:ind w:left="208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CFBC06AA">
      <w:start w:val="1"/>
      <w:numFmt w:val="lowerLetter"/>
      <w:lvlText w:val="%5"/>
      <w:lvlJc w:val="left"/>
      <w:pPr>
        <w:ind w:left="280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F4589076">
      <w:start w:val="1"/>
      <w:numFmt w:val="lowerRoman"/>
      <w:lvlText w:val="%6"/>
      <w:lvlJc w:val="left"/>
      <w:pPr>
        <w:ind w:left="352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A24A9DAE">
      <w:start w:val="1"/>
      <w:numFmt w:val="decimal"/>
      <w:lvlText w:val="%7"/>
      <w:lvlJc w:val="left"/>
      <w:pPr>
        <w:ind w:left="424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CC4E4B10">
      <w:start w:val="1"/>
      <w:numFmt w:val="lowerLetter"/>
      <w:lvlText w:val="%8"/>
      <w:lvlJc w:val="left"/>
      <w:pPr>
        <w:ind w:left="496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193A0E18">
      <w:start w:val="1"/>
      <w:numFmt w:val="lowerRoman"/>
      <w:lvlText w:val="%9"/>
      <w:lvlJc w:val="left"/>
      <w:pPr>
        <w:ind w:left="568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50" w15:restartNumberingAfterBreak="0">
    <w:nsid w:val="62CB60D6"/>
    <w:multiLevelType w:val="hybridMultilevel"/>
    <w:tmpl w:val="6A3CFF42"/>
    <w:lvl w:ilvl="0" w:tplc="44524EB2">
      <w:start w:val="2"/>
      <w:numFmt w:val="upperLetter"/>
      <w:lvlText w:val="%1."/>
      <w:lvlJc w:val="left"/>
      <w:pPr>
        <w:ind w:left="28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9CE45762">
      <w:start w:val="1"/>
      <w:numFmt w:val="lowerLetter"/>
      <w:lvlText w:val="%2"/>
      <w:lvlJc w:val="left"/>
      <w:pPr>
        <w:ind w:left="10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B6F090E6">
      <w:start w:val="1"/>
      <w:numFmt w:val="lowerRoman"/>
      <w:lvlText w:val="%3"/>
      <w:lvlJc w:val="left"/>
      <w:pPr>
        <w:ind w:left="18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4F2840B6">
      <w:start w:val="1"/>
      <w:numFmt w:val="decimal"/>
      <w:lvlText w:val="%4"/>
      <w:lvlJc w:val="left"/>
      <w:pPr>
        <w:ind w:left="25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EE247FBC">
      <w:start w:val="1"/>
      <w:numFmt w:val="lowerLetter"/>
      <w:lvlText w:val="%5"/>
      <w:lvlJc w:val="left"/>
      <w:pPr>
        <w:ind w:left="32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F0160A94">
      <w:start w:val="1"/>
      <w:numFmt w:val="lowerRoman"/>
      <w:lvlText w:val="%6"/>
      <w:lvlJc w:val="left"/>
      <w:pPr>
        <w:ind w:left="39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26E0D870">
      <w:start w:val="1"/>
      <w:numFmt w:val="decimal"/>
      <w:lvlText w:val="%7"/>
      <w:lvlJc w:val="left"/>
      <w:pPr>
        <w:ind w:left="46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D8B2A9BE">
      <w:start w:val="1"/>
      <w:numFmt w:val="lowerLetter"/>
      <w:lvlText w:val="%8"/>
      <w:lvlJc w:val="left"/>
      <w:pPr>
        <w:ind w:left="54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5A2E028E">
      <w:start w:val="1"/>
      <w:numFmt w:val="lowerRoman"/>
      <w:lvlText w:val="%9"/>
      <w:lvlJc w:val="left"/>
      <w:pPr>
        <w:ind w:left="61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51" w15:restartNumberingAfterBreak="0">
    <w:nsid w:val="631F6F54"/>
    <w:multiLevelType w:val="hybridMultilevel"/>
    <w:tmpl w:val="94424E1A"/>
    <w:lvl w:ilvl="0" w:tplc="B9E65100">
      <w:start w:val="1"/>
      <w:numFmt w:val="decimal"/>
      <w:lvlText w:val="%1."/>
      <w:lvlJc w:val="left"/>
      <w:pPr>
        <w:ind w:left="56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E1761534">
      <w:start w:val="1"/>
      <w:numFmt w:val="lowerLetter"/>
      <w:lvlText w:val="%2"/>
      <w:lvlJc w:val="left"/>
      <w:pPr>
        <w:ind w:left="136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EEC6C7A4">
      <w:start w:val="1"/>
      <w:numFmt w:val="lowerRoman"/>
      <w:lvlText w:val="%3"/>
      <w:lvlJc w:val="left"/>
      <w:pPr>
        <w:ind w:left="208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894C8898">
      <w:start w:val="1"/>
      <w:numFmt w:val="decimal"/>
      <w:lvlText w:val="%4"/>
      <w:lvlJc w:val="left"/>
      <w:pPr>
        <w:ind w:left="280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9DFAFB24">
      <w:start w:val="1"/>
      <w:numFmt w:val="lowerLetter"/>
      <w:lvlText w:val="%5"/>
      <w:lvlJc w:val="left"/>
      <w:pPr>
        <w:ind w:left="352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5AFE17F6">
      <w:start w:val="1"/>
      <w:numFmt w:val="lowerRoman"/>
      <w:lvlText w:val="%6"/>
      <w:lvlJc w:val="left"/>
      <w:pPr>
        <w:ind w:left="424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8994668A">
      <w:start w:val="1"/>
      <w:numFmt w:val="decimal"/>
      <w:lvlText w:val="%7"/>
      <w:lvlJc w:val="left"/>
      <w:pPr>
        <w:ind w:left="496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23DAAAAE">
      <w:start w:val="1"/>
      <w:numFmt w:val="lowerLetter"/>
      <w:lvlText w:val="%8"/>
      <w:lvlJc w:val="left"/>
      <w:pPr>
        <w:ind w:left="568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470027B4">
      <w:start w:val="1"/>
      <w:numFmt w:val="lowerRoman"/>
      <w:lvlText w:val="%9"/>
      <w:lvlJc w:val="left"/>
      <w:pPr>
        <w:ind w:left="640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52" w15:restartNumberingAfterBreak="0">
    <w:nsid w:val="669125CC"/>
    <w:multiLevelType w:val="hybridMultilevel"/>
    <w:tmpl w:val="6FB4CD10"/>
    <w:lvl w:ilvl="0" w:tplc="967ED4FA">
      <w:start w:val="1"/>
      <w:numFmt w:val="lowerLetter"/>
      <w:lvlText w:val="%1."/>
      <w:lvlJc w:val="left"/>
      <w:pPr>
        <w:ind w:left="56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0DC0C128">
      <w:start w:val="1"/>
      <w:numFmt w:val="decimal"/>
      <w:lvlText w:val="%2."/>
      <w:lvlJc w:val="left"/>
      <w:pPr>
        <w:ind w:left="86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AC8296E0">
      <w:start w:val="1"/>
      <w:numFmt w:val="lowerRoman"/>
      <w:lvlText w:val="%3"/>
      <w:lvlJc w:val="left"/>
      <w:pPr>
        <w:ind w:left="165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ABF687AC">
      <w:start w:val="1"/>
      <w:numFmt w:val="decimal"/>
      <w:lvlText w:val="%4"/>
      <w:lvlJc w:val="left"/>
      <w:pPr>
        <w:ind w:left="237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3E687276">
      <w:start w:val="1"/>
      <w:numFmt w:val="lowerLetter"/>
      <w:lvlText w:val="%5"/>
      <w:lvlJc w:val="left"/>
      <w:pPr>
        <w:ind w:left="309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978678A6">
      <w:start w:val="1"/>
      <w:numFmt w:val="lowerRoman"/>
      <w:lvlText w:val="%6"/>
      <w:lvlJc w:val="left"/>
      <w:pPr>
        <w:ind w:left="381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D8FE1FFE">
      <w:start w:val="1"/>
      <w:numFmt w:val="decimal"/>
      <w:lvlText w:val="%7"/>
      <w:lvlJc w:val="left"/>
      <w:pPr>
        <w:ind w:left="453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CDC0FC22">
      <w:start w:val="1"/>
      <w:numFmt w:val="lowerLetter"/>
      <w:lvlText w:val="%8"/>
      <w:lvlJc w:val="left"/>
      <w:pPr>
        <w:ind w:left="525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3356BF4A">
      <w:start w:val="1"/>
      <w:numFmt w:val="lowerRoman"/>
      <w:lvlText w:val="%9"/>
      <w:lvlJc w:val="left"/>
      <w:pPr>
        <w:ind w:left="597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53" w15:restartNumberingAfterBreak="0">
    <w:nsid w:val="69495A75"/>
    <w:multiLevelType w:val="hybridMultilevel"/>
    <w:tmpl w:val="EED023C4"/>
    <w:lvl w:ilvl="0" w:tplc="89B67F76">
      <w:start w:val="1"/>
      <w:numFmt w:val="decimal"/>
      <w:lvlText w:val="%1."/>
      <w:lvlJc w:val="left"/>
      <w:pPr>
        <w:ind w:left="432"/>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4C34D28C">
      <w:start w:val="3"/>
      <w:numFmt w:val="upperLetter"/>
      <w:lvlText w:val="%2."/>
      <w:lvlJc w:val="left"/>
      <w:pPr>
        <w:ind w:left="864"/>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2" w:tplc="DFD69924">
      <w:start w:val="1"/>
      <w:numFmt w:val="lowerRoman"/>
      <w:lvlText w:val="%3"/>
      <w:lvlJc w:val="left"/>
      <w:pPr>
        <w:ind w:left="5976"/>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3" w:tplc="93E68D1A">
      <w:start w:val="1"/>
      <w:numFmt w:val="decimal"/>
      <w:lvlText w:val="%4"/>
      <w:lvlJc w:val="left"/>
      <w:pPr>
        <w:ind w:left="6696"/>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4" w:tplc="B8343EBC">
      <w:start w:val="1"/>
      <w:numFmt w:val="lowerLetter"/>
      <w:lvlText w:val="%5"/>
      <w:lvlJc w:val="left"/>
      <w:pPr>
        <w:ind w:left="7416"/>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5" w:tplc="FDB4A810">
      <w:start w:val="1"/>
      <w:numFmt w:val="lowerRoman"/>
      <w:lvlText w:val="%6"/>
      <w:lvlJc w:val="left"/>
      <w:pPr>
        <w:ind w:left="8136"/>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6" w:tplc="F7D414D8">
      <w:start w:val="1"/>
      <w:numFmt w:val="decimal"/>
      <w:lvlText w:val="%7"/>
      <w:lvlJc w:val="left"/>
      <w:pPr>
        <w:ind w:left="8856"/>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7" w:tplc="04022268">
      <w:start w:val="1"/>
      <w:numFmt w:val="lowerLetter"/>
      <w:lvlText w:val="%8"/>
      <w:lvlJc w:val="left"/>
      <w:pPr>
        <w:ind w:left="9576"/>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8" w:tplc="53CC43D6">
      <w:start w:val="1"/>
      <w:numFmt w:val="lowerRoman"/>
      <w:lvlText w:val="%9"/>
      <w:lvlJc w:val="left"/>
      <w:pPr>
        <w:ind w:left="10296"/>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abstractNum>
  <w:abstractNum w:abstractNumId="54" w15:restartNumberingAfterBreak="0">
    <w:nsid w:val="6A2A20F9"/>
    <w:multiLevelType w:val="hybridMultilevel"/>
    <w:tmpl w:val="53F65D48"/>
    <w:lvl w:ilvl="0" w:tplc="ECF284A2">
      <w:start w:val="1"/>
      <w:numFmt w:val="decimal"/>
      <w:lvlText w:val="%1."/>
      <w:lvlJc w:val="left"/>
      <w:pPr>
        <w:ind w:left="92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DA407688">
      <w:start w:val="1"/>
      <w:numFmt w:val="lowerLetter"/>
      <w:lvlText w:val="%2."/>
      <w:lvlJc w:val="left"/>
      <w:pPr>
        <w:ind w:left="164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9954A4AA">
      <w:start w:val="1"/>
      <w:numFmt w:val="lowerRoman"/>
      <w:lvlText w:val="%3"/>
      <w:lvlJc w:val="left"/>
      <w:pPr>
        <w:ind w:left="165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B07C1F10">
      <w:start w:val="1"/>
      <w:numFmt w:val="decimal"/>
      <w:lvlText w:val="%4"/>
      <w:lvlJc w:val="left"/>
      <w:pPr>
        <w:ind w:left="237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22242C86">
      <w:start w:val="1"/>
      <w:numFmt w:val="lowerLetter"/>
      <w:lvlText w:val="%5"/>
      <w:lvlJc w:val="left"/>
      <w:pPr>
        <w:ind w:left="309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7ACE963E">
      <w:start w:val="1"/>
      <w:numFmt w:val="lowerRoman"/>
      <w:lvlText w:val="%6"/>
      <w:lvlJc w:val="left"/>
      <w:pPr>
        <w:ind w:left="381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69B4AED0">
      <w:start w:val="1"/>
      <w:numFmt w:val="decimal"/>
      <w:lvlText w:val="%7"/>
      <w:lvlJc w:val="left"/>
      <w:pPr>
        <w:ind w:left="453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EB384FDA">
      <w:start w:val="1"/>
      <w:numFmt w:val="lowerLetter"/>
      <w:lvlText w:val="%8"/>
      <w:lvlJc w:val="left"/>
      <w:pPr>
        <w:ind w:left="525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D946CFB6">
      <w:start w:val="1"/>
      <w:numFmt w:val="lowerRoman"/>
      <w:lvlText w:val="%9"/>
      <w:lvlJc w:val="left"/>
      <w:pPr>
        <w:ind w:left="597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55" w15:restartNumberingAfterBreak="0">
    <w:nsid w:val="6B155C08"/>
    <w:multiLevelType w:val="hybridMultilevel"/>
    <w:tmpl w:val="D0AE449C"/>
    <w:lvl w:ilvl="0" w:tplc="82D48DE2">
      <w:start w:val="1"/>
      <w:numFmt w:val="upperLetter"/>
      <w:lvlText w:val="%1."/>
      <w:lvlJc w:val="left"/>
      <w:pPr>
        <w:ind w:left="100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B4BC0B72">
      <w:start w:val="1"/>
      <w:numFmt w:val="lowerLetter"/>
      <w:lvlText w:val="%2"/>
      <w:lvlJc w:val="left"/>
      <w:pPr>
        <w:ind w:left="10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7DE2DBFE">
      <w:start w:val="1"/>
      <w:numFmt w:val="lowerRoman"/>
      <w:lvlText w:val="%3"/>
      <w:lvlJc w:val="left"/>
      <w:pPr>
        <w:ind w:left="18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39F84CB8">
      <w:start w:val="1"/>
      <w:numFmt w:val="decimal"/>
      <w:lvlText w:val="%4"/>
      <w:lvlJc w:val="left"/>
      <w:pPr>
        <w:ind w:left="25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8758A606">
      <w:start w:val="1"/>
      <w:numFmt w:val="lowerLetter"/>
      <w:lvlText w:val="%5"/>
      <w:lvlJc w:val="left"/>
      <w:pPr>
        <w:ind w:left="32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B62A07A8">
      <w:start w:val="1"/>
      <w:numFmt w:val="lowerRoman"/>
      <w:lvlText w:val="%6"/>
      <w:lvlJc w:val="left"/>
      <w:pPr>
        <w:ind w:left="39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1842023C">
      <w:start w:val="1"/>
      <w:numFmt w:val="decimal"/>
      <w:lvlText w:val="%7"/>
      <w:lvlJc w:val="left"/>
      <w:pPr>
        <w:ind w:left="46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1AFED068">
      <w:start w:val="1"/>
      <w:numFmt w:val="lowerLetter"/>
      <w:lvlText w:val="%8"/>
      <w:lvlJc w:val="left"/>
      <w:pPr>
        <w:ind w:left="54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A8C4FE78">
      <w:start w:val="1"/>
      <w:numFmt w:val="lowerRoman"/>
      <w:lvlText w:val="%9"/>
      <w:lvlJc w:val="left"/>
      <w:pPr>
        <w:ind w:left="61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56" w15:restartNumberingAfterBreak="0">
    <w:nsid w:val="6B95012C"/>
    <w:multiLevelType w:val="hybridMultilevel"/>
    <w:tmpl w:val="5BAEA554"/>
    <w:lvl w:ilvl="0" w:tplc="33745A52">
      <w:start w:val="1"/>
      <w:numFmt w:val="lowerLetter"/>
      <w:lvlText w:val="%1."/>
      <w:lvlJc w:val="left"/>
      <w:pPr>
        <w:ind w:left="158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8ACEAADA">
      <w:start w:val="1"/>
      <w:numFmt w:val="lowerLetter"/>
      <w:lvlText w:val="%2"/>
      <w:lvlJc w:val="left"/>
      <w:pPr>
        <w:ind w:left="136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12BCF704">
      <w:start w:val="1"/>
      <w:numFmt w:val="lowerRoman"/>
      <w:lvlText w:val="%3"/>
      <w:lvlJc w:val="left"/>
      <w:pPr>
        <w:ind w:left="208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FFAC23F6">
      <w:start w:val="1"/>
      <w:numFmt w:val="decimal"/>
      <w:lvlText w:val="%4"/>
      <w:lvlJc w:val="left"/>
      <w:pPr>
        <w:ind w:left="280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03341D88">
      <w:start w:val="1"/>
      <w:numFmt w:val="lowerLetter"/>
      <w:lvlText w:val="%5"/>
      <w:lvlJc w:val="left"/>
      <w:pPr>
        <w:ind w:left="352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5EAA0492">
      <w:start w:val="1"/>
      <w:numFmt w:val="lowerRoman"/>
      <w:lvlText w:val="%6"/>
      <w:lvlJc w:val="left"/>
      <w:pPr>
        <w:ind w:left="424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CB703AAC">
      <w:start w:val="1"/>
      <w:numFmt w:val="decimal"/>
      <w:lvlText w:val="%7"/>
      <w:lvlJc w:val="left"/>
      <w:pPr>
        <w:ind w:left="496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55840620">
      <w:start w:val="1"/>
      <w:numFmt w:val="lowerLetter"/>
      <w:lvlText w:val="%8"/>
      <w:lvlJc w:val="left"/>
      <w:pPr>
        <w:ind w:left="568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767C17E2">
      <w:start w:val="1"/>
      <w:numFmt w:val="lowerRoman"/>
      <w:lvlText w:val="%9"/>
      <w:lvlJc w:val="left"/>
      <w:pPr>
        <w:ind w:left="640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57" w15:restartNumberingAfterBreak="0">
    <w:nsid w:val="6C8E554B"/>
    <w:multiLevelType w:val="hybridMultilevel"/>
    <w:tmpl w:val="D8A4B03A"/>
    <w:lvl w:ilvl="0" w:tplc="1E26F8AA">
      <w:start w:val="1"/>
      <w:numFmt w:val="upperLetter"/>
      <w:lvlText w:val="%1."/>
      <w:lvlJc w:val="left"/>
      <w:pPr>
        <w:ind w:left="28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39AAA2A4">
      <w:start w:val="1"/>
      <w:numFmt w:val="decimal"/>
      <w:lvlText w:val="%2."/>
      <w:lvlJc w:val="left"/>
      <w:pPr>
        <w:ind w:left="56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E8AE0F1A">
      <w:start w:val="1"/>
      <w:numFmt w:val="lowerRoman"/>
      <w:lvlText w:val="%3"/>
      <w:lvlJc w:val="left"/>
      <w:pPr>
        <w:ind w:left="136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9B64FA24">
      <w:start w:val="1"/>
      <w:numFmt w:val="decimal"/>
      <w:lvlText w:val="%4"/>
      <w:lvlJc w:val="left"/>
      <w:pPr>
        <w:ind w:left="208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D5968762">
      <w:start w:val="1"/>
      <w:numFmt w:val="lowerLetter"/>
      <w:lvlText w:val="%5"/>
      <w:lvlJc w:val="left"/>
      <w:pPr>
        <w:ind w:left="280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64B2572C">
      <w:start w:val="1"/>
      <w:numFmt w:val="lowerRoman"/>
      <w:lvlText w:val="%6"/>
      <w:lvlJc w:val="left"/>
      <w:pPr>
        <w:ind w:left="352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A5066A2C">
      <w:start w:val="1"/>
      <w:numFmt w:val="decimal"/>
      <w:lvlText w:val="%7"/>
      <w:lvlJc w:val="left"/>
      <w:pPr>
        <w:ind w:left="424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AB268208">
      <w:start w:val="1"/>
      <w:numFmt w:val="lowerLetter"/>
      <w:lvlText w:val="%8"/>
      <w:lvlJc w:val="left"/>
      <w:pPr>
        <w:ind w:left="496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E76817C6">
      <w:start w:val="1"/>
      <w:numFmt w:val="lowerRoman"/>
      <w:lvlText w:val="%9"/>
      <w:lvlJc w:val="left"/>
      <w:pPr>
        <w:ind w:left="568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58" w15:restartNumberingAfterBreak="0">
    <w:nsid w:val="6F6B1BE5"/>
    <w:multiLevelType w:val="hybridMultilevel"/>
    <w:tmpl w:val="9210EE90"/>
    <w:lvl w:ilvl="0" w:tplc="9DA08E6C">
      <w:start w:val="1"/>
      <w:numFmt w:val="upperLetter"/>
      <w:lvlText w:val="%1."/>
      <w:lvlJc w:val="left"/>
      <w:pPr>
        <w:ind w:left="101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2918F55E">
      <w:start w:val="1"/>
      <w:numFmt w:val="lowerLetter"/>
      <w:lvlText w:val="%2"/>
      <w:lvlJc w:val="left"/>
      <w:pPr>
        <w:ind w:left="3383"/>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DBD63AEC">
      <w:start w:val="1"/>
      <w:numFmt w:val="lowerRoman"/>
      <w:lvlText w:val="%3"/>
      <w:lvlJc w:val="left"/>
      <w:pPr>
        <w:ind w:left="4103"/>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E6C6EEC8">
      <w:start w:val="1"/>
      <w:numFmt w:val="decimal"/>
      <w:lvlText w:val="%4"/>
      <w:lvlJc w:val="left"/>
      <w:pPr>
        <w:ind w:left="4823"/>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079AF8DC">
      <w:start w:val="1"/>
      <w:numFmt w:val="lowerLetter"/>
      <w:lvlText w:val="%5"/>
      <w:lvlJc w:val="left"/>
      <w:pPr>
        <w:ind w:left="5543"/>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93DE26BA">
      <w:start w:val="1"/>
      <w:numFmt w:val="lowerRoman"/>
      <w:lvlText w:val="%6"/>
      <w:lvlJc w:val="left"/>
      <w:pPr>
        <w:ind w:left="6263"/>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265E579C">
      <w:start w:val="1"/>
      <w:numFmt w:val="decimal"/>
      <w:lvlText w:val="%7"/>
      <w:lvlJc w:val="left"/>
      <w:pPr>
        <w:ind w:left="6983"/>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5ADADDD2">
      <w:start w:val="1"/>
      <w:numFmt w:val="lowerLetter"/>
      <w:lvlText w:val="%8"/>
      <w:lvlJc w:val="left"/>
      <w:pPr>
        <w:ind w:left="7703"/>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6C9C08FC">
      <w:start w:val="1"/>
      <w:numFmt w:val="lowerRoman"/>
      <w:lvlText w:val="%9"/>
      <w:lvlJc w:val="left"/>
      <w:pPr>
        <w:ind w:left="8423"/>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59" w15:restartNumberingAfterBreak="0">
    <w:nsid w:val="711625DA"/>
    <w:multiLevelType w:val="hybridMultilevel"/>
    <w:tmpl w:val="880E03AE"/>
    <w:lvl w:ilvl="0" w:tplc="81B6BA5C">
      <w:start w:val="1"/>
      <w:numFmt w:val="decimal"/>
      <w:lvlText w:val="%1."/>
      <w:lvlJc w:val="left"/>
      <w:pPr>
        <w:ind w:left="56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0840D296">
      <w:start w:val="1"/>
      <w:numFmt w:val="lowerLetter"/>
      <w:lvlText w:val="%2"/>
      <w:lvlJc w:val="left"/>
      <w:pPr>
        <w:ind w:left="136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513AB342">
      <w:start w:val="1"/>
      <w:numFmt w:val="lowerRoman"/>
      <w:lvlText w:val="%3"/>
      <w:lvlJc w:val="left"/>
      <w:pPr>
        <w:ind w:left="208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5D6ED486">
      <w:start w:val="1"/>
      <w:numFmt w:val="decimal"/>
      <w:lvlText w:val="%4"/>
      <w:lvlJc w:val="left"/>
      <w:pPr>
        <w:ind w:left="280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94B4603C">
      <w:start w:val="1"/>
      <w:numFmt w:val="lowerLetter"/>
      <w:lvlText w:val="%5"/>
      <w:lvlJc w:val="left"/>
      <w:pPr>
        <w:ind w:left="352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57AE078C">
      <w:start w:val="1"/>
      <w:numFmt w:val="lowerRoman"/>
      <w:lvlText w:val="%6"/>
      <w:lvlJc w:val="left"/>
      <w:pPr>
        <w:ind w:left="424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CC0ECBFC">
      <w:start w:val="1"/>
      <w:numFmt w:val="decimal"/>
      <w:lvlText w:val="%7"/>
      <w:lvlJc w:val="left"/>
      <w:pPr>
        <w:ind w:left="496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3FAAB8BA">
      <w:start w:val="1"/>
      <w:numFmt w:val="lowerLetter"/>
      <w:lvlText w:val="%8"/>
      <w:lvlJc w:val="left"/>
      <w:pPr>
        <w:ind w:left="568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260E2C28">
      <w:start w:val="1"/>
      <w:numFmt w:val="lowerRoman"/>
      <w:lvlText w:val="%9"/>
      <w:lvlJc w:val="left"/>
      <w:pPr>
        <w:ind w:left="640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60" w15:restartNumberingAfterBreak="0">
    <w:nsid w:val="77AC4882"/>
    <w:multiLevelType w:val="hybridMultilevel"/>
    <w:tmpl w:val="BEEAD0C6"/>
    <w:lvl w:ilvl="0" w:tplc="C254A528">
      <w:start w:val="1"/>
      <w:numFmt w:val="decimal"/>
      <w:lvlText w:val="%1."/>
      <w:lvlJc w:val="left"/>
      <w:pPr>
        <w:ind w:left="56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9558E38C">
      <w:start w:val="1"/>
      <w:numFmt w:val="lowerLetter"/>
      <w:lvlText w:val="%2"/>
      <w:lvlJc w:val="left"/>
      <w:pPr>
        <w:ind w:left="136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F6A0F6AE">
      <w:start w:val="1"/>
      <w:numFmt w:val="lowerRoman"/>
      <w:lvlText w:val="%3"/>
      <w:lvlJc w:val="left"/>
      <w:pPr>
        <w:ind w:left="208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17D21E7A">
      <w:start w:val="1"/>
      <w:numFmt w:val="decimal"/>
      <w:lvlText w:val="%4"/>
      <w:lvlJc w:val="left"/>
      <w:pPr>
        <w:ind w:left="280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7DC0CB02">
      <w:start w:val="1"/>
      <w:numFmt w:val="lowerLetter"/>
      <w:lvlText w:val="%5"/>
      <w:lvlJc w:val="left"/>
      <w:pPr>
        <w:ind w:left="352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8F88EA66">
      <w:start w:val="1"/>
      <w:numFmt w:val="lowerRoman"/>
      <w:lvlText w:val="%6"/>
      <w:lvlJc w:val="left"/>
      <w:pPr>
        <w:ind w:left="424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0DA4C2D0">
      <w:start w:val="1"/>
      <w:numFmt w:val="decimal"/>
      <w:lvlText w:val="%7"/>
      <w:lvlJc w:val="left"/>
      <w:pPr>
        <w:ind w:left="496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37843A58">
      <w:start w:val="1"/>
      <w:numFmt w:val="lowerLetter"/>
      <w:lvlText w:val="%8"/>
      <w:lvlJc w:val="left"/>
      <w:pPr>
        <w:ind w:left="568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8AA675EE">
      <w:start w:val="1"/>
      <w:numFmt w:val="lowerRoman"/>
      <w:lvlText w:val="%9"/>
      <w:lvlJc w:val="left"/>
      <w:pPr>
        <w:ind w:left="640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61" w15:restartNumberingAfterBreak="0">
    <w:nsid w:val="77ED04CB"/>
    <w:multiLevelType w:val="hybridMultilevel"/>
    <w:tmpl w:val="3F38A508"/>
    <w:lvl w:ilvl="0" w:tplc="8F204ED6">
      <w:start w:val="1"/>
      <w:numFmt w:val="upperLetter"/>
      <w:lvlText w:val="%1."/>
      <w:lvlJc w:val="left"/>
      <w:pPr>
        <w:ind w:left="100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EDE62AEC">
      <w:start w:val="1"/>
      <w:numFmt w:val="lowerLetter"/>
      <w:lvlText w:val="%2"/>
      <w:lvlJc w:val="left"/>
      <w:pPr>
        <w:ind w:left="10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EF66C45E">
      <w:start w:val="1"/>
      <w:numFmt w:val="lowerRoman"/>
      <w:lvlText w:val="%3"/>
      <w:lvlJc w:val="left"/>
      <w:pPr>
        <w:ind w:left="18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F9FCC8BC">
      <w:start w:val="1"/>
      <w:numFmt w:val="decimal"/>
      <w:lvlText w:val="%4"/>
      <w:lvlJc w:val="left"/>
      <w:pPr>
        <w:ind w:left="25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873A6394">
      <w:start w:val="1"/>
      <w:numFmt w:val="lowerLetter"/>
      <w:lvlText w:val="%5"/>
      <w:lvlJc w:val="left"/>
      <w:pPr>
        <w:ind w:left="32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AFE8C8F8">
      <w:start w:val="1"/>
      <w:numFmt w:val="lowerRoman"/>
      <w:lvlText w:val="%6"/>
      <w:lvlJc w:val="left"/>
      <w:pPr>
        <w:ind w:left="39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8020D7EC">
      <w:start w:val="1"/>
      <w:numFmt w:val="decimal"/>
      <w:lvlText w:val="%7"/>
      <w:lvlJc w:val="left"/>
      <w:pPr>
        <w:ind w:left="46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1BC0E81C">
      <w:start w:val="1"/>
      <w:numFmt w:val="lowerLetter"/>
      <w:lvlText w:val="%8"/>
      <w:lvlJc w:val="left"/>
      <w:pPr>
        <w:ind w:left="54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04FC9C0A">
      <w:start w:val="1"/>
      <w:numFmt w:val="lowerRoman"/>
      <w:lvlText w:val="%9"/>
      <w:lvlJc w:val="left"/>
      <w:pPr>
        <w:ind w:left="61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62" w15:restartNumberingAfterBreak="0">
    <w:nsid w:val="78E65524"/>
    <w:multiLevelType w:val="hybridMultilevel"/>
    <w:tmpl w:val="2D2EB49E"/>
    <w:lvl w:ilvl="0" w:tplc="C89CC15C">
      <w:start w:val="1"/>
      <w:numFmt w:val="decimal"/>
      <w:lvlText w:val="%1."/>
      <w:lvlJc w:val="left"/>
      <w:pPr>
        <w:ind w:left="56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72F4598A">
      <w:start w:val="1"/>
      <w:numFmt w:val="lowerLetter"/>
      <w:lvlText w:val="%2"/>
      <w:lvlJc w:val="left"/>
      <w:pPr>
        <w:ind w:left="136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86A045BE">
      <w:start w:val="1"/>
      <w:numFmt w:val="lowerRoman"/>
      <w:lvlText w:val="%3"/>
      <w:lvlJc w:val="left"/>
      <w:pPr>
        <w:ind w:left="208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D9063D36">
      <w:start w:val="1"/>
      <w:numFmt w:val="decimal"/>
      <w:lvlText w:val="%4"/>
      <w:lvlJc w:val="left"/>
      <w:pPr>
        <w:ind w:left="280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A92A6554">
      <w:start w:val="1"/>
      <w:numFmt w:val="lowerLetter"/>
      <w:lvlText w:val="%5"/>
      <w:lvlJc w:val="left"/>
      <w:pPr>
        <w:ind w:left="352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CAB2C1A8">
      <w:start w:val="1"/>
      <w:numFmt w:val="lowerRoman"/>
      <w:lvlText w:val="%6"/>
      <w:lvlJc w:val="left"/>
      <w:pPr>
        <w:ind w:left="424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C3E853F4">
      <w:start w:val="1"/>
      <w:numFmt w:val="decimal"/>
      <w:lvlText w:val="%7"/>
      <w:lvlJc w:val="left"/>
      <w:pPr>
        <w:ind w:left="496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4734256A">
      <w:start w:val="1"/>
      <w:numFmt w:val="lowerLetter"/>
      <w:lvlText w:val="%8"/>
      <w:lvlJc w:val="left"/>
      <w:pPr>
        <w:ind w:left="568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AE58E292">
      <w:start w:val="1"/>
      <w:numFmt w:val="lowerRoman"/>
      <w:lvlText w:val="%9"/>
      <w:lvlJc w:val="left"/>
      <w:pPr>
        <w:ind w:left="640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63" w15:restartNumberingAfterBreak="0">
    <w:nsid w:val="78F822E8"/>
    <w:multiLevelType w:val="hybridMultilevel"/>
    <w:tmpl w:val="991A1612"/>
    <w:lvl w:ilvl="0" w:tplc="07CA1486">
      <w:start w:val="1"/>
      <w:numFmt w:val="lowerLetter"/>
      <w:lvlText w:val="%1."/>
      <w:lvlJc w:val="left"/>
      <w:pPr>
        <w:ind w:left="69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C08E9DEE">
      <w:start w:val="1"/>
      <w:numFmt w:val="lowerLetter"/>
      <w:lvlText w:val="%2"/>
      <w:lvlJc w:val="left"/>
      <w:pPr>
        <w:ind w:left="139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1A0696D2">
      <w:start w:val="1"/>
      <w:numFmt w:val="lowerRoman"/>
      <w:lvlText w:val="%3"/>
      <w:lvlJc w:val="left"/>
      <w:pPr>
        <w:ind w:left="211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91CA5DB8">
      <w:start w:val="1"/>
      <w:numFmt w:val="decimal"/>
      <w:lvlText w:val="%4"/>
      <w:lvlJc w:val="left"/>
      <w:pPr>
        <w:ind w:left="283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C9566FA2">
      <w:start w:val="1"/>
      <w:numFmt w:val="lowerLetter"/>
      <w:lvlText w:val="%5"/>
      <w:lvlJc w:val="left"/>
      <w:pPr>
        <w:ind w:left="355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2E1C626E">
      <w:start w:val="1"/>
      <w:numFmt w:val="lowerRoman"/>
      <w:lvlText w:val="%6"/>
      <w:lvlJc w:val="left"/>
      <w:pPr>
        <w:ind w:left="427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8FE23776">
      <w:start w:val="1"/>
      <w:numFmt w:val="decimal"/>
      <w:lvlText w:val="%7"/>
      <w:lvlJc w:val="left"/>
      <w:pPr>
        <w:ind w:left="499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FF90D172">
      <w:start w:val="1"/>
      <w:numFmt w:val="lowerLetter"/>
      <w:lvlText w:val="%8"/>
      <w:lvlJc w:val="left"/>
      <w:pPr>
        <w:ind w:left="571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A6CA1EEC">
      <w:start w:val="1"/>
      <w:numFmt w:val="lowerRoman"/>
      <w:lvlText w:val="%9"/>
      <w:lvlJc w:val="left"/>
      <w:pPr>
        <w:ind w:left="643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64" w15:restartNumberingAfterBreak="0">
    <w:nsid w:val="7BB82710"/>
    <w:multiLevelType w:val="hybridMultilevel"/>
    <w:tmpl w:val="B356997E"/>
    <w:lvl w:ilvl="0" w:tplc="EF567150">
      <w:start w:val="1"/>
      <w:numFmt w:val="lowerLetter"/>
      <w:lvlText w:val="%1."/>
      <w:lvlJc w:val="left"/>
      <w:pPr>
        <w:ind w:left="86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A626960E">
      <w:start w:val="1"/>
      <w:numFmt w:val="lowerLetter"/>
      <w:lvlText w:val="%2"/>
      <w:lvlJc w:val="left"/>
      <w:pPr>
        <w:ind w:left="160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0B1A427E">
      <w:start w:val="1"/>
      <w:numFmt w:val="lowerRoman"/>
      <w:lvlText w:val="%3"/>
      <w:lvlJc w:val="left"/>
      <w:pPr>
        <w:ind w:left="232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34807DE8">
      <w:start w:val="1"/>
      <w:numFmt w:val="decimal"/>
      <w:lvlText w:val="%4"/>
      <w:lvlJc w:val="left"/>
      <w:pPr>
        <w:ind w:left="304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A0F0B7B2">
      <w:start w:val="1"/>
      <w:numFmt w:val="lowerLetter"/>
      <w:lvlText w:val="%5"/>
      <w:lvlJc w:val="left"/>
      <w:pPr>
        <w:ind w:left="376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9F2034D4">
      <w:start w:val="1"/>
      <w:numFmt w:val="lowerRoman"/>
      <w:lvlText w:val="%6"/>
      <w:lvlJc w:val="left"/>
      <w:pPr>
        <w:ind w:left="448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25407FD0">
      <w:start w:val="1"/>
      <w:numFmt w:val="decimal"/>
      <w:lvlText w:val="%7"/>
      <w:lvlJc w:val="left"/>
      <w:pPr>
        <w:ind w:left="520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DB5E4862">
      <w:start w:val="1"/>
      <w:numFmt w:val="lowerLetter"/>
      <w:lvlText w:val="%8"/>
      <w:lvlJc w:val="left"/>
      <w:pPr>
        <w:ind w:left="592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5F2802A0">
      <w:start w:val="1"/>
      <w:numFmt w:val="lowerRoman"/>
      <w:lvlText w:val="%9"/>
      <w:lvlJc w:val="left"/>
      <w:pPr>
        <w:ind w:left="664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65" w15:restartNumberingAfterBreak="0">
    <w:nsid w:val="7CBB690D"/>
    <w:multiLevelType w:val="hybridMultilevel"/>
    <w:tmpl w:val="D646DA66"/>
    <w:lvl w:ilvl="0" w:tplc="2D3A9948">
      <w:start w:val="8"/>
      <w:numFmt w:val="decimal"/>
      <w:lvlText w:val="%1."/>
      <w:lvlJc w:val="left"/>
      <w:pPr>
        <w:ind w:left="57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0E3C5862">
      <w:start w:val="1"/>
      <w:numFmt w:val="lowerLetter"/>
      <w:lvlText w:val="%2"/>
      <w:lvlJc w:val="left"/>
      <w:pPr>
        <w:ind w:left="136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20CA5D56">
      <w:start w:val="1"/>
      <w:numFmt w:val="lowerRoman"/>
      <w:lvlText w:val="%3"/>
      <w:lvlJc w:val="left"/>
      <w:pPr>
        <w:ind w:left="208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FFDAD3A8">
      <w:start w:val="1"/>
      <w:numFmt w:val="decimal"/>
      <w:lvlText w:val="%4"/>
      <w:lvlJc w:val="left"/>
      <w:pPr>
        <w:ind w:left="280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4CBE8126">
      <w:start w:val="1"/>
      <w:numFmt w:val="lowerLetter"/>
      <w:lvlText w:val="%5"/>
      <w:lvlJc w:val="left"/>
      <w:pPr>
        <w:ind w:left="352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298406E0">
      <w:start w:val="1"/>
      <w:numFmt w:val="lowerRoman"/>
      <w:lvlText w:val="%6"/>
      <w:lvlJc w:val="left"/>
      <w:pPr>
        <w:ind w:left="424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3D8A2E16">
      <w:start w:val="1"/>
      <w:numFmt w:val="decimal"/>
      <w:lvlText w:val="%7"/>
      <w:lvlJc w:val="left"/>
      <w:pPr>
        <w:ind w:left="496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61C071A6">
      <w:start w:val="1"/>
      <w:numFmt w:val="lowerLetter"/>
      <w:lvlText w:val="%8"/>
      <w:lvlJc w:val="left"/>
      <w:pPr>
        <w:ind w:left="568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894A5BA0">
      <w:start w:val="1"/>
      <w:numFmt w:val="lowerRoman"/>
      <w:lvlText w:val="%9"/>
      <w:lvlJc w:val="left"/>
      <w:pPr>
        <w:ind w:left="640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66" w15:restartNumberingAfterBreak="0">
    <w:nsid w:val="7EAE1FB2"/>
    <w:multiLevelType w:val="hybridMultilevel"/>
    <w:tmpl w:val="3A5A0358"/>
    <w:lvl w:ilvl="0" w:tplc="AF142BAA">
      <w:start w:val="1"/>
      <w:numFmt w:val="lowerLetter"/>
      <w:lvlText w:val="%1."/>
      <w:lvlJc w:val="left"/>
      <w:pPr>
        <w:ind w:left="53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77C0974E">
      <w:start w:val="1"/>
      <w:numFmt w:val="lowerLetter"/>
      <w:lvlText w:val="%2"/>
      <w:lvlJc w:val="left"/>
      <w:pPr>
        <w:ind w:left="136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1E28254A">
      <w:start w:val="1"/>
      <w:numFmt w:val="lowerRoman"/>
      <w:lvlText w:val="%3"/>
      <w:lvlJc w:val="left"/>
      <w:pPr>
        <w:ind w:left="208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EEBEAC04">
      <w:start w:val="1"/>
      <w:numFmt w:val="decimal"/>
      <w:lvlText w:val="%4"/>
      <w:lvlJc w:val="left"/>
      <w:pPr>
        <w:ind w:left="280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865C20FE">
      <w:start w:val="1"/>
      <w:numFmt w:val="lowerLetter"/>
      <w:lvlText w:val="%5"/>
      <w:lvlJc w:val="left"/>
      <w:pPr>
        <w:ind w:left="352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F59AB916">
      <w:start w:val="1"/>
      <w:numFmt w:val="lowerRoman"/>
      <w:lvlText w:val="%6"/>
      <w:lvlJc w:val="left"/>
      <w:pPr>
        <w:ind w:left="424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3766D6D4">
      <w:start w:val="1"/>
      <w:numFmt w:val="decimal"/>
      <w:lvlText w:val="%7"/>
      <w:lvlJc w:val="left"/>
      <w:pPr>
        <w:ind w:left="496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2CBA553C">
      <w:start w:val="1"/>
      <w:numFmt w:val="lowerLetter"/>
      <w:lvlText w:val="%8"/>
      <w:lvlJc w:val="left"/>
      <w:pPr>
        <w:ind w:left="568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4036B29E">
      <w:start w:val="1"/>
      <w:numFmt w:val="lowerRoman"/>
      <w:lvlText w:val="%9"/>
      <w:lvlJc w:val="left"/>
      <w:pPr>
        <w:ind w:left="640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num w:numId="1">
    <w:abstractNumId w:val="34"/>
  </w:num>
  <w:num w:numId="2">
    <w:abstractNumId w:val="14"/>
  </w:num>
  <w:num w:numId="3">
    <w:abstractNumId w:val="26"/>
  </w:num>
  <w:num w:numId="4">
    <w:abstractNumId w:val="11"/>
  </w:num>
  <w:num w:numId="5">
    <w:abstractNumId w:val="6"/>
  </w:num>
  <w:num w:numId="6">
    <w:abstractNumId w:val="1"/>
  </w:num>
  <w:num w:numId="7">
    <w:abstractNumId w:val="17"/>
  </w:num>
  <w:num w:numId="8">
    <w:abstractNumId w:val="66"/>
  </w:num>
  <w:num w:numId="9">
    <w:abstractNumId w:val="51"/>
  </w:num>
  <w:num w:numId="10">
    <w:abstractNumId w:val="29"/>
  </w:num>
  <w:num w:numId="11">
    <w:abstractNumId w:val="4"/>
  </w:num>
  <w:num w:numId="12">
    <w:abstractNumId w:val="62"/>
  </w:num>
  <w:num w:numId="13">
    <w:abstractNumId w:val="37"/>
  </w:num>
  <w:num w:numId="14">
    <w:abstractNumId w:val="10"/>
  </w:num>
  <w:num w:numId="15">
    <w:abstractNumId w:val="3"/>
  </w:num>
  <w:num w:numId="16">
    <w:abstractNumId w:val="9"/>
  </w:num>
  <w:num w:numId="17">
    <w:abstractNumId w:val="33"/>
  </w:num>
  <w:num w:numId="18">
    <w:abstractNumId w:val="52"/>
  </w:num>
  <w:num w:numId="19">
    <w:abstractNumId w:val="7"/>
  </w:num>
  <w:num w:numId="20">
    <w:abstractNumId w:val="63"/>
  </w:num>
  <w:num w:numId="21">
    <w:abstractNumId w:val="43"/>
  </w:num>
  <w:num w:numId="22">
    <w:abstractNumId w:val="19"/>
  </w:num>
  <w:num w:numId="23">
    <w:abstractNumId w:val="0"/>
  </w:num>
  <w:num w:numId="24">
    <w:abstractNumId w:val="45"/>
  </w:num>
  <w:num w:numId="25">
    <w:abstractNumId w:val="23"/>
  </w:num>
  <w:num w:numId="26">
    <w:abstractNumId w:val="39"/>
  </w:num>
  <w:num w:numId="27">
    <w:abstractNumId w:val="54"/>
  </w:num>
  <w:num w:numId="28">
    <w:abstractNumId w:val="12"/>
  </w:num>
  <w:num w:numId="29">
    <w:abstractNumId w:val="60"/>
  </w:num>
  <w:num w:numId="30">
    <w:abstractNumId w:val="47"/>
  </w:num>
  <w:num w:numId="31">
    <w:abstractNumId w:val="44"/>
  </w:num>
  <w:num w:numId="32">
    <w:abstractNumId w:val="49"/>
  </w:num>
  <w:num w:numId="33">
    <w:abstractNumId w:val="5"/>
  </w:num>
  <w:num w:numId="34">
    <w:abstractNumId w:val="57"/>
  </w:num>
  <w:num w:numId="35">
    <w:abstractNumId w:val="22"/>
  </w:num>
  <w:num w:numId="36">
    <w:abstractNumId w:val="18"/>
  </w:num>
  <w:num w:numId="37">
    <w:abstractNumId w:val="27"/>
  </w:num>
  <w:num w:numId="38">
    <w:abstractNumId w:val="59"/>
  </w:num>
  <w:num w:numId="39">
    <w:abstractNumId w:val="31"/>
  </w:num>
  <w:num w:numId="40">
    <w:abstractNumId w:val="56"/>
  </w:num>
  <w:num w:numId="41">
    <w:abstractNumId w:val="48"/>
  </w:num>
  <w:num w:numId="42">
    <w:abstractNumId w:val="30"/>
  </w:num>
  <w:num w:numId="43">
    <w:abstractNumId w:val="64"/>
  </w:num>
  <w:num w:numId="44">
    <w:abstractNumId w:val="65"/>
  </w:num>
  <w:num w:numId="45">
    <w:abstractNumId w:val="32"/>
  </w:num>
  <w:num w:numId="46">
    <w:abstractNumId w:val="38"/>
  </w:num>
  <w:num w:numId="47">
    <w:abstractNumId w:val="2"/>
  </w:num>
  <w:num w:numId="48">
    <w:abstractNumId w:val="35"/>
  </w:num>
  <w:num w:numId="49">
    <w:abstractNumId w:val="8"/>
  </w:num>
  <w:num w:numId="50">
    <w:abstractNumId w:val="15"/>
  </w:num>
  <w:num w:numId="51">
    <w:abstractNumId w:val="40"/>
  </w:num>
  <w:num w:numId="52">
    <w:abstractNumId w:val="16"/>
  </w:num>
  <w:num w:numId="53">
    <w:abstractNumId w:val="50"/>
  </w:num>
  <w:num w:numId="54">
    <w:abstractNumId w:val="28"/>
  </w:num>
  <w:num w:numId="55">
    <w:abstractNumId w:val="36"/>
  </w:num>
  <w:num w:numId="56">
    <w:abstractNumId w:val="55"/>
  </w:num>
  <w:num w:numId="57">
    <w:abstractNumId w:val="58"/>
  </w:num>
  <w:num w:numId="58">
    <w:abstractNumId w:val="61"/>
  </w:num>
  <w:num w:numId="59">
    <w:abstractNumId w:val="41"/>
  </w:num>
  <w:num w:numId="60">
    <w:abstractNumId w:val="21"/>
  </w:num>
  <w:num w:numId="61">
    <w:abstractNumId w:val="20"/>
  </w:num>
  <w:num w:numId="62">
    <w:abstractNumId w:val="25"/>
  </w:num>
  <w:num w:numId="63">
    <w:abstractNumId w:val="24"/>
  </w:num>
  <w:num w:numId="64">
    <w:abstractNumId w:val="13"/>
  </w:num>
  <w:num w:numId="65">
    <w:abstractNumId w:val="42"/>
  </w:num>
  <w:num w:numId="66">
    <w:abstractNumId w:val="53"/>
  </w:num>
  <w:num w:numId="67">
    <w:abstractNumId w:val="46"/>
  </w:num>
  <w:numIdMacAtCleanup w:val="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2sTQwNjQxNTUFkko6SsGpxcWZ+XkgBYa1ALYVA9EsAAAA"/>
  </w:docVars>
  <w:rsids>
    <w:rsidRoot w:val="00187C1E"/>
    <w:rsid w:val="00187C1E"/>
    <w:rsid w:val="005D1532"/>
    <w:rsid w:val="00D52D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30CD8D"/>
  <w15:docId w15:val="{4AD6E10D-D55C-45D4-80FA-E065A8863E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4" w:line="229" w:lineRule="auto"/>
      <w:ind w:left="298" w:hanging="298"/>
    </w:pPr>
    <w:rPr>
      <w:rFonts w:ascii="Calibri" w:eastAsia="Calibri" w:hAnsi="Calibri" w:cs="Calibri"/>
      <w:color w:val="000000"/>
      <w:sz w:val="24"/>
    </w:rPr>
  </w:style>
  <w:style w:type="paragraph" w:styleId="Heading1">
    <w:name w:val="heading 1"/>
    <w:next w:val="Normal"/>
    <w:link w:val="Heading1Char"/>
    <w:uiPriority w:val="9"/>
    <w:qFormat/>
    <w:pPr>
      <w:keepNext/>
      <w:keepLines/>
      <w:spacing w:after="3"/>
      <w:ind w:left="10" w:right="2" w:hanging="10"/>
      <w:jc w:val="center"/>
      <w:outlineLvl w:val="0"/>
    </w:pPr>
    <w:rPr>
      <w:rFonts w:ascii="Calibri" w:eastAsia="Calibri" w:hAnsi="Calibri" w:cs="Calibri"/>
      <w:b/>
      <w:color w:val="000000"/>
      <w:sz w:val="40"/>
    </w:rPr>
  </w:style>
  <w:style w:type="paragraph" w:styleId="Heading2">
    <w:name w:val="heading 2"/>
    <w:next w:val="Normal"/>
    <w:link w:val="Heading2Char"/>
    <w:uiPriority w:val="9"/>
    <w:unhideWhenUsed/>
    <w:qFormat/>
    <w:pPr>
      <w:keepNext/>
      <w:keepLines/>
      <w:spacing w:after="3"/>
      <w:ind w:left="732" w:hanging="10"/>
      <w:outlineLvl w:val="1"/>
    </w:pPr>
    <w:rPr>
      <w:rFonts w:ascii="Calibri" w:eastAsia="Calibri" w:hAnsi="Calibri" w:cs="Calibri"/>
      <w:b/>
      <w:color w:val="000000"/>
      <w:sz w:val="24"/>
    </w:rPr>
  </w:style>
  <w:style w:type="paragraph" w:styleId="Heading3">
    <w:name w:val="heading 3"/>
    <w:next w:val="Normal"/>
    <w:link w:val="Heading3Char"/>
    <w:uiPriority w:val="9"/>
    <w:unhideWhenUsed/>
    <w:qFormat/>
    <w:pPr>
      <w:keepNext/>
      <w:keepLines/>
      <w:spacing w:after="3"/>
      <w:ind w:left="732" w:hanging="10"/>
      <w:outlineLvl w:val="2"/>
    </w:pPr>
    <w:rPr>
      <w:rFonts w:ascii="Calibri" w:eastAsia="Calibri" w:hAnsi="Calibri" w:cs="Calibri"/>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40"/>
    </w:rPr>
  </w:style>
  <w:style w:type="character" w:customStyle="1" w:styleId="Heading2Char">
    <w:name w:val="Heading 2 Char"/>
    <w:link w:val="Heading2"/>
    <w:rPr>
      <w:rFonts w:ascii="Calibri" w:eastAsia="Calibri" w:hAnsi="Calibri" w:cs="Calibri"/>
      <w:b/>
      <w:color w:val="000000"/>
      <w:sz w:val="24"/>
    </w:rPr>
  </w:style>
  <w:style w:type="character" w:customStyle="1" w:styleId="Heading3Char">
    <w:name w:val="Heading 3 Char"/>
    <w:link w:val="Heading3"/>
    <w:rPr>
      <w:rFonts w:ascii="Calibri" w:eastAsia="Calibri" w:hAnsi="Calibri" w:cs="Calibri"/>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oter" Target="footer6.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5.xml"/><Relationship Id="rId5" Type="http://schemas.openxmlformats.org/officeDocument/2006/relationships/footnotes" Target="footnotes.xml"/><Relationship Id="rId10" Type="http://schemas.openxmlformats.org/officeDocument/2006/relationships/footer" Target="footer4.xml"/><Relationship Id="rId4" Type="http://schemas.openxmlformats.org/officeDocument/2006/relationships/webSettings" Target="webSettings.xml"/><Relationship Id="rId9" Type="http://schemas.openxmlformats.org/officeDocument/2006/relationships/footer" Target="footer3.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9</Pages>
  <Words>8934</Words>
  <Characters>50928</Characters>
  <Application>Microsoft Office Word</Application>
  <DocSecurity>0</DocSecurity>
  <Lines>424</Lines>
  <Paragraphs>119</Paragraphs>
  <ScaleCrop>false</ScaleCrop>
  <Company/>
  <LinksUpToDate>false</LinksUpToDate>
  <CharactersWithSpaces>59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Ference</dc:creator>
  <cp:keywords/>
  <cp:lastModifiedBy>Brian Ference</cp:lastModifiedBy>
  <cp:revision>2</cp:revision>
  <dcterms:created xsi:type="dcterms:W3CDTF">2022-02-14T21:51:00Z</dcterms:created>
  <dcterms:modified xsi:type="dcterms:W3CDTF">2022-02-14T21:51:00Z</dcterms:modified>
</cp:coreProperties>
</file>